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5E5E1" w14:textId="77777777" w:rsidR="006A5A95" w:rsidRDefault="006A5A95" w:rsidP="006A5A95">
      <w:pPr>
        <w:jc w:val="right"/>
        <w:rPr>
          <w:b/>
          <w:sz w:val="28"/>
          <w:lang w:val="fr-FR"/>
        </w:rPr>
      </w:pPr>
    </w:p>
    <w:p w14:paraId="260488AA" w14:textId="3891CC43" w:rsidR="0000048D" w:rsidRDefault="006A5A95" w:rsidP="006A5A95">
      <w:pPr>
        <w:jc w:val="right"/>
        <w:rPr>
          <w:b/>
          <w:sz w:val="28"/>
          <w:lang w:val="fr-FR"/>
        </w:rPr>
      </w:pPr>
      <w:r>
        <w:rPr>
          <w:b/>
          <w:sz w:val="28"/>
          <w:lang w:val="fr-FR"/>
        </w:rPr>
        <w:t>ANNEXE 2</w:t>
      </w:r>
    </w:p>
    <w:p w14:paraId="5CC97B73" w14:textId="77777777" w:rsidR="006A5A95" w:rsidRPr="00447AFF" w:rsidRDefault="006A5A95" w:rsidP="006A5A95">
      <w:pPr>
        <w:jc w:val="right"/>
        <w:rPr>
          <w:b/>
          <w:sz w:val="28"/>
          <w:lang w:val="fr-FR"/>
        </w:rPr>
      </w:pPr>
    </w:p>
    <w:p w14:paraId="64998067" w14:textId="276B7DD1" w:rsidR="00CC2AE1" w:rsidRPr="00447AFF" w:rsidRDefault="00283E4D" w:rsidP="006A6C74">
      <w:pPr>
        <w:jc w:val="center"/>
        <w:rPr>
          <w:b/>
          <w:lang w:val="fr-FR"/>
        </w:rPr>
      </w:pPr>
      <w:r w:rsidRPr="00447AFF">
        <w:rPr>
          <w:b/>
          <w:sz w:val="28"/>
          <w:lang w:val="fr-FR"/>
        </w:rPr>
        <w:t>DONNÉES DE LA LISTE ROUGE DE L</w:t>
      </w:r>
      <w:r w:rsidR="005C0BC9" w:rsidRPr="00447AFF">
        <w:rPr>
          <w:b/>
          <w:sz w:val="28"/>
          <w:lang w:val="fr-FR"/>
        </w:rPr>
        <w:t>’</w:t>
      </w:r>
      <w:r w:rsidRPr="00447AFF">
        <w:rPr>
          <w:b/>
          <w:sz w:val="28"/>
          <w:lang w:val="fr-FR"/>
        </w:rPr>
        <w:t xml:space="preserve">UICN SUR LES </w:t>
      </w:r>
      <w:r w:rsidR="00E03165" w:rsidRPr="00E03165">
        <w:rPr>
          <w:b/>
          <w:sz w:val="28"/>
          <w:lang w:val="fr-FR"/>
        </w:rPr>
        <w:t xml:space="preserve">ESPÈCES INSCRITES ET </w:t>
      </w:r>
      <w:r w:rsidR="00F6381C">
        <w:rPr>
          <w:b/>
          <w:sz w:val="28"/>
          <w:lang w:val="fr-FR"/>
        </w:rPr>
        <w:t>COUVERTE</w:t>
      </w:r>
      <w:r w:rsidR="00E03165" w:rsidRPr="00E03165">
        <w:rPr>
          <w:b/>
          <w:sz w:val="28"/>
          <w:lang w:val="fr-FR"/>
        </w:rPr>
        <w:t>S PAR LES ANNEXES DE LA CMS</w:t>
      </w:r>
    </w:p>
    <w:p w14:paraId="6FDFD6BE" w14:textId="77777777" w:rsidR="00CC2AE1" w:rsidRPr="00447AFF" w:rsidRDefault="00CC2AE1" w:rsidP="006A6C74">
      <w:pPr>
        <w:jc w:val="center"/>
        <w:rPr>
          <w:b/>
          <w:lang w:val="fr-FR"/>
        </w:rPr>
      </w:pPr>
    </w:p>
    <w:p w14:paraId="793E235E" w14:textId="77777777" w:rsidR="00CC2AE1" w:rsidRPr="00447AFF" w:rsidRDefault="00CC2AE1" w:rsidP="006A6C74">
      <w:pPr>
        <w:jc w:val="center"/>
        <w:rPr>
          <w:b/>
          <w:lang w:val="fr-F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/>
        </w:rPr>
        <w:id w:val="-208513181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FDFC029" w14:textId="257A79B8" w:rsidR="00CC2AE1" w:rsidRPr="00447AFF" w:rsidRDefault="00332D58">
          <w:pPr>
            <w:pStyle w:val="TOCHeading"/>
          </w:pPr>
          <w:r w:rsidRPr="00447AFF">
            <w:t>Conte</w:t>
          </w:r>
          <w:bookmarkStart w:id="0" w:name="_GoBack"/>
          <w:bookmarkEnd w:id="0"/>
          <w:r w:rsidRPr="00447AFF">
            <w:t>n</w:t>
          </w:r>
          <w:r w:rsidR="00461930" w:rsidRPr="00447AFF">
            <w:t>u</w:t>
          </w:r>
        </w:p>
        <w:p w14:paraId="3D41C119" w14:textId="3571B6FD" w:rsidR="00E4524C" w:rsidRDefault="00CC2AE1">
          <w:pPr>
            <w:pStyle w:val="TOC1"/>
            <w:tabs>
              <w:tab w:val="right" w:leader="dot" w:pos="14390"/>
            </w:tabs>
            <w:rPr>
              <w:rFonts w:eastAsiaTheme="minorEastAsia"/>
              <w:noProof/>
            </w:rPr>
          </w:pPr>
          <w:r w:rsidRPr="00447AFF">
            <w:rPr>
              <w:lang w:val="fr-FR"/>
            </w:rPr>
            <w:fldChar w:fldCharType="begin"/>
          </w:r>
          <w:r w:rsidRPr="00447AFF">
            <w:rPr>
              <w:lang w:val="fr-FR"/>
            </w:rPr>
            <w:instrText xml:space="preserve"> TOC \o "1-3" \h \z \u </w:instrText>
          </w:r>
          <w:r w:rsidRPr="00447AFF">
            <w:rPr>
              <w:lang w:val="fr-FR"/>
            </w:rPr>
            <w:fldChar w:fldCharType="separate"/>
          </w:r>
          <w:hyperlink w:anchor="_Toc27499106" w:history="1">
            <w:r w:rsidR="00E4524C" w:rsidRPr="00C70D85">
              <w:rPr>
                <w:rStyle w:val="Hyperlink"/>
                <w:noProof/>
                <w:lang w:val="fr-FR"/>
              </w:rPr>
              <w:t>Renseignements d'ordre général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06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 w:rsidR="006A5A95">
              <w:rPr>
                <w:noProof/>
                <w:webHidden/>
              </w:rPr>
              <w:t>2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1E99B3AD" w14:textId="6D32B444" w:rsidR="00E4524C" w:rsidRDefault="006A5A95">
          <w:pPr>
            <w:pStyle w:val="TOC1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07" w:history="1">
            <w:r w:rsidR="00E4524C" w:rsidRPr="00C70D85">
              <w:rPr>
                <w:rStyle w:val="Hyperlink"/>
                <w:noProof/>
                <w:lang w:val="fr-FR"/>
              </w:rPr>
              <w:t>Espèces à l’Annexe I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07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098EB44A" w14:textId="17638000" w:rsidR="00E4524C" w:rsidRDefault="006A5A95">
          <w:pPr>
            <w:pStyle w:val="TOC2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08" w:history="1">
            <w:r w:rsidR="00E4524C" w:rsidRPr="00C70D85">
              <w:rPr>
                <w:rStyle w:val="Hyperlink"/>
                <w:noProof/>
                <w:lang w:val="fr-FR"/>
              </w:rPr>
              <w:t>Mammalia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08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42A73673" w14:textId="216CCAD3" w:rsidR="00E4524C" w:rsidRDefault="006A5A95">
          <w:pPr>
            <w:pStyle w:val="TOC2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09" w:history="1">
            <w:r w:rsidR="00E4524C" w:rsidRPr="00C70D85">
              <w:rPr>
                <w:rStyle w:val="Hyperlink"/>
                <w:noProof/>
                <w:lang w:val="fr-FR"/>
              </w:rPr>
              <w:t>Aves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09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23E0C321" w14:textId="2DF20085" w:rsidR="00E4524C" w:rsidRDefault="006A5A95">
          <w:pPr>
            <w:pStyle w:val="TOC2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10" w:history="1">
            <w:r w:rsidR="00E4524C" w:rsidRPr="00C70D85">
              <w:rPr>
                <w:rStyle w:val="Hyperlink"/>
                <w:noProof/>
                <w:lang w:val="fr-FR"/>
              </w:rPr>
              <w:t>Reptilia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10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00AA8B4E" w14:textId="4CE56AE5" w:rsidR="00E4524C" w:rsidRDefault="006A5A95">
          <w:pPr>
            <w:pStyle w:val="TOC2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11" w:history="1">
            <w:r w:rsidR="00E4524C" w:rsidRPr="00C70D85">
              <w:rPr>
                <w:rStyle w:val="Hyperlink"/>
                <w:noProof/>
                <w:lang w:val="fr-FR"/>
              </w:rPr>
              <w:t>Pisces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11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29AED94C" w14:textId="2DAB743C" w:rsidR="00E4524C" w:rsidRDefault="006A5A95">
          <w:pPr>
            <w:pStyle w:val="TOC1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12" w:history="1">
            <w:r w:rsidR="00E4524C" w:rsidRPr="00C70D85">
              <w:rPr>
                <w:rStyle w:val="Hyperlink"/>
                <w:noProof/>
                <w:lang w:val="fr-FR"/>
              </w:rPr>
              <w:t>Espèces à l’Annexe II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12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33D307A9" w14:textId="0E010E31" w:rsidR="00E4524C" w:rsidRDefault="006A5A95">
          <w:pPr>
            <w:pStyle w:val="TOC2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13" w:history="1">
            <w:r w:rsidR="00E4524C" w:rsidRPr="00C70D85">
              <w:rPr>
                <w:rStyle w:val="Hyperlink"/>
                <w:noProof/>
                <w:lang w:val="fr-FR"/>
              </w:rPr>
              <w:t>Mammalia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13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41D9B593" w14:textId="42DB484C" w:rsidR="00E4524C" w:rsidRDefault="006A5A95">
          <w:pPr>
            <w:pStyle w:val="TOC2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14" w:history="1">
            <w:r w:rsidR="00E4524C" w:rsidRPr="00C70D85">
              <w:rPr>
                <w:rStyle w:val="Hyperlink"/>
                <w:noProof/>
                <w:lang w:val="fr-FR"/>
              </w:rPr>
              <w:t>Aves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14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58179C0F" w14:textId="644324A0" w:rsidR="00E4524C" w:rsidRDefault="006A5A95">
          <w:pPr>
            <w:pStyle w:val="TOC2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15" w:history="1">
            <w:r w:rsidR="00E4524C" w:rsidRPr="00C70D85">
              <w:rPr>
                <w:rStyle w:val="Hyperlink"/>
                <w:noProof/>
                <w:lang w:val="fr-FR"/>
              </w:rPr>
              <w:t>Reptilia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15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1CCAD0E8" w14:textId="72CED212" w:rsidR="00E4524C" w:rsidRDefault="006A5A95">
          <w:pPr>
            <w:pStyle w:val="TOC2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16" w:history="1">
            <w:r w:rsidR="00E4524C" w:rsidRPr="00C70D85">
              <w:rPr>
                <w:rStyle w:val="Hyperlink"/>
                <w:noProof/>
                <w:lang w:val="fr-FR"/>
              </w:rPr>
              <w:t>Pisces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16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2BBD0583" w14:textId="7B0AA4AF" w:rsidR="00E4524C" w:rsidRDefault="006A5A95">
          <w:pPr>
            <w:pStyle w:val="TOC2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17" w:history="1">
            <w:r w:rsidR="00E4524C" w:rsidRPr="00C70D85">
              <w:rPr>
                <w:rStyle w:val="Hyperlink"/>
                <w:noProof/>
                <w:lang w:val="fr-FR"/>
              </w:rPr>
              <w:t>Insecta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17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0D893308" w14:textId="7D713F23" w:rsidR="00E4524C" w:rsidRDefault="006A5A95">
          <w:pPr>
            <w:pStyle w:val="TOC1"/>
            <w:tabs>
              <w:tab w:val="right" w:leader="dot" w:pos="14390"/>
            </w:tabs>
            <w:rPr>
              <w:rFonts w:eastAsiaTheme="minorEastAsia"/>
              <w:noProof/>
            </w:rPr>
          </w:pPr>
          <w:hyperlink w:anchor="_Toc27499118" w:history="1">
            <w:r w:rsidR="00E4524C" w:rsidRPr="00C70D85">
              <w:rPr>
                <w:rStyle w:val="Hyperlink"/>
                <w:noProof/>
                <w:lang w:val="fr-FR"/>
              </w:rPr>
              <w:t>Codes de menaces selon l’UICN</w:t>
            </w:r>
            <w:r w:rsidR="00E4524C">
              <w:rPr>
                <w:noProof/>
                <w:webHidden/>
              </w:rPr>
              <w:tab/>
            </w:r>
            <w:r w:rsidR="00E4524C">
              <w:rPr>
                <w:noProof/>
                <w:webHidden/>
              </w:rPr>
              <w:fldChar w:fldCharType="begin"/>
            </w:r>
            <w:r w:rsidR="00E4524C">
              <w:rPr>
                <w:noProof/>
                <w:webHidden/>
              </w:rPr>
              <w:instrText xml:space="preserve"> PAGEREF _Toc27499118 \h </w:instrText>
            </w:r>
            <w:r w:rsidR="00E4524C">
              <w:rPr>
                <w:noProof/>
                <w:webHidden/>
              </w:rPr>
            </w:r>
            <w:r w:rsidR="00E452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 w:rsidR="00E4524C">
              <w:rPr>
                <w:noProof/>
                <w:webHidden/>
              </w:rPr>
              <w:fldChar w:fldCharType="end"/>
            </w:r>
          </w:hyperlink>
        </w:p>
        <w:p w14:paraId="3C9DFB69" w14:textId="6527A715" w:rsidR="00CC2AE1" w:rsidRPr="00447AFF" w:rsidRDefault="00CC2AE1">
          <w:pPr>
            <w:rPr>
              <w:lang w:val="fr-FR"/>
            </w:rPr>
          </w:pPr>
          <w:r w:rsidRPr="00447AFF">
            <w:rPr>
              <w:b/>
              <w:bCs/>
              <w:lang w:val="fr-FR"/>
            </w:rPr>
            <w:fldChar w:fldCharType="end"/>
          </w:r>
        </w:p>
      </w:sdtContent>
    </w:sdt>
    <w:p w14:paraId="13C2B900" w14:textId="77777777" w:rsidR="00CC2AE1" w:rsidRPr="00447AFF" w:rsidRDefault="00CC2AE1" w:rsidP="006A6C74">
      <w:pPr>
        <w:jc w:val="center"/>
        <w:rPr>
          <w:b/>
          <w:lang w:val="fr-FR"/>
        </w:rPr>
      </w:pPr>
    </w:p>
    <w:p w14:paraId="303FDDEA" w14:textId="7B939EE8" w:rsidR="00BE57F9" w:rsidRDefault="00BE57F9">
      <w:pPr>
        <w:rPr>
          <w:b/>
          <w:lang w:val="fr-FR"/>
        </w:rPr>
      </w:pPr>
      <w:r>
        <w:rPr>
          <w:b/>
          <w:lang w:val="fr-FR"/>
        </w:rPr>
        <w:br w:type="page"/>
      </w:r>
    </w:p>
    <w:p w14:paraId="4E9A939D" w14:textId="2F1A159D" w:rsidR="00507D98" w:rsidRDefault="005C0BC9" w:rsidP="008A619E">
      <w:pPr>
        <w:pStyle w:val="Heading1"/>
        <w:rPr>
          <w:lang w:val="fr-FR"/>
        </w:rPr>
      </w:pPr>
      <w:bookmarkStart w:id="1" w:name="_Toc27499106"/>
      <w:r w:rsidRPr="00447AFF">
        <w:rPr>
          <w:lang w:val="fr-FR"/>
        </w:rPr>
        <w:lastRenderedPageBreak/>
        <w:t>Renseignements d'ordre général</w:t>
      </w:r>
      <w:bookmarkEnd w:id="1"/>
    </w:p>
    <w:p w14:paraId="16BBFE8B" w14:textId="77777777" w:rsidR="00FC33BC" w:rsidRPr="00FC33BC" w:rsidRDefault="00FC33BC" w:rsidP="00FC33BC">
      <w:pPr>
        <w:rPr>
          <w:lang w:val="fr-FR"/>
        </w:rPr>
      </w:pPr>
    </w:p>
    <w:p w14:paraId="5F2859FD" w14:textId="185D4ADD" w:rsidR="006D7412" w:rsidRPr="00447AFF" w:rsidRDefault="008A619E" w:rsidP="006D7412">
      <w:pPr>
        <w:rPr>
          <w:lang w:val="fr-FR"/>
        </w:rPr>
      </w:pPr>
      <w:r>
        <w:rPr>
          <w:lang w:val="fr-FR"/>
        </w:rPr>
        <w:t>I</w:t>
      </w:r>
      <w:r w:rsidR="005C0BC9" w:rsidRPr="00447AFF">
        <w:rPr>
          <w:lang w:val="fr-FR"/>
        </w:rPr>
        <w:t xml:space="preserve">nformations sur l'état de </w:t>
      </w:r>
      <w:r>
        <w:rPr>
          <w:lang w:val="fr-FR"/>
        </w:rPr>
        <w:t>conservation</w:t>
      </w:r>
      <w:r w:rsidR="005C0BC9" w:rsidRPr="00447AFF">
        <w:rPr>
          <w:lang w:val="fr-FR"/>
        </w:rPr>
        <w:t xml:space="preserve">, les tendances et les menaces </w:t>
      </w:r>
      <w:r>
        <w:rPr>
          <w:lang w:val="fr-FR"/>
        </w:rPr>
        <w:t xml:space="preserve">selon la Liste Rouge </w:t>
      </w:r>
      <w:r w:rsidR="005C0BC9" w:rsidRPr="00447AFF">
        <w:rPr>
          <w:lang w:val="fr-FR"/>
        </w:rPr>
        <w:t xml:space="preserve">ont été compilées pour les espèces inscrites et </w:t>
      </w:r>
      <w:proofErr w:type="spellStart"/>
      <w:r w:rsidR="00A5127C">
        <w:rPr>
          <w:lang w:val="fr-FR"/>
        </w:rPr>
        <w:t>c</w:t>
      </w:r>
      <w:r w:rsidR="00F6381C">
        <w:rPr>
          <w:lang w:val="fr-FR"/>
        </w:rPr>
        <w:t>ouverte</w:t>
      </w:r>
      <w:r w:rsidR="005C0BC9" w:rsidRPr="00447AFF">
        <w:rPr>
          <w:lang w:val="fr-FR"/>
        </w:rPr>
        <w:t>es</w:t>
      </w:r>
      <w:proofErr w:type="spellEnd"/>
      <w:r w:rsidR="005C0BC9" w:rsidRPr="00447AFF">
        <w:rPr>
          <w:lang w:val="fr-FR"/>
        </w:rPr>
        <w:t xml:space="preserve"> dans les annexes de la Convention. Les informations proviennent de la Liste rouge de l'UICN des espèces menacées.</w:t>
      </w:r>
    </w:p>
    <w:tbl>
      <w:tblPr>
        <w:tblW w:w="4934" w:type="pct"/>
        <w:tblLook w:val="04A0" w:firstRow="1" w:lastRow="0" w:firstColumn="1" w:lastColumn="0" w:noHBand="0" w:noVBand="1"/>
      </w:tblPr>
      <w:tblGrid>
        <w:gridCol w:w="5683"/>
        <w:gridCol w:w="2942"/>
        <w:gridCol w:w="2896"/>
        <w:gridCol w:w="3674"/>
      </w:tblGrid>
      <w:tr w:rsidR="00DD4DB1" w:rsidRPr="006A5A95" w14:paraId="1499AB3E" w14:textId="77777777" w:rsidTr="00FC33BC">
        <w:trPr>
          <w:trHeight w:val="315"/>
        </w:trPr>
        <w:tc>
          <w:tcPr>
            <w:tcW w:w="1870" w:type="pct"/>
            <w:shd w:val="clear" w:color="000000" w:fill="5B9BD5"/>
            <w:noWrap/>
            <w:vAlign w:val="center"/>
            <w:hideMark/>
          </w:tcPr>
          <w:p w14:paraId="4BB33D37" w14:textId="2A1E4266" w:rsidR="00DD4DB1" w:rsidRPr="00447AFF" w:rsidRDefault="006D7412" w:rsidP="00FC3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noProof/>
                <w:color w:val="FFFFFF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3313024" behindDoc="0" locked="0" layoutInCell="1" allowOverlap="1" wp14:anchorId="586D47C1" wp14:editId="3CEF0F7F">
                      <wp:simplePos x="0" y="0"/>
                      <wp:positionH relativeFrom="column">
                        <wp:posOffset>99391</wp:posOffset>
                      </wp:positionH>
                      <wp:positionV relativeFrom="paragraph">
                        <wp:posOffset>198120</wp:posOffset>
                      </wp:positionV>
                      <wp:extent cx="0" cy="1367624"/>
                      <wp:effectExtent l="76200" t="0" r="57150" b="61595"/>
                      <wp:wrapNone/>
                      <wp:docPr id="623" name="Straight Arrow Connector 6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367624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6C6E23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23" o:spid="_x0000_s1026" type="#_x0000_t32" style="position:absolute;margin-left:7.85pt;margin-top:15.6pt;width:0;height:107.7pt;z-index:25331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" strokecolor="#4472c4 [3204]" strokeweight="1.5pt">
                      <v:stroke endarrow="block" joinstyle="miter"/>
                    </v:shape>
                  </w:pict>
                </mc:Fallback>
              </mc:AlternateContent>
            </w:r>
            <w:r w:rsidR="00786194" w:rsidRPr="00447AFF">
              <w:rPr>
                <w:lang w:val="fr-FR"/>
              </w:rPr>
              <w:t xml:space="preserve"> </w:t>
            </w:r>
            <w:r w:rsidR="00786194" w:rsidRPr="00447AFF">
              <w:rPr>
                <w:rFonts w:ascii="Calibri" w:eastAsia="Times New Roman" w:hAnsi="Calibri" w:cs="Calibri"/>
                <w:b/>
                <w:bCs/>
                <w:noProof/>
                <w:color w:val="FFFFFF"/>
                <w:lang w:val="fr-FR"/>
              </w:rPr>
              <w:t>Statut dans la Liste Rouge</w:t>
            </w:r>
          </w:p>
        </w:tc>
        <w:tc>
          <w:tcPr>
            <w:tcW w:w="968" w:type="pct"/>
            <w:shd w:val="clear" w:color="000000" w:fill="5B9BD5"/>
            <w:noWrap/>
            <w:vAlign w:val="center"/>
            <w:hideMark/>
          </w:tcPr>
          <w:p w14:paraId="36403F2C" w14:textId="539D5D15" w:rsidR="00DD4DB1" w:rsidRPr="00447AFF" w:rsidRDefault="00786194" w:rsidP="00FC33B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FFFFFF"/>
                <w:lang w:val="fr-FR"/>
              </w:rPr>
              <w:t>Tendance selon l'UICN</w:t>
            </w:r>
          </w:p>
        </w:tc>
        <w:tc>
          <w:tcPr>
            <w:tcW w:w="953" w:type="pct"/>
            <w:shd w:val="clear" w:color="000000" w:fill="5B9BD5"/>
            <w:noWrap/>
            <w:vAlign w:val="center"/>
            <w:hideMark/>
          </w:tcPr>
          <w:p w14:paraId="59C44CCE" w14:textId="7189CD90" w:rsidR="00DD4DB1" w:rsidRPr="00447AFF" w:rsidRDefault="00786194" w:rsidP="00FC33BC">
            <w:pPr>
              <w:spacing w:after="0" w:line="240" w:lineRule="auto"/>
              <w:rPr>
                <w:rFonts w:ascii="Calibri" w:eastAsia="Times New Roman" w:hAnsi="Calibri" w:cs="Calibri"/>
                <w:b/>
                <w:color w:val="FFFFFF"/>
                <w:lang w:val="fr-FR"/>
              </w:rPr>
            </w:pPr>
            <w:r w:rsidRPr="00447AFF">
              <w:rPr>
                <w:rFonts w:ascii="Calibri" w:eastAsia="Times New Roman" w:hAnsi="Calibri" w:cs="Calibri"/>
                <w:b/>
                <w:color w:val="FFFFFF"/>
                <w:lang w:val="fr-FR"/>
              </w:rPr>
              <w:t>Menaces selon l'UICN</w:t>
            </w:r>
          </w:p>
        </w:tc>
        <w:tc>
          <w:tcPr>
            <w:tcW w:w="1209" w:type="pct"/>
            <w:shd w:val="clear" w:color="000000" w:fill="5B9BD5"/>
            <w:noWrap/>
            <w:vAlign w:val="center"/>
            <w:hideMark/>
          </w:tcPr>
          <w:p w14:paraId="5AC36229" w14:textId="55C6C78E" w:rsidR="00DD4DB1" w:rsidRPr="00447AFF" w:rsidRDefault="006D7412" w:rsidP="00FC33BC">
            <w:pPr>
              <w:spacing w:after="0" w:line="240" w:lineRule="auto"/>
              <w:rPr>
                <w:rFonts w:ascii="Calibri" w:eastAsia="Times New Roman" w:hAnsi="Calibri" w:cs="Calibri"/>
                <w:b/>
                <w:color w:val="FFFFFF"/>
                <w:lang w:val="fr-FR"/>
              </w:rPr>
            </w:pPr>
            <w:r w:rsidRPr="00447AFF">
              <w:rPr>
                <w:rFonts w:ascii="Calibri" w:eastAsia="Times New Roman" w:hAnsi="Calibri" w:cs="Calibri"/>
                <w:b/>
                <w:noProof/>
                <w:color w:val="FFFFFF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3315072" behindDoc="0" locked="0" layoutInCell="1" allowOverlap="1" wp14:anchorId="07D23784" wp14:editId="3A324DEF">
                      <wp:simplePos x="0" y="0"/>
                      <wp:positionH relativeFrom="column">
                        <wp:posOffset>95885</wp:posOffset>
                      </wp:positionH>
                      <wp:positionV relativeFrom="paragraph">
                        <wp:posOffset>198424</wp:posOffset>
                      </wp:positionV>
                      <wp:extent cx="0" cy="270344"/>
                      <wp:effectExtent l="76200" t="0" r="57150" b="53975"/>
                      <wp:wrapNone/>
                      <wp:docPr id="626" name="Straight Arrow Connector 6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70344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E770012" id="Straight Arrow Connector 626" o:spid="_x0000_s1026" type="#_x0000_t32" style="position:absolute;margin-left:7.55pt;margin-top:15.6pt;width:0;height:21.3pt;z-index:25331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" strokecolor="#4472c4 [3204]" strokeweight="1.5pt">
                      <v:stroke endarrow="block" joinstyle="miter"/>
                    </v:shape>
                  </w:pict>
                </mc:Fallback>
              </mc:AlternateContent>
            </w:r>
            <w:r w:rsidR="00786194" w:rsidRPr="00447AFF">
              <w:rPr>
                <w:rFonts w:ascii="Calibri" w:eastAsia="Times New Roman" w:hAnsi="Calibri" w:cs="Calibri"/>
                <w:b/>
                <w:noProof/>
                <w:color w:val="FFFFFF"/>
                <w:lang w:val="fr-FR"/>
              </w:rPr>
              <w:t xml:space="preserve">Statut </w:t>
            </w:r>
            <w:r w:rsidR="008A619E">
              <w:rPr>
                <w:rFonts w:ascii="Calibri" w:eastAsia="Times New Roman" w:hAnsi="Calibri" w:cs="Calibri"/>
                <w:b/>
                <w:noProof/>
                <w:color w:val="FFFFFF"/>
                <w:lang w:val="fr-FR"/>
              </w:rPr>
              <w:t>au sein de</w:t>
            </w:r>
            <w:r w:rsidR="000C0C72" w:rsidRPr="00447AFF">
              <w:rPr>
                <w:rFonts w:ascii="Calibri" w:eastAsia="Times New Roman" w:hAnsi="Calibri" w:cs="Calibri"/>
                <w:b/>
                <w:noProof/>
                <w:color w:val="FFFFFF"/>
                <w:lang w:val="fr-FR"/>
              </w:rPr>
              <w:t xml:space="preserve"> la</w:t>
            </w:r>
            <w:r w:rsidR="00786194" w:rsidRPr="00447AFF">
              <w:rPr>
                <w:rFonts w:ascii="Calibri" w:eastAsia="Times New Roman" w:hAnsi="Calibri" w:cs="Calibri"/>
                <w:b/>
                <w:noProof/>
                <w:color w:val="FFFFFF"/>
                <w:lang w:val="fr-FR"/>
              </w:rPr>
              <w:t xml:space="preserve"> CMS</w:t>
            </w:r>
          </w:p>
        </w:tc>
      </w:tr>
      <w:tr w:rsidR="00DD4DB1" w:rsidRPr="006A5A95" w14:paraId="222DD8D1" w14:textId="77777777" w:rsidTr="001357F3">
        <w:trPr>
          <w:trHeight w:val="450"/>
        </w:trPr>
        <w:tc>
          <w:tcPr>
            <w:tcW w:w="1870" w:type="pct"/>
            <w:vMerge w:val="restart"/>
            <w:shd w:val="clear" w:color="auto" w:fill="auto"/>
            <w:noWrap/>
            <w:vAlign w:val="center"/>
            <w:hideMark/>
          </w:tcPr>
          <w:p w14:paraId="664B3606" w14:textId="383DDA4E" w:rsidR="00DD4DB1" w:rsidRPr="00447AFF" w:rsidRDefault="00DD4DB1" w:rsidP="00DD4DB1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fr-FR"/>
              </w:rPr>
            </w:pPr>
          </w:p>
        </w:tc>
        <w:tc>
          <w:tcPr>
            <w:tcW w:w="968" w:type="pct"/>
            <w:vMerge w:val="restart"/>
            <w:shd w:val="clear" w:color="auto" w:fill="auto"/>
            <w:noWrap/>
            <w:vAlign w:val="center"/>
            <w:hideMark/>
          </w:tcPr>
          <w:p w14:paraId="6E646F79" w14:textId="3344FCC6" w:rsidR="00DD4DB1" w:rsidRPr="00447AFF" w:rsidRDefault="006D7412" w:rsidP="00DD4D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FFFFFF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3312000" behindDoc="0" locked="0" layoutInCell="1" allowOverlap="1" wp14:anchorId="78A20C26" wp14:editId="36E498A6">
                      <wp:simplePos x="0" y="0"/>
                      <wp:positionH relativeFrom="column">
                        <wp:posOffset>105410</wp:posOffset>
                      </wp:positionH>
                      <wp:positionV relativeFrom="paragraph">
                        <wp:posOffset>-20320</wp:posOffset>
                      </wp:positionV>
                      <wp:extent cx="0" cy="996950"/>
                      <wp:effectExtent l="76200" t="0" r="57150" b="50800"/>
                      <wp:wrapNone/>
                      <wp:docPr id="622" name="Straight Arrow Connector 6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9695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039417" id="Straight Arrow Connector 622" o:spid="_x0000_s1026" type="#_x0000_t32" style="position:absolute;margin-left:8.3pt;margin-top:-1.6pt;width:0;height:78.5pt;z-index:2533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" strokecolor="#4472c4 [3204]" strokeweight="1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953" w:type="pct"/>
            <w:vMerge w:val="restart"/>
            <w:shd w:val="clear" w:color="auto" w:fill="auto"/>
            <w:noWrap/>
            <w:vAlign w:val="center"/>
            <w:hideMark/>
          </w:tcPr>
          <w:p w14:paraId="1E15795C" w14:textId="00F56CA7" w:rsidR="00DD4DB1" w:rsidRPr="00447AFF" w:rsidRDefault="006D7412" w:rsidP="00DD4D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/>
              </w:rPr>
            </w:pPr>
            <w:r w:rsidRPr="00447AFF">
              <w:rPr>
                <w:rFonts w:ascii="Times New Roman" w:eastAsia="Times New Roman" w:hAnsi="Times New Roman" w:cs="Times New Roman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3314048" behindDoc="0" locked="0" layoutInCell="1" allowOverlap="1" wp14:anchorId="625605F4" wp14:editId="7AC0F570">
                      <wp:simplePos x="0" y="0"/>
                      <wp:positionH relativeFrom="column">
                        <wp:posOffset>106045</wp:posOffset>
                      </wp:positionH>
                      <wp:positionV relativeFrom="paragraph">
                        <wp:posOffset>-29210</wp:posOffset>
                      </wp:positionV>
                      <wp:extent cx="0" cy="667385"/>
                      <wp:effectExtent l="76200" t="0" r="95250" b="56515"/>
                      <wp:wrapNone/>
                      <wp:docPr id="625" name="Straight Arrow Connector 6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667385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1BCA81" id="Straight Arrow Connector 625" o:spid="_x0000_s1026" type="#_x0000_t32" style="position:absolute;margin-left:8.35pt;margin-top:-2.3pt;width:0;height:52.55pt;z-index:2533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" strokecolor="#4472c4 [3204]" strokeweight="1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209" w:type="pct"/>
            <w:shd w:val="clear" w:color="auto" w:fill="auto"/>
            <w:noWrap/>
            <w:vAlign w:val="center"/>
            <w:hideMark/>
          </w:tcPr>
          <w:p w14:paraId="38DD7066" w14:textId="77777777" w:rsidR="00DD4DB1" w:rsidRPr="00447AFF" w:rsidRDefault="00DD4DB1" w:rsidP="00DD4D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r-FR"/>
              </w:rPr>
            </w:pPr>
          </w:p>
        </w:tc>
      </w:tr>
      <w:tr w:rsidR="00DD4DB1" w:rsidRPr="006A5A95" w14:paraId="7CDD049D" w14:textId="77777777" w:rsidTr="001357F3">
        <w:trPr>
          <w:trHeight w:val="720"/>
        </w:trPr>
        <w:tc>
          <w:tcPr>
            <w:tcW w:w="1870" w:type="pct"/>
            <w:vMerge/>
            <w:vAlign w:val="center"/>
            <w:hideMark/>
          </w:tcPr>
          <w:p w14:paraId="53E382A5" w14:textId="77777777" w:rsidR="00DD4DB1" w:rsidRPr="00447AFF" w:rsidRDefault="00DD4DB1" w:rsidP="00DD4DB1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fr-FR"/>
              </w:rPr>
            </w:pPr>
          </w:p>
        </w:tc>
        <w:tc>
          <w:tcPr>
            <w:tcW w:w="968" w:type="pct"/>
            <w:vMerge/>
            <w:vAlign w:val="center"/>
            <w:hideMark/>
          </w:tcPr>
          <w:p w14:paraId="5A17E109" w14:textId="77777777" w:rsidR="00DD4DB1" w:rsidRPr="00447AFF" w:rsidRDefault="00DD4DB1" w:rsidP="00DD4DB1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/>
              </w:rPr>
            </w:pPr>
          </w:p>
        </w:tc>
        <w:tc>
          <w:tcPr>
            <w:tcW w:w="953" w:type="pct"/>
            <w:vMerge/>
            <w:vAlign w:val="center"/>
            <w:hideMark/>
          </w:tcPr>
          <w:p w14:paraId="61210217" w14:textId="77777777" w:rsidR="00DD4DB1" w:rsidRPr="00447AFF" w:rsidRDefault="00DD4DB1" w:rsidP="00DD4DB1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/>
              </w:rPr>
            </w:pPr>
          </w:p>
        </w:tc>
        <w:tc>
          <w:tcPr>
            <w:tcW w:w="1209" w:type="pct"/>
            <w:vMerge w:val="restart"/>
            <w:shd w:val="clear" w:color="auto" w:fill="auto"/>
            <w:hideMark/>
          </w:tcPr>
          <w:p w14:paraId="2FCFA671" w14:textId="40E73229" w:rsidR="001357F3" w:rsidRPr="00447AFF" w:rsidRDefault="008A619E" w:rsidP="000C0C7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STATUT </w:t>
            </w:r>
            <w:r w:rsidRPr="008A619E">
              <w:rPr>
                <w:rFonts w:ascii="Calibri" w:eastAsia="Times New Roman" w:hAnsi="Calibri" w:cs="Calibri"/>
                <w:color w:val="000000"/>
                <w:lang w:val="fr-FR"/>
              </w:rPr>
              <w:t>AU SEIN</w:t>
            </w: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 LA CMS</w:t>
            </w:r>
            <w:r w:rsidR="000C0C72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r w:rsidR="000C0C72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 xml:space="preserve">Inscrite : </w:t>
            </w:r>
            <w:r w:rsidR="000C0C72" w:rsidRPr="00447AFF">
              <w:rPr>
                <w:rFonts w:ascii="Calibri" w:eastAsia="Times New Roman" w:hAnsi="Calibri" w:cs="Calibri"/>
                <w:color w:val="000000"/>
                <w:lang w:val="fr-FR"/>
              </w:rPr>
              <w:t>Espèces ou sous-espèces actuellement inscrites en tant que telles à l'une des annexes ou aux deux.</w:t>
            </w:r>
          </w:p>
          <w:p w14:paraId="4A5A14CE" w14:textId="2DE220B0" w:rsidR="00DD4DB1" w:rsidRPr="00447AFF" w:rsidRDefault="00F6381C" w:rsidP="001357F3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fr-F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fr-FR"/>
              </w:rPr>
              <w:t>Couvert</w:t>
            </w:r>
            <w:r w:rsidR="008A619E">
              <w:rPr>
                <w:rFonts w:ascii="Calibri" w:eastAsia="Times New Roman" w:hAnsi="Calibri" w:cs="Calibri"/>
                <w:b/>
                <w:color w:val="000000"/>
                <w:lang w:val="fr-FR"/>
              </w:rPr>
              <w:t>e</w:t>
            </w:r>
            <w:r w:rsidR="000C0C72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 xml:space="preserve"> : </w:t>
            </w:r>
            <w:r w:rsidR="000C0C72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Espèces considérées comme </w:t>
            </w:r>
            <w:r w:rsidR="00A5127C">
              <w:rPr>
                <w:rFonts w:ascii="Calibri" w:eastAsia="Times New Roman" w:hAnsi="Calibri" w:cs="Calibri"/>
                <w:color w:val="000000"/>
                <w:lang w:val="fr-FR"/>
              </w:rPr>
              <w:t>c</w:t>
            </w:r>
            <w:r>
              <w:rPr>
                <w:rFonts w:ascii="Calibri" w:eastAsia="Times New Roman" w:hAnsi="Calibri" w:cs="Calibri"/>
                <w:color w:val="000000"/>
                <w:lang w:val="fr-FR"/>
              </w:rPr>
              <w:t>ouverte</w:t>
            </w:r>
            <w:r w:rsidR="000C0C72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s par une famille ou un genre inscrit à l'Annexe II, parce qu'elles sont </w:t>
            </w:r>
            <w:r w:rsidR="00A5127C">
              <w:rPr>
                <w:rFonts w:ascii="Calibri" w:eastAsia="Times New Roman" w:hAnsi="Calibri" w:cs="Calibri"/>
                <w:color w:val="000000"/>
                <w:lang w:val="fr-FR"/>
              </w:rPr>
              <w:t>c</w:t>
            </w:r>
            <w:r>
              <w:rPr>
                <w:rFonts w:ascii="Calibri" w:eastAsia="Times New Roman" w:hAnsi="Calibri" w:cs="Calibri"/>
                <w:color w:val="000000"/>
                <w:lang w:val="fr-FR"/>
              </w:rPr>
              <w:t>ouvert</w:t>
            </w:r>
            <w:r w:rsidR="000C0C72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es par un Accord </w:t>
            </w:r>
            <w:r w:rsidR="008A619E">
              <w:rPr>
                <w:rFonts w:ascii="Calibri" w:eastAsia="Times New Roman" w:hAnsi="Calibri" w:cs="Calibri"/>
                <w:color w:val="000000"/>
                <w:lang w:val="fr-FR"/>
              </w:rPr>
              <w:t>au titre de l</w:t>
            </w:r>
            <w:r w:rsidR="008A619E" w:rsidRPr="008A619E">
              <w:rPr>
                <w:rFonts w:ascii="Calibri" w:eastAsia="Times New Roman" w:hAnsi="Calibri" w:cs="Calibri"/>
                <w:color w:val="000000"/>
                <w:lang w:val="fr-FR"/>
              </w:rPr>
              <w:t>’</w:t>
            </w:r>
            <w:r w:rsidR="008A619E">
              <w:rPr>
                <w:rFonts w:ascii="Calibri" w:eastAsia="Times New Roman" w:hAnsi="Calibri" w:cs="Calibri"/>
                <w:color w:val="000000"/>
                <w:lang w:val="fr-FR"/>
              </w:rPr>
              <w:t>A</w:t>
            </w:r>
            <w:r w:rsidR="000C0C72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rt. IV </w:t>
            </w:r>
            <w:r w:rsidR="008A619E">
              <w:rPr>
                <w:rFonts w:ascii="Calibri" w:eastAsia="Times New Roman" w:hAnsi="Calibri" w:cs="Calibri"/>
                <w:color w:val="000000"/>
                <w:lang w:val="fr-FR"/>
              </w:rPr>
              <w:t xml:space="preserve">de la CMS </w:t>
            </w:r>
            <w:r w:rsidR="000C0C72" w:rsidRPr="00447AFF">
              <w:rPr>
                <w:rFonts w:ascii="Calibri" w:eastAsia="Times New Roman" w:hAnsi="Calibri" w:cs="Calibri"/>
                <w:color w:val="000000"/>
                <w:lang w:val="fr-FR"/>
              </w:rPr>
              <w:t>ou également inscrites à l'Annexe I.</w:t>
            </w:r>
            <w:r w:rsidR="008A619E">
              <w:rPr>
                <w:rFonts w:ascii="Calibri" w:eastAsia="Times New Roman" w:hAnsi="Calibri" w:cs="Calibri"/>
                <w:color w:val="000000"/>
                <w:lang w:val="fr-FR"/>
              </w:rPr>
              <w:t xml:space="preserve"> </w:t>
            </w:r>
            <w:r w:rsidR="000C0C72" w:rsidRPr="00447AFF">
              <w:rPr>
                <w:rFonts w:ascii="Calibri" w:eastAsia="Times New Roman" w:hAnsi="Calibri" w:cs="Calibri"/>
                <w:color w:val="000000"/>
                <w:lang w:val="fr-FR"/>
              </w:rPr>
              <w:t>Nom de l'instrument entre parenthèses.</w:t>
            </w:r>
          </w:p>
        </w:tc>
      </w:tr>
      <w:tr w:rsidR="00DD4DB1" w:rsidRPr="006A5A95" w14:paraId="646EA13F" w14:textId="77777777" w:rsidTr="001357F3">
        <w:trPr>
          <w:trHeight w:val="507"/>
        </w:trPr>
        <w:tc>
          <w:tcPr>
            <w:tcW w:w="1870" w:type="pct"/>
            <w:vMerge/>
            <w:vAlign w:val="center"/>
            <w:hideMark/>
          </w:tcPr>
          <w:p w14:paraId="4606FCD0" w14:textId="77777777" w:rsidR="00DD4DB1" w:rsidRPr="00447AFF" w:rsidRDefault="00DD4DB1" w:rsidP="00DD4DB1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fr-FR"/>
              </w:rPr>
            </w:pPr>
          </w:p>
        </w:tc>
        <w:tc>
          <w:tcPr>
            <w:tcW w:w="968" w:type="pct"/>
            <w:vMerge/>
            <w:vAlign w:val="center"/>
            <w:hideMark/>
          </w:tcPr>
          <w:p w14:paraId="151D821E" w14:textId="77777777" w:rsidR="00DD4DB1" w:rsidRPr="00447AFF" w:rsidRDefault="00DD4DB1" w:rsidP="00DD4DB1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/>
              </w:rPr>
            </w:pPr>
          </w:p>
        </w:tc>
        <w:tc>
          <w:tcPr>
            <w:tcW w:w="953" w:type="pct"/>
            <w:vMerge w:val="restart"/>
            <w:shd w:val="clear" w:color="auto" w:fill="auto"/>
            <w:hideMark/>
          </w:tcPr>
          <w:p w14:paraId="28158879" w14:textId="01651A7A" w:rsidR="00DD4DB1" w:rsidRPr="00447AFF" w:rsidRDefault="001A3599" w:rsidP="00FC33B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t>MENACES PAR L'UICN</w:t>
            </w:r>
            <w:r w:rsidR="00FC33BC">
              <w:rPr>
                <w:rFonts w:ascii="Calibri" w:eastAsia="Times New Roman" w:hAnsi="Calibri" w:cs="Calibri"/>
                <w:color w:val="000000"/>
                <w:lang w:val="fr-FR"/>
              </w:rPr>
              <w:tab/>
            </w: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t>Menaces considérées comme affectant chaque taxon individuel dans l'évaluation de la Liste rouge, telles que définies dans le Système de classification des menaces de l'UICN. Le système a une structure hiérarchique prévoyant trois niveaux (la signification des codes se trouve à la fin du rapport).</w:t>
            </w:r>
          </w:p>
        </w:tc>
        <w:tc>
          <w:tcPr>
            <w:tcW w:w="1209" w:type="pct"/>
            <w:vMerge/>
            <w:vAlign w:val="center"/>
            <w:hideMark/>
          </w:tcPr>
          <w:p w14:paraId="5D21600C" w14:textId="77777777" w:rsidR="00DD4DB1" w:rsidRPr="00447AFF" w:rsidRDefault="00DD4DB1" w:rsidP="00DD4D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/>
              </w:rPr>
            </w:pPr>
          </w:p>
        </w:tc>
      </w:tr>
      <w:tr w:rsidR="00DD4DB1" w:rsidRPr="006A5A95" w14:paraId="478C77BE" w14:textId="77777777" w:rsidTr="001357F3">
        <w:trPr>
          <w:trHeight w:val="507"/>
        </w:trPr>
        <w:tc>
          <w:tcPr>
            <w:tcW w:w="1870" w:type="pct"/>
            <w:vMerge/>
            <w:vAlign w:val="center"/>
            <w:hideMark/>
          </w:tcPr>
          <w:p w14:paraId="032CD584" w14:textId="77777777" w:rsidR="00DD4DB1" w:rsidRPr="00447AFF" w:rsidRDefault="00DD4DB1" w:rsidP="00DD4DB1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fr-FR"/>
              </w:rPr>
            </w:pPr>
          </w:p>
        </w:tc>
        <w:tc>
          <w:tcPr>
            <w:tcW w:w="968" w:type="pct"/>
            <w:vMerge w:val="restart"/>
            <w:shd w:val="clear" w:color="auto" w:fill="auto"/>
            <w:hideMark/>
          </w:tcPr>
          <w:p w14:paraId="6A07E472" w14:textId="7446E62A" w:rsidR="00DD4DB1" w:rsidRPr="00447AFF" w:rsidRDefault="001A3599" w:rsidP="006D74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t>TENDANCE DES POPULATIONS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r w:rsidR="00DD4DB1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>↑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 : </w:t>
            </w: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t>En augmentation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r w:rsidR="00DD4DB1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 xml:space="preserve">─ 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: Stable 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r w:rsidR="00DD4DB1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 xml:space="preserve">↓ 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: </w:t>
            </w: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t>En déclin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proofErr w:type="spellStart"/>
            <w:r w:rsidR="00DD4DB1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>Unk</w:t>
            </w:r>
            <w:proofErr w:type="spellEnd"/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 : </w:t>
            </w: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t>Inconnu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proofErr w:type="spellStart"/>
            <w:r w:rsidR="00DD4DB1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>Unsp</w:t>
            </w:r>
            <w:proofErr w:type="spellEnd"/>
            <w:r w:rsidR="00DD4DB1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 xml:space="preserve"> 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: </w:t>
            </w: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t>Indéterminé</w:t>
            </w:r>
          </w:p>
        </w:tc>
        <w:tc>
          <w:tcPr>
            <w:tcW w:w="953" w:type="pct"/>
            <w:vMerge/>
            <w:vAlign w:val="center"/>
            <w:hideMark/>
          </w:tcPr>
          <w:p w14:paraId="4BD3CBCC" w14:textId="77777777" w:rsidR="00DD4DB1" w:rsidRPr="00447AFF" w:rsidRDefault="00DD4DB1" w:rsidP="00DD4D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/>
              </w:rPr>
            </w:pPr>
          </w:p>
        </w:tc>
        <w:tc>
          <w:tcPr>
            <w:tcW w:w="1209" w:type="pct"/>
            <w:vMerge/>
            <w:vAlign w:val="center"/>
            <w:hideMark/>
          </w:tcPr>
          <w:p w14:paraId="173E2E8C" w14:textId="77777777" w:rsidR="00DD4DB1" w:rsidRPr="00447AFF" w:rsidRDefault="00DD4DB1" w:rsidP="00DD4D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/>
              </w:rPr>
            </w:pPr>
          </w:p>
        </w:tc>
      </w:tr>
      <w:tr w:rsidR="001357F3" w:rsidRPr="006A5A95" w14:paraId="7BEDB189" w14:textId="77777777" w:rsidTr="001357F3">
        <w:trPr>
          <w:trHeight w:val="4608"/>
        </w:trPr>
        <w:tc>
          <w:tcPr>
            <w:tcW w:w="1870" w:type="pct"/>
            <w:shd w:val="clear" w:color="auto" w:fill="auto"/>
            <w:hideMark/>
          </w:tcPr>
          <w:p w14:paraId="00CD3045" w14:textId="5873032B" w:rsidR="006D7412" w:rsidRPr="00447AFF" w:rsidRDefault="008819F2" w:rsidP="008819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t>CATÉGORIES DE LA LISTE ROUGE DE L’UICN</w:t>
            </w:r>
            <w:r w:rsidRPr="00447AFF">
              <w:rPr>
                <w:rFonts w:ascii="Calibri" w:eastAsia="Times New Roman" w:hAnsi="Calibri" w:cs="Calibri"/>
                <w:color w:val="000000"/>
                <w:lang w:val="fr-FR"/>
              </w:rPr>
              <w:cr/>
            </w:r>
            <w:r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 xml:space="preserve">Éteint </w:t>
            </w:r>
            <w:r w:rsidR="0086055B" w:rsidRPr="00447AFF">
              <w:rPr>
                <w:noProof/>
                <w:lang w:val="fr-FR" w:eastAsia="fr-FR"/>
              </w:rPr>
              <w:drawing>
                <wp:inline distT="0" distB="0" distL="0" distR="0" wp14:anchorId="30E6471D" wp14:editId="0D42F55C">
                  <wp:extent cx="157639" cy="158773"/>
                  <wp:effectExtent l="0" t="0" r="0" b="0"/>
                  <wp:docPr id="627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400-00000A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id="{00000000-0008-0000-0400-00000A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639" cy="158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 – </w:t>
            </w:r>
            <w:r w:rsidR="001C3BC8" w:rsidRPr="00447AFF">
              <w:rPr>
                <w:rFonts w:ascii="Calibri" w:eastAsia="Times New Roman" w:hAnsi="Calibri" w:cs="Calibri"/>
                <w:color w:val="000000"/>
                <w:lang w:val="fr-FR"/>
              </w:rPr>
              <w:t>Aucun individu vivant connu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>.</w:t>
            </w:r>
          </w:p>
          <w:p w14:paraId="5FE9CEC0" w14:textId="725C802E" w:rsidR="006D7412" w:rsidRPr="00447AFF" w:rsidRDefault="00A70B75" w:rsidP="006D74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fr-FR"/>
              </w:rPr>
            </w:pPr>
            <w:r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 xml:space="preserve">Éteint à l'état sauvage </w:t>
            </w:r>
            <w:r w:rsidR="001357F3" w:rsidRPr="00447AFF">
              <w:rPr>
                <w:noProof/>
                <w:lang w:val="fr-FR" w:eastAsia="fr-FR"/>
              </w:rPr>
              <w:drawing>
                <wp:inline distT="0" distB="0" distL="0" distR="0" wp14:anchorId="24A90B00" wp14:editId="0417BDB8">
                  <wp:extent cx="150122" cy="143910"/>
                  <wp:effectExtent l="0" t="0" r="2540" b="8890"/>
                  <wp:docPr id="628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400-000008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00000000-0008-0000-0400-000008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22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A3599" w:rsidRPr="00447AFF">
              <w:rPr>
                <w:rFonts w:ascii="Calibri" w:eastAsia="Times New Roman" w:hAnsi="Calibri" w:cs="Calibri"/>
                <w:color w:val="000000"/>
                <w:lang w:val="fr-FR"/>
              </w:rPr>
              <w:t>– Espèce</w:t>
            </w:r>
            <w:r w:rsidR="001C3BC8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 n'est connue que pour survivre en captivité ou en tant que population naturalisée en dehors de son aire de répartition historique.</w:t>
            </w:r>
          </w:p>
          <w:p w14:paraId="7CD826DE" w14:textId="1DFE0633" w:rsidR="006D7412" w:rsidRPr="00447AFF" w:rsidRDefault="00584128" w:rsidP="001A35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/>
              </w:rPr>
            </w:pPr>
            <w:r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>En danger critique</w:t>
            </w:r>
            <w:r w:rsidR="001357F3" w:rsidRPr="00447AFF">
              <w:rPr>
                <w:noProof/>
                <w:lang w:val="fr-FR" w:eastAsia="fr-FR"/>
              </w:rPr>
              <w:drawing>
                <wp:inline distT="0" distB="0" distL="0" distR="0" wp14:anchorId="246D228B" wp14:editId="09D2E892">
                  <wp:extent cx="152328" cy="150100"/>
                  <wp:effectExtent l="0" t="0" r="635" b="2540"/>
                  <wp:docPr id="629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400-000007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00000000-0008-0000-0400-000007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 – </w:t>
            </w:r>
            <w:r w:rsidR="001A3599" w:rsidRPr="00447AFF">
              <w:rPr>
                <w:rFonts w:ascii="Calibri" w:eastAsia="Times New Roman" w:hAnsi="Calibri" w:cs="Calibri"/>
                <w:color w:val="000000"/>
                <w:lang w:val="fr-FR"/>
              </w:rPr>
              <w:t>Risque extrêmement élevé d'extinction à l'état sauvage.</w:t>
            </w:r>
            <w:r w:rsidR="001A3599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r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>En danger</w:t>
            </w:r>
            <w:r w:rsidR="00DD4DB1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 xml:space="preserve"> </w:t>
            </w:r>
            <w:r w:rsidR="001357F3" w:rsidRPr="00447AFF">
              <w:rPr>
                <w:noProof/>
                <w:lang w:val="fr-FR" w:eastAsia="fr-FR"/>
              </w:rPr>
              <w:drawing>
                <wp:inline distT="0" distB="0" distL="0" distR="0" wp14:anchorId="2712C3BA" wp14:editId="15EB86BF">
                  <wp:extent cx="145981" cy="145981"/>
                  <wp:effectExtent l="0" t="0" r="6985" b="6985"/>
                  <wp:docPr id="630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400-000004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00000000-0008-0000-0400-000004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– </w:t>
            </w:r>
            <w:r w:rsidR="001A3599" w:rsidRPr="00447AFF">
              <w:rPr>
                <w:rFonts w:ascii="Calibri" w:eastAsia="Times New Roman" w:hAnsi="Calibri" w:cs="Calibri"/>
                <w:color w:val="000000"/>
                <w:lang w:val="fr-FR"/>
              </w:rPr>
              <w:t>Risque très élevé d'extinction à l'état sauvage</w:t>
            </w:r>
            <w:r w:rsidR="006D7412" w:rsidRPr="00447AFF">
              <w:rPr>
                <w:rFonts w:ascii="Calibri" w:eastAsia="Times New Roman" w:hAnsi="Calibri" w:cs="Calibri"/>
                <w:color w:val="000000"/>
                <w:lang w:val="fr-FR"/>
              </w:rPr>
              <w:t>.</w:t>
            </w:r>
          </w:p>
          <w:p w14:paraId="19B485E5" w14:textId="45B80E04" w:rsidR="00DD4DB1" w:rsidRPr="00447AFF" w:rsidRDefault="00584128" w:rsidP="006D74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fr-FR"/>
              </w:rPr>
            </w:pPr>
            <w:r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>Vulnérable</w:t>
            </w:r>
            <w:r w:rsidR="001357F3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 xml:space="preserve"> </w:t>
            </w:r>
            <w:r w:rsidR="001357F3" w:rsidRPr="00447AFF">
              <w:rPr>
                <w:noProof/>
                <w:lang w:val="fr-FR" w:eastAsia="fr-FR"/>
              </w:rPr>
              <w:drawing>
                <wp:inline distT="0" distB="0" distL="0" distR="0" wp14:anchorId="126C89BC" wp14:editId="68ECA0CD">
                  <wp:extent cx="145981" cy="143910"/>
                  <wp:effectExtent l="0" t="0" r="6985" b="8890"/>
                  <wp:docPr id="631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400-000003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00000000-0008-0000-0400-000003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– </w:t>
            </w:r>
            <w:r w:rsidR="001A3599" w:rsidRPr="00447AFF">
              <w:rPr>
                <w:rFonts w:ascii="Calibri" w:eastAsia="Times New Roman" w:hAnsi="Calibri" w:cs="Calibri"/>
                <w:color w:val="000000"/>
                <w:lang w:val="fr-FR"/>
              </w:rPr>
              <w:t>Risque élevé d'extinction à l'état sauvage</w:t>
            </w:r>
            <w:r w:rsidR="006D7412" w:rsidRPr="00447AFF">
              <w:rPr>
                <w:rFonts w:ascii="Calibri" w:eastAsia="Times New Roman" w:hAnsi="Calibri" w:cs="Calibri"/>
                <w:color w:val="000000"/>
                <w:lang w:val="fr-FR"/>
              </w:rPr>
              <w:t>.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 </w:t>
            </w:r>
          </w:p>
          <w:p w14:paraId="72DA876A" w14:textId="7BC53AF0" w:rsidR="00DD4DB1" w:rsidRPr="00447AFF" w:rsidRDefault="00584128" w:rsidP="001A35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/>
              </w:rPr>
            </w:pPr>
            <w:r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>Quasi menacé</w:t>
            </w:r>
            <w:r w:rsidR="001357F3" w:rsidRPr="00447AFF">
              <w:rPr>
                <w:noProof/>
                <w:lang w:val="fr-FR" w:eastAsia="fr-FR"/>
              </w:rPr>
              <w:drawing>
                <wp:inline distT="0" distB="0" distL="0" distR="0" wp14:anchorId="0F48FAE5" wp14:editId="7DCDEC51">
                  <wp:extent cx="147016" cy="143910"/>
                  <wp:effectExtent l="0" t="0" r="5715" b="8890"/>
                  <wp:docPr id="63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400-000006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0000000-0008-0000-0400-000006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 – </w:t>
            </w:r>
            <w:r w:rsidR="001A3599" w:rsidRPr="00447AFF">
              <w:rPr>
                <w:rFonts w:ascii="Calibri" w:eastAsia="Times New Roman" w:hAnsi="Calibri" w:cs="Calibri"/>
                <w:color w:val="000000"/>
                <w:lang w:val="fr-FR"/>
              </w:rPr>
              <w:t>Probablement en danger dans un avenir proche.</w:t>
            </w:r>
            <w:r w:rsidR="001A3599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r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>Préoccupation mineure</w:t>
            </w:r>
            <w:r w:rsidR="001357F3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 xml:space="preserve"> </w:t>
            </w:r>
            <w:r w:rsidR="001357F3" w:rsidRPr="00447AFF">
              <w:rPr>
                <w:noProof/>
                <w:lang w:val="fr-FR" w:eastAsia="fr-FR"/>
              </w:rPr>
              <w:drawing>
                <wp:inline distT="0" distB="0" distL="0" distR="0" wp14:anchorId="451A1E41" wp14:editId="16077BF5">
                  <wp:extent cx="148052" cy="147017"/>
                  <wp:effectExtent l="0" t="0" r="4445" b="5715"/>
                  <wp:docPr id="633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400-000005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00000000-0008-0000-0400-000005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– </w:t>
            </w:r>
            <w:r w:rsidR="001A3599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Risque le plus faible ; ne répond pas aux critères d'une catégorie de risque plus élevé. Les taxons largement répandus et abondants sont inclus dans cette catégorie. </w:t>
            </w:r>
            <w:r w:rsidR="001A3599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  <w:r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>Données insuffisantes</w:t>
            </w:r>
            <w:r w:rsidR="001357F3" w:rsidRPr="00447AFF">
              <w:rPr>
                <w:rFonts w:ascii="Calibri" w:eastAsia="Times New Roman" w:hAnsi="Calibri" w:cs="Calibri"/>
                <w:b/>
                <w:color w:val="000000"/>
                <w:lang w:val="fr-FR"/>
              </w:rPr>
              <w:t xml:space="preserve"> </w:t>
            </w:r>
            <w:r w:rsidR="001357F3" w:rsidRPr="00447AFF">
              <w:rPr>
                <w:noProof/>
                <w:lang w:val="fr-FR" w:eastAsia="fr-FR"/>
              </w:rPr>
              <w:drawing>
                <wp:inline distT="0" distB="0" distL="0" distR="0" wp14:anchorId="00E7CB32" wp14:editId="576AF8BB">
                  <wp:extent cx="149962" cy="137253"/>
                  <wp:effectExtent l="0" t="0" r="2540" b="0"/>
                  <wp:docPr id="634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400-000002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00000000-0008-0000-0400-000002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– </w:t>
            </w:r>
            <w:r w:rsidR="001A3599" w:rsidRPr="00447AFF">
              <w:rPr>
                <w:rFonts w:ascii="Calibri" w:eastAsia="Times New Roman" w:hAnsi="Calibri" w:cs="Calibri"/>
                <w:color w:val="000000"/>
                <w:lang w:val="fr-FR"/>
              </w:rPr>
              <w:t>Pas assez de données pour évaluer son risque d'extinction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t xml:space="preserve">. </w:t>
            </w:r>
            <w:r w:rsidR="00DD4DB1" w:rsidRPr="00447AFF">
              <w:rPr>
                <w:rFonts w:ascii="Calibri" w:eastAsia="Times New Roman" w:hAnsi="Calibri" w:cs="Calibri"/>
                <w:color w:val="000000"/>
                <w:lang w:val="fr-FR"/>
              </w:rPr>
              <w:br/>
            </w:r>
          </w:p>
        </w:tc>
        <w:tc>
          <w:tcPr>
            <w:tcW w:w="968" w:type="pct"/>
            <w:vMerge/>
            <w:vAlign w:val="center"/>
            <w:hideMark/>
          </w:tcPr>
          <w:p w14:paraId="4489F414" w14:textId="77777777" w:rsidR="00DD4DB1" w:rsidRPr="00447AFF" w:rsidRDefault="00DD4DB1" w:rsidP="00DD4D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/>
              </w:rPr>
            </w:pPr>
          </w:p>
        </w:tc>
        <w:tc>
          <w:tcPr>
            <w:tcW w:w="953" w:type="pct"/>
            <w:vMerge/>
            <w:vAlign w:val="center"/>
            <w:hideMark/>
          </w:tcPr>
          <w:p w14:paraId="7B6585CB" w14:textId="77777777" w:rsidR="00DD4DB1" w:rsidRPr="00447AFF" w:rsidRDefault="00DD4DB1" w:rsidP="00DD4D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/>
              </w:rPr>
            </w:pPr>
          </w:p>
        </w:tc>
        <w:tc>
          <w:tcPr>
            <w:tcW w:w="1209" w:type="pct"/>
            <w:vMerge/>
            <w:vAlign w:val="center"/>
            <w:hideMark/>
          </w:tcPr>
          <w:p w14:paraId="00CAB77C" w14:textId="77777777" w:rsidR="00DD4DB1" w:rsidRPr="00447AFF" w:rsidRDefault="00DD4DB1" w:rsidP="00DD4D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fr-FR"/>
              </w:rPr>
            </w:pPr>
          </w:p>
        </w:tc>
      </w:tr>
    </w:tbl>
    <w:p w14:paraId="2F6A5DED" w14:textId="1279FAD1" w:rsidR="00DD4DB1" w:rsidRPr="00447AFF" w:rsidRDefault="00DD4DB1" w:rsidP="00DD4DB1">
      <w:pPr>
        <w:autoSpaceDE w:val="0"/>
        <w:autoSpaceDN w:val="0"/>
        <w:adjustRightInd w:val="0"/>
        <w:spacing w:after="0" w:line="240" w:lineRule="auto"/>
        <w:rPr>
          <w:b/>
          <w:lang w:val="fr-FR"/>
        </w:rPr>
      </w:pPr>
    </w:p>
    <w:p w14:paraId="6C97D06E" w14:textId="798839BE" w:rsidR="00AE0ADF" w:rsidRPr="00447AFF" w:rsidRDefault="00AE0ADF">
      <w:pPr>
        <w:rPr>
          <w:b/>
          <w:lang w:val="fr-FR"/>
        </w:rPr>
      </w:pPr>
    </w:p>
    <w:p w14:paraId="334641BD" w14:textId="2F3082A9" w:rsidR="006A6C74" w:rsidRPr="00447AFF" w:rsidRDefault="00A876A3" w:rsidP="006A6C74">
      <w:pPr>
        <w:pStyle w:val="Heading1"/>
        <w:jc w:val="center"/>
        <w:rPr>
          <w:lang w:val="fr-FR"/>
        </w:rPr>
      </w:pPr>
      <w:bookmarkStart w:id="2" w:name="_Toc27499107"/>
      <w:r>
        <w:rPr>
          <w:lang w:val="fr-FR"/>
        </w:rPr>
        <w:lastRenderedPageBreak/>
        <w:t>E</w:t>
      </w:r>
      <w:r w:rsidRPr="00A876A3">
        <w:rPr>
          <w:lang w:val="fr-FR"/>
        </w:rPr>
        <w:t>spèces à</w:t>
      </w:r>
      <w:r>
        <w:rPr>
          <w:lang w:val="fr-FR"/>
        </w:rPr>
        <w:t xml:space="preserve"> l’Annexe</w:t>
      </w:r>
      <w:r w:rsidR="00AE0ADF" w:rsidRPr="00447AFF">
        <w:rPr>
          <w:lang w:val="fr-FR"/>
        </w:rPr>
        <w:t xml:space="preserve"> I</w:t>
      </w:r>
      <w:bookmarkEnd w:id="2"/>
    </w:p>
    <w:p w14:paraId="435D69CC" w14:textId="77777777" w:rsidR="00507D98" w:rsidRPr="00447AFF" w:rsidRDefault="00507D98" w:rsidP="00507D98">
      <w:pPr>
        <w:rPr>
          <w:lang w:val="fr-FR"/>
        </w:rPr>
      </w:pPr>
    </w:p>
    <w:p w14:paraId="328F9E85" w14:textId="1EA64EE8" w:rsidR="006A6C74" w:rsidRPr="00447AFF" w:rsidRDefault="0011174E" w:rsidP="001A4106">
      <w:pPr>
        <w:pStyle w:val="ListParagraph"/>
        <w:numPr>
          <w:ilvl w:val="0"/>
          <w:numId w:val="1"/>
        </w:numPr>
        <w:jc w:val="both"/>
        <w:rPr>
          <w:lang w:val="fr-FR"/>
        </w:rPr>
      </w:pPr>
      <w:r w:rsidRPr="00447AFF">
        <w:rPr>
          <w:lang w:val="fr-FR"/>
        </w:rPr>
        <w:t>Les espèces migratrices inscrites à l'Annexe I sont désignées dans ce tableau par le nom de l'espèce ou de la sous-espèce telle qu'elle apparaît dans l'Annexe, ainsi que par le nom commun.</w:t>
      </w:r>
    </w:p>
    <w:p w14:paraId="7F638DD2" w14:textId="77777777" w:rsidR="001A4106" w:rsidRPr="00447AFF" w:rsidRDefault="001A4106" w:rsidP="001A4106">
      <w:pPr>
        <w:pStyle w:val="ListParagraph"/>
        <w:ind w:left="360"/>
        <w:jc w:val="both"/>
        <w:rPr>
          <w:lang w:val="fr-FR"/>
        </w:rPr>
      </w:pPr>
    </w:p>
    <w:p w14:paraId="7053C35B" w14:textId="39F1D63E" w:rsidR="006A6C74" w:rsidRPr="00447AFF" w:rsidRDefault="00D62C4B" w:rsidP="006A6C74">
      <w:pPr>
        <w:pStyle w:val="ListParagraph"/>
        <w:numPr>
          <w:ilvl w:val="0"/>
          <w:numId w:val="1"/>
        </w:numPr>
        <w:jc w:val="both"/>
        <w:rPr>
          <w:lang w:val="fr-FR"/>
        </w:rPr>
      </w:pPr>
      <w:r w:rsidRPr="00C96ECC">
        <w:rPr>
          <w:lang w:val="fr-FR"/>
        </w:rPr>
        <w:t>Les autres références à des taxons supérieurs à l’espèce sont données uniquement à titre d’information ou à</w:t>
      </w:r>
      <w:r>
        <w:rPr>
          <w:lang w:val="fr-FR"/>
        </w:rPr>
        <w:t xml:space="preserve"> </w:t>
      </w:r>
      <w:r w:rsidRPr="00C96ECC">
        <w:rPr>
          <w:lang w:val="fr-FR"/>
        </w:rPr>
        <w:t>des fins de classification</w:t>
      </w:r>
    </w:p>
    <w:p w14:paraId="0455F57F" w14:textId="77777777" w:rsidR="001A4106" w:rsidRPr="00447AFF" w:rsidRDefault="001A4106" w:rsidP="001A4106">
      <w:pPr>
        <w:pStyle w:val="ListParagraph"/>
        <w:rPr>
          <w:lang w:val="fr-FR"/>
        </w:rPr>
      </w:pPr>
    </w:p>
    <w:p w14:paraId="1DB00253" w14:textId="656FE4B7" w:rsidR="001A4106" w:rsidRDefault="0011174E" w:rsidP="006A6C74">
      <w:pPr>
        <w:pStyle w:val="ListParagraph"/>
        <w:numPr>
          <w:ilvl w:val="0"/>
          <w:numId w:val="1"/>
        </w:numPr>
        <w:jc w:val="both"/>
        <w:rPr>
          <w:lang w:val="fr-FR"/>
        </w:rPr>
      </w:pPr>
      <w:r w:rsidRPr="00447AFF">
        <w:rPr>
          <w:lang w:val="fr-FR"/>
        </w:rPr>
        <w:t>Ce tableau compile des informations concernant la population mondiale des espèces ou sous-espèces inscrites, il ne tient pas compte du niveau de population géographique indiqué à l'Annexe I pour certaines espèces</w:t>
      </w:r>
      <w:r w:rsidR="001A4106" w:rsidRPr="00447AFF">
        <w:rPr>
          <w:lang w:val="fr-FR"/>
        </w:rPr>
        <w:t>.</w:t>
      </w:r>
    </w:p>
    <w:p w14:paraId="54D2CDD5" w14:textId="77777777" w:rsidR="00C03146" w:rsidRPr="00C03146" w:rsidRDefault="00C03146" w:rsidP="00C03146">
      <w:pPr>
        <w:pStyle w:val="ListParagraph"/>
        <w:rPr>
          <w:lang w:val="fr-FR"/>
        </w:rPr>
      </w:pPr>
    </w:p>
    <w:p w14:paraId="10A63F30" w14:textId="4A730975" w:rsidR="00C03146" w:rsidRPr="00447AFF" w:rsidRDefault="00C03146" w:rsidP="006A6C74">
      <w:pPr>
        <w:pStyle w:val="ListParagraph"/>
        <w:numPr>
          <w:ilvl w:val="0"/>
          <w:numId w:val="1"/>
        </w:numPr>
        <w:jc w:val="both"/>
        <w:rPr>
          <w:lang w:val="fr-FR"/>
        </w:rPr>
      </w:pPr>
      <w:r w:rsidRPr="00C03146">
        <w:rPr>
          <w:lang w:val="fr-FR"/>
        </w:rPr>
        <w:t xml:space="preserve">Les taxons pour lesquels aucune évaluation de la Liste rouge de l'UICN n'est disponible sont indiqués dans ce tableau en tant que " </w:t>
      </w:r>
      <w:r w:rsidR="004146FB">
        <w:rPr>
          <w:lang w:val="fr-FR"/>
        </w:rPr>
        <w:t>Non évaluée</w:t>
      </w:r>
      <w:r w:rsidRPr="00C03146">
        <w:rPr>
          <w:lang w:val="fr-FR"/>
        </w:rPr>
        <w:t>s ".  Il convient de noter que, dans un certain nombre de cas, l'absence d'évaluation pour le taxon inscrit sur la liste de la CMS est due à des différences dans la taxonomie et la nomenclature utilisées par la CMS et l'UICN.</w:t>
      </w:r>
    </w:p>
    <w:p w14:paraId="36A1E62C" w14:textId="77777777" w:rsidR="00507D98" w:rsidRPr="00447AFF" w:rsidRDefault="00507D98" w:rsidP="00507D98">
      <w:pPr>
        <w:pStyle w:val="ListParagraph"/>
        <w:ind w:left="360"/>
        <w:jc w:val="both"/>
        <w:rPr>
          <w:lang w:val="fr-FR"/>
        </w:rPr>
      </w:pPr>
    </w:p>
    <w:p w14:paraId="0CDA76EB" w14:textId="63C9B7B6" w:rsidR="008819F2" w:rsidRPr="00447AFF" w:rsidRDefault="008819F2">
      <w:pPr>
        <w:rPr>
          <w:lang w:val="fr-FR"/>
        </w:rPr>
      </w:pPr>
      <w:r w:rsidRPr="00447AFF">
        <w:rPr>
          <w:lang w:val="fr-FR"/>
        </w:rPr>
        <w:br w:type="page"/>
      </w:r>
    </w:p>
    <w:p w14:paraId="038897EA" w14:textId="7420318B" w:rsidR="00AE4DB8" w:rsidRPr="00447AFF" w:rsidRDefault="00AE4DB8" w:rsidP="00AE4DB8">
      <w:pPr>
        <w:pStyle w:val="Heading2"/>
        <w:rPr>
          <w:lang w:val="fr-FR"/>
        </w:rPr>
      </w:pPr>
      <w:bookmarkStart w:id="3" w:name="_Toc27499108"/>
      <w:proofErr w:type="spellStart"/>
      <w:r w:rsidRPr="00447AFF">
        <w:rPr>
          <w:lang w:val="fr-FR"/>
        </w:rPr>
        <w:lastRenderedPageBreak/>
        <w:t>Mammalia</w:t>
      </w:r>
      <w:bookmarkEnd w:id="3"/>
      <w:proofErr w:type="spellEnd"/>
    </w:p>
    <w:tbl>
      <w:tblPr>
        <w:tblW w:w="4908" w:type="pct"/>
        <w:tblLayout w:type="fixed"/>
        <w:tblLook w:val="04A0" w:firstRow="1" w:lastRow="0" w:firstColumn="1" w:lastColumn="0" w:noHBand="0" w:noVBand="1"/>
      </w:tblPr>
      <w:tblGrid>
        <w:gridCol w:w="1729"/>
        <w:gridCol w:w="2505"/>
        <w:gridCol w:w="1927"/>
        <w:gridCol w:w="1921"/>
        <w:gridCol w:w="782"/>
        <w:gridCol w:w="1033"/>
        <w:gridCol w:w="4021"/>
        <w:gridCol w:w="1187"/>
      </w:tblGrid>
      <w:tr w:rsidR="00C82423" w:rsidRPr="00447AFF" w14:paraId="4B02F496" w14:textId="192259E2" w:rsidTr="00C82423">
        <w:trPr>
          <w:trHeight w:val="288"/>
          <w:tblHeader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2A388CAE" w14:textId="182A8D3A" w:rsidR="00C82423" w:rsidRPr="00447AFF" w:rsidRDefault="00C82423" w:rsidP="00AE4DB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lang w:val="fr-FR"/>
              </w:rPr>
              <w:t>Ordre et Famille</w:t>
            </w: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5679AA2E" w14:textId="41F78330" w:rsidR="00C82423" w:rsidRPr="00447AFF" w:rsidRDefault="00C82423" w:rsidP="00AE4DB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FFFFFF"/>
                <w:sz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i/>
                <w:color w:val="FFFFFF"/>
                <w:sz w:val="16"/>
                <w:lang w:val="fr-FR"/>
              </w:rPr>
              <w:t>Nom scientifique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14827EAE" w14:textId="1449E558" w:rsidR="00C82423" w:rsidRPr="00447AFF" w:rsidRDefault="00C82423" w:rsidP="008F096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eastAsia="Times New Roman" w:cs="Times New Roman"/>
                <w:b/>
                <w:bCs/>
                <w:color w:val="FFFFFF"/>
                <w:sz w:val="16"/>
                <w:szCs w:val="16"/>
                <w:lang w:val="fr-FR"/>
              </w:rPr>
              <w:t>Nom commun</w:t>
            </w:r>
          </w:p>
        </w:tc>
        <w:tc>
          <w:tcPr>
            <w:tcW w:w="895" w:type="pct"/>
            <w:gridSpan w:val="2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6D429620" w14:textId="0D47CFB6" w:rsidR="00C82423" w:rsidRPr="00447AFF" w:rsidRDefault="00C82423" w:rsidP="00AE4DB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lang w:val="fr-FR"/>
              </w:rPr>
              <w:t>Statut dans la Liste Rouge</w:t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2E863D51" w14:textId="37FB550A" w:rsidR="00C82423" w:rsidRPr="00447AFF" w:rsidRDefault="00C82423" w:rsidP="00AE4DB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lang w:val="fr-FR"/>
              </w:rPr>
              <w:t>Tendance selon l’UICN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4472C4" w:fill="4472C4"/>
            <w:noWrap/>
            <w:vAlign w:val="center"/>
            <w:hideMark/>
          </w:tcPr>
          <w:p w14:paraId="6EEB1148" w14:textId="5F552044" w:rsidR="00C82423" w:rsidRPr="00447AFF" w:rsidRDefault="00C82423" w:rsidP="00AE4DB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lang w:val="fr-FR"/>
              </w:rPr>
              <w:t>Menaces selon l’UICN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4472C4" w:fill="4472C4"/>
            <w:vAlign w:val="center"/>
          </w:tcPr>
          <w:p w14:paraId="55DEF81C" w14:textId="1B32C88B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lang w:val="fr-FR"/>
              </w:rPr>
            </w:pPr>
            <w:r w:rsidRPr="00C82423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lang w:val="fr-FR"/>
              </w:rPr>
              <w:t>Date de l'évaluation</w:t>
            </w:r>
          </w:p>
        </w:tc>
      </w:tr>
      <w:tr w:rsidR="00C82423" w:rsidRPr="00447AFF" w14:paraId="4F4C189D" w14:textId="65E12F2C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DFB07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SIRENIA</w:t>
            </w: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421E5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52CAD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FC48F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48861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B055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695E1B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ADBA57F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630B7F29" w14:textId="2768ABF1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911A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Trichechidae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82777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EBF40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BA483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2FA27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3655C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54674C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598F5DE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59FCFE73" w14:textId="081D4422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A3CB5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7CC69" w14:textId="20E54286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Trichech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manat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(</w:t>
            </w:r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populations entre le Honduras et le Panama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)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4"/>
                <w:szCs w:val="18"/>
                <w:lang w:val="fr-FR"/>
              </w:rPr>
              <w:t xml:space="preserve">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BE20" w14:textId="343D813B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Lamantin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F8D44" w14:textId="00F40903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Vulnérabl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B5A05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67712" behindDoc="0" locked="0" layoutInCell="1" allowOverlap="1" wp14:anchorId="53F35710" wp14:editId="395FDC1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66" name="Picture 6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5275584-06A3-4606-B2C7-7AD8FCA29DE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8">
                            <a:extLst>
                              <a:ext uri="{FF2B5EF4-FFF2-40B4-BE49-F238E27FC236}">
                                <a16:creationId xmlns:a16="http://schemas.microsoft.com/office/drawing/2014/main" id="{55275584-06A3-4606-B2C7-7AD8FCA29D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96D60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5C395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1.2, 1.3, 2.1.4, 2.4.3, 4.3, 5.4.1, 5.4.2, 5.4.4, 6.1, 7.2.8, 7.2.11, 7.3, 8.2, 9.1.1, 9.2.3, 9.3.4, 9.6.3, 11.2, 11.3, 11.4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5CB70D7" w14:textId="7D658862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08</w:t>
            </w:r>
          </w:p>
        </w:tc>
      </w:tr>
      <w:tr w:rsidR="00C82423" w:rsidRPr="00447AFF" w14:paraId="6B4875DF" w14:textId="48B4D38D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A5B0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28F1A" w14:textId="684D9B23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Trichech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senegalensis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8D2CD" w14:textId="53EE7A4F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Lamantin d'Afriqu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BF40F" w14:textId="043206D4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Vulnérabl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EF1B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68736" behindDoc="0" locked="0" layoutInCell="1" allowOverlap="1" wp14:anchorId="2D8AA7E2" wp14:editId="3B5760E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65" name="Picture 6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5265AC-CFD5-498F-B18A-6EA155A366E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19">
                            <a:extLst>
                              <a:ext uri="{FF2B5EF4-FFF2-40B4-BE49-F238E27FC236}">
                                <a16:creationId xmlns:a16="http://schemas.microsoft.com/office/drawing/2014/main" id="{585265AC-CFD5-498F-B18A-6EA155A366E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CB719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Unk</w:t>
            </w:r>
            <w:proofErr w:type="spellEnd"/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93950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1.2, 1.3, 2.1.3, 2.4.3, 3.1, 4.2, 4.3, 5.3.3, 5.3.5, 5.4.1, 5.4.3, 5.4.4, 5.4.5, 5.4.6, 6.1, 6.2, 6.3, 7.2.1, 7.2.9, 7.2.10, 7.2.11, 7.3, 9.1.1, 9.2.1, 9.2.3, 9.3.1, 9.3.2, 9.3.3, 9.4, 9.6.3, 11.1, 11.2, 11.3, 11.4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C24B431" w14:textId="3B2E011A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5</w:t>
            </w:r>
          </w:p>
        </w:tc>
      </w:tr>
      <w:tr w:rsidR="00C82423" w:rsidRPr="00447AFF" w14:paraId="56983FFD" w14:textId="0721B231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D49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RIMATES</w:t>
            </w: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F6B77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AABAA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88721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4C5E6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8B1E9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DE4209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2BDB4FA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57FCF816" w14:textId="32D4B6FC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BBC4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Hominidae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1E04E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6F03F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B678B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02459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F56E8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C5BD53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57CA50F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6623D04A" w14:textId="39D4FD2D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64327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AFCDF" w14:textId="7D23B94A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Goril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eringe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3B85A" w14:textId="1D0451B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Gorille de l'Est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41728" w14:textId="34912AC2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 critiqu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937CA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69760" behindDoc="0" locked="0" layoutInCell="1" allowOverlap="1" wp14:anchorId="222DECB7" wp14:editId="56DEFE0C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64" name="Picture 6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B052C5F-CA1B-4875-BF84-7A46C3031BC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1B052C5F-CA1B-4875-BF84-7A46C3031BC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E2D8E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D66D17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1.3, 2.1.1, 2.1.2, 2.1.3, 2.3.4, 3.1, 3.2, 4.1, 5.1.1, 5.1.2, 5.1.3, 5.3.3, 5.3.4, 6.1, 6.2, 7.1.3, 8.2, 8.5.1, 11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B018130" w14:textId="6EED12B1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8</w:t>
            </w:r>
          </w:p>
        </w:tc>
      </w:tr>
      <w:tr w:rsidR="00C82423" w:rsidRPr="00447AFF" w14:paraId="2323A747" w14:textId="43C5E01C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A84E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A03A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Goril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goril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A5D02" w14:textId="5883372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Gorille de l'Ouest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ED292" w14:textId="78FBDABE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 critiqu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0F165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70784" behindDoc="0" locked="0" layoutInCell="1" allowOverlap="1" wp14:anchorId="43C4FCD5" wp14:editId="7724557C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63" name="Picture 6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731E9A-FF33-4FFE-8C1B-342486588B6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99731E9A-FF33-4FFE-8C1B-342486588B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99F0A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86F2F7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1.1, 2.1.2, 2.1.3, 3.2, 4.1, 5.1.1, 5.1.2, 5.1.3, 5.3.4, 8.2, 8.5.1, 8.5.2, 11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9336B90" w14:textId="17F2FEBF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6</w:t>
            </w:r>
          </w:p>
        </w:tc>
      </w:tr>
      <w:tr w:rsidR="00C82423" w:rsidRPr="00447AFF" w14:paraId="49ED4B9F" w14:textId="64B24189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5157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4C1A1" w14:textId="5C32D37D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Pan troglodytes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2A0F" w14:textId="1FE7ABC3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Chimpanzé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62EE" w14:textId="40386FF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F2A5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71808" behindDoc="0" locked="0" layoutInCell="1" allowOverlap="1" wp14:anchorId="47F07BA5" wp14:editId="6FC43DAF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62" name="Picture 6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FE5C7CD-1E97-429D-A1CC-6004DAB5949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1">
                            <a:extLst>
                              <a:ext uri="{FF2B5EF4-FFF2-40B4-BE49-F238E27FC236}">
                                <a16:creationId xmlns:a16="http://schemas.microsoft.com/office/drawing/2014/main" id="{AFE5C7CD-1E97-429D-A1CC-6004DAB5949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90CD2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DC8CE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2.1.1, 2.1.2, 2.1.3, 3.2, 4.1, 5.1.1, 5.1.2, 5.1.3, 5.3.3, 5.3.4, 8.2, 8.5.1, 8.5.2, 11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58916E3" w14:textId="6023B555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6</w:t>
            </w:r>
          </w:p>
        </w:tc>
      </w:tr>
      <w:tr w:rsidR="00C82423" w:rsidRPr="00447AFF" w14:paraId="07134C0A" w14:textId="173FCE72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AE2D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CHIROPTERA</w:t>
            </w: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DF26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A3E00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9703F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41074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81DBD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89AF34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5DFA5F0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6780DC3D" w14:textId="6FED9657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CF90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Moloss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F7612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15134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5085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EB4C6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9D35E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CE82E9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8AD839E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5C2936CD" w14:textId="039EE931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E07D2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EE03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Tadarid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rasiliens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BE75B" w14:textId="5F575EE3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Chauve-souris à queue-libre du Mexiqu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77E4D" w14:textId="3D0539AD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réoccupation mineur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52D8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72832" behindDoc="0" locked="0" layoutInCell="1" allowOverlap="1" wp14:anchorId="567F4D1F" wp14:editId="6CBE837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61" name="Picture 6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E1C243-327F-4EAF-99AC-6EF2C81DF4B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89">
                            <a:extLst>
                              <a:ext uri="{FF2B5EF4-FFF2-40B4-BE49-F238E27FC236}">
                                <a16:creationId xmlns:a16="http://schemas.microsoft.com/office/drawing/2014/main" id="{85E1C243-327F-4EAF-99AC-6EF2C81DF4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9BC4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─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119FB8" w14:textId="18164B24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Aucune menace majeure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264B766" w14:textId="54F076D0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5</w:t>
            </w:r>
          </w:p>
        </w:tc>
      </w:tr>
      <w:tr w:rsidR="00C82423" w:rsidRPr="00447AFF" w14:paraId="737DB046" w14:textId="6CDC792D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831F6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CARNIVORA</w:t>
            </w: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17BE5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AA549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391A0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67221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52F03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594374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121AB3C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3342B763" w14:textId="63B2FF53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0664A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Felidae</w:t>
            </w: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0FE46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791A8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BA5C8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3DBFF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BA684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7010D6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4FA0DE2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66C33073" w14:textId="67F3852B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21C0C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AABFD" w14:textId="0F2BFC82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Acinonyx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jubat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br/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(</w:t>
            </w:r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à l'exception des populations du Botswana, de la Namibie et du Zimbabwe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)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4"/>
                <w:szCs w:val="18"/>
                <w:lang w:val="fr-FR"/>
              </w:rPr>
              <w:t xml:space="preserve">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4C227" w14:textId="70341D6F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Guépard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949AE" w14:textId="4515D0AD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Vulnérabl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C672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73856" behindDoc="0" locked="0" layoutInCell="1" allowOverlap="1" wp14:anchorId="63C73B75" wp14:editId="6D40EAD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60" name="Picture 6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926B580-63CB-477F-B565-6E0F164B8FC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0">
                            <a:extLst>
                              <a:ext uri="{FF2B5EF4-FFF2-40B4-BE49-F238E27FC236}">
                                <a16:creationId xmlns:a16="http://schemas.microsoft.com/office/drawing/2014/main" id="{1926B580-63CB-477F-B565-6E0F164B8FC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F6126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EB7E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3.1, 2.3.2, 2.3.3, 4.1, 5.1.1, 5.1.2, 5.1.3, 6.1, 6.2, 8.2.1, 8.2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448BC4F" w14:textId="280AE9D9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4</w:t>
            </w:r>
          </w:p>
        </w:tc>
      </w:tr>
      <w:tr w:rsidR="00C82423" w:rsidRPr="00447AFF" w14:paraId="18E8273A" w14:textId="756CD593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6A9CE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D319C" w14:textId="19BFF4D4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Unci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unci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4E51F" w14:textId="0DD7C7BA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 xml:space="preserve">Panthère des neiges 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6999F" w14:textId="44CB430E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Vulnérabl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04DEA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74880" behindDoc="0" locked="0" layoutInCell="1" allowOverlap="1" wp14:anchorId="6E7D42AB" wp14:editId="567385F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9" name="Picture 5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F0B2FAD-E5B8-4775-B916-51B5F6987B7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1">
                            <a:extLst>
                              <a:ext uri="{FF2B5EF4-FFF2-40B4-BE49-F238E27FC236}">
                                <a16:creationId xmlns:a16="http://schemas.microsoft.com/office/drawing/2014/main" id="{5F0B2FAD-E5B8-4775-B916-51B5F6987B7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EC18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62FF47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1.3, 2.3.1, 2.3.2, 3.2, 4.1, 5.1.1, 5.1.2, 5.1.3, 6.2, 8.2.1, 11.5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B4A4F0D" w14:textId="45B9ECF8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6</w:t>
            </w:r>
          </w:p>
        </w:tc>
      </w:tr>
      <w:tr w:rsidR="00C82423" w:rsidRPr="00447AFF" w14:paraId="49D0F884" w14:textId="1CC7A03C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5AD25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Urs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02C7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009B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2296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C22C0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DE5A9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7049E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15AD0AD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403CC60B" w14:textId="04043D24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ABD9C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90BD3" w14:textId="29429D27" w:rsidR="00C82423" w:rsidRPr="00BE57F9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Urs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arcto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isabellin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(populations en Mongolie et en Chine)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764C2" w14:textId="26194B55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Ours Isabell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14EC7" w14:textId="23464EF2" w:rsidR="00C82423" w:rsidRPr="00447AFF" w:rsidRDefault="004146FB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Non évalué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7FC2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0AE5F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</w:tcPr>
          <w:p w14:paraId="3E5E3C5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1AA3BB6" w14:textId="023F2132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</w:p>
        </w:tc>
      </w:tr>
      <w:tr w:rsidR="00C82423" w:rsidRPr="00447AFF" w14:paraId="4BECA4C5" w14:textId="6AC18058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66CE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hoc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DFDF8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4D15D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08E17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7CFC3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A49A6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A84F07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C6597E6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777C5C53" w14:textId="00810390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A029D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33432" w14:textId="7ECED8BA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Monach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monach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66956" w14:textId="47E7C890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Phoque-moine Méditerranéen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3D5CB" w14:textId="49BAA970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DA68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75904" behindDoc="0" locked="0" layoutInCell="1" allowOverlap="1" wp14:anchorId="28E65714" wp14:editId="27A75CA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58" name="Picture 5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61C9B02-62A6-48F6-A2C9-5D12FB7B7E7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2">
                            <a:extLst>
                              <a:ext uri="{FF2B5EF4-FFF2-40B4-BE49-F238E27FC236}">
                                <a16:creationId xmlns:a16="http://schemas.microsoft.com/office/drawing/2014/main" id="{061C9B02-62A6-48F6-A2C9-5D12FB7B7E7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9BA4B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↑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CACC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1.2, 1.3, 4.3, 5.4.2, 5.4.4, 5.4.5, 6.1, 6.2, 7.3, 8.1.2, 8.2, 8.6, 9.1.3, 9.2.1, 9.2.3, 9.3.4, 11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07256D8" w14:textId="7D94160C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5</w:t>
            </w:r>
          </w:p>
        </w:tc>
      </w:tr>
      <w:tr w:rsidR="00C82423" w:rsidRPr="00447AFF" w14:paraId="2996B24D" w14:textId="6D7A8AC3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ED1C9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3131D" w14:textId="7584B520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Pus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caspic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12C8F" w14:textId="5F1F413E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Phoque de la Caspienn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72884" w14:textId="21D1F3E9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A1D22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76928" behindDoc="0" locked="0" layoutInCell="1" allowOverlap="1" wp14:anchorId="5A9A49F5" wp14:editId="6C142D4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41" name="Picture 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2818DB-E4A1-4EAF-8526-E654528460F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3">
                            <a:extLst>
                              <a:ext uri="{FF2B5EF4-FFF2-40B4-BE49-F238E27FC236}">
                                <a16:creationId xmlns:a16="http://schemas.microsoft.com/office/drawing/2014/main" id="{712818DB-E4A1-4EAF-8526-E654528460F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C5846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Unk</w:t>
            </w:r>
            <w:proofErr w:type="spellEnd"/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354B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1.2, 1.3, 3.1, 4.3, 5.4.1, 5.4.2, 5.4.4, 6.1, 6.3, 7.3, 8.1.2, 9.2.1, 9.3.3, 9.6.3, 11.1, 12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12A4E9B" w14:textId="351EC086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5</w:t>
            </w:r>
          </w:p>
        </w:tc>
      </w:tr>
      <w:tr w:rsidR="00C82423" w:rsidRPr="00447AFF" w14:paraId="5FF15012" w14:textId="1F165C37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2ED12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Mustel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D8EC0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A32F8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2180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A142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44873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3C5E10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7DC5D88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1A2D2BAF" w14:textId="1BFD030D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AE96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B877B" w14:textId="18BA17F2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Lontr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feli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97577" w14:textId="7FF31CB3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sz w:val="16"/>
                <w:szCs w:val="16"/>
                <w:lang w:val="fr-FR"/>
              </w:rPr>
              <w:t>Chungungo</w:t>
            </w:r>
            <w:proofErr w:type="spellEnd"/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C32C4" w14:textId="6A668D08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46F8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77952" behindDoc="0" locked="0" layoutInCell="1" allowOverlap="1" wp14:anchorId="5D1A88A9" wp14:editId="5DF9A35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40" name="Picture 4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EC1273-1D05-439B-8B4F-8BC3F24980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4">
                            <a:extLst>
                              <a:ext uri="{FF2B5EF4-FFF2-40B4-BE49-F238E27FC236}">
                                <a16:creationId xmlns:a16="http://schemas.microsoft.com/office/drawing/2014/main" id="{11EC1273-1D05-439B-8B4F-8BC3F24980A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87913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F9834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1.2, 1.3, 3.2, 5.1.1, 5.3.5, 5.4.4, 5.4.5, 6.1, 6.3, 8.1.2, 9.1.3, 9.2.1, 9.2.3, 9.4, 9.6.3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46AB8A0" w14:textId="77CC9963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4</w:t>
            </w:r>
          </w:p>
        </w:tc>
      </w:tr>
      <w:tr w:rsidR="00C82423" w:rsidRPr="00447AFF" w14:paraId="308DA4DC" w14:textId="1D39C717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18E99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85C00" w14:textId="3A3E6E9E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Lontr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provocax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E2C5D" w14:textId="37246F7D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Loutre du Chili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8C6C0" w14:textId="7C5E1761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D7ADB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78976" behindDoc="0" locked="0" layoutInCell="1" allowOverlap="1" wp14:anchorId="4CFB5828" wp14:editId="6171C86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39" name="Picture 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2E53D74-D3A5-45CA-B1E7-897425E33E2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5">
                            <a:extLst>
                              <a:ext uri="{FF2B5EF4-FFF2-40B4-BE49-F238E27FC236}">
                                <a16:creationId xmlns:a16="http://schemas.microsoft.com/office/drawing/2014/main" id="{F2E53D74-D3A5-45CA-B1E7-897425E33E2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F0BDC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B6CAC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1.2, 1.3, 2.1.2, 2.1.3, 2.2.2, 2.3.2, 2.3.3, 2.4.3, 5.1.1, 5.3.4, 5.4.4, 6.1, 7.1.3, 7.2.11, 7.3, 8.1.2, 8.2, 8.5.2, 9.1.3, 9.2.3, 9.3.2, 9.3.4, 9.4, 9.6.3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C978596" w14:textId="7F255A74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4</w:t>
            </w:r>
          </w:p>
        </w:tc>
      </w:tr>
      <w:tr w:rsidR="00C82423" w:rsidRPr="00447AFF" w14:paraId="39EBC73C" w14:textId="6BECA93A" w:rsidTr="00C82423">
        <w:trPr>
          <w:trHeight w:val="288"/>
        </w:trPr>
        <w:tc>
          <w:tcPr>
            <w:tcW w:w="1401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A55BA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lastRenderedPageBreak/>
              <w:t>PERISSODACTYLA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79730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2FE560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8505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ECEF0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F5708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</w:tcPr>
          <w:p w14:paraId="7124F8D3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64985D78" w14:textId="326AA014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25D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qu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4335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1DF28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B980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B57A4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DF6E3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520CF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F8BE89F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1B0AF44A" w14:textId="7567EEEE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6AE3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75EB5" w14:textId="7D90046A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Equus africanus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92BF4" w14:textId="28724E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Âne Sauvage D'Afriqu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8268D" w14:textId="34B882A6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 critiqu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BD32E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80000" behindDoc="0" locked="0" layoutInCell="1" allowOverlap="1" wp14:anchorId="6522EBE4" wp14:editId="07C0720F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8" name="Picture 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4E88DF8-2776-4530-B912-D79331CE1AE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34E88DF8-2776-4530-B912-D79331CE1AE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14B06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3811A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3.1, 5.1.1, 6.2, 8.1.2, 11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F461221" w14:textId="570C1F22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4</w:t>
            </w:r>
          </w:p>
        </w:tc>
      </w:tr>
      <w:tr w:rsidR="00C82423" w:rsidRPr="00447AFF" w14:paraId="43B1616B" w14:textId="2E324498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A77A7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D010E" w14:textId="21DD859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Equus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fe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przewalskii</w:t>
            </w:r>
            <w:proofErr w:type="spellEnd"/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E698E" w14:textId="5A36B8B4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Cheval de Przewalski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41C8B" w14:textId="4DA93351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7BD9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81024" behindDoc="0" locked="0" layoutInCell="1" allowOverlap="1" wp14:anchorId="7CE44FF5" wp14:editId="5DDC7824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37" name="Picture 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661B93C-ECAD-45AB-B9CA-C2B5C27961C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6">
                            <a:extLst>
                              <a:ext uri="{FF2B5EF4-FFF2-40B4-BE49-F238E27FC236}">
                                <a16:creationId xmlns:a16="http://schemas.microsoft.com/office/drawing/2014/main" id="{0661B93C-ECAD-45AB-B9CA-C2B5C27961C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01894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↑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9BA262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3.1, 2.3.2, 5.1.1, 6.2, 3.2, 11.2, 11.3, 11.4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97E556E" w14:textId="07133319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4</w:t>
            </w:r>
          </w:p>
        </w:tc>
      </w:tr>
      <w:tr w:rsidR="00C82423" w:rsidRPr="00447AFF" w14:paraId="5C0429B0" w14:textId="5EA05179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31B38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7E28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Equus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grevy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AFF56" w14:textId="6409EF7A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Zèbre de Grévy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23DFD" w14:textId="1D3873D9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0F22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82048" behindDoc="0" locked="0" layoutInCell="1" allowOverlap="1" wp14:anchorId="6DF9ECF2" wp14:editId="2803E10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36" name="Picture 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F5A0C9A-5F64-4A0C-BD16-17D2777F960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7">
                            <a:extLst>
                              <a:ext uri="{FF2B5EF4-FFF2-40B4-BE49-F238E27FC236}">
                                <a16:creationId xmlns:a16="http://schemas.microsoft.com/office/drawing/2014/main" id="{FF5A0C9A-5F64-4A0C-BD16-17D2777F960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64A1D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─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5F7E8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2.1.4, 2.3.1, 2.3.2, 5.1.1, 6.2, 7.2.8, 7.2.11, 8.1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7627A1B" w14:textId="069BEE19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6</w:t>
            </w:r>
          </w:p>
        </w:tc>
      </w:tr>
      <w:tr w:rsidR="00C82423" w:rsidRPr="00447AFF" w14:paraId="770BC2E4" w14:textId="27F32DE9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03DC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ARTIODACTYLA</w:t>
            </w: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F946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DE0DB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8016F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BCAE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4CA80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8979A0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734FDCA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4A939A4B" w14:textId="06F9066D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0A7E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Camel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530B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9FE0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1065B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D8A75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5633A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DC6ECD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A78477C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3ABE6E37" w14:textId="135B2941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317B3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0E97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Came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actrian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895D4" w14:textId="4751DE95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Chameau de Bactrian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B092" w14:textId="2ABF9230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 critiqu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AA09E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83072" behindDoc="0" locked="0" layoutInCell="1" allowOverlap="1" wp14:anchorId="37DC663E" wp14:editId="1D4B21CE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35" name="Picture 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DC3E3D2-0882-49C1-BD70-C65D3AE87DA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3DC3E3D2-0882-49C1-BD70-C65D3AE87DA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07D21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CD298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2, 2.3.1, 3.2, 5.1.1, 5.1.3, 8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B4A67D9" w14:textId="2709E869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08</w:t>
            </w:r>
          </w:p>
        </w:tc>
      </w:tr>
      <w:tr w:rsidR="00C82423" w:rsidRPr="00447AFF" w14:paraId="5C256467" w14:textId="607EC360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715D6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D951F" w14:textId="62A7E729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Vicug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vicug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br/>
            </w:r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(à l’exception des populations péruviennes)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EB30F" w14:textId="405933D6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Vigogn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81667" w14:textId="03713064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réoccupation mineur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019A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84096" behindDoc="0" locked="0" layoutInCell="1" allowOverlap="1" wp14:anchorId="665CA809" wp14:editId="0BA7570F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4" name="Picture 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DD3BD5-3D7A-45DB-9E1B-4D3F47451D4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0">
                            <a:extLst>
                              <a:ext uri="{FF2B5EF4-FFF2-40B4-BE49-F238E27FC236}">
                                <a16:creationId xmlns:a16="http://schemas.microsoft.com/office/drawing/2014/main" id="{71DD3BD5-3D7A-45DB-9E1B-4D3F47451D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EF68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↑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945248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1.3, 2.1.2, 2.3.2, 3.2, 4.1, 5.1.1, 7.2.2, 7.2.3, 7.3, 8.1.1, 8.2, 8.3, 11.1, 11.2, 11.3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A1A2804" w14:textId="4225C7E1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8</w:t>
            </w:r>
          </w:p>
        </w:tc>
      </w:tr>
      <w:tr w:rsidR="00C82423" w:rsidRPr="00447AFF" w14:paraId="669B138B" w14:textId="587E221B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9B1D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Cerv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93B16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C7FA0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905A6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A9A0D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4E260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D6E3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9EF3B00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18242150" w14:textId="69B75CFE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9F39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E44D8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Hippocame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isulc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3E4F6" w14:textId="13FDC4AF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Cerf des Andes Méridionales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3B10C" w14:textId="1DD576F1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BE09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85120" behindDoc="0" locked="0" layoutInCell="1" allowOverlap="1" wp14:anchorId="2DC3A29B" wp14:editId="4541EB1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33" name="Picture 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224AFE-E2C7-44BD-AF66-6A5EB19EC12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8">
                            <a:extLst>
                              <a:ext uri="{FF2B5EF4-FFF2-40B4-BE49-F238E27FC236}">
                                <a16:creationId xmlns:a16="http://schemas.microsoft.com/office/drawing/2014/main" id="{6F224AFE-E2C7-44BD-AF66-6A5EB19EC12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4DD46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B99209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1.3, 2.1.2, 2.1.3, 2.2.1, 2.2.3, 2.3.1, 2.3.2, 2.3.3, 3.2, 4.1, 5.1.1, 5.3.5, 6.1, 6.3, 7.1.3, 7.2.11, 8.1.1, 8.1.2, 8.2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A776EFD" w14:textId="3E71E45F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5</w:t>
            </w:r>
          </w:p>
        </w:tc>
      </w:tr>
      <w:tr w:rsidR="00C82423" w:rsidRPr="00447AFF" w14:paraId="047FCC0B" w14:textId="12E9BD46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EBCD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BE6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Cerv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elaph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arba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C11ED" w14:textId="05E3D1F4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Cerf de Barbari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858A9" w14:textId="0FB44056" w:rsidR="00C82423" w:rsidRPr="00447AFF" w:rsidRDefault="004146FB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Non évalué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E21A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D46AE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60D3A3B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C0EE658" w14:textId="4AE92C8B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</w:p>
        </w:tc>
      </w:tr>
      <w:tr w:rsidR="00C82423" w:rsidRPr="00447AFF" w14:paraId="0EF8698A" w14:textId="52A7957C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376F9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5C715" w14:textId="77777777" w:rsidR="00C82423" w:rsidRPr="00BE57F9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Cerv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elaph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yarkandens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br/>
            </w:r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 xml:space="preserve">(populations au Kazakhstan, </w:t>
            </w:r>
            <w:proofErr w:type="spellStart"/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Kyrgyzstan</w:t>
            </w:r>
            <w:proofErr w:type="spellEnd"/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,</w:t>
            </w:r>
          </w:p>
          <w:p w14:paraId="26B7F20B" w14:textId="6C9343A6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Tajikistan</w:t>
            </w:r>
            <w:proofErr w:type="spellEnd"/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 xml:space="preserve">, </w:t>
            </w:r>
            <w:proofErr w:type="spellStart"/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Turkmenistan</w:t>
            </w:r>
            <w:proofErr w:type="spellEnd"/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 xml:space="preserve">, </w:t>
            </w:r>
            <w:proofErr w:type="spellStart"/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Uzbekistan</w:t>
            </w:r>
            <w:proofErr w:type="spellEnd"/>
            <w:r w:rsidRPr="00BE57F9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 xml:space="preserve"> et Afghanistan)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)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D63B0" w14:textId="0AB9EEE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Cerf de Boukhara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65305" w14:textId="66BD8B2E" w:rsidR="00C82423" w:rsidRPr="00447AFF" w:rsidRDefault="004146FB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Non évalué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BB8D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FCC27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CD7D44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21E95E2" w14:textId="6E5E9EDF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</w:p>
        </w:tc>
      </w:tr>
      <w:tr w:rsidR="00C82423" w:rsidRPr="00447AFF" w14:paraId="67843396" w14:textId="6A68BECA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8542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Bov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622AB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CF753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918FF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0D36B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B6F1D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C26AB3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F6C345C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425ABBB6" w14:textId="05218A43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BE42C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D4E4B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Eudorca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rufifron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152B5" w14:textId="4637A604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Gazelle à front roux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EE431" w14:textId="39CF4CCE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Vulnérabl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4D7C8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86144" behindDoc="0" locked="0" layoutInCell="1" allowOverlap="1" wp14:anchorId="0CE41EC8" wp14:editId="267DA13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32" name="Picture 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E75A46A-8FAB-4F99-B294-C770507CB84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2">
                            <a:extLst>
                              <a:ext uri="{FF2B5EF4-FFF2-40B4-BE49-F238E27FC236}">
                                <a16:creationId xmlns:a16="http://schemas.microsoft.com/office/drawing/2014/main" id="{BE75A46A-8FAB-4F99-B294-C770507CB8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70566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A6E98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2.3.1, 2.3.2, 5.1.1, 11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2C1E1D6" w14:textId="17B6BF95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6</w:t>
            </w:r>
          </w:p>
        </w:tc>
      </w:tr>
      <w:tr w:rsidR="00C82423" w:rsidRPr="00447AFF" w14:paraId="538E29E2" w14:textId="1301C31C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007C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6AB18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Gazel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cuvier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E76BB" w14:textId="7EEA7050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Gazelle de Cuvier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DDAEB" w14:textId="16B0AB21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Vulnérabl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4544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87168" behindDoc="0" locked="0" layoutInCell="1" allowOverlap="1" wp14:anchorId="3C9DBA08" wp14:editId="09F68799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1" name="Picture 3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3B2FD6F-B78E-4E0F-B380-363EB5B9350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3">
                            <a:extLst>
                              <a:ext uri="{FF2B5EF4-FFF2-40B4-BE49-F238E27FC236}">
                                <a16:creationId xmlns:a16="http://schemas.microsoft.com/office/drawing/2014/main" id="{73B2FD6F-B78E-4E0F-B380-363EB5B9350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2A2CE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C7F59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1.2, 2.3.1, 2.3.2, 5.1.1, 6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5A6C018" w14:textId="58E06DE6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6</w:t>
            </w:r>
          </w:p>
        </w:tc>
      </w:tr>
      <w:tr w:rsidR="00C82423" w:rsidRPr="00447AFF" w14:paraId="4D5A0262" w14:textId="29243807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9B7EB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6CAB" w14:textId="43D41C2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Gazel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Dorcas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(seulement populations du Nord-Ouest de l’Afrique)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4"/>
                <w:szCs w:val="18"/>
                <w:lang w:val="fr-FR"/>
              </w:rPr>
              <w:t xml:space="preserve">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29BBD" w14:textId="7169F33E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Gazelle Dorcas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D5D4D" w14:textId="671CAB4F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Vulnérabl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1434B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88192" behindDoc="0" locked="0" layoutInCell="1" allowOverlap="1" wp14:anchorId="51BC9F05" wp14:editId="4C2D63A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0" name="Picture 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F0826B9-ED2D-4297-BC47-0EC562AF4A6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" name="Picture 124">
                            <a:extLst>
                              <a:ext uri="{FF2B5EF4-FFF2-40B4-BE49-F238E27FC236}">
                                <a16:creationId xmlns:a16="http://schemas.microsoft.com/office/drawing/2014/main" id="{7F0826B9-ED2D-4297-BC47-0EC562AF4A6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F5283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8D4342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3.1, 2.3.2, 5.1.1, 11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D86402E" w14:textId="34E5084B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6</w:t>
            </w:r>
          </w:p>
        </w:tc>
      </w:tr>
      <w:tr w:rsidR="00C82423" w:rsidRPr="00447AFF" w14:paraId="76175E08" w14:textId="5259042B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A476A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270D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Gazel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leptocero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0D9CE" w14:textId="07F4F91F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Gazelle à Cornes Fines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06F8E" w14:textId="499E702E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46B8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89216" behindDoc="0" locked="0" layoutInCell="1" allowOverlap="1" wp14:anchorId="0453BEAE" wp14:editId="1BC6CC9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9" name="Picture 2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268674C-89E9-4B4D-9952-C0B0354E09F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49">
                            <a:extLst>
                              <a:ext uri="{FF2B5EF4-FFF2-40B4-BE49-F238E27FC236}">
                                <a16:creationId xmlns:a16="http://schemas.microsoft.com/office/drawing/2014/main" id="{3268674C-89E9-4B4D-9952-C0B0354E09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51AB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A2AEC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3.1, 2.3.2, 5.1.1, 11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C01CF58" w14:textId="517BE2C3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6</w:t>
            </w:r>
          </w:p>
        </w:tc>
      </w:tr>
      <w:tr w:rsidR="00C82423" w:rsidRPr="00447AFF" w14:paraId="678FC4AC" w14:textId="2C7C4820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F537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2C28C" w14:textId="3D2005E0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Nanger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dama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E2A21" w14:textId="6F7173DD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Gazelle Dama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339CF" w14:textId="536C8D8F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 critiqu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DA3E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90240" behindDoc="0" locked="0" layoutInCell="1" allowOverlap="1" wp14:anchorId="34A46DBD" wp14:editId="2312C92C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8" name="Picture 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EF63277-B958-4F73-B526-93F2BF5E824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BEF63277-B958-4F73-B526-93F2BF5E824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79F6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51BB6A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3.1, 5.1.1, 6.1, 6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6E7AF58" w14:textId="18B7318D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5</w:t>
            </w:r>
          </w:p>
        </w:tc>
      </w:tr>
      <w:tr w:rsidR="00C82423" w:rsidRPr="00447AFF" w14:paraId="16A0B3FD" w14:textId="713E93E3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8DB5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479AA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Bos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grunnien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C6AC4" w14:textId="6068F416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Yack sauvag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8AC48" w14:textId="549B548B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Vulnérabl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2025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91264" behindDoc="0" locked="0" layoutInCell="1" allowOverlap="1" wp14:anchorId="22BC6AD6" wp14:editId="315B6304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7" name="Picture 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8B33B03-AEA9-4D53-8327-D7D24FEDC55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5">
                            <a:extLst>
                              <a:ext uri="{FF2B5EF4-FFF2-40B4-BE49-F238E27FC236}">
                                <a16:creationId xmlns:a16="http://schemas.microsoft.com/office/drawing/2014/main" id="{88B33B03-AEA9-4D53-8327-D7D24FEDC55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C0B0D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E0C2D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3.1, 4.1, 5.1.1, 5.1.3, 6.3, 8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8BC7244" w14:textId="46F4B87A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4</w:t>
            </w:r>
          </w:p>
        </w:tc>
      </w:tr>
      <w:tr w:rsidR="00C82423" w:rsidRPr="00447AFF" w14:paraId="43FA4A15" w14:textId="4078457D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5B59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55DE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Bos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sauvel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FD876" w14:textId="12FF206E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sz w:val="16"/>
                <w:szCs w:val="16"/>
                <w:lang w:val="fr-FR"/>
              </w:rPr>
              <w:t>Boeuf</w:t>
            </w:r>
            <w:proofErr w:type="spellEnd"/>
            <w:r w:rsidRPr="00447AFF">
              <w:rPr>
                <w:sz w:val="16"/>
                <w:szCs w:val="16"/>
                <w:lang w:val="fr-FR"/>
              </w:rPr>
              <w:t xml:space="preserve"> gris Cambodgien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D83F" w14:textId="630CA79B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 critiqu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7B742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92288" behindDoc="0" locked="0" layoutInCell="1" allowOverlap="1" wp14:anchorId="19F2710A" wp14:editId="04E7454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6" name="Picture 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B21B2DA-7DE7-4C6F-8F23-A08EBA0CC06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2B21B2DA-7DE7-4C6F-8F23-A08EBA0CC06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E5F08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7079B8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1.1, 2.1.2, 2.1.3, 2.2.2, 3.2, 4.1, 5.1.1, 5.3.5, 8.1.1, 8.2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10E9B62" w14:textId="3555FA63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6</w:t>
            </w:r>
          </w:p>
        </w:tc>
      </w:tr>
      <w:tr w:rsidR="00C82423" w:rsidRPr="00447AFF" w14:paraId="34DB3F63" w14:textId="086BE9AE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8D0FB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626B8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Addax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nasomaculat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82C4B" w14:textId="6EF8097A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Addax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83614" w14:textId="0B9E7598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 critiqu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F686B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93312" behindDoc="0" locked="0" layoutInCell="1" allowOverlap="1" wp14:anchorId="37599AEC" wp14:editId="0399195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5" name="Picture 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B663646-CD7E-45E0-9316-B06ED4FB9FA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8B663646-CD7E-45E0-9316-B06ED4FB9F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5B1D5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A3ED8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3.1, 3.1, 5.1.1, 11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EF05AFB" w14:textId="3E73682E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6</w:t>
            </w:r>
          </w:p>
        </w:tc>
      </w:tr>
      <w:tr w:rsidR="00C82423" w:rsidRPr="00447AFF" w14:paraId="605FF070" w14:textId="55DF0D73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B846B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3D356" w14:textId="32D89EA9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Oryx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dammah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F7B9C" w14:textId="0F392EF3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Oryx Algazell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5E2C4" w14:textId="0449C5C0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Éteint à l’état sauvag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963E6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94336" behindDoc="0" locked="0" layoutInCell="1" allowOverlap="1" wp14:anchorId="236CFA24" wp14:editId="26C4F605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4" name="Picture 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5D3EDEC-6790-47CE-8514-E01D738B4DF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Picture 88">
                            <a:extLst>
                              <a:ext uri="{FF2B5EF4-FFF2-40B4-BE49-F238E27FC236}">
                                <a16:creationId xmlns:a16="http://schemas.microsoft.com/office/drawing/2014/main" id="{65D3EDEC-6790-47CE-8514-E01D738B4DF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22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A6192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8DF0EA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3.1, 5.1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913CC71" w14:textId="6C7079BC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6</w:t>
            </w:r>
          </w:p>
        </w:tc>
      </w:tr>
      <w:tr w:rsidR="00C82423" w:rsidRPr="00447AFF" w14:paraId="6F9684F5" w14:textId="3796F8D2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7D1B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CETACEA </w:t>
            </w: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C399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0C349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0A747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2DE0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2D778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11026A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5D46E1A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4DB55809" w14:textId="31909ECF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78CC8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Balaen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0D68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20AD3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61314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69240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56CA2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52BFC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42929FE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515141D3" w14:textId="0A3CB0FF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F23EA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1AF4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alae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mysticet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D5C5B" w14:textId="438380C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Baleine du Groenland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DFAF" w14:textId="250CED4D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réoccupation mineur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E0122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95360" behindDoc="0" locked="0" layoutInCell="1" allowOverlap="1" wp14:anchorId="6D1EE778" wp14:editId="55A2D5A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3" name="Picture 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8C6AE70-3DEF-472E-BD47-C8D669492D1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1">
                            <a:extLst>
                              <a:ext uri="{FF2B5EF4-FFF2-40B4-BE49-F238E27FC236}">
                                <a16:creationId xmlns:a16="http://schemas.microsoft.com/office/drawing/2014/main" id="{D8C6AE70-3DEF-472E-BD47-C8D669492D1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E56E9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↑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88EF4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2, 3.1, 4.3, 5.4.1, 5.4.2, 5.4.4, 9.2.1, 9.6.3, 11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55ED132" w14:textId="31FB1703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8</w:t>
            </w:r>
          </w:p>
        </w:tc>
      </w:tr>
      <w:tr w:rsidR="00C82423" w:rsidRPr="00447AFF" w14:paraId="5AA968D5" w14:textId="318C4B99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72839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EF41D" w14:textId="0ACCC138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Eubalae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glacial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br/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(Atlantique nord)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DB78" w14:textId="64E2DCA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Baleine De Biscay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B69D4" w14:textId="3655A05C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7BEA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96384" behindDoc="0" locked="0" layoutInCell="1" allowOverlap="1" wp14:anchorId="62EAAF8B" wp14:editId="605D65D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2" name="Picture 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01ECBEC-0D82-45F1-9A20-B8CC7BF0F18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0">
                            <a:extLst>
                              <a:ext uri="{FF2B5EF4-FFF2-40B4-BE49-F238E27FC236}">
                                <a16:creationId xmlns:a16="http://schemas.microsoft.com/office/drawing/2014/main" id="{C01ECBEC-0D82-45F1-9A20-B8CC7BF0F18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B2327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D0787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4.3, 5.4.2, 5.4.4, 8.2, 9.6.3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E3CFDA7" w14:textId="08AE8F5B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7</w:t>
            </w:r>
          </w:p>
        </w:tc>
      </w:tr>
      <w:tr w:rsidR="00C82423" w:rsidRPr="00447AFF" w14:paraId="6C4C7254" w14:textId="34DBDE0A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78EDE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0AC2B" w14:textId="3C140D7E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Eubalae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japonic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br/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(</w:t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Pacifique nord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 xml:space="preserve">)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9DF70" w14:textId="7233D4C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Baleine Franche du Pacifique Nord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DA23A" w14:textId="27BB39BD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58367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97408" behindDoc="0" locked="0" layoutInCell="1" allowOverlap="1" wp14:anchorId="7A1832EE" wp14:editId="0D66C82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1" name="Picture 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766F739-D91E-42AE-B970-E01F2860E6A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1">
                            <a:extLst>
                              <a:ext uri="{FF2B5EF4-FFF2-40B4-BE49-F238E27FC236}">
                                <a16:creationId xmlns:a16="http://schemas.microsoft.com/office/drawing/2014/main" id="{4766F739-D91E-42AE-B970-E01F2860E6A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FBD4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Unk</w:t>
            </w:r>
            <w:proofErr w:type="spellEnd"/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9FE622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4.3, 5.4.2, 5.4.3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1E1EE89" w14:textId="2BBE518E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7</w:t>
            </w:r>
          </w:p>
        </w:tc>
      </w:tr>
      <w:tr w:rsidR="00C82423" w:rsidRPr="00447AFF" w14:paraId="764C6ACB" w14:textId="0388F3DC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AE166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5DAA6" w14:textId="791A1E3B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Eubalae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australis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1EEEA" w14:textId="6D54EBCC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Baleine Austral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77454" w14:textId="05E1D45C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réoccupation mineur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694E2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98432" behindDoc="0" locked="0" layoutInCell="1" allowOverlap="1" wp14:anchorId="3B194507" wp14:editId="5379F49C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0" name="Picture 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5E50ED-377B-4751-B3A5-E1EEA5B4BBA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2">
                            <a:extLst>
                              <a:ext uri="{FF2B5EF4-FFF2-40B4-BE49-F238E27FC236}">
                                <a16:creationId xmlns:a16="http://schemas.microsoft.com/office/drawing/2014/main" id="{F75E50ED-377B-4751-B3A5-E1EEA5B4BBA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A57D4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Unk</w:t>
            </w:r>
            <w:proofErr w:type="spellEnd"/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581C8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4.3, 5.4.2, 5.4.4, 8.2, 11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7FFFC97" w14:textId="3F4B709B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7</w:t>
            </w:r>
          </w:p>
        </w:tc>
      </w:tr>
      <w:tr w:rsidR="00C82423" w:rsidRPr="00447AFF" w14:paraId="4D055163" w14:textId="7289F323" w:rsidTr="00C82423">
        <w:trPr>
          <w:trHeight w:val="288"/>
        </w:trPr>
        <w:tc>
          <w:tcPr>
            <w:tcW w:w="1401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9ED92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alaenopteridae</w:t>
            </w:r>
            <w:proofErr w:type="spellEnd"/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BF5BF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DF7608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FDBFD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72C8A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46361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</w:tcPr>
          <w:p w14:paraId="31416E17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15452A75" w14:textId="3629433F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011F0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D0F42" w14:textId="5DDAB0C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alaenopter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oreal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F4679" w14:textId="4E1DCEBF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Rorqual Boréal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F4E39" w14:textId="053F195E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B860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099456" behindDoc="0" locked="0" layoutInCell="1" allowOverlap="1" wp14:anchorId="08A9E110" wp14:editId="782BD4D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19" name="Picture 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334D2F0-B318-4A7D-8733-B1C55BCF56B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2">
                            <a:extLst>
                              <a:ext uri="{FF2B5EF4-FFF2-40B4-BE49-F238E27FC236}">
                                <a16:creationId xmlns:a16="http://schemas.microsoft.com/office/drawing/2014/main" id="{0334D2F0-B318-4A7D-8733-B1C55BCF56B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0249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Unk</w:t>
            </w:r>
            <w:proofErr w:type="spellEnd"/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261F8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4.3, 5.4.1, 5.4.2, 8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8058806" w14:textId="4C2BB0BE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8</w:t>
            </w:r>
          </w:p>
        </w:tc>
      </w:tr>
      <w:tr w:rsidR="00C82423" w:rsidRPr="00447AFF" w14:paraId="38284F2F" w14:textId="37403A9A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A94C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B207B" w14:textId="453FC4B2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alaenopter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physa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9B9A7" w14:textId="2857443A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Rorqual Commun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42F3F" w14:textId="4B0B56E6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5518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100480" behindDoc="0" locked="0" layoutInCell="1" allowOverlap="1" wp14:anchorId="44920903" wp14:editId="3170932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18" name="Picture 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1D44BF4-0676-40BB-93C4-5402ED74DDF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3">
                            <a:extLst>
                              <a:ext uri="{FF2B5EF4-FFF2-40B4-BE49-F238E27FC236}">
                                <a16:creationId xmlns:a16="http://schemas.microsoft.com/office/drawing/2014/main" id="{61D44BF4-0676-40BB-93C4-5402ED74DDF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4EF52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Unk</w:t>
            </w:r>
            <w:proofErr w:type="spellEnd"/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DE09B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4.3, 5.4.1, 5.4.2, 5.4.3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614F96B" w14:textId="432838F9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8</w:t>
            </w:r>
          </w:p>
        </w:tc>
      </w:tr>
      <w:tr w:rsidR="00C82423" w:rsidRPr="00447AFF" w14:paraId="06F1496E" w14:textId="5DB13EAF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8866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7B87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alaenopter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muscu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BF64F" w14:textId="7A540105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Baleine bleu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50911" w14:textId="73ABBEE6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9BF40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101504" behindDoc="0" locked="0" layoutInCell="1" allowOverlap="1" wp14:anchorId="46C92710" wp14:editId="2DEC74FE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17" name="Picture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556B88-8A87-41CC-994F-BEBFBB28DEF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4">
                            <a:extLst>
                              <a:ext uri="{FF2B5EF4-FFF2-40B4-BE49-F238E27FC236}">
                                <a16:creationId xmlns:a16="http://schemas.microsoft.com/office/drawing/2014/main" id="{58556B88-8A87-41CC-994F-BEBFBB28DEF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AA735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↑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D757E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5.4.2, 11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3BE9DFB" w14:textId="791E7B06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8</w:t>
            </w:r>
          </w:p>
        </w:tc>
      </w:tr>
      <w:tr w:rsidR="00C82423" w:rsidRPr="00447AFF" w14:paraId="5974BA40" w14:textId="72BFA14A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AAEB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E8830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Megapter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novaeangliae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B7945" w14:textId="48BFA041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Baleine à  boss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8321E" w14:textId="67573A39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réoccupation mineur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791D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102528" behindDoc="0" locked="0" layoutInCell="1" allowOverlap="1" wp14:anchorId="6351087E" wp14:editId="36BFA9E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6" name="Picture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160F08-CAD2-43E5-A3F4-C7BC47985C8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3">
                            <a:extLst>
                              <a:ext uri="{FF2B5EF4-FFF2-40B4-BE49-F238E27FC236}">
                                <a16:creationId xmlns:a16="http://schemas.microsoft.com/office/drawing/2014/main" id="{CC160F08-CAD2-43E5-A3F4-C7BC47985C8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40435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↑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24A2E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3.1, 4.3, 5.4.1, 5.4.2, 5.4.3, 9.6.3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C9B7E82" w14:textId="21629BD4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8</w:t>
            </w:r>
          </w:p>
        </w:tc>
      </w:tr>
      <w:tr w:rsidR="00C82423" w:rsidRPr="00447AFF" w14:paraId="5130A0FC" w14:textId="345106FC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A06A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Delphin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F54D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CFD5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30C9A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2AEA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62AF9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B75B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385CF82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7CF7B980" w14:textId="5F767F86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CCEC5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532A3" w14:textId="669643B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Delphin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delph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br/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(</w:t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seulement population méditerranéenne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)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4"/>
                <w:szCs w:val="18"/>
                <w:lang w:val="fr-FR"/>
              </w:rPr>
              <w:t xml:space="preserve">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44D3D" w14:textId="43B955AB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Dauphin commun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3F594" w14:textId="7115C79C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réoccupation mineur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0EF20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103552" behindDoc="0" locked="0" layoutInCell="1" allowOverlap="1" wp14:anchorId="71E604D7" wp14:editId="2054AAF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5" name="Picture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4C2DAB8-949A-4291-B003-C354850D085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4">
                            <a:extLst>
                              <a:ext uri="{FF2B5EF4-FFF2-40B4-BE49-F238E27FC236}">
                                <a16:creationId xmlns:a16="http://schemas.microsoft.com/office/drawing/2014/main" id="{84C2DAB8-949A-4291-B003-C354850D085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29FF3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Unk</w:t>
            </w:r>
            <w:proofErr w:type="spellEnd"/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3F1AE6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5.4.2, 5.4.4, 8.2, 9.3.3, 11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0071497" w14:textId="5F00D73A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08</w:t>
            </w:r>
          </w:p>
        </w:tc>
      </w:tr>
      <w:tr w:rsidR="00C82423" w:rsidRPr="00447AFF" w14:paraId="25663225" w14:textId="0AADC7B1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45C6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AEEC2" w14:textId="2A447DF3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Tursiop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truncat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pontic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598C" w14:textId="1794B5FE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Dauphin commun à gros nez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63E3A" w14:textId="30042F9C" w:rsidR="00C82423" w:rsidRPr="00447AFF" w:rsidRDefault="004146FB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Non évalué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2657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D1A754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</w:tcPr>
          <w:p w14:paraId="3A0D258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7D274D1" w14:textId="3F01C1B4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</w:p>
        </w:tc>
      </w:tr>
      <w:tr w:rsidR="00C82423" w:rsidRPr="00447AFF" w14:paraId="5648F92B" w14:textId="6FD85382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E7774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977F4" w14:textId="4B3E7630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Orcael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revirost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BAB2C" w14:textId="602E718E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sz w:val="16"/>
                <w:szCs w:val="16"/>
                <w:lang w:val="fr-FR"/>
              </w:rPr>
              <w:t>Orcelle</w:t>
            </w:r>
            <w:proofErr w:type="spellEnd"/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2A786" w14:textId="6389EBBE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1B94A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104576" behindDoc="0" locked="0" layoutInCell="1" allowOverlap="1" wp14:anchorId="6B2F66C6" wp14:editId="148697BE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14" name="Picture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9137E7-BDC0-4117-A92A-76FCFD3FB75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5">
                            <a:extLst>
                              <a:ext uri="{FF2B5EF4-FFF2-40B4-BE49-F238E27FC236}">
                                <a16:creationId xmlns:a16="http://schemas.microsoft.com/office/drawing/2014/main" id="{989137E7-BDC0-4117-A92A-76FCFD3FB75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E1E27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E7A8F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2.1.2, 2.1.3, 2.2.2, 3.2, 4.3, 5.4.1, 5.4.3, 5.4.4, 5.4.6, 7.2.11, 9.1.1, 9.1.2, 9.3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9089D68" w14:textId="437E11D8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7</w:t>
            </w:r>
          </w:p>
        </w:tc>
      </w:tr>
      <w:tr w:rsidR="00C82423" w:rsidRPr="00447AFF" w14:paraId="49154118" w14:textId="3A8B904C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BDBB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99177" w14:textId="2671F73C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Sousa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teuszi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E57BA" w14:textId="27327BE8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Dauphin a bosse de l'Atlantique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837B6" w14:textId="242513FD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 critiqu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E2359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105600" behindDoc="0" locked="0" layoutInCell="1" allowOverlap="1" wp14:anchorId="0A781763" wp14:editId="3C25EFC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3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34D405-4346-4BBA-957D-6832790C5BB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id="{E934D405-4346-4BBA-957D-6832790C5BB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EEC31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A7EBFE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1.1, 1.2, 2.1.2, 4.3, 5.4.1, 5.4.4, 5.4.6, 8.2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72B9492" w14:textId="567F5BA4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7</w:t>
            </w:r>
          </w:p>
        </w:tc>
      </w:tr>
      <w:tr w:rsidR="00C82423" w:rsidRPr="00447AFF" w14:paraId="2213CABE" w14:textId="7DEF5A29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F1D0B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hyseter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A1B57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7CB79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5A5F8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CD9BB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9D572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7E3714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262CEC7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3B195D15" w14:textId="03A39A1D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591A5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150BE" w14:textId="47D2170E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Physeter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macrocepha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34EC7" w14:textId="5916200B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Cachalot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22C9E" w14:textId="3C4868BE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Vulnérabl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67AD9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106624" behindDoc="0" locked="0" layoutInCell="1" allowOverlap="1" wp14:anchorId="166BA133" wp14:editId="3A13CC1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2" name="Picture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045D0A4-EA92-42C3-B711-56BF334BC2A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6">
                            <a:extLst>
                              <a:ext uri="{FF2B5EF4-FFF2-40B4-BE49-F238E27FC236}">
                                <a16:creationId xmlns:a16="http://schemas.microsoft.com/office/drawing/2014/main" id="{3045D0A4-EA92-42C3-B711-56BF334BC2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39B51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Unk</w:t>
            </w:r>
            <w:proofErr w:type="spellEnd"/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6A4D03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4.3, 5.4.2, 5.4.4, 5.4.5, 9.2.3, 9.3.4, 9.4, 9.6.3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65BFAA4" w14:textId="6EEB8A0D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08</w:t>
            </w:r>
          </w:p>
        </w:tc>
      </w:tr>
      <w:tr w:rsidR="00C82423" w:rsidRPr="00447AFF" w14:paraId="3443CAF0" w14:textId="01AB3096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4C52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latanist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CFAF5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457E8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D1D07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F3C6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E4339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F58D8B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F739727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4B941190" w14:textId="307A708A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D30E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AE8D7" w14:textId="516D7844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Platanis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gangetic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gangetic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3336F" w14:textId="3DFF69C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sz w:val="16"/>
                <w:szCs w:val="16"/>
                <w:lang w:val="fr-FR"/>
              </w:rPr>
              <w:t>Platanista</w:t>
            </w:r>
            <w:proofErr w:type="spellEnd"/>
            <w:r w:rsidRPr="00447AFF">
              <w:rPr>
                <w:sz w:val="16"/>
                <w:szCs w:val="16"/>
                <w:lang w:val="fr-FR"/>
              </w:rPr>
              <w:t xml:space="preserve"> du Ganges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8ED0E" w14:textId="6D24BA6D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En danger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B3A16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107648" behindDoc="0" locked="0" layoutInCell="1" allowOverlap="1" wp14:anchorId="2489486D" wp14:editId="41AC4EAC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11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B3FF36-383B-404A-98A5-5F29DE15B4B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6">
                            <a:extLst>
                              <a:ext uri="{FF2B5EF4-FFF2-40B4-BE49-F238E27FC236}">
                                <a16:creationId xmlns:a16="http://schemas.microsoft.com/office/drawing/2014/main" id="{39B3FF36-383B-404A-98A5-5F29DE15B4B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0052D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Unk</w:t>
            </w:r>
            <w:proofErr w:type="spellEnd"/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38F79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4.1, 5.4.1, 5.4.4, 7.2.11, 9.2.3, 9.3.4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43C1F8B" w14:textId="5D1C0F01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04</w:t>
            </w:r>
          </w:p>
        </w:tc>
      </w:tr>
      <w:tr w:rsidR="00C82423" w:rsidRPr="00447AFF" w14:paraId="28DC94EA" w14:textId="71930749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29DC7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ontopori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B9450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5A3AB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4B276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F1C74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361D5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2D2476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08B7C06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21BE8311" w14:textId="7221B96F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9AAE0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D335B" w14:textId="283C6C83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Pontopori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blainville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 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81E0C" w14:textId="62E6E582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 xml:space="preserve">Dauphin de La </w:t>
            </w:r>
            <w:proofErr w:type="spellStart"/>
            <w:r w:rsidRPr="00447AFF">
              <w:rPr>
                <w:sz w:val="16"/>
                <w:szCs w:val="16"/>
                <w:lang w:val="fr-FR"/>
              </w:rPr>
              <w:t>Plata</w:t>
            </w:r>
            <w:proofErr w:type="spellEnd"/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59317" w14:textId="7DDE97DE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Vulnérabl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8C64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108672" behindDoc="0" locked="0" layoutInCell="1" allowOverlap="1" wp14:anchorId="0A52E47E" wp14:editId="29147E9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BF91358-BC0B-4FA2-AF0A-E3F8AF392B5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>
                            <a:extLst>
                              <a:ext uri="{FF2B5EF4-FFF2-40B4-BE49-F238E27FC236}">
                                <a16:creationId xmlns:a16="http://schemas.microsoft.com/office/drawing/2014/main" id="{1BF91358-BC0B-4FA2-AF0A-E3F8AF392B5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C5603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↓</w:t>
            </w: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C62FF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3.1, 4.3, 5.4.3, 5.4.4, 6.1, 9.1.1, 9.1.2, 9.2.1, 9.4, 9.6.3, 11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2D3CD90" w14:textId="187883FD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17</w:t>
            </w:r>
          </w:p>
        </w:tc>
      </w:tr>
      <w:tr w:rsidR="00C82423" w:rsidRPr="00447AFF" w14:paraId="0254C17F" w14:textId="6281D910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24B6E005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Ziphiidae</w:t>
            </w:r>
            <w:proofErr w:type="spellEnd"/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16BCE62D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67D71553" w14:textId="77777777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415A0E35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36DFE72A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46B3FCEA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single" w:sz="4" w:space="0" w:color="4472C4"/>
            </w:tcBorders>
            <w:shd w:val="clear" w:color="auto" w:fill="auto"/>
            <w:noWrap/>
            <w:vAlign w:val="center"/>
            <w:hideMark/>
          </w:tcPr>
          <w:p w14:paraId="01FA81DE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vAlign w:val="center"/>
          </w:tcPr>
          <w:p w14:paraId="2A712D28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20"/>
                <w:lang w:val="fr-FR"/>
              </w:rPr>
            </w:pPr>
          </w:p>
        </w:tc>
      </w:tr>
      <w:tr w:rsidR="00C82423" w:rsidRPr="00447AFF" w14:paraId="2EC1B277" w14:textId="52DE120D" w:rsidTr="00C82423">
        <w:trPr>
          <w:trHeight w:val="288"/>
        </w:trPr>
        <w:tc>
          <w:tcPr>
            <w:tcW w:w="572" w:type="pct"/>
            <w:tcBorders>
              <w:top w:val="single" w:sz="4" w:space="0" w:color="4472C4"/>
              <w:left w:val="single" w:sz="4" w:space="0" w:color="4472C4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FE030" w14:textId="77777777" w:rsidR="00C82423" w:rsidRPr="00447AFF" w:rsidRDefault="00C82423" w:rsidP="00C8242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  <w:lang w:val="fr-FR"/>
              </w:rPr>
            </w:pPr>
          </w:p>
        </w:tc>
        <w:tc>
          <w:tcPr>
            <w:tcW w:w="829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83AA5" w14:textId="1838736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Ziphi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>cavirost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8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(</w:t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seulement sous population méditerranéenne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)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4"/>
                <w:szCs w:val="18"/>
                <w:lang w:val="fr-FR"/>
              </w:rPr>
              <w:t xml:space="preserve">        </w:t>
            </w:r>
          </w:p>
        </w:tc>
        <w:tc>
          <w:tcPr>
            <w:tcW w:w="638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E9A68" w14:textId="3BE3CA8E" w:rsidR="00C82423" w:rsidRPr="00447AFF" w:rsidRDefault="00C82423" w:rsidP="00C82423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Baleine de Cuvier</w:t>
            </w:r>
          </w:p>
        </w:tc>
        <w:tc>
          <w:tcPr>
            <w:tcW w:w="636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4686F4" w14:textId="34928328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Préoccupation mineure</w:t>
            </w:r>
          </w:p>
        </w:tc>
        <w:tc>
          <w:tcPr>
            <w:tcW w:w="259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B41A21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8"/>
                <w:lang w:val="fr-FR" w:eastAsia="fr-FR"/>
              </w:rPr>
              <w:drawing>
                <wp:anchor distT="0" distB="0" distL="114300" distR="114300" simplePos="0" relativeHeight="254109696" behindDoc="0" locked="0" layoutInCell="1" allowOverlap="1" wp14:anchorId="1249C911" wp14:editId="33B352F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43E781C-413D-4EA4-9A12-4400C3567D9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5">
                            <a:extLst>
                              <a:ext uri="{FF2B5EF4-FFF2-40B4-BE49-F238E27FC236}">
                                <a16:creationId xmlns:a16="http://schemas.microsoft.com/office/drawing/2014/main" id="{243E781C-413D-4EA4-9A12-4400C3567D9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42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B3583" w14:textId="7777777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8"/>
                <w:lang w:val="fr-FR"/>
              </w:rPr>
              <w:t>Unk</w:t>
            </w:r>
            <w:proofErr w:type="spellEnd"/>
          </w:p>
        </w:tc>
        <w:tc>
          <w:tcPr>
            <w:tcW w:w="1331" w:type="pct"/>
            <w:tcBorders>
              <w:top w:val="single" w:sz="4" w:space="0" w:color="4472C4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0AE0C" w14:textId="77777777" w:rsidR="00C82423" w:rsidRPr="00447AFF" w:rsidRDefault="00C82423" w:rsidP="00C8242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  <w:t>5.4.4, 8.2, 9.4, 9.6.3, 11.1</w:t>
            </w:r>
          </w:p>
        </w:tc>
        <w:tc>
          <w:tcPr>
            <w:tcW w:w="394" w:type="pct"/>
            <w:tcBorders>
              <w:top w:val="single" w:sz="4" w:space="0" w:color="4472C4"/>
              <w:left w:val="nil"/>
              <w:bottom w:val="single" w:sz="4" w:space="0" w:color="auto"/>
              <w:right w:val="single" w:sz="4" w:space="0" w:color="4472C4"/>
            </w:tcBorders>
            <w:vAlign w:val="center"/>
          </w:tcPr>
          <w:p w14:paraId="2C67513E" w14:textId="626C4697" w:rsidR="00C82423" w:rsidRPr="00447AFF" w:rsidRDefault="00C82423" w:rsidP="00C8242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4"/>
                <w:szCs w:val="18"/>
                <w:lang w:val="fr-FR"/>
              </w:rPr>
            </w:pPr>
            <w:r w:rsidRPr="00204937">
              <w:rPr>
                <w:sz w:val="16"/>
                <w:szCs w:val="16"/>
              </w:rPr>
              <w:t>2008</w:t>
            </w:r>
          </w:p>
        </w:tc>
      </w:tr>
    </w:tbl>
    <w:p w14:paraId="57E84A3C" w14:textId="77777777" w:rsidR="00AE4DB8" w:rsidRPr="00447AFF" w:rsidRDefault="00AE4DB8" w:rsidP="00AE4DB8">
      <w:pPr>
        <w:jc w:val="both"/>
        <w:rPr>
          <w:lang w:val="fr-FR"/>
        </w:rPr>
      </w:pPr>
    </w:p>
    <w:p w14:paraId="0574B2D2" w14:textId="620C4501" w:rsidR="00BE57F9" w:rsidRDefault="00BE57F9">
      <w:pPr>
        <w:rPr>
          <w:lang w:val="fr-FR"/>
        </w:rPr>
      </w:pPr>
      <w:r>
        <w:rPr>
          <w:lang w:val="fr-FR"/>
        </w:rPr>
        <w:br w:type="page"/>
      </w:r>
    </w:p>
    <w:p w14:paraId="7921034F" w14:textId="77777777" w:rsidR="00757F4C" w:rsidRPr="00447AFF" w:rsidRDefault="00757F4C" w:rsidP="00757F4C">
      <w:pPr>
        <w:pStyle w:val="Heading2"/>
        <w:rPr>
          <w:lang w:val="fr-FR"/>
        </w:rPr>
      </w:pPr>
      <w:bookmarkStart w:id="4" w:name="_Toc27499109"/>
      <w:r w:rsidRPr="00447AFF">
        <w:rPr>
          <w:lang w:val="fr-FR"/>
        </w:rPr>
        <w:lastRenderedPageBreak/>
        <w:t>Aves</w:t>
      </w:r>
      <w:bookmarkEnd w:id="4"/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009"/>
        <w:gridCol w:w="2391"/>
        <w:gridCol w:w="1816"/>
        <w:gridCol w:w="2056"/>
        <w:gridCol w:w="1173"/>
        <w:gridCol w:w="973"/>
        <w:gridCol w:w="3807"/>
        <w:gridCol w:w="1163"/>
      </w:tblGrid>
      <w:tr w:rsidR="0000048D" w:rsidRPr="00447AFF" w14:paraId="642DD7A5" w14:textId="767FF9FB" w:rsidTr="0000048D">
        <w:trPr>
          <w:trHeight w:val="288"/>
          <w:tblHeader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0288F5A0" w14:textId="37577D7A" w:rsidR="006B6CEF" w:rsidRPr="00447AFF" w:rsidRDefault="006B6CEF" w:rsidP="00757F4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Ordre et Famille</w:t>
            </w: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5B439B6B" w14:textId="2CB2AAA0" w:rsidR="006B6CEF" w:rsidRPr="00447AFF" w:rsidRDefault="006B6CEF" w:rsidP="00757F4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i/>
                <w:color w:val="FFFFFF"/>
                <w:sz w:val="16"/>
                <w:szCs w:val="16"/>
                <w:lang w:val="fr-FR"/>
              </w:rPr>
              <w:t>Nom scientifique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4BAE3CBA" w14:textId="265ADC67" w:rsidR="006B6CEF" w:rsidRPr="00447AFF" w:rsidRDefault="006B6CEF" w:rsidP="00757F4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Nom commun</w:t>
            </w:r>
          </w:p>
        </w:tc>
        <w:tc>
          <w:tcPr>
            <w:tcW w:w="1049" w:type="pct"/>
            <w:gridSpan w:val="2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765C88C7" w14:textId="4940FB7C" w:rsidR="006B6CEF" w:rsidRPr="00447AFF" w:rsidRDefault="006B6CEF" w:rsidP="00757F4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Statut dans la Liste Rouge</w:t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56F838FF" w14:textId="7D9F25C1" w:rsidR="006B6CEF" w:rsidRPr="00447AFF" w:rsidRDefault="006B6CEF" w:rsidP="00D913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Tendance selon l’UICN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4472C4" w:fill="4472C4"/>
            <w:noWrap/>
            <w:vAlign w:val="center"/>
            <w:hideMark/>
          </w:tcPr>
          <w:p w14:paraId="0BAF6E79" w14:textId="366BF9A7" w:rsidR="006B6CEF" w:rsidRPr="00447AFF" w:rsidRDefault="006B6CEF" w:rsidP="00757F4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Menaces selon l’UICN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4472C4" w:fill="4472C4"/>
            <w:vAlign w:val="center"/>
          </w:tcPr>
          <w:p w14:paraId="26A6147C" w14:textId="7943CCE0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6B6CE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Date de l'évaluation</w:t>
            </w:r>
          </w:p>
        </w:tc>
      </w:tr>
      <w:tr w:rsidR="0000048D" w:rsidRPr="00447AFF" w14:paraId="46DB85A6" w14:textId="4C6CAE17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6BDE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ANSERIFORMES</w:t>
            </w: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0A63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4FDD3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A2E8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8486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DD92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40892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05F886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4CDCD25F" w14:textId="6C011F19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3064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Anat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492E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4A247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2491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B0C9D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FB649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60BA6D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213051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5A0CAA1E" w14:textId="2EB5E5C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F5A22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1991B" w14:textId="0D6A5EE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Oxyur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eucocepha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B509C" w14:textId="08D16BF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rismatur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à tête blanch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06C87" w14:textId="609D030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05A8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31552" behindDoc="0" locked="0" layoutInCell="1" allowOverlap="1" wp14:anchorId="018293A5" wp14:editId="0966C01E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74" name="Picture 27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2088F7-BEAD-4111-8D5C-8C3D02D5F22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7">
                            <a:extLst>
                              <a:ext uri="{FF2B5EF4-FFF2-40B4-BE49-F238E27FC236}">
                                <a16:creationId xmlns:a16="http://schemas.microsoft.com/office/drawing/2014/main" id="{EE2088F7-BEAD-4111-8D5C-8C3D02D5F22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E8F1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94444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5.1.1, 5.1.2, 5.2.2, 5.4.3, 7.2.8, 8.1.2, 9.2.3, 9.3.4, 1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33D7252" w14:textId="143E22E5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  <w:tr w:rsidR="0000048D" w:rsidRPr="00447AFF" w14:paraId="406C1637" w14:textId="3757688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7159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33F41" w14:textId="1369DDE0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Bran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ruficoll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E89D0" w14:textId="39A66456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ernache à cou roux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9CB4C" w14:textId="2914D9CF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9218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74560" behindDoc="0" locked="0" layoutInCell="1" allowOverlap="1" wp14:anchorId="45E4E197" wp14:editId="78AF4704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73" name="Picture 27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8F45747-7AA2-48AA-9558-00255861575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8">
                            <a:extLst>
                              <a:ext uri="{FF2B5EF4-FFF2-40B4-BE49-F238E27FC236}">
                                <a16:creationId xmlns:a16="http://schemas.microsoft.com/office/drawing/2014/main" id="{E8F45747-7AA2-48AA-9558-00255861575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8796E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76A0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3.1, 3.3, 5.1.2, 5.4.3, 6.1, 6.3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F524B2E" w14:textId="2ECD6590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602B78F3" w14:textId="031ADD69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D1D3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77E28" w14:textId="5552EB72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Anser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ygnoid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FABF0" w14:textId="7B049A6A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Oi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ignoïde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3BCC6" w14:textId="07AEEC33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DE6A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75584" behindDoc="0" locked="0" layoutInCell="1" allowOverlap="1" wp14:anchorId="77444ED9" wp14:editId="1291D85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72" name="Picture 27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568D60E-7835-4082-A90B-F1B203B62C6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29">
                            <a:extLst>
                              <a:ext uri="{FF2B5EF4-FFF2-40B4-BE49-F238E27FC236}">
                                <a16:creationId xmlns:a16="http://schemas.microsoft.com/office/drawing/2014/main" id="{0568D60E-7835-4082-A90B-F1B203B62C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7404E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0AD8C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2.1.3, 5.1.1, 6.3, 7.2.10, 8.2.1, 9.2.3, 1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8ACB360" w14:textId="18BE0BE6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074A6B3A" w14:textId="546A467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BEB9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B41CC" w14:textId="5548FCA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Anser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erythrop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825DE" w14:textId="1CCF667D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Oie naine 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1B21B" w14:textId="37171BE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A845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76608" behindDoc="0" locked="0" layoutInCell="1" allowOverlap="1" wp14:anchorId="00253EAD" wp14:editId="2FE227C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71" name="Picture 27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55F386-5E39-4C6E-907F-3AC958BD837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0">
                            <a:extLst>
                              <a:ext uri="{FF2B5EF4-FFF2-40B4-BE49-F238E27FC236}">
                                <a16:creationId xmlns:a16="http://schemas.microsoft.com/office/drawing/2014/main" id="{0055F386-5E39-4C6E-907F-3AC958BD837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3988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DE6EB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2.3.1, 5.1.1, 5.1.3, 5.2.2, 6.1, 7.2.7, 7.2.10, 7.3, 8.1.2, 8.2.2, 9.2.1, 9.3.3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C1F0760" w14:textId="4DDB2E13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204EB14F" w14:textId="1D6A98D0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0568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362D0" w14:textId="781CD39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olystic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teller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29823" w14:textId="7B123418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Eider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ller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30A3" w14:textId="0135B7D4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DA05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77632" behindDoc="0" locked="0" layoutInCell="1" allowOverlap="1" wp14:anchorId="121BAD5F" wp14:editId="4AD6D55A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270" name="Picture 27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CF04DB7-231E-4EB8-9852-5BC53BE094B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1">
                            <a:extLst>
                              <a:ext uri="{FF2B5EF4-FFF2-40B4-BE49-F238E27FC236}">
                                <a16:creationId xmlns:a16="http://schemas.microsoft.com/office/drawing/2014/main" id="{2CF04DB7-231E-4EB8-9852-5BC53BE094B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D6CF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F9481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3.1, 4.1, 5.1.1, 5.4.4, 8.2.2, 9.2.1, 9.4, 11.1, 11.5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D751A1D" w14:textId="6C837F98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23DAA99C" w14:textId="30778701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4E43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3D485" w14:textId="6546BD7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hloephag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rubidicep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CB12F" w14:textId="43008C4B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ie des Andes à tête rouss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61AC2" w14:textId="6BF15F1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Préoccupation mineure 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D77A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57152" behindDoc="0" locked="0" layoutInCell="1" allowOverlap="1" wp14:anchorId="2EC3AE3F" wp14:editId="2400647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69" name="Picture 26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F7C4F7F-5E46-494B-9993-15732FE194A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6">
                            <a:extLst>
                              <a:ext uri="{FF2B5EF4-FFF2-40B4-BE49-F238E27FC236}">
                                <a16:creationId xmlns:a16="http://schemas.microsoft.com/office/drawing/2014/main" id="{9F7C4F7F-5E46-494B-9993-15732FE194A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AF7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0F166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482FB3D" w14:textId="0BC2CB41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4A63C9AD" w14:textId="5FED571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990D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5CF9D" w14:textId="70FB991A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armaronet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ngustirost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A6F28" w14:textId="7DCABBBD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arcelle marbré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7496B" w14:textId="35BB78D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8706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78656" behindDoc="0" locked="0" layoutInCell="1" allowOverlap="1" wp14:anchorId="3E1B8200" wp14:editId="4057002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68" name="Picture 26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011431F-3882-442D-AB26-5B04AD93D86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2">
                            <a:extLst>
                              <a:ext uri="{FF2B5EF4-FFF2-40B4-BE49-F238E27FC236}">
                                <a16:creationId xmlns:a16="http://schemas.microsoft.com/office/drawing/2014/main" id="{3011431F-3882-442D-AB26-5B04AD93D86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F3CA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E1541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5.1.1, 5.1.2, 5.2.2, 5.4.3, 7.2.11, 9.1.3, 9.2.3, 9.3.4, 11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F33A211" w14:textId="4AFC38C8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27175146" w14:textId="6ADD384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CCB1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7F1A5" w14:textId="0F81DB93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ythy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baeri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1B17" w14:textId="0E28C92D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uligule de Baer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1F429" w14:textId="70B6DD40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823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11072" behindDoc="0" locked="0" layoutInCell="1" allowOverlap="1" wp14:anchorId="64ACF2CA" wp14:editId="59EB127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67" name="Picture 26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DB4173-9E10-4EDF-A3CF-3D012F12563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2DDB4173-9E10-4EDF-A3CF-3D012F1256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05019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4D99E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3, 2.1.2, 2.1.3, 2.4.3, 5.1.1, 5.1.2, 8.2.2, 9.3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3C59872" w14:textId="491B2506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  <w:tr w:rsidR="0000048D" w:rsidRPr="00447AFF" w14:paraId="36C230D4" w14:textId="0E76295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5B00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F3FA8" w14:textId="0F178DE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ythy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nyroc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9E992" w14:textId="037C04B4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Fuligul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nyroca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26234" w14:textId="126F241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E286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65344" behindDoc="0" locked="0" layoutInCell="1" allowOverlap="1" wp14:anchorId="2A2F3179" wp14:editId="6F89C02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266" name="Picture 26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DE1C87-52F9-40E5-857E-25485777157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5">
                            <a:extLst>
                              <a:ext uri="{FF2B5EF4-FFF2-40B4-BE49-F238E27FC236}">
                                <a16:creationId xmlns:a16="http://schemas.microsoft.com/office/drawing/2014/main" id="{F9DE1C87-52F9-40E5-857E-25485777157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0C42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E1994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5.1.1, 6.1, 7.2.11, 7.3, 8.1.2, 8.2.2, 9.2.1, 1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61D36A9" w14:textId="31684540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  <w:tr w:rsidR="0000048D" w:rsidRPr="00447AFF" w14:paraId="1060ECD6" w14:textId="09C6F0D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80E6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D7A02" w14:textId="60A4EB33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ibirionet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formos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E6A7B" w14:textId="20FD32A5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arcelle élégant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7BCAA" w14:textId="53FF6384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Préoccupation mineure 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D804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58176" behindDoc="0" locked="0" layoutInCell="1" allowOverlap="1" wp14:anchorId="129E7AA8" wp14:editId="64D43FB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65" name="Picture 26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3464DB2-469F-4666-90FC-82D1428A3DD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7">
                            <a:extLst>
                              <a:ext uri="{FF2B5EF4-FFF2-40B4-BE49-F238E27FC236}">
                                <a16:creationId xmlns:a16="http://schemas.microsoft.com/office/drawing/2014/main" id="{D3464DB2-469F-4666-90FC-82D1428A3D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EF85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↑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8EAB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2.1.3, 4.4, 5.1.1, 8.2, 9.1.3, 9.3.4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0128D8C" w14:textId="08357B93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0078A707" w14:textId="52CD1018" w:rsidTr="0000048D">
        <w:trPr>
          <w:trHeight w:val="288"/>
        </w:trPr>
        <w:tc>
          <w:tcPr>
            <w:tcW w:w="1429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A815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HOENICOPTERIFORMES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1D2C2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F2D9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221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7042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B73BA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FEF599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0BC006B9" w14:textId="3C4BB1EB" w:rsidTr="0000048D">
        <w:trPr>
          <w:trHeight w:val="288"/>
        </w:trPr>
        <w:tc>
          <w:tcPr>
            <w:tcW w:w="1429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C68D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hoenicopteridae</w:t>
            </w:r>
            <w:proofErr w:type="spellEnd"/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F143E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8517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A60F8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6C94D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54E78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EF55E9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6C9772E7" w14:textId="663A6EA4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E925D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1EB99" w14:textId="08F3B5A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hoenicopar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ndinus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84969" w14:textId="2B8DB388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lamant des Andes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532A9" w14:textId="482EDB9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5E5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79680" behindDoc="0" locked="0" layoutInCell="1" allowOverlap="1" wp14:anchorId="3D9C6023" wp14:editId="3320FBB4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264" name="Picture 26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5F63CD1-DAD1-4B4F-B785-C3AD4F42D0F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3">
                            <a:extLst>
                              <a:ext uri="{FF2B5EF4-FFF2-40B4-BE49-F238E27FC236}">
                                <a16:creationId xmlns:a16="http://schemas.microsoft.com/office/drawing/2014/main" id="{15F63CD1-DAD1-4B4F-B785-C3AD4F42D0F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17E2F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─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32A2A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3.2, 5.1.1, 6.1, 7.3, 11.2, 11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AB374B9" w14:textId="06D26948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2B879CF2" w14:textId="0191D3AC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000A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4EBF1" w14:textId="5E5D09E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hoenicopar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james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C5305" w14:textId="3FCF2E05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lamant des James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9B1D2" w14:textId="2CD47700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7984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66368" behindDoc="0" locked="0" layoutInCell="1" allowOverlap="1" wp14:anchorId="1364EBD4" wp14:editId="21B7E9C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63" name="Picture 26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B655438-DD8F-4CC2-819E-5D9A93BB9B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6">
                            <a:extLst>
                              <a:ext uri="{FF2B5EF4-FFF2-40B4-BE49-F238E27FC236}">
                                <a16:creationId xmlns:a16="http://schemas.microsoft.com/office/drawing/2014/main" id="{EB655438-DD8F-4CC2-819E-5D9A93BB9B8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AF26D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─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336B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3.2, 5.1.1, 6.1, 11.5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27227A1" w14:textId="511DAF72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6B2B59D8" w14:textId="00672389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CB0C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GRUIFORMES</w:t>
            </w: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78DD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9B4D1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AA0D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9866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570D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5698A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FCAE7C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2F03611B" w14:textId="7629BEA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2942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Rall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975C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736C5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CEC3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00E11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8929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BB033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A84690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4CC59B53" w14:textId="04BD81A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114B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6408" w14:textId="0D073172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arothrur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yres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5F8D" w14:textId="6F1BFD28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âle à miroir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45321" w14:textId="312D3BC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E79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12096" behindDoc="0" locked="0" layoutInCell="1" allowOverlap="1" wp14:anchorId="27902EE4" wp14:editId="6163B22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62" name="Picture 26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CEE9515-67EC-4EE4-A828-7A8672E5746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7CEE9515-67EC-4EE4-A828-7A8672E5746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2541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70ADB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4, 2.2.3, 2.3.4, 3.2, 5.2.2, 5.3.3, 6.3, 7.1.1, 7.2.3, 7.2.11, 9.3.2, 12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5242DF9" w14:textId="7AE07C68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5A844266" w14:textId="080493C9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4A86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Gru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E3F4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F67C8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D3255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B61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5F6E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1CF8D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2A62FE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1F523AE5" w14:textId="2C889F5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4368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C62A3" w14:textId="48D9153F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eucogeran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eucogeran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0C448" w14:textId="5D199529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ue de Sibéri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6D96C" w14:textId="4607077C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FC0D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13120" behindDoc="0" locked="0" layoutInCell="1" allowOverlap="1" wp14:anchorId="48B55289" wp14:editId="6F2C3499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61" name="Picture 26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1943013-6348-4AAD-831D-71935877590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A1943013-6348-4AAD-831D-71935877590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4303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D59F6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2.1.3, 5.1.1, 5.4.3, 6.1, 6.3, 7.2.11, 9.3.3, 9.3.4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0568296" w14:textId="11119360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3B1A1D36" w14:textId="61DC7920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A277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852D4" w14:textId="739C431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Antigone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vipio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E3FA5" w14:textId="6CBA1FDC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ue à cou blanc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C725C" w14:textId="663DB0B6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C0FF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80704" behindDoc="0" locked="0" layoutInCell="1" allowOverlap="1" wp14:anchorId="0DEAC1D4" wp14:editId="021A9964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60" name="Picture 26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DBEAEB-8B57-4118-BD2C-C75DA89845F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4">
                            <a:extLst>
                              <a:ext uri="{FF2B5EF4-FFF2-40B4-BE49-F238E27FC236}">
                                <a16:creationId xmlns:a16="http://schemas.microsoft.com/office/drawing/2014/main" id="{29DBEAEB-8B57-4118-BD2C-C75DA89845F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D105C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9518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2.1.3, 2.3.4, 5.1.1, 6.3, 7.1.3, 8.5.2, 9.3.4, 1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21FA926" w14:textId="6A4F8B6F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4FA5CDE9" w14:textId="73A8FF8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F6F1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4BFD5" w14:textId="5347ED43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Grus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japonens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03481" w14:textId="32A8EE42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ue du Japon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B28CF" w14:textId="2BBDB2A0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94F1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32576" behindDoc="0" locked="0" layoutInCell="1" allowOverlap="1" wp14:anchorId="517B4DB8" wp14:editId="0261752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59" name="Picture 25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BCCD6BC-A76C-4ED1-817C-BD35B59C11F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8">
                            <a:extLst>
                              <a:ext uri="{FF2B5EF4-FFF2-40B4-BE49-F238E27FC236}">
                                <a16:creationId xmlns:a16="http://schemas.microsoft.com/office/drawing/2014/main" id="{DBCCD6BC-A76C-4ED1-817C-BD35B59C11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AE5B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6A78B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2.1.3, 5.1.1, 5.1.3, 6.3, 7.3, 9.2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560C1E1" w14:textId="08A51F0F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609B07A3" w14:textId="5BFA9FB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93DC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40F33" w14:textId="2CADF15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Grus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onach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806CC" w14:textId="5EE4B7FD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ue moin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98FE8" w14:textId="11BA994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A24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81728" behindDoc="0" locked="0" layoutInCell="1" allowOverlap="1" wp14:anchorId="6FD6F89B" wp14:editId="250C440E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58" name="Picture 25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B6803B0-6C0B-4D8E-A9D7-70A6683B4B8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5">
                            <a:extLst>
                              <a:ext uri="{FF2B5EF4-FFF2-40B4-BE49-F238E27FC236}">
                                <a16:creationId xmlns:a16="http://schemas.microsoft.com/office/drawing/2014/main" id="{4B6803B0-6C0B-4D8E-A9D7-70A6683B4B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8665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↑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0A1A2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2.1.3, 5.1.1, 5.4.3, 6.3, 7.2.10, 8.5.2, 9.2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8CF0F0B" w14:textId="41A52DFC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1E7E277D" w14:textId="7A80FCB9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0E98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EC48" w14:textId="1E00A5B0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Grus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nigricoll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747A6" w14:textId="6F378F82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rue à cou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noi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45557" w14:textId="41544952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AC0A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82752" behindDoc="0" locked="0" layoutInCell="1" allowOverlap="1" wp14:anchorId="629B8D4C" wp14:editId="0488900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57" name="Picture 25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E6BFC69-B50D-45C9-802E-9DB25C18B37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6">
                            <a:extLst>
                              <a:ext uri="{FF2B5EF4-FFF2-40B4-BE49-F238E27FC236}">
                                <a16:creationId xmlns:a16="http://schemas.microsoft.com/office/drawing/2014/main" id="{DE6BFC69-B50D-45C9-802E-9DB25C18B37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C81AE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7DBF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3, 2.1.3, 2.3.2, 2.4.3, 3.3, 4.1, 5.1.1, 5.3.3, 6.3, 7.3, 8.1.2, 9.3.2, 9.3.4, 1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16C3C58" w14:textId="78E1E47A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40664792" w14:textId="7053CE9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DA60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OTIDIFORMES</w:t>
            </w: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7162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AF965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E55E3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18FCD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6770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701870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A2A4449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08EB807B" w14:textId="228A8A0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47F7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Otid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9A58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034F0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BAF8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C8A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0A85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475DE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7DECCE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629DA2FB" w14:textId="7968360C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C9C7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B5A64" w14:textId="623FD056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Otis tarda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7B460" w14:textId="4F86AD55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utarde barbu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F9F11" w14:textId="2BC72BF0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6210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83776" behindDoc="0" locked="0" layoutInCell="1" allowOverlap="1" wp14:anchorId="06091F5A" wp14:editId="270480E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56" name="Picture 25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8B774D8-204D-4CEF-B792-F92936C10A6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7">
                            <a:extLst>
                              <a:ext uri="{FF2B5EF4-FFF2-40B4-BE49-F238E27FC236}">
                                <a16:creationId xmlns:a16="http://schemas.microsoft.com/office/drawing/2014/main" id="{D8B774D8-204D-4CEF-B792-F92936C10A6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CBDF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E072B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2.2.3, 2.3.2, 4.1, 4.2, 5.1.1, 5.1.2, 5.3.3, 6.3, 9.3.4, 11.3, 11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DEE7308" w14:textId="0D07048D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  <w:tr w:rsidR="0000048D" w:rsidRPr="00447AFF" w14:paraId="49E60FFB" w14:textId="2FBFB95F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2627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E6B8" w14:textId="6D8A72B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hlamydot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undula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fr-FR"/>
              </w:rPr>
              <w:t>(seulement populations du Nord-Ouest de l’Afrique)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7F91C" w14:textId="3170D48B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Outar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oubara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C7FF6" w14:textId="352CC50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5E39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84800" behindDoc="0" locked="0" layoutInCell="1" allowOverlap="1" wp14:anchorId="72D138FD" wp14:editId="5F842869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55" name="Picture 25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C5FD7BA-9C8F-4B9E-978C-8F3116EE476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" name="Picture 138">
                            <a:extLst>
                              <a:ext uri="{FF2B5EF4-FFF2-40B4-BE49-F238E27FC236}">
                                <a16:creationId xmlns:a16="http://schemas.microsoft.com/office/drawing/2014/main" id="{9C5FD7BA-9C8F-4B9E-978C-8F3116EE476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844C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2B5D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3, 2.1.2, 2.1.3, 2.3.1, 2.3.4, 3.1, 3.2, 4.1, 4.2, 5.1.1, 6.1, 6.2, 6.3, 8.1.2, 9.3.3, 11.2, 11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9374594" w14:textId="61463BCF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72A48F57" w14:textId="08753754" w:rsidTr="0000048D">
        <w:trPr>
          <w:trHeight w:val="288"/>
        </w:trPr>
        <w:tc>
          <w:tcPr>
            <w:tcW w:w="1429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FF01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PHENISCIFORMES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A8F61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B3AB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8DE23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EEC7C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932FF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3D84EF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092CA510" w14:textId="6C59E4BE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F0A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Sphenisc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CB7E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7BBFD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38CB1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90E9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2C15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FF109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FA941C3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6AB50D28" w14:textId="2B4CAFAE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5045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574C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phenisc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humboldt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D959E" w14:textId="3D813EBB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nchot de Humboldt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17F2E" w14:textId="67B60DC3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8C4B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85824" behindDoc="0" locked="0" layoutInCell="1" allowOverlap="1" wp14:anchorId="6C0F3090" wp14:editId="1DC6FE2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54" name="Picture 25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5A5F1DB-2016-4DA3-BCD0-1962B4970F9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39">
                            <a:extLst>
                              <a:ext uri="{FF2B5EF4-FFF2-40B4-BE49-F238E27FC236}">
                                <a16:creationId xmlns:a16="http://schemas.microsoft.com/office/drawing/2014/main" id="{75A5F1DB-2016-4DA3-BCD0-1962B4970F9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F01AF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107DC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3.2, 5.1.1, 5.4.3, 5.4.4, 6.1, 8.1.2, 8.2.2, 9.2.1, 11.1, 11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7FC77E2" w14:textId="5E7162F1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55ACAF1A" w14:textId="6B8FF27D" w:rsidTr="0000048D">
        <w:trPr>
          <w:trHeight w:val="288"/>
        </w:trPr>
        <w:tc>
          <w:tcPr>
            <w:tcW w:w="1429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6B2A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ROCELLARIIFORMES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001C3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07AE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647C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3BE1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E0586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C569A0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585D728C" w14:textId="715EBDC0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6550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Diomede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9E76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5B25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8768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7FBF2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96A2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F92718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AA2611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5F18A5CB" w14:textId="22739064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52D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767E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Diomede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msterdamens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A3301" w14:textId="7DFED565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d'Amsterdam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393CA" w14:textId="040AB1BC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991D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14144" behindDoc="0" locked="0" layoutInCell="1" allowOverlap="1" wp14:anchorId="7610B8C4" wp14:editId="7A8D238C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53" name="Picture 2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C3D9521-BE16-4EF3-B53E-640652BC395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4C3D9521-BE16-4EF3-B53E-640652BC395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967D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5E17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4, 8.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677086C" w14:textId="3EEDA339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36995F41" w14:textId="5F8AE4A2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D42B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Procellari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5953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A28EF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13D61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C82F0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7FCB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6D5E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E720D0A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7E052732" w14:textId="286B31F2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8142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A30AD" w14:textId="02740CD2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hoebastri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lbat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A3724" w14:textId="1E05EBB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à queue court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20ED5" w14:textId="43D4FF2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FE86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86848" behindDoc="0" locked="0" layoutInCell="1" allowOverlap="1" wp14:anchorId="1399A4E1" wp14:editId="0856F85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52" name="Picture 25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03E925-924E-481A-8ED6-4FE6D625C42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" name="Picture 140">
                            <a:extLst>
                              <a:ext uri="{FF2B5EF4-FFF2-40B4-BE49-F238E27FC236}">
                                <a16:creationId xmlns:a16="http://schemas.microsoft.com/office/drawing/2014/main" id="{EE03E925-924E-481A-8ED6-4FE6D625C42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3AE4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↑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70D0C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1.1, 5.4.4, 10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367C763" w14:textId="3D9B9C39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3179117E" w14:textId="2F58FCD4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D940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411D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terodrom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tra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CCA95" w14:textId="358B9745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étrel de Henderson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4846D" w14:textId="1CC46902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942A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33600" behindDoc="0" locked="0" layoutInCell="1" allowOverlap="1" wp14:anchorId="0B813E8E" wp14:editId="78497C1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51" name="Picture 25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B25E095-4652-47DB-A972-9AF5FC0AABB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59">
                            <a:extLst>
                              <a:ext uri="{FF2B5EF4-FFF2-40B4-BE49-F238E27FC236}">
                                <a16:creationId xmlns:a16="http://schemas.microsoft.com/office/drawing/2014/main" id="{CB25E095-4652-47DB-A972-9AF5FC0AABB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FFB6D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7D8C3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8.1.2, 8.2.2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3E81F05" w14:textId="15C4FA5F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459A706F" w14:textId="7AFAB9A9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0DDD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AB355" w14:textId="3CF3F9DC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terodrom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andwichens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E88E4" w14:textId="2332D31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étrel à croupion sombr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65179" w14:textId="7D861F9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03CB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87872" behindDoc="0" locked="0" layoutInCell="1" allowOverlap="1" wp14:anchorId="362B5D05" wp14:editId="389C65A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250" name="Picture 2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5AD44DE-F722-4B27-98AF-B8616B1117C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Picture 141">
                            <a:extLst>
                              <a:ext uri="{FF2B5EF4-FFF2-40B4-BE49-F238E27FC236}">
                                <a16:creationId xmlns:a16="http://schemas.microsoft.com/office/drawing/2014/main" id="{25AD44DE-F722-4B27-98AF-B8616B1117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6F7D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6E395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2.3.4, 3.3, 4.2, 5.1.1, 5.4.4, 8.1.2, 9.6.1, 11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FB18718" w14:textId="40C5C2D0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20BF7C15" w14:textId="5898A9E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8242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F86C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terodrom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haeopygi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1F98D" w14:textId="6B50B7E2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étrel des Hawaii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F62B9" w14:textId="2CDE7AB2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B3E8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15168" behindDoc="0" locked="0" layoutInCell="1" allowOverlap="1" wp14:anchorId="62F49387" wp14:editId="5BCC966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249" name="Picture 24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453F0CB-F51E-4C57-9F32-65E8976BEC9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:a16="http://schemas.microsoft.com/office/drawing/2014/main" id="{B453F0CB-F51E-4C57-9F32-65E8976BEC9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9B8E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F727D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2.1.2, 2.3.2, 5.4.4, 8.1.2, 8.2.2, 11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3BB5C22" w14:textId="7DCF7728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0AD6FFEB" w14:textId="75CA744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7EE7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45E5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terodrom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ahow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3127C" w14:textId="52B05588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Pétrel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how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8D658" w14:textId="4F0FA4F4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3C9C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34624" behindDoc="0" locked="0" layoutInCell="1" allowOverlap="1" wp14:anchorId="52B2F0FE" wp14:editId="35D4189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48" name="Picture 24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C3AD8E1-E021-483B-8A66-23045F76986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0">
                            <a:extLst>
                              <a:ext uri="{FF2B5EF4-FFF2-40B4-BE49-F238E27FC236}">
                                <a16:creationId xmlns:a16="http://schemas.microsoft.com/office/drawing/2014/main" id="{9C3AD8E1-E021-483B-8A66-23045F76986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FDE83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↑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88028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5.1.1, 8.1.2, 9.6.1, 11.1, 11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2DC4978" w14:textId="1B1B3251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5CECE384" w14:textId="07FB73E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4974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CBF36" w14:textId="713D781B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rden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reatop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03F7A" w14:textId="6A6F1672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uffin à pieds roses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00263" w14:textId="6714869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86C5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88896" behindDoc="0" locked="0" layoutInCell="1" allowOverlap="1" wp14:anchorId="24C11ECC" wp14:editId="1FC730D5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47" name="Picture 2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35C1B9F-0730-498C-A6E6-E535522D95C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" name="Picture 142">
                            <a:extLst>
                              <a:ext uri="{FF2B5EF4-FFF2-40B4-BE49-F238E27FC236}">
                                <a16:creationId xmlns:a16="http://schemas.microsoft.com/office/drawing/2014/main" id="{035C1B9F-0730-498C-A6E6-E535522D95C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1911C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98C5E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1.1, 5.4.3, 5.4.4, 8.1.2, 9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49A7A19" w14:textId="7D661FC5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2AFFAC8B" w14:textId="454B03B9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12C6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21F0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uffin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auretanic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C0ED4" w14:textId="6802E476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uffin des Baléares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1ADF7" w14:textId="532EABE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B932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16192" behindDoc="0" locked="0" layoutInCell="1" allowOverlap="1" wp14:anchorId="37A9221D" wp14:editId="6E8E77FE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46" name="Picture 24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3D4ABD-6859-4AAC-B9B6-E42684BBA05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F93D4ABD-6859-4AAC-B9B6-E42684BBA05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82DE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5093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3, 5.1.1, 5.4.3, 5.4.4, 6.1, 8.1.2, 9.2.1, 9.6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9DAA699" w14:textId="51DDBA4F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64126D62" w14:textId="043625FC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B2C5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1936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elecanoide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arnoti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17372" w14:textId="675E6E09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uffinur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arnot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6B4C1" w14:textId="4EA5F549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12FE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35648" behindDoc="0" locked="0" layoutInCell="1" allowOverlap="1" wp14:anchorId="6A9E33B9" wp14:editId="5233222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45" name="Picture 24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CCD3AF0-4150-42CF-B1E9-7A8C8E77212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1">
                            <a:extLst>
                              <a:ext uri="{FF2B5EF4-FFF2-40B4-BE49-F238E27FC236}">
                                <a16:creationId xmlns:a16="http://schemas.microsoft.com/office/drawing/2014/main" id="{ACCD3AF0-4150-42CF-B1E9-7A8C8E77212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65D1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E4ED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3.2, 5.1.1, 5.4.3, 8.1.2, 11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C5BE554" w14:textId="42413859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719B97AE" w14:textId="5C798481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B310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CICONIIFORMES</w:t>
            </w: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5A18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AD46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1475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AF0E8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8CA6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D8936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CDD4385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10C87AD5" w14:textId="0F742C6C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6D01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Ciconi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8FEB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03A32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854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6CAF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514DC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BE1F6D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6D8DC4F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66A9C8DD" w14:textId="7888C1E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CF5D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16A9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iconi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boycia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20E93" w14:textId="7E53BB43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igogne à bec noir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5E555" w14:textId="0ACFA6C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D61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36672" behindDoc="0" locked="0" layoutInCell="1" allowOverlap="1" wp14:anchorId="0EB18211" wp14:editId="4AD7887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44" name="Picture 24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0120F68-EA43-4A16-8B20-B536F8FCA6A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2">
                            <a:extLst>
                              <a:ext uri="{FF2B5EF4-FFF2-40B4-BE49-F238E27FC236}">
                                <a16:creationId xmlns:a16="http://schemas.microsoft.com/office/drawing/2014/main" id="{30120F68-EA43-4A16-8B20-B536F8FCA6A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196B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2E9F8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2.4.3, 4.2, 5.1.1, 5.1.3, 5.3.3, 5.3.4, 5.4.3, 6.3, 7.1.3, 7.2.11, 9.2.3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1848B6C" w14:textId="5B1B8B64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1C64BA49" w14:textId="44E57E7C" w:rsidTr="0000048D">
        <w:trPr>
          <w:trHeight w:val="288"/>
        </w:trPr>
        <w:tc>
          <w:tcPr>
            <w:tcW w:w="1429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BBE8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ELECANIFORMES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9C8C9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8D59C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78EA0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7588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6B388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332232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31079FA9" w14:textId="257A78CA" w:rsidTr="0000048D">
        <w:trPr>
          <w:trHeight w:val="288"/>
        </w:trPr>
        <w:tc>
          <w:tcPr>
            <w:tcW w:w="1429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B462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hreskiornithidae</w:t>
            </w:r>
            <w:proofErr w:type="spellEnd"/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02D5F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98D78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2D61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AB495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EA9DE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678A20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3C9C7206" w14:textId="3CEC5BF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4F375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C99E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latale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minor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94148" w14:textId="621CCE96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etite spatul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A457E" w14:textId="65696086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8C08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37696" behindDoc="0" locked="0" layoutInCell="1" allowOverlap="1" wp14:anchorId="499BF3BC" wp14:editId="7EE2425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43" name="Picture 24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72BDDD8-A72C-432C-8352-A530893EE73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3">
                            <a:extLst>
                              <a:ext uri="{FF2B5EF4-FFF2-40B4-BE49-F238E27FC236}">
                                <a16:creationId xmlns:a16="http://schemas.microsoft.com/office/drawing/2014/main" id="{172BDDD8-A72C-432C-8352-A530893EE73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FA98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↑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A784B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2.4.3, 5.1.1, 6.3, 9.2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2916E92" w14:textId="4ABF6C18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  <w:tr w:rsidR="0000048D" w:rsidRPr="00447AFF" w14:paraId="1EFAB8E9" w14:textId="304BAE55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137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A9A6B" w14:textId="6F3B9CC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erontic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eremi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2BAB6" w14:textId="362BB8C1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Ibis chauv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1A8AA" w14:textId="68A52C5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065B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38720" behindDoc="0" locked="0" layoutInCell="1" allowOverlap="1" wp14:anchorId="49181C02" wp14:editId="3CF7644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42" name="Picture 24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939AA43-900D-4E1E-9DDB-3147D5D4F42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4">
                            <a:extLst>
                              <a:ext uri="{FF2B5EF4-FFF2-40B4-BE49-F238E27FC236}">
                                <a16:creationId xmlns:a16="http://schemas.microsoft.com/office/drawing/2014/main" id="{5939AA43-900D-4E1E-9DDB-3147D5D4F42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ADCC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5445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2.1.1, 2.1.2, 2.3.2, 5.1.1, 6.1, 6.2, 7.2.11, 7.3, 8.2.2, 9.3.3, 9.3.4, 1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26BBDCE" w14:textId="2CA2BCB9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00ED2F93" w14:textId="5A5D7A40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4823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Arde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3201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C69C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732D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6A96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E27A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739A2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F27D11A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00D6CC26" w14:textId="458DA2D8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6BB5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F025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orsachi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oisag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A300B" w14:textId="450F1C92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Bihoreau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oisagi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1E30F" w14:textId="426D0D7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0B36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39744" behindDoc="0" locked="0" layoutInCell="1" allowOverlap="1" wp14:anchorId="79CDB7D3" wp14:editId="64120BE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41" name="Picture 2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FABAD58-DD85-458F-8F95-7EA1F3492D1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5">
                            <a:extLst>
                              <a:ext uri="{FF2B5EF4-FFF2-40B4-BE49-F238E27FC236}">
                                <a16:creationId xmlns:a16="http://schemas.microsoft.com/office/drawing/2014/main" id="{FFABAD58-DD85-458F-8F95-7EA1F3492D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5BE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277B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1.3, 2.1.1, 5.1.1, 5.3.3, 8.1.1, 8.1.2, 10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5AD0E7C" w14:textId="7A2EBD2D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1280298D" w14:textId="3B1198F8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2713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F5482" w14:textId="32609D7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rdeo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idae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9BD44" w14:textId="6175A87B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éron crabier blanc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EC2D3" w14:textId="0352FA03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12D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40768" behindDoc="0" locked="0" layoutInCell="1" allowOverlap="1" wp14:anchorId="2360105D" wp14:editId="3760790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40" name="Picture 24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8CAF3EC-721C-47F6-A243-166199A56A7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 66">
                            <a:extLst>
                              <a:ext uri="{FF2B5EF4-FFF2-40B4-BE49-F238E27FC236}">
                                <a16:creationId xmlns:a16="http://schemas.microsoft.com/office/drawing/2014/main" id="{A8CAF3EC-721C-47F6-A243-166199A56A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65A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5887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2, 5.1.1, 7.2.3, 8.1.2, 8.2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D26277B" w14:textId="6E1C5B7C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019DEBA2" w14:textId="2BC554CE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6B92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ABA9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Egret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eulophote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59C2F" w14:textId="5593EAF8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rette de Chin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582AE" w14:textId="5247D4BB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30B4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89920" behindDoc="0" locked="0" layoutInCell="1" allowOverlap="1" wp14:anchorId="0B0FF90F" wp14:editId="7ED25D0F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239" name="Picture 2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2D6173B-8866-4F4C-BE8C-0A7FBB21DCB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Picture 143">
                            <a:extLst>
                              <a:ext uri="{FF2B5EF4-FFF2-40B4-BE49-F238E27FC236}">
                                <a16:creationId xmlns:a16="http://schemas.microsoft.com/office/drawing/2014/main" id="{12D6173B-8866-4F4C-BE8C-0A7FBB21DC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37F6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A59A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1.3, 2.1.3, 2.4.3, 4.1, 5.1.1, 6.1, 6.3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C532260" w14:textId="50EE92DD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20589D0B" w14:textId="2C5A97E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54D6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Pelecan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7B1C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AFAB6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1062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5C2F0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43093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E86ADD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A82BA1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3BC66D9F" w14:textId="74299BCE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D730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2D10D" w14:textId="7D9073D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elecan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risp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A9CB8" w14:textId="66CBCFCD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élican frisé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B03C6" w14:textId="2B61B45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C6B5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67392" behindDoc="0" locked="0" layoutInCell="1" allowOverlap="1" wp14:anchorId="6748F385" wp14:editId="74B324E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38" name="Picture 2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D3FD8BF-13BC-4C78-8D88-B6A1336CD96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7">
                            <a:extLst>
                              <a:ext uri="{FF2B5EF4-FFF2-40B4-BE49-F238E27FC236}">
                                <a16:creationId xmlns:a16="http://schemas.microsoft.com/office/drawing/2014/main" id="{5D3FD8BF-13BC-4C78-8D88-B6A1336CD96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DD89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2B14B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3.3, 4.1, 4.2, 5.1.1, 5.1.3, 5.4.4, 6.1, 7.2.11, 8.2.2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B4B286A" w14:textId="6B851AFF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  <w:tr w:rsidR="0000048D" w:rsidRPr="00447AFF" w14:paraId="1C23256E" w14:textId="0D5A7102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84EF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4522" w14:textId="00BAE109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elecan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onocrota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(</w:t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fr-FR"/>
              </w:rPr>
              <w:t xml:space="preserve">seulement populations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fr-FR"/>
              </w:rPr>
              <w:t>paléartiques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fr-FR"/>
              </w:rPr>
              <w:t>)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4"/>
                <w:szCs w:val="16"/>
                <w:lang w:val="fr-FR"/>
              </w:rPr>
              <w:t xml:space="preserve">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8018C" w14:textId="1265893C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élican blanc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00352" w14:textId="2B480CC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Préoccupation mineure 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C21C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59200" behindDoc="0" locked="0" layoutInCell="1" allowOverlap="1" wp14:anchorId="179ADDB4" wp14:editId="2B37EF9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37" name="Picture 2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6370585-08B5-4A13-B93D-83A5344C9F0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8">
                            <a:extLst>
                              <a:ext uri="{FF2B5EF4-FFF2-40B4-BE49-F238E27FC236}">
                                <a16:creationId xmlns:a16="http://schemas.microsoft.com/office/drawing/2014/main" id="{96370585-08B5-4A13-B93D-83A5344C9F0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7AF1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Unk</w:t>
            </w:r>
            <w:proofErr w:type="spellEnd"/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51E9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4, 5.1.1, 6.1, 9.3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1AE0F00" w14:textId="6C69AC5C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655991A7" w14:textId="6D825275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FA4A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SULIFORMES</w:t>
            </w: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BB31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35EB0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4693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556AC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AC95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8B0C0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BA23C1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2DC3A8D8" w14:textId="59E7A28E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5B27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Fregat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BA62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18E0A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30340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0A48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5FAE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66908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65412E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54C01143" w14:textId="02650DC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2E7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0C72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Frega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ndrews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4EBEC" w14:textId="4AD11972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régate d'Andrews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BA4E2" w14:textId="067326D3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15E6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17216" behindDoc="0" locked="0" layoutInCell="1" allowOverlap="1" wp14:anchorId="1BEEA230" wp14:editId="2CD0BF5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36" name="Picture 2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9E064C-9A4C-4186-B2B7-7EE3DE6269F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>
                            <a:extLst>
                              <a:ext uri="{FF2B5EF4-FFF2-40B4-BE49-F238E27FC236}">
                                <a16:creationId xmlns:a16="http://schemas.microsoft.com/office/drawing/2014/main" id="{119E064C-9A4C-4186-B2B7-7EE3DE6269F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E4E6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A2DB3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2, 3.2, 5.1.1, 5.4.4, 8.1.2, 9.2.3, 11.1, 11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9CEE63B" w14:textId="2D062BDA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09152847" w14:textId="11635C33" w:rsidTr="0000048D">
        <w:trPr>
          <w:trHeight w:val="288"/>
        </w:trPr>
        <w:tc>
          <w:tcPr>
            <w:tcW w:w="1429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31A2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HARADRIIFORMES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D3DD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FA2E0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819D5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3CB89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E4015E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BD4D73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5BC6F588" w14:textId="1F500AEE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6D6F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Charadri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11A1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2E130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5B971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0575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6387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FFFD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CC012A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5C9D69A9" w14:textId="4F990B87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64A1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5D6A3" w14:textId="2FE22B6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regari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7E32F" w14:textId="291DD9CA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nneau sociabl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37637" w14:textId="7A58B47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AE46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18240" behindDoc="0" locked="0" layoutInCell="1" allowOverlap="1" wp14:anchorId="5F4A27E7" wp14:editId="3AE9AFF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235" name="Picture 2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E4D300-4562-48B9-9A07-4767FEB9069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>
                            <a:extLst>
                              <a:ext uri="{FF2B5EF4-FFF2-40B4-BE49-F238E27FC236}">
                                <a16:creationId xmlns:a16="http://schemas.microsoft.com/office/drawing/2014/main" id="{B8E4D300-4562-48B9-9A07-4767FEB9069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A68F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09A22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1, 2.1.3, 2.3.1, 2.3.2, 5.1.1, 5.1.2, 7.3, 9.3.4, 1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D5C18FA" w14:textId="60CD095C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186A1F19" w14:textId="11370DFC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B4F8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Scolopac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71E1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B85EC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D6F78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A4C6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BDE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DFCA8C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82023E3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1DEA87B0" w14:textId="540D7CC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7CB70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45ADD" w14:textId="07120304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Numenius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ahitiens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E753A" w14:textId="1726959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ourlis d’Alaska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3FA9A" w14:textId="5934C70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1B93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90944" behindDoc="0" locked="0" layoutInCell="1" allowOverlap="1" wp14:anchorId="320FA763" wp14:editId="1D955DF4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34" name="Picture 2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2D4A386-3540-471A-A53A-9DF82B7081C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 144">
                            <a:extLst>
                              <a:ext uri="{FF2B5EF4-FFF2-40B4-BE49-F238E27FC236}">
                                <a16:creationId xmlns:a16="http://schemas.microsoft.com/office/drawing/2014/main" id="{F2D4A386-3540-471A-A53A-9DF82B7081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5F1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E205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3.2, 5.1.1, 8.1.2, 9.2.3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479AD4D" w14:textId="34ECECFB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336A866B" w14:textId="6AFA1ADE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4309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A1AC1" w14:textId="7EC811B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Numenius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boreal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13388" w14:textId="0D33E734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ourlis esquimau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2C4F2" w14:textId="724D9DD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A37E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10048" behindDoc="0" locked="0" layoutInCell="1" allowOverlap="1" wp14:anchorId="06421D14" wp14:editId="31624E0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33" name="Picture 2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180E78-1CA7-4DAE-80F1-51CA2BD39FF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E6180E78-1CA7-4DAE-80F1-51CA2BD39FF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F776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4862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2.3.3, 3.2, 5.1.1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7E5A3D2" w14:textId="004C3BDE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1E7710CA" w14:textId="5FCA7BC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375F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135F6" w14:textId="5AE4917A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Numenius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enuirost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FDECF" w14:textId="6BE2F631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Courlis à bec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èle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366C4" w14:textId="66F2E9F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A568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19264" behindDoc="0" locked="0" layoutInCell="1" allowOverlap="1" wp14:anchorId="23581A24" wp14:editId="05EFA86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232" name="Picture 2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F6B3A3E-5103-47A1-A772-E869B22D5E9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8">
                            <a:extLst>
                              <a:ext uri="{FF2B5EF4-FFF2-40B4-BE49-F238E27FC236}">
                                <a16:creationId xmlns:a16="http://schemas.microsoft.com/office/drawing/2014/main" id="{0F6B3A3E-5103-47A1-A772-E869B22D5E9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747E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E12E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5.1.1, 7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5FBDFAD" w14:textId="07A16F98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646AB99D" w14:textId="5AC0F43F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BE10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5E7D3" w14:textId="6386204F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Numenius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adagascariens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B484B" w14:textId="173B8B82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ourlis de Sibéri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13964" w14:textId="46BBAA8F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38A7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41792" behindDoc="0" locked="0" layoutInCell="1" allowOverlap="1" wp14:anchorId="561B47C9" wp14:editId="6F9DCCD9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31" name="Picture 23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C0E2E05-19F8-435E-A4EA-4F326F420CA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7">
                            <a:extLst>
                              <a:ext uri="{FF2B5EF4-FFF2-40B4-BE49-F238E27FC236}">
                                <a16:creationId xmlns:a16="http://schemas.microsoft.com/office/drawing/2014/main" id="{6C0E2E05-19F8-435E-A4EA-4F326F420CA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4E37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66D79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2.1.3, 2.4.2, 5.1.1, 5.3.4, 9.3.4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766ED3A" w14:textId="5742D9AF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51D1989E" w14:textId="02A7A9D5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FA77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905A9" w14:textId="2B4D4016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enuirost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ACE21" w14:textId="2772C863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d'Anadyr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2A87F" w14:textId="778ACCF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6E82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42816" behindDoc="0" locked="0" layoutInCell="1" allowOverlap="1" wp14:anchorId="13C89114" wp14:editId="107263A4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30" name="Picture 2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7B7DD21-B2E2-456C-B7A8-69B07B3A077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8">
                            <a:extLst>
                              <a:ext uri="{FF2B5EF4-FFF2-40B4-BE49-F238E27FC236}">
                                <a16:creationId xmlns:a16="http://schemas.microsoft.com/office/drawing/2014/main" id="{17B7DD21-B2E2-456C-B7A8-69B07B3A07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5F09A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FBE6C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1.3, 2.1.3, 2.4.2, 3.3, 5.1.1, 7.2.2, 8.1.1, 9.2.1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52B0919" w14:textId="3AA5F105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51E378AE" w14:textId="0F08F12F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8B8F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BE3B2" w14:textId="19B2391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anut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ruf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FE1B" w14:textId="7EFB4B81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maubèch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0E80" w14:textId="31A25A9E" w:rsidR="006B6CEF" w:rsidRPr="00447AFF" w:rsidRDefault="004146FB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Non évalué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0234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678BE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</w:tcPr>
          <w:p w14:paraId="6D82E6F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5194E3F" w14:textId="2DEED430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</w:tr>
      <w:tr w:rsidR="0000048D" w:rsidRPr="00447AFF" w14:paraId="107D759B" w14:textId="16DBAD3E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99B3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4EF1E" w14:textId="362B8E92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ygmaea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60CB8" w14:textId="710DA270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spatul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2B8DF" w14:textId="5D995F9B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B2E8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20288" behindDoc="0" locked="0" layoutInCell="1" allowOverlap="1" wp14:anchorId="0F6546F9" wp14:editId="3B60815E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229" name="Picture 22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BD4F979-8AEF-400D-AB96-F702B002878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19">
                            <a:extLst>
                              <a:ext uri="{FF2B5EF4-FFF2-40B4-BE49-F238E27FC236}">
                                <a16:creationId xmlns:a16="http://schemas.microsoft.com/office/drawing/2014/main" id="{3BD4F979-8AEF-400D-AB96-F702B002878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50A6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ADA41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1.3, 2.4.3, 3.3, 5.1.1, 6.3, 8.1.2, 9.2.1, 9.4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491DBA6" w14:textId="539BFA5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6CB5DCBD" w14:textId="6AA424A7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56DF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481E" w14:textId="37A296D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ubruficollis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360E6" w14:textId="10B1912A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roussâtr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8FB4C" w14:textId="26533F60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D5EB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68416" behindDoc="0" locked="0" layoutInCell="1" allowOverlap="1" wp14:anchorId="004FD4DC" wp14:editId="11A5AA0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28" name="Picture 2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F3F037E-C5C5-4CF1-B36F-E17CAC0F272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 108">
                            <a:extLst>
                              <a:ext uri="{FF2B5EF4-FFF2-40B4-BE49-F238E27FC236}">
                                <a16:creationId xmlns:a16="http://schemas.microsoft.com/office/drawing/2014/main" id="{EF3F037E-C5C5-4CF1-B36F-E17CAC0F27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8411E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6E82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1.3, 2.1.1, 2.1.3, 2.2.2, 3.1, 3.2, 3.3, 5.1.1, 9.3.3, 11.1, 11.4, 11.5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61F0119" w14:textId="21DFAB42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2F5BDFE7" w14:textId="5E79DB2C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2291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E0721" w14:textId="1BA1537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usil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45F4A" w14:textId="27602445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Bécasseau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emipalmé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8A613" w14:textId="0CC341EF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7FB0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69440" behindDoc="0" locked="0" layoutInCell="1" allowOverlap="1" wp14:anchorId="1B77B70B" wp14:editId="5AB5D83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27" name="Picture 2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D08CE3A-6A66-4C7A-A7FF-BABFD91EDCB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09">
                            <a:extLst>
                              <a:ext uri="{FF2B5EF4-FFF2-40B4-BE49-F238E27FC236}">
                                <a16:creationId xmlns:a16="http://schemas.microsoft.com/office/drawing/2014/main" id="{3D08CE3A-6A66-4C7A-A7FF-BABFD91EDC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6D48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3F85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3.1, 3.2, 5.1.1, 5.4.4, 8.2, 9.3.3, 11.1, 11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3D9FE94" w14:textId="1CB9B9AD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6E468A82" w14:textId="5D083434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96BC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85003" w14:textId="59E48B5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Tringa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uttifer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26F36" w14:textId="21C14D01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evalier tacheté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14894" w14:textId="19FB3223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A271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43840" behindDoc="0" locked="0" layoutInCell="1" allowOverlap="1" wp14:anchorId="0D33F938" wp14:editId="1DEC80E9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26" name="Picture 2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76C99D-9CAC-47B4-A765-5963F64E0CF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69">
                            <a:extLst>
                              <a:ext uri="{FF2B5EF4-FFF2-40B4-BE49-F238E27FC236}">
                                <a16:creationId xmlns:a16="http://schemas.microsoft.com/office/drawing/2014/main" id="{9876C99D-9CAC-47B4-A765-5963F64E0CF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96DBA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F3350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2.3.2, 2.4.3, 5.1.1, 6.1, 6.3, 8.2.2, 8.2, 9.2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EC790D3" w14:textId="1C14EC41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6BA28FBD" w14:textId="690BB1A3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CA12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Lar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0103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BECA5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252C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7828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46489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1929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0AAA2E5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39F30003" w14:textId="2D37D527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1256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5591B" w14:textId="77815163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aundersila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aunders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8357A" w14:textId="013EED30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ouette de Saunders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86CE7" w14:textId="723B43C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69CC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91968" behindDoc="0" locked="0" layoutInCell="1" allowOverlap="1" wp14:anchorId="151A1A87" wp14:editId="25786325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25" name="Picture 2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259477-DE94-44CF-BF7C-3442A1506F6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Picture 145">
                            <a:extLst>
                              <a:ext uri="{FF2B5EF4-FFF2-40B4-BE49-F238E27FC236}">
                                <a16:creationId xmlns:a16="http://schemas.microsoft.com/office/drawing/2014/main" id="{71259477-DE94-44CF-BF7C-3442A1506F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872DA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2AEDD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2.1.3, 2.4.2, 3.1, 5.1.1, 5.4.3, 8.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1F90838" w14:textId="69B83B40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44CE6033" w14:textId="59BD2386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441D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EAB4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a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relict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D71ED" w14:textId="24D14C25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oéland de Mongoli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84E3C" w14:textId="2051AC7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E5C6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92992" behindDoc="0" locked="0" layoutInCell="1" allowOverlap="1" wp14:anchorId="16803B77" wp14:editId="50760079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24" name="Picture 2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5DD7412-8473-4BAB-9483-41F352FC7D7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" name="Picture 146">
                            <a:extLst>
                              <a:ext uri="{FF2B5EF4-FFF2-40B4-BE49-F238E27FC236}">
                                <a16:creationId xmlns:a16="http://schemas.microsoft.com/office/drawing/2014/main" id="{15DD7412-8473-4BAB-9483-41F352FC7D7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B474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9B47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1.3, 2.1.3, 4.1, 6.3, 8.2, 9.1.3, 9.2.3, 9.3.4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8089F4D" w14:textId="5BC5E495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  <w:tr w:rsidR="0000048D" w:rsidRPr="00447AFF" w14:paraId="2057D2EB" w14:textId="0DD41BB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D6C3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DD5E6" w14:textId="78BF037B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a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eucophthalm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39074" w14:textId="4166E352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oéland à iris blanc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978F4" w14:textId="4BD5CD26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Préoccupation mineure 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1DA2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60224" behindDoc="0" locked="0" layoutInCell="1" allowOverlap="1" wp14:anchorId="59FCFD4B" wp14:editId="598E103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23" name="Picture 2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E8FA2A8-EDAA-4E4E-91F6-0E3BE10138E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99">
                            <a:extLst>
                              <a:ext uri="{FF2B5EF4-FFF2-40B4-BE49-F238E27FC236}">
                                <a16:creationId xmlns:a16="http://schemas.microsoft.com/office/drawing/2014/main" id="{FE8FA2A8-EDAA-4E4E-91F6-0E3BE10138E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B7FEE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─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F7C54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3, 3.1, 5.1.1, 5.4.3, 6.1, 8.1.2, 9.2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D385E61" w14:textId="51DF1C44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2721529A" w14:textId="16895E5F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3359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BF937" w14:textId="31B934CB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a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audouinii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6329" w14:textId="68FC3424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oéland d'Audouin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EDDE" w14:textId="0A80FFAC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Préoccupation mineure 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E380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61248" behindDoc="0" locked="0" layoutInCell="1" allowOverlap="1" wp14:anchorId="3A1021DC" wp14:editId="17EFCAA5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22" name="Picture 2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C823026-A047-4ECF-A533-C61C322DE52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 100">
                            <a:extLst>
                              <a:ext uri="{FF2B5EF4-FFF2-40B4-BE49-F238E27FC236}">
                                <a16:creationId xmlns:a16="http://schemas.microsoft.com/office/drawing/2014/main" id="{9C823026-A047-4ECF-A533-C61C322DE5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9171C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─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18813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EF61FA8" w14:textId="774C4B5F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32558432" w14:textId="33292BE6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AA5F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D4A7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a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tlantic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ECCB6" w14:textId="1780A89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oéland d'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lrog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04A44" w14:textId="587EF0F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DFEF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70464" behindDoc="0" locked="0" layoutInCell="1" allowOverlap="1" wp14:anchorId="653DC79F" wp14:editId="0E201AFF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21" name="Picture 2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433AD57-0BB5-4933-ABB8-D8DD2726219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0">
                            <a:extLst>
                              <a:ext uri="{FF2B5EF4-FFF2-40B4-BE49-F238E27FC236}">
                                <a16:creationId xmlns:a16="http://schemas.microsoft.com/office/drawing/2014/main" id="{1433AD57-0BB5-4933-ABB8-D8DD2726219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B825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─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4A61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1.3, 5.1.1, 5.4.4, 9.2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D85F56A" w14:textId="44F4603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5603487D" w14:textId="2724BBB3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D4DF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450AD" w14:textId="7F2FB0F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ternu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ora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7B7D2" w14:textId="7FF11DD6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du Pérou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3A4E5" w14:textId="42C8F40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9A21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44864" behindDoc="0" locked="0" layoutInCell="1" allowOverlap="1" wp14:anchorId="00B86243" wp14:editId="3C9E4B9A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20" name="Picture 2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574DF04-534F-43DE-8361-55E268A520F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0">
                            <a:extLst>
                              <a:ext uri="{FF2B5EF4-FFF2-40B4-BE49-F238E27FC236}">
                                <a16:creationId xmlns:a16="http://schemas.microsoft.com/office/drawing/2014/main" id="{5574DF04-534F-43DE-8361-55E268A520F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CD97F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0C85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1.3, 2.1.4, 2.3.3, 3.1, 5.4.3, 6.1, 7.2.3, 8.1.2, 8.2.2, 11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74193D9" w14:textId="6E1BFC9D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0F7B6B1F" w14:textId="39D1D329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0BFC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ACD86" w14:textId="7F4ACA0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halasse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bernstein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B7468" w14:textId="459DFE59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d’Orient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D94BF" w14:textId="7091067A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02A7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21312" behindDoc="0" locked="0" layoutInCell="1" allowOverlap="1" wp14:anchorId="1FC733AE" wp14:editId="38166C4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19" name="Picture 2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834303-9398-4686-828C-0B75CECCEBD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0">
                            <a:extLst>
                              <a:ext uri="{FF2B5EF4-FFF2-40B4-BE49-F238E27FC236}">
                                <a16:creationId xmlns:a16="http://schemas.microsoft.com/office/drawing/2014/main" id="{EE834303-9398-4686-828C-0B75CECCEB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B0C1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AB08B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5.1.1, 5.4.3, 6.1, 8.1.2, 8.2.2, 9.2.3, 11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19E91E1" w14:textId="42B6FCAF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72D1C3E0" w14:textId="7B4F313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92EC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lastRenderedPageBreak/>
              <w:t>Alc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32ED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3665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861F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E6B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FE3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39F751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820DC7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66CCECA7" w14:textId="0FB6528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4665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68B6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ynthliboramph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wumizusume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E644D" w14:textId="28CA4AD1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uillemot du Japon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ACA2B" w14:textId="21D2E393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AB88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94016" behindDoc="0" locked="0" layoutInCell="1" allowOverlap="1" wp14:anchorId="4F43F5D8" wp14:editId="7D3B3F7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18" name="Picture 2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5D4DEB-0066-4848-8BEA-FAB02084402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Picture 147">
                            <a:extLst>
                              <a:ext uri="{FF2B5EF4-FFF2-40B4-BE49-F238E27FC236}">
                                <a16:creationId xmlns:a16="http://schemas.microsoft.com/office/drawing/2014/main" id="{645D4DEB-0066-4848-8BEA-FAB02084402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6C66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86147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1.1, 5.4.3, 5.4.4, 8.1.2, 9.2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0895066" w14:textId="0108A3EA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50A7929C" w14:textId="0EDE31D9" w:rsidTr="0000048D">
        <w:trPr>
          <w:trHeight w:val="288"/>
        </w:trPr>
        <w:tc>
          <w:tcPr>
            <w:tcW w:w="1429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FBC6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CCIPITRIFORMES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C81CF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C9E5E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4508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1C60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96A79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D2B0EAC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6024943B" w14:textId="77DEC934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04D3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Accipitr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E984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0A0B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41A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897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BE76E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2A3AF5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8D9BF4F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159CE982" w14:textId="148D1770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7835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737CB" w14:textId="77D8D1CF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Neophron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ercnopte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4126E" w14:textId="1E3EC7AE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percnoptèr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3DBD4" w14:textId="789982C9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5340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45888" behindDoc="0" locked="0" layoutInCell="1" allowOverlap="1" wp14:anchorId="64FE12C4" wp14:editId="0222C9F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17" name="Picture 2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393496F-DE20-4ED6-9600-155E692DC8B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1">
                            <a:extLst>
                              <a:ext uri="{FF2B5EF4-FFF2-40B4-BE49-F238E27FC236}">
                                <a16:creationId xmlns:a16="http://schemas.microsoft.com/office/drawing/2014/main" id="{6393496F-DE20-4ED6-9600-155E692DC8B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8B1A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8327D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2.3.2, 2.3.3, 3.3, 4.1, 4.2, 5.1.1, 5.1.2, 5.1.3, 6.1, 7.3, 8.2.2, 8.5.2, 9.3.3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3C8E015" w14:textId="4384EF6C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18B1EADE" w14:textId="4C49488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6D7E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56AD1" w14:textId="1AA6AA8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arcogyp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alv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FD314" w14:textId="4BC7D3BF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royal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18979" w14:textId="0474874B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3AD5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22336" behindDoc="0" locked="0" layoutInCell="1" allowOverlap="1" wp14:anchorId="0BA9C2C6" wp14:editId="0AA1DD75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16" name="Picture 2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D77C2D-74EC-4469-97EB-6E5F557092C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1">
                            <a:extLst>
                              <a:ext uri="{FF2B5EF4-FFF2-40B4-BE49-F238E27FC236}">
                                <a16:creationId xmlns:a16="http://schemas.microsoft.com/office/drawing/2014/main" id="{CCD77C2D-74EC-4469-97EB-6E5F557092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CC569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DFD7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5.1.2, 5.1.3, 5.3.3, 7.3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270B7D7" w14:textId="5DE1CA8A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1AB3644F" w14:textId="2949878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C0D4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74E31" w14:textId="1CD04E5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rigonocep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occipital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F7428" w14:textId="59F1EE81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à tête blanch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811E1" w14:textId="4210C974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2953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23360" behindDoc="0" locked="0" layoutInCell="1" allowOverlap="1" wp14:anchorId="7EB98C76" wp14:editId="2F4E79F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15" name="Picture 2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ECE68B4-B2C2-4514-B308-E7DFA0FDF88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2">
                            <a:extLst>
                              <a:ext uri="{FF2B5EF4-FFF2-40B4-BE49-F238E27FC236}">
                                <a16:creationId xmlns:a16="http://schemas.microsoft.com/office/drawing/2014/main" id="{AECE68B4-B2C2-4514-B308-E7DFA0FDF88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34CD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71F9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4, 2.3.2, 2.3.3, 5.1.1, 5.1.2, 5.1.3, 6.3, 8.2, 9.3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4E1FAE7" w14:textId="3A24004D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3B630EE3" w14:textId="6C6318C0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BE19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B8713" w14:textId="6601801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Necrosyrte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onach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9B68D" w14:textId="502A8915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ercnoptère brun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D001C" w14:textId="2E7F77F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A178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24384" behindDoc="0" locked="0" layoutInCell="1" allowOverlap="1" wp14:anchorId="70A8D4DC" wp14:editId="17FAF29C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14" name="Picture 2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939559D-B63D-40A0-9DF7-46FFDB4EE52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3">
                            <a:extLst>
                              <a:ext uri="{FF2B5EF4-FFF2-40B4-BE49-F238E27FC236}">
                                <a16:creationId xmlns:a16="http://schemas.microsoft.com/office/drawing/2014/main" id="{1939559D-B63D-40A0-9DF7-46FFDB4EE52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64CD9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EE56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2, 5.1.1, 5.1.2, 5.1.3, 8.5.2, 9.3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0B97DBB" w14:textId="122C6098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55B203B8" w14:textId="57192BB3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EE0F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98760" w14:textId="158C946A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bengalensis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B3C54" w14:textId="60F6AE62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Vautour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augoun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61CD0" w14:textId="48D80C64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C172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25408" behindDoc="0" locked="0" layoutInCell="1" allowOverlap="1" wp14:anchorId="113A19B9" wp14:editId="7CF999E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213" name="Picture 2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2E5DDB0-24E3-451F-8249-72B69E7B182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4">
                            <a:extLst>
                              <a:ext uri="{FF2B5EF4-FFF2-40B4-BE49-F238E27FC236}">
                                <a16:creationId xmlns:a16="http://schemas.microsoft.com/office/drawing/2014/main" id="{E2E5DDB0-24E3-451F-8249-72B69E7B182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1FB5A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149C0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2, 5.1.2, 5.1.3, 7.1.1, 7.3, 8.2.2, 9.3.3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BAE57C7" w14:textId="4B8259CC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  <w:tr w:rsidR="0000048D" w:rsidRPr="00447AFF" w14:paraId="591011EA" w14:textId="6A6A60C1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5819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925DD" w14:textId="557911A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africanus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E8F57" w14:textId="0DAEF88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africain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DC057" w14:textId="3EAA93B0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8AB3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26432" behindDoc="0" locked="0" layoutInCell="1" allowOverlap="1" wp14:anchorId="0E915E7A" wp14:editId="79E22D0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12" name="Picture 2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4B5AEA2-DB23-484D-814F-4C519A1992E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5">
                            <a:extLst>
                              <a:ext uri="{FF2B5EF4-FFF2-40B4-BE49-F238E27FC236}">
                                <a16:creationId xmlns:a16="http://schemas.microsoft.com/office/drawing/2014/main" id="{44B5AEA2-DB23-484D-814F-4C519A1992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E10A3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41100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2, 2.3.2, 2.3.3, 4.1, 4.2, 5.1.1, 5.1.2, 5.1.3, 9.3.3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E0EC8DF" w14:textId="62BBB1E3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6CFBD1E5" w14:textId="683CD70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C1B2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A2BD1" w14:textId="3B91640C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indic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FAE71" w14:textId="2126E02F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indien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03C2" w14:textId="18B6D69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11A1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27456" behindDoc="0" locked="0" layoutInCell="1" allowOverlap="1" wp14:anchorId="74E68D61" wp14:editId="4BCABDA5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11" name="Picture 2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9D1FCC-B0AE-455B-B273-1DB781BA353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6">
                            <a:extLst>
                              <a:ext uri="{FF2B5EF4-FFF2-40B4-BE49-F238E27FC236}">
                                <a16:creationId xmlns:a16="http://schemas.microsoft.com/office/drawing/2014/main" id="{169D1FCC-B0AE-455B-B273-1DB781BA3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2E4C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2FB33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7.3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112BE81" w14:textId="55A435F1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  <w:tr w:rsidR="0000048D" w:rsidRPr="00447AFF" w14:paraId="5C1439D3" w14:textId="472317D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03AE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F6070" w14:textId="551FFB86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enuirost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3AA51" w14:textId="3AFD522C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à long bec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9A231" w14:textId="4593BA4A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0178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28480" behindDoc="0" locked="0" layoutInCell="1" allowOverlap="1" wp14:anchorId="3BDA4313" wp14:editId="3F4C0B7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10" name="Picture 2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71964D6-E299-4A34-80BE-7340E0BB17E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7">
                            <a:extLst>
                              <a:ext uri="{FF2B5EF4-FFF2-40B4-BE49-F238E27FC236}">
                                <a16:creationId xmlns:a16="http://schemas.microsoft.com/office/drawing/2014/main" id="{271964D6-E299-4A34-80BE-7340E0BB17E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46FD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03490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1.2, 5.1.3, 5.3.3, 7.3, 8.2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85700DB" w14:textId="17B64EA5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08A7B1B8" w14:textId="2CC89DC3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B2FA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068B2" w14:textId="137CAA7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oprothere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49A1" w14:textId="550806A3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chassefient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EA4F2" w14:textId="61AFEA7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A8A5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46912" behindDoc="0" locked="0" layoutInCell="1" allowOverlap="1" wp14:anchorId="6360ACB8" wp14:editId="0ECEFC8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09" name="Picture 20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A682590-5AC2-436D-BE35-0DC9477522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2">
                            <a:extLst>
                              <a:ext uri="{FF2B5EF4-FFF2-40B4-BE49-F238E27FC236}">
                                <a16:creationId xmlns:a16="http://schemas.microsoft.com/office/drawing/2014/main" id="{DA682590-5AC2-436D-BE35-0DC9477522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0ECF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6707E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2.3.2, 2.3.3, 3.3, 4.1, 4.2, 5.1.1, 5.1.2, 5.1.3, 6.1, 7.3, 8.2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7591144" w14:textId="47F3DF9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7AC5D2C4" w14:textId="1EF825D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2459902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1AFCC7E5" w14:textId="333BA70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rueppell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6E8D62D9" w14:textId="2D930115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Vautour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üppell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411603B0" w14:textId="76EF4EB4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04983D4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29504" behindDoc="0" locked="0" layoutInCell="1" allowOverlap="1" wp14:anchorId="35BB10FA" wp14:editId="64870E4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08" name="Picture 20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442892-A62B-4780-8A98-046C8C489DE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8">
                            <a:extLst>
                              <a:ext uri="{FF2B5EF4-FFF2-40B4-BE49-F238E27FC236}">
                                <a16:creationId xmlns:a16="http://schemas.microsoft.com/office/drawing/2014/main" id="{29442892-A62B-4780-8A98-046C8C489DE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5F74559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single" w:sz="4" w:space="0" w:color="4472C4"/>
            </w:tcBorders>
            <w:shd w:val="clear" w:color="auto" w:fill="auto"/>
            <w:noWrap/>
            <w:vAlign w:val="center"/>
            <w:hideMark/>
          </w:tcPr>
          <w:p w14:paraId="0D04588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2, 2.3.2, 2.3.3, 5.1.1, 5.1.2, 5.1.3, 6.1, 9.3.3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vAlign w:val="center"/>
          </w:tcPr>
          <w:p w14:paraId="30D13FB1" w14:textId="71D580EA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10DBFEC8" w14:textId="668529D0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33963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16EDA2" w14:textId="7EBDA30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orgo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rachelioto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75364" w14:textId="5C4AD7C9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oricou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37009D" w14:textId="4F09DE5C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1F665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47936" behindDoc="0" locked="0" layoutInCell="1" allowOverlap="1" wp14:anchorId="2C3C84C1" wp14:editId="28BD9F5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07" name="Picture 20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CDE8FFE-03D7-4C5E-87F3-DADEC9B9882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3">
                            <a:extLst>
                              <a:ext uri="{FF2B5EF4-FFF2-40B4-BE49-F238E27FC236}">
                                <a16:creationId xmlns:a16="http://schemas.microsoft.com/office/drawing/2014/main" id="{4CDE8FFE-03D7-4C5E-87F3-DADEC9B9882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A6199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12EC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2, 2.3.2, 2.3.3, 4.2, 5.1.1, 5.1.2, 5.1.3, 6.1, 6.3, 7.3, 9.3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single" w:sz="4" w:space="0" w:color="auto"/>
              <w:right w:val="single" w:sz="4" w:space="0" w:color="4472C4"/>
            </w:tcBorders>
            <w:vAlign w:val="center"/>
          </w:tcPr>
          <w:p w14:paraId="1DA1F977" w14:textId="26BF81C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26982AAD" w14:textId="69EC0918" w:rsidTr="0000048D">
        <w:trPr>
          <w:trHeight w:val="288"/>
        </w:trPr>
        <w:tc>
          <w:tcPr>
            <w:tcW w:w="653" w:type="pct"/>
            <w:tcBorders>
              <w:top w:val="single" w:sz="4" w:space="0" w:color="auto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EF8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4F8D" w14:textId="0B119AB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lang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langa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C1B1" w14:textId="7D1199D4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criard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18BAC" w14:textId="40CEDA2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846A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95040" behindDoc="0" locked="0" layoutInCell="1" allowOverlap="1" wp14:anchorId="0D97253A" wp14:editId="7A7BDA4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206" name="Picture 20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4BEA42-C919-41A6-8A2F-75D979FC214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" name="Picture 148">
                            <a:extLst>
                              <a:ext uri="{FF2B5EF4-FFF2-40B4-BE49-F238E27FC236}">
                                <a16:creationId xmlns:a16="http://schemas.microsoft.com/office/drawing/2014/main" id="{854BEA42-C919-41A6-8A2F-75D979FC21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BA0ED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0994A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2.1.2, 2.1.3, 2.2.2, 5.1.2, 5.1.3, 5.3.4, 7.2.3, 7.3, 8.1.2, 8.2.2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nil"/>
              <w:right w:val="single" w:sz="4" w:space="0" w:color="4472C4"/>
            </w:tcBorders>
            <w:vAlign w:val="center"/>
          </w:tcPr>
          <w:p w14:paraId="1F25C6C5" w14:textId="1BE27102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2FFE56EA" w14:textId="0747405F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9F32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31EBA" w14:textId="058EA0B5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Aquila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nipalens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E9872" w14:textId="77D5A2A8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des steppes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AFCD7" w14:textId="63BAA89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2C37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48960" behindDoc="0" locked="0" layoutInCell="1" allowOverlap="1" wp14:anchorId="7C714561" wp14:editId="207FA2FC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05" name="Picture 20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6C5F16A-970A-4DED-B4F3-522ACA7616C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4">
                            <a:extLst>
                              <a:ext uri="{FF2B5EF4-FFF2-40B4-BE49-F238E27FC236}">
                                <a16:creationId xmlns:a16="http://schemas.microsoft.com/office/drawing/2014/main" id="{C6C5F16A-970A-4DED-B4F3-522ACA7616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23DC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A9751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3.3, 4.2, 5.1.1, 9.3.3, 12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37D36F4" w14:textId="591618AA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4A7CF818" w14:textId="05B2228F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91B3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5B60B" w14:textId="7B2EFF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Aquila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dalberti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58C27" w14:textId="4E01511A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impérial ibériqu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E8AEF" w14:textId="6AB7FB7B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4D9B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96064" behindDoc="0" locked="0" layoutInCell="1" allowOverlap="1" wp14:anchorId="5B9C640E" wp14:editId="19B7440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04" name="Picture 20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5809102-244A-464A-8676-4C597D4CB38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Picture 149">
                            <a:extLst>
                              <a:ext uri="{FF2B5EF4-FFF2-40B4-BE49-F238E27FC236}">
                                <a16:creationId xmlns:a16="http://schemas.microsoft.com/office/drawing/2014/main" id="{35809102-244A-464A-8676-4C597D4CB38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0910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↑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B7993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2.1.3, 2.2.2, 3.3, 4.2, 5.1.2, 5.1.3, 6.1, 7.3, 8.5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DE47B5A" w14:textId="3FBD21C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48A28422" w14:textId="615CF666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67DE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8977B" w14:textId="7C522E8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Aquila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heliac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802A1" w14:textId="12236C4A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impérial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9B620" w14:textId="02DC28B6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CC91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97088" behindDoc="0" locked="0" layoutInCell="1" allowOverlap="1" wp14:anchorId="26B8A8D1" wp14:editId="15311439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03" name="Picture 20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9D1951-3D8F-4134-9A96-6F6A8240E2C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" name="Picture 150">
                            <a:extLst>
                              <a:ext uri="{FF2B5EF4-FFF2-40B4-BE49-F238E27FC236}">
                                <a16:creationId xmlns:a16="http://schemas.microsoft.com/office/drawing/2014/main" id="{F99D1951-3D8F-4134-9A96-6F6A8240E2C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B1435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2E61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2.3, 4.2, 5.1.1, 5.1.3, 5.3.4, 6.3, 8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6658491" w14:textId="55C597F9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6C550B58" w14:textId="3F9B7C87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DC8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FE829" w14:textId="06AA9C0A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Haliaeet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lbicil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A1A74" w14:textId="7748FAEC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ygargue à queue blanch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59866" w14:textId="6D4A9CE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Préoccupation mineure 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46D1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62272" behindDoc="0" locked="0" layoutInCell="1" allowOverlap="1" wp14:anchorId="16E18E53" wp14:editId="661DC1C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02" name="Picture 20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D9B6188-78EC-43BD-A46F-7A7C5C564F4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1">
                            <a:extLst>
                              <a:ext uri="{FF2B5EF4-FFF2-40B4-BE49-F238E27FC236}">
                                <a16:creationId xmlns:a16="http://schemas.microsoft.com/office/drawing/2014/main" id="{7D9B6188-78EC-43BD-A46F-7A7C5C564F4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A556F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↑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C7F1B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2.2.2, 3.3, 5.1.2, 5.1.3, 6.1, 9.2.3, 9.3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B051651" w14:textId="18640CA4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4DC11601" w14:textId="1D360203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1155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BC96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Haliaeet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eucoryph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B1DE2" w14:textId="365DF3BB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ygargue de Pallas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6454A" w14:textId="102F383C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CE7B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49984" behindDoc="0" locked="0" layoutInCell="1" allowOverlap="1" wp14:anchorId="1EA07911" wp14:editId="0D513F5F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201" name="Picture 20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6B7BC8-E93B-43D8-B7F6-8CE7A900DA3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5">
                            <a:extLst>
                              <a:ext uri="{FF2B5EF4-FFF2-40B4-BE49-F238E27FC236}">
                                <a16:creationId xmlns:a16="http://schemas.microsoft.com/office/drawing/2014/main" id="{826B7BC8-E93B-43D8-B7F6-8CE7A900DA3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274C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95F41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2.1.3, 5.3.4, 5.4.3, 5.4.4, 6.3, 7.2.10, 8.1.2, 9.2.3, 9.3.4, 11.2, 11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BF7E5BC" w14:textId="5145B99B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003B8004" w14:textId="3035436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5F87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8A386" w14:textId="1F1190A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Haliaeet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elagic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6266B" w14:textId="62E96FDE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Pygargu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ller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CAF70" w14:textId="07A67A09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329F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98112" behindDoc="0" locked="0" layoutInCell="1" allowOverlap="1" wp14:anchorId="00F8C9DA" wp14:editId="6364555C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00" name="Picture 20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A011FE8-EA8F-427D-BCE8-7191CBF0A66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Picture 151">
                            <a:extLst>
                              <a:ext uri="{FF2B5EF4-FFF2-40B4-BE49-F238E27FC236}">
                                <a16:creationId xmlns:a16="http://schemas.microsoft.com/office/drawing/2014/main" id="{EA011FE8-EA8F-427D-BCE8-7191CBF0A66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EA1A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4B8BB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3.1, 3.3, 5.1.2, 5.3.4, 5.4.4, 9.2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668762E" w14:textId="7AEE5AD4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301CD405" w14:textId="708A846C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AC41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CORACIIFORMES</w:t>
            </w: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1676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86905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1918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679C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BC0A3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09F58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D07088A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03D47278" w14:textId="61DF5FC9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A27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Coraci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B166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84F14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E994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BA2B8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E49F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8F38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16A911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12510EFB" w14:textId="004BF400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81DF2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17C4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oracia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arru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A7710" w14:textId="27A056C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ollier d'Europ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66BD1" w14:textId="5555FBCC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Préoccupation mineure 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303F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63296" behindDoc="0" locked="0" layoutInCell="1" allowOverlap="1" wp14:anchorId="1B2B87DC" wp14:editId="7007D544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99" name="Picture 19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A69EF12-1F58-43CB-9CC5-3D439C4B452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2">
                            <a:extLst>
                              <a:ext uri="{FF2B5EF4-FFF2-40B4-BE49-F238E27FC236}">
                                <a16:creationId xmlns:a16="http://schemas.microsoft.com/office/drawing/2014/main" id="{2A69EF12-1F58-43CB-9CC5-3D439C4B452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B3EA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9F10B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1.1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CDC47AA" w14:textId="251F69F5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6F7A1DAA" w14:textId="29B63048" w:rsidTr="0000048D">
        <w:trPr>
          <w:trHeight w:val="288"/>
        </w:trPr>
        <w:tc>
          <w:tcPr>
            <w:tcW w:w="1429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8662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FALCONIFORMES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313F9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2075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0137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83A1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89471E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D67153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2D67C0D2" w14:textId="06A4ED3E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105C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Falcon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8A43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015BD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ECC01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4FBC3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B209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CFB0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02E215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1965406F" w14:textId="04C1DAD4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CFA61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E16A9" w14:textId="00DBA7B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naumann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80671" w14:textId="738AA265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crécerellett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1C57" w14:textId="2F2825BB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Préoccupation mineure 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83DE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64320" behindDoc="0" locked="0" layoutInCell="1" allowOverlap="1" wp14:anchorId="778D8371" wp14:editId="0AF87C1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98" name="Picture 19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1A135C-0DF2-4040-9525-1CB43CEC26D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3">
                            <a:extLst>
                              <a:ext uri="{FF2B5EF4-FFF2-40B4-BE49-F238E27FC236}">
                                <a16:creationId xmlns:a16="http://schemas.microsoft.com/office/drawing/2014/main" id="{491A135C-0DF2-4040-9525-1CB43CEC26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B89F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─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92B7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2.1.3, 2.2.3, 2.3.2, 5.1.1, 5.1.3, 9.3.4, 11.2, 11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BF4B0CA" w14:textId="4130A80E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60D98E69" w14:textId="152EF8F5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5B1B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0DAE8" w14:textId="031F350B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vespertinus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ACD0C" w14:textId="0E712B30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kobez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92C3C" w14:textId="1B7723F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2E2B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71488" behindDoc="0" locked="0" layoutInCell="1" allowOverlap="1" wp14:anchorId="79BC4EF2" wp14:editId="482D91A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97" name="Picture 1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719E69-6CB7-4AE9-B286-9462161C041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1">
                            <a:extLst>
                              <a:ext uri="{FF2B5EF4-FFF2-40B4-BE49-F238E27FC236}">
                                <a16:creationId xmlns:a16="http://schemas.microsoft.com/office/drawing/2014/main" id="{48719E69-6CB7-4AE9-B286-9462161C041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FABE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3232F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2.1.2, 5.1.1, 5.1.2, 5.3.3, 9.3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6118BCF" w14:textId="02AC08F1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28CDA20C" w14:textId="2A2D5A42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92ED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66F4E" w14:textId="296128A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herrug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(</w:t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fr-FR"/>
              </w:rPr>
              <w:t>à l’exception des populations mongoles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fr-FR"/>
              </w:rPr>
              <w:t xml:space="preserve">)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8D994" w14:textId="60CF77AA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sacr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FDF39" w14:textId="054A615A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3937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51008" behindDoc="0" locked="0" layoutInCell="1" allowOverlap="1" wp14:anchorId="17397156" wp14:editId="11BDB68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196" name="Picture 19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FD07F8D-C7B7-4AA3-B461-230532C594B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6">
                            <a:extLst>
                              <a:ext uri="{FF2B5EF4-FFF2-40B4-BE49-F238E27FC236}">
                                <a16:creationId xmlns:a16="http://schemas.microsoft.com/office/drawing/2014/main" id="{AFD07F8D-C7B7-4AA3-B461-230532C594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CABD3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28799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2.1.3, 2.2.3, 2.3.2, 4.2, 5.1.1, 5.1.2, 5.1.3, 7.2.10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8EC4DE0" w14:textId="1CDFAF9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030BE894" w14:textId="0C745130" w:rsidTr="0000048D">
        <w:trPr>
          <w:trHeight w:val="288"/>
        </w:trPr>
        <w:tc>
          <w:tcPr>
            <w:tcW w:w="1429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E7A6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SITTACIFORMES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BA028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C026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554D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1FD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E248B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55B4480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59BD8821" w14:textId="795FC6D3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184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Psittac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F5E6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65057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50428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D313E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718FF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6EA0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A5B952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4FAA42E6" w14:textId="56769106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C358D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F3AB6" w14:textId="5D3CBD09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Brotoge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yrrhopter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45D0" w14:textId="235D0480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oui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flamboyant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F1369" w14:textId="491B673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8444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52032" behindDoc="0" locked="0" layoutInCell="1" allowOverlap="1" wp14:anchorId="36101B0E" wp14:editId="22EAC2E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195" name="Picture 19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180F004-E101-4CD8-93E6-7BB97516414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7">
                            <a:extLst>
                              <a:ext uri="{FF2B5EF4-FFF2-40B4-BE49-F238E27FC236}">
                                <a16:creationId xmlns:a16="http://schemas.microsoft.com/office/drawing/2014/main" id="{2180F004-E101-4CD8-93E6-7BB9751641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FA31E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B19B9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2, 2.3.2, 5.1.1, 5.1.3, 5.3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DA67D6E" w14:textId="4C5FE383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2151C672" w14:textId="1726AE2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54BF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PASSERIFORMES</w:t>
            </w: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1325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49F4D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01E4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619F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F6EA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54C68B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1F46CD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4B3DB617" w14:textId="5900E11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6D84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Tyrann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20D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8F520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A87E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C916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3465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EF72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1C8909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238D27AC" w14:textId="565FCB25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F7F7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A2D1B" w14:textId="13E7299F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lectru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ricolor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15114" w14:textId="1FFAA909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oucherolle à queue larg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05829" w14:textId="74F8F560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30C5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99136" behindDoc="0" locked="0" layoutInCell="1" allowOverlap="1" wp14:anchorId="2343D117" wp14:editId="7BB9298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194" name="Picture 19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3DCD00C-5952-46D5-928A-715E0E8E598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" name="Picture 152">
                            <a:extLst>
                              <a:ext uri="{FF2B5EF4-FFF2-40B4-BE49-F238E27FC236}">
                                <a16:creationId xmlns:a16="http://schemas.microsoft.com/office/drawing/2014/main" id="{83DCD00C-5952-46D5-928A-715E0E8E598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C36B9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8C32F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2.2.2, 2.3.2, 2.3.3, 3.2, 7.1.1, 8.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4011F90" w14:textId="15A7F72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299B1B9A" w14:textId="2A2497F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7AC7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FB61B" w14:textId="445CEF8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lectrur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risor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A0D3E" w14:textId="46C4DC61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oucherolle petit-coq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AB86B" w14:textId="71B5601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1EA3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300160" behindDoc="0" locked="0" layoutInCell="1" allowOverlap="1" wp14:anchorId="097B3FDE" wp14:editId="584DEC0F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93" name="Picture 19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2BE638F-5400-41EF-BCA1-90E4745B5E9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Picture 153">
                            <a:extLst>
                              <a:ext uri="{FF2B5EF4-FFF2-40B4-BE49-F238E27FC236}">
                                <a16:creationId xmlns:a16="http://schemas.microsoft.com/office/drawing/2014/main" id="{42BE638F-5400-41EF-BCA1-90E4745B5E9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317DF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77A25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2, 2.1.3, 2.2.3, 2.3.2, 7.1.1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8E7224B" w14:textId="67C14F7C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0D36E7E8" w14:textId="361B743C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EA76E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Acrocephal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A018D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A48D9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9A9BC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189B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CBAB3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33259D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646E53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1029AADD" w14:textId="78D4F48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B6A0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F519B" w14:textId="5767A47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crocepha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orghophi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A7097" w14:textId="0D5B9ED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Rousseroll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orghophile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E1D0F" w14:textId="31892872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D97E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53056" behindDoc="0" locked="0" layoutInCell="1" allowOverlap="1" wp14:anchorId="4065CF12" wp14:editId="1CC5B44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192" name="Picture 19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CBEFD43-CB52-4233-B94D-488833544A7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8">
                            <a:extLst>
                              <a:ext uri="{FF2B5EF4-FFF2-40B4-BE49-F238E27FC236}">
                                <a16:creationId xmlns:a16="http://schemas.microsoft.com/office/drawing/2014/main" id="{6CBEFD43-CB52-4233-B94D-488833544A7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8348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341C2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2.1.2, 2.1.3, 2.3.2, 2.4.2, 5.1.2, 9.3.3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CB6C98C" w14:textId="7E132A59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2FE31ED1" w14:textId="2B5ED14F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CA2D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F3785" w14:textId="6107A9CB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crocepha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aludico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1AC00" w14:textId="29D43CD1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hragmite aquatiqu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06F29" w14:textId="51AC298B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7F1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301184" behindDoc="0" locked="0" layoutInCell="1" allowOverlap="1" wp14:anchorId="67A2510C" wp14:editId="590C353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191" name="Picture 19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511527-1129-424D-B3DB-D855C2632C1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Picture 154">
                            <a:extLst>
                              <a:ext uri="{FF2B5EF4-FFF2-40B4-BE49-F238E27FC236}">
                                <a16:creationId xmlns:a16="http://schemas.microsoft.com/office/drawing/2014/main" id="{CE511527-1129-424D-B3DB-D855C2632C1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87CBA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35C56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5.2.2, 7.2.10, 1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F90882E" w14:textId="404CA486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66D910F1" w14:textId="16C54DA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2115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F1EA7" w14:textId="543E0A06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crocephal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riseld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7B86C" w14:textId="52F47DFB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ousserolle de Basra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AD336" w14:textId="66A5BEE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59F8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54080" behindDoc="0" locked="0" layoutInCell="1" allowOverlap="1" wp14:anchorId="4462627C" wp14:editId="0D69114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190" name="Picture 19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C49A2AD-BC4B-4432-AD75-A0195D99FE3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79">
                            <a:extLst>
                              <a:ext uri="{FF2B5EF4-FFF2-40B4-BE49-F238E27FC236}">
                                <a16:creationId xmlns:a16="http://schemas.microsoft.com/office/drawing/2014/main" id="{EC49A2AD-BC4B-4432-AD75-A0195D99FE3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4C60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─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D837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3.1, 3.3, 5.4.3, 6.3, 7.2.1, 1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A413D77" w14:textId="57507CD3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00C89717" w14:textId="23DFB561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BEDE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Hirundin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29687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58A32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348C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BBF00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B527F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F8906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83E181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1A3E7D00" w14:textId="612EF9A1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8EE6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E9CDE" w14:textId="64D486C2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Hirundo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trocaerulea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4BF83" w14:textId="5F74560A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irondelle bleu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3D207" w14:textId="48C32E98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D390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302208" behindDoc="0" locked="0" layoutInCell="1" allowOverlap="1" wp14:anchorId="12C8AFA8" wp14:editId="380771DC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89" name="Picture 1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32EA73-FDA3-48E6-8BAB-7F51207A109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Picture 155">
                            <a:extLst>
                              <a:ext uri="{FF2B5EF4-FFF2-40B4-BE49-F238E27FC236}">
                                <a16:creationId xmlns:a16="http://schemas.microsoft.com/office/drawing/2014/main" id="{7132EA73-FDA3-48E6-8BAB-7F51207A109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1F25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AAA2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2.1.2, 2.1.3, 2.2.2, 2.3.2, 2.3.3, 3.2, 5.1.1, 6.1, 7.1.3, 7.2.4, 8.1.1, 9.5.4, 11.5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22B7612" w14:textId="45D183D1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  <w:tr w:rsidR="0000048D" w:rsidRPr="00447AFF" w14:paraId="58C7383C" w14:textId="385D6F8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E32F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Turdidae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59F3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911DC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F16C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B06F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851F5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4CFE5E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38D33FC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58FE6BAD" w14:textId="0B103A7E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538B3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D223D" w14:textId="2201DEE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eokich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utta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757B2" w14:textId="1329AE8F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ive terrestre de Fischer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C4A30" w14:textId="4193A974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6FD7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55104" behindDoc="0" locked="0" layoutInCell="1" allowOverlap="1" wp14:anchorId="10A7D6BF" wp14:editId="11E61E5A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188" name="Picture 18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260D8F8-839C-4297-9C40-2D217C352D3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0">
                            <a:extLst>
                              <a:ext uri="{FF2B5EF4-FFF2-40B4-BE49-F238E27FC236}">
                                <a16:creationId xmlns:a16="http://schemas.microsoft.com/office/drawing/2014/main" id="{0260D8F8-839C-4297-9C40-2D217C352D3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6729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77CE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3.2, 5.3.3, 5.3.4, 6.3, 7.1.3, 8.1.1, 8.1.2, 9.6.1, 1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8A0B5A4" w14:textId="11BAC89D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  <w:tr w:rsidR="0000048D" w:rsidRPr="00447AFF" w14:paraId="0DE6E927" w14:textId="1864FB18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59E9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Fringill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10EE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54873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934C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A7755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0C4D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ABE7C2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501892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141BC58C" w14:textId="56F6A6C8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6E8B316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6CF2BA5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erin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yriac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36E2B255" w14:textId="2C986B40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erin syriaqu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31E038ED" w14:textId="4CAB912A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01F4B1F8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303232" behindDoc="0" locked="0" layoutInCell="1" allowOverlap="1" wp14:anchorId="442728AE" wp14:editId="2D5067B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87" name="Picture 18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09BE7F0-0980-4840-9D8C-4AFC09FE0AC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Picture 156">
                            <a:extLst>
                              <a:ext uri="{FF2B5EF4-FFF2-40B4-BE49-F238E27FC236}">
                                <a16:creationId xmlns:a16="http://schemas.microsoft.com/office/drawing/2014/main" id="{709BE7F0-0980-4840-9D8C-4AFC09FE0AC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235C30B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single" w:sz="4" w:space="0" w:color="4472C4"/>
            </w:tcBorders>
            <w:shd w:val="clear" w:color="auto" w:fill="auto"/>
            <w:noWrap/>
            <w:vAlign w:val="center"/>
            <w:hideMark/>
          </w:tcPr>
          <w:p w14:paraId="22C5AA1C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3.2, 5.1.1, 5.3.3, 7.2.4, 1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vAlign w:val="center"/>
          </w:tcPr>
          <w:p w14:paraId="4F6920CB" w14:textId="45AEE0CA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4AFC0D90" w14:textId="0F1BF94B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6496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mberiz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E9C69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432BE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CBA373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4A5981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5884D3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C801F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single" w:sz="4" w:space="0" w:color="auto"/>
              <w:right w:val="single" w:sz="4" w:space="0" w:color="4472C4"/>
            </w:tcBorders>
            <w:vAlign w:val="center"/>
          </w:tcPr>
          <w:p w14:paraId="3F377B27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69D762C1" w14:textId="4E7C56E4" w:rsidTr="0000048D">
        <w:trPr>
          <w:trHeight w:val="288"/>
        </w:trPr>
        <w:tc>
          <w:tcPr>
            <w:tcW w:w="653" w:type="pct"/>
            <w:tcBorders>
              <w:top w:val="single" w:sz="4" w:space="0" w:color="auto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12128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1DF3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Emberiz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ureo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FE3E" w14:textId="25E4DCD3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ruant auréole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56725" w14:textId="28F981E1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3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2A90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30528" behindDoc="0" locked="0" layoutInCell="1" allowOverlap="1" wp14:anchorId="00A79C6B" wp14:editId="39286C8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186" name="Picture 18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A042C60-FC28-47FA-917E-689AC3BA2E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29">
                            <a:extLst>
                              <a:ext uri="{FF2B5EF4-FFF2-40B4-BE49-F238E27FC236}">
                                <a16:creationId xmlns:a16="http://schemas.microsoft.com/office/drawing/2014/main" id="{CA042C60-FC28-47FA-917E-689AC3BA2EC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AEF98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267EB3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5.1.1, 9.3.3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nil"/>
              <w:right w:val="single" w:sz="4" w:space="0" w:color="4472C4"/>
            </w:tcBorders>
            <w:vAlign w:val="center"/>
          </w:tcPr>
          <w:p w14:paraId="131E4CDC" w14:textId="60F2703C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  <w:tr w:rsidR="0000048D" w:rsidRPr="00447AFF" w14:paraId="293F2AE1" w14:textId="0C775A35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47C2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Icter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AB4A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28E58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87AE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1038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0A89C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31315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9CC6544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34FC5AB2" w14:textId="1155BC85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CC3D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0199" w14:textId="50469CC0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Xanthopsar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flav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41309" w14:textId="6B293600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rouge safran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32E9" w14:textId="554A85FD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CEB0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304256" behindDoc="0" locked="0" layoutInCell="1" allowOverlap="1" wp14:anchorId="5ED8E8C3" wp14:editId="4266651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85" name="Picture 18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0DA898A-2912-4874-A444-E1958B40C99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Picture 157">
                            <a:extLst>
                              <a:ext uri="{FF2B5EF4-FFF2-40B4-BE49-F238E27FC236}">
                                <a16:creationId xmlns:a16="http://schemas.microsoft.com/office/drawing/2014/main" id="{60DA898A-2912-4874-A444-E1958B40C99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1A2AC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AA514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2.1.2, 2.1.3, 2.2.2, 2.3.3, 5.1.1, 7.2.9, 8.1.2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12DF37D" w14:textId="4FC8993E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064CA2AF" w14:textId="7AE2CC96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032F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Parul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FC81A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C8B40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6EF1E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015B5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DA95B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76D16A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69CF8FF3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36A883B0" w14:textId="5AD2480D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9B884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8687C" w14:textId="291521F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etophag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kirtlandi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D304A" w14:textId="3512D924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Parulin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Kirtland</w:t>
            </w:r>
            <w:proofErr w:type="spellEnd"/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27F84" w14:textId="218D32E2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2D5E1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72512" behindDoc="0" locked="0" layoutInCell="1" allowOverlap="1" wp14:anchorId="6D4124E7" wp14:editId="7731B44A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84" name="Picture 18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9B10491-6116-4DBC-A50A-4B5B1A34505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Picture 112">
                            <a:extLst>
                              <a:ext uri="{FF2B5EF4-FFF2-40B4-BE49-F238E27FC236}">
                                <a16:creationId xmlns:a16="http://schemas.microsoft.com/office/drawing/2014/main" id="{69B10491-6116-4DBC-A50A-4B5B1A34505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3D40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↑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191E34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3.3, 7.1.2, 8.2.2, 11.1, 11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022EE58" w14:textId="5DABCB7E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3FFD4E59" w14:textId="671E74B7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0C5C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FA6F9" w14:textId="5CFFC356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etophag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erule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59644" w14:textId="2239D93A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aruline azuré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998D" w14:textId="3C1D5CF9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990F6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305280" behindDoc="0" locked="0" layoutInCell="1" allowOverlap="1" wp14:anchorId="48DE7D2F" wp14:editId="1A75491F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83" name="Picture 1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02A549D-4E32-495D-805D-84959CFFA0C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" name="Picture 158">
                            <a:extLst>
                              <a:ext uri="{FF2B5EF4-FFF2-40B4-BE49-F238E27FC236}">
                                <a16:creationId xmlns:a16="http://schemas.microsoft.com/office/drawing/2014/main" id="{F02A549D-4E32-495D-805D-84959CFFA0C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B05EE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7F701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2.1.3, 2.3.3, 3.2, 5.3.3, 8.2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6708D04" w14:textId="22AA972A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122C2B49" w14:textId="76DE8194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3742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Thraupidae</w:t>
            </w:r>
            <w:proofErr w:type="spellEnd"/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D36B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81BD0" w14:textId="77777777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FC989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377D7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96299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086C36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11E14A2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00048D" w:rsidRPr="00447AFF" w14:paraId="5EF5E23D" w14:textId="0A0A6D16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556ED" w14:textId="77777777" w:rsidR="006B6CEF" w:rsidRPr="00447AFF" w:rsidRDefault="006B6CEF" w:rsidP="006B6CE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49FE8" w14:textId="43771ED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porophi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hypochrom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77101" w14:textId="1DE8F8CC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porophil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à croupion roux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71897" w14:textId="485FAE2E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741E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73536" behindDoc="0" locked="0" layoutInCell="1" allowOverlap="1" wp14:anchorId="2082E3F5" wp14:editId="58700299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182" name="Picture 18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9EC5119-41BD-4F5F-92E7-32F69F2110D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Picture 113">
                            <a:extLst>
                              <a:ext uri="{FF2B5EF4-FFF2-40B4-BE49-F238E27FC236}">
                                <a16:creationId xmlns:a16="http://schemas.microsoft.com/office/drawing/2014/main" id="{89EC5119-41BD-4F5F-92E7-32F69F2110D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82E16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9CBC6F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3, 2.2.2, 2.3.3, 5.1.1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4D079D7D" w14:textId="0575D970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1D78E526" w14:textId="38319C9A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19F5180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6AA689AB" w14:textId="1BFBC3E0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porophi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innamome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11FC64E1" w14:textId="69F96B34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porophil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cannelle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1AB6B39A" w14:textId="741EE0EA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6E14E6B2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306304" behindDoc="0" locked="0" layoutInCell="1" allowOverlap="1" wp14:anchorId="5C208431" wp14:editId="667C391E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81" name="Picture 18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BAC25CA-F7D9-48CA-8927-9EAA71A9184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Picture 159">
                            <a:extLst>
                              <a:ext uri="{FF2B5EF4-FFF2-40B4-BE49-F238E27FC236}">
                                <a16:creationId xmlns:a16="http://schemas.microsoft.com/office/drawing/2014/main" id="{7BAC25CA-F7D9-48CA-8927-9EAA71A9184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32E32D01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single" w:sz="4" w:space="0" w:color="4472C4"/>
            </w:tcBorders>
            <w:shd w:val="clear" w:color="auto" w:fill="auto"/>
            <w:noWrap/>
            <w:vAlign w:val="center"/>
            <w:hideMark/>
          </w:tcPr>
          <w:p w14:paraId="5042606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2, 2.1.3, 2.2.2, 2.3.2, 2.3.3, 5.1.1, 8.1.1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vAlign w:val="center"/>
          </w:tcPr>
          <w:p w14:paraId="625191C4" w14:textId="1523537D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8</w:t>
            </w:r>
          </w:p>
        </w:tc>
      </w:tr>
      <w:tr w:rsidR="0000048D" w:rsidRPr="00447AFF" w14:paraId="1010985B" w14:textId="6E51F387" w:rsidTr="0000048D">
        <w:trPr>
          <w:trHeight w:val="288"/>
        </w:trPr>
        <w:tc>
          <w:tcPr>
            <w:tcW w:w="653" w:type="pct"/>
            <w:tcBorders>
              <w:top w:val="single" w:sz="4" w:space="0" w:color="4472C4"/>
              <w:left w:val="single" w:sz="4" w:space="0" w:color="4472C4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FBB035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77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A3AD14" w14:textId="37BC718F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porophi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alust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</w:t>
            </w:r>
          </w:p>
        </w:tc>
        <w:tc>
          <w:tcPr>
            <w:tcW w:w="590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3D192" w14:textId="33F35F25" w:rsidR="006B6CEF" w:rsidRPr="00447AFF" w:rsidRDefault="006B6CEF" w:rsidP="006B6CE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porophil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es marais</w:t>
            </w:r>
          </w:p>
        </w:tc>
        <w:tc>
          <w:tcPr>
            <w:tcW w:w="668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FBD13D" w14:textId="0B9E7819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381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96ED19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256128" behindDoc="0" locked="0" layoutInCell="1" allowOverlap="1" wp14:anchorId="46A834A0" wp14:editId="3DF7BA3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180" name="Picture 18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A92672-E289-4209-9532-3F2F25A2006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1">
                            <a:extLst>
                              <a:ext uri="{FF2B5EF4-FFF2-40B4-BE49-F238E27FC236}">
                                <a16:creationId xmlns:a16="http://schemas.microsoft.com/office/drawing/2014/main" id="{CCA92672-E289-4209-9532-3F2F25A2006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6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12AD0C" w14:textId="77777777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237" w:type="pct"/>
            <w:tcBorders>
              <w:top w:val="single" w:sz="4" w:space="0" w:color="4472C4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5A4D0" w14:textId="77777777" w:rsidR="006B6CEF" w:rsidRPr="00447AFF" w:rsidRDefault="006B6CEF" w:rsidP="006B6CE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2, 2.1.3, 2.2.2, 2.3.2, 2.3.3, 5.1.1, 8.1.1, 9.3.4</w:t>
            </w:r>
          </w:p>
        </w:tc>
        <w:tc>
          <w:tcPr>
            <w:tcW w:w="379" w:type="pct"/>
            <w:tcBorders>
              <w:top w:val="single" w:sz="4" w:space="0" w:color="4472C4"/>
              <w:left w:val="nil"/>
              <w:bottom w:val="single" w:sz="4" w:space="0" w:color="auto"/>
              <w:right w:val="single" w:sz="4" w:space="0" w:color="4472C4"/>
            </w:tcBorders>
            <w:vAlign w:val="center"/>
          </w:tcPr>
          <w:p w14:paraId="58F86E63" w14:textId="0746A5ED" w:rsidR="006B6CEF" w:rsidRPr="00447AFF" w:rsidRDefault="006B6CEF" w:rsidP="006B6CE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6</w:t>
            </w:r>
          </w:p>
        </w:tc>
      </w:tr>
    </w:tbl>
    <w:p w14:paraId="67B197E6" w14:textId="77777777" w:rsidR="00757F4C" w:rsidRPr="00447AFF" w:rsidRDefault="00757F4C" w:rsidP="00757F4C">
      <w:pPr>
        <w:rPr>
          <w:lang w:val="fr-FR"/>
        </w:rPr>
      </w:pPr>
    </w:p>
    <w:p w14:paraId="3C66CA8C" w14:textId="77777777" w:rsidR="00757F4C" w:rsidRPr="00447AFF" w:rsidRDefault="00757F4C" w:rsidP="00757F4C">
      <w:pPr>
        <w:pStyle w:val="Heading2"/>
        <w:rPr>
          <w:lang w:val="fr-FR"/>
        </w:rPr>
      </w:pPr>
      <w:bookmarkStart w:id="5" w:name="_Toc27499110"/>
      <w:proofErr w:type="spellStart"/>
      <w:r w:rsidRPr="00447AFF">
        <w:rPr>
          <w:lang w:val="fr-FR"/>
        </w:rPr>
        <w:t>Reptilia</w:t>
      </w:r>
      <w:bookmarkEnd w:id="5"/>
      <w:proofErr w:type="spellEnd"/>
    </w:p>
    <w:tbl>
      <w:tblPr>
        <w:tblW w:w="4973" w:type="pct"/>
        <w:tblLayout w:type="fixed"/>
        <w:tblLook w:val="04A0" w:firstRow="1" w:lastRow="0" w:firstColumn="1" w:lastColumn="0" w:noHBand="0" w:noVBand="1"/>
      </w:tblPr>
      <w:tblGrid>
        <w:gridCol w:w="1301"/>
        <w:gridCol w:w="2467"/>
        <w:gridCol w:w="2296"/>
        <w:gridCol w:w="2403"/>
        <w:gridCol w:w="869"/>
        <w:gridCol w:w="1249"/>
        <w:gridCol w:w="3566"/>
        <w:gridCol w:w="1154"/>
      </w:tblGrid>
      <w:tr w:rsidR="00A71CCE" w:rsidRPr="00447AFF" w14:paraId="5F5DDD87" w14:textId="2C091885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4E751E59" w14:textId="6273F50C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Ordre et Famille</w:t>
            </w:r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7E1A0CBA" w14:textId="4E0381D0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Nom scientifique</w:t>
            </w: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486737F3" w14:textId="786CAAE5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Nom commun</w:t>
            </w:r>
          </w:p>
        </w:tc>
        <w:tc>
          <w:tcPr>
            <w:tcW w:w="1069" w:type="pct"/>
            <w:gridSpan w:val="2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3ADA5333" w14:textId="64F0E03A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Statut dans la Liste Rouge</w:t>
            </w: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64B690E9" w14:textId="6E2D97C2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Tendance selon l’UICN</w:t>
            </w: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4472C4" w:fill="4472C4"/>
            <w:noWrap/>
            <w:vAlign w:val="center"/>
            <w:hideMark/>
          </w:tcPr>
          <w:p w14:paraId="4AE21C20" w14:textId="675549F7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Menaces selon l’UICN</w:t>
            </w: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4472C4" w:fill="4472C4"/>
            <w:vAlign w:val="center"/>
          </w:tcPr>
          <w:p w14:paraId="73FE627B" w14:textId="230916D8" w:rsidR="0000048D" w:rsidRPr="00447AFF" w:rsidRDefault="003946D2" w:rsidP="003946D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6B6CE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Date de l'évaluation</w:t>
            </w:r>
          </w:p>
        </w:tc>
      </w:tr>
      <w:tr w:rsidR="00A71CCE" w:rsidRPr="00447AFF" w14:paraId="25344516" w14:textId="0115036C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85F1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TESTUDINATA</w:t>
            </w:r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476B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ABB92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AA45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F37F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36FA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E25F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1E30E7B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363DA140" w14:textId="5536ABD4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B1F3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Cheloniidae</w:t>
            </w:r>
            <w:proofErr w:type="spellEnd"/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9E3C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48F8E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405E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2C45B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D0A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D9026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D6AC08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521D7BA6" w14:textId="736857AD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FF5C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5CCB4" w14:textId="3CF59AE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heloni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yda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B12BF" w14:textId="433E1D18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ortue comestible</w:t>
            </w: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AFEE1" w14:textId="07849C3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0E13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65408" behindDoc="0" locked="0" layoutInCell="1" allowOverlap="1" wp14:anchorId="63AF8C85" wp14:editId="60AEC18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324" name="Picture 3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7AF2E84-54D8-42CC-85C2-179E2542ECC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2">
                            <a:extLst>
                              <a:ext uri="{FF2B5EF4-FFF2-40B4-BE49-F238E27FC236}">
                                <a16:creationId xmlns:a16="http://schemas.microsoft.com/office/drawing/2014/main" id="{87AF2E84-54D8-42CC-85C2-179E2542ECC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E9C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D6FF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3, 5.4.1, 5.4.4</w:t>
            </w: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4F86BE2" w14:textId="6E75A3C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04</w:t>
            </w:r>
          </w:p>
        </w:tc>
      </w:tr>
      <w:tr w:rsidR="00A71CCE" w:rsidRPr="00447AFF" w14:paraId="1FBEF1AC" w14:textId="494F5D19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D612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EFF4" w14:textId="1162815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aret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aret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929A1" w14:textId="29134732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ortue caouanne</w:t>
            </w: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ABA0" w14:textId="342807F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B046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66432" behindDoc="0" locked="0" layoutInCell="1" allowOverlap="1" wp14:anchorId="2B433182" wp14:editId="4BCF1D6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23" name="Picture 3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B2C123-D526-4FB8-980D-91DA7F019F9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Picture 160">
                            <a:extLst>
                              <a:ext uri="{FF2B5EF4-FFF2-40B4-BE49-F238E27FC236}">
                                <a16:creationId xmlns:a16="http://schemas.microsoft.com/office/drawing/2014/main" id="{62B2C123-D526-4FB8-980D-91DA7F019F9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814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AD0C5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1.3, 5.4.1, 5.4.3, 6.1, 6.3, 8.5.2, 9.4, 9.6.1, 11.1, 11.3, 11.4</w:t>
            </w: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4B35111" w14:textId="3219A486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5</w:t>
            </w:r>
          </w:p>
        </w:tc>
      </w:tr>
      <w:tr w:rsidR="00A71CCE" w:rsidRPr="00447AFF" w14:paraId="0D7CC5C6" w14:textId="6E39A981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A105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2CDF" w14:textId="75ACDE4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Eretmochely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imbrica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3566F" w14:textId="679956DE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ret</w:t>
            </w: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7979E" w14:textId="0283634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08A8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62336" behindDoc="0" locked="0" layoutInCell="1" allowOverlap="1" wp14:anchorId="63A87FDD" wp14:editId="523E340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22" name="Picture 3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F313B05-D7F5-44B3-9FFB-766C5A3E431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0">
                            <a:extLst>
                              <a:ext uri="{FF2B5EF4-FFF2-40B4-BE49-F238E27FC236}">
                                <a16:creationId xmlns:a16="http://schemas.microsoft.com/office/drawing/2014/main" id="{1F313B05-D7F5-44B3-9FFB-766C5A3E431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00A5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920D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3, 3.1, 5.4.1, 5.4.2, 5.4.4, 6.1, 9.2.1, 11.5</w:t>
            </w: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352899C6" w14:textId="1CC9733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08</w:t>
            </w:r>
          </w:p>
        </w:tc>
      </w:tr>
      <w:tr w:rsidR="00A71CCE" w:rsidRPr="00447AFF" w14:paraId="2D49B70D" w14:textId="71A00796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BFA3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B2682" w14:textId="7B0B846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epidochely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kempi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14635" w14:textId="09A4342C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Lépidochelyd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e Kemp</w:t>
            </w: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F3833" w14:textId="42817EC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BA0F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63360" behindDoc="0" locked="0" layoutInCell="1" allowOverlap="1" wp14:anchorId="375DC15D" wp14:editId="22CFCCB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21" name="Picture 3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624EC62-8B9C-435A-B17F-B4562C7660E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1">
                            <a:extLst>
                              <a:ext uri="{FF2B5EF4-FFF2-40B4-BE49-F238E27FC236}">
                                <a16:creationId xmlns:a16="http://schemas.microsoft.com/office/drawing/2014/main" id="{F624EC62-8B9C-435A-B17F-B4562C7660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A220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Unsp</w:t>
            </w:r>
            <w:proofErr w:type="spellEnd"/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8622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34FEA59" w14:textId="7756945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>
              <w:rPr>
                <w:sz w:val="16"/>
                <w:szCs w:val="16"/>
              </w:rPr>
              <w:t>2019</w:t>
            </w:r>
          </w:p>
        </w:tc>
      </w:tr>
      <w:tr w:rsidR="00A71CCE" w:rsidRPr="00447AFF" w14:paraId="56CA877F" w14:textId="4BDE1EB0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3B8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765CF" w14:textId="662CC399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Lepidochely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olivace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</w:t>
            </w: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9748A" w14:textId="6609A53F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idley du Pacifique</w:t>
            </w: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8BE8E" w14:textId="0A226FF9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3210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67456" behindDoc="0" locked="0" layoutInCell="1" allowOverlap="1" wp14:anchorId="18ECC68C" wp14:editId="4E89A254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320" name="Picture 3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779F4BF-92DF-456B-9E83-9BE53A4857B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Picture 161">
                            <a:extLst>
                              <a:ext uri="{FF2B5EF4-FFF2-40B4-BE49-F238E27FC236}">
                                <a16:creationId xmlns:a16="http://schemas.microsoft.com/office/drawing/2014/main" id="{1779F4BF-92DF-456B-9E83-9BE53A4857B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7FD4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BD1C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1.3, 2.4.1, 2.4.2, 5.1.1, 5.4.1, 5.4.3, 5.4.4, 6.1, 6.3, 8.2, 9.1.1, 9.4, 9.6.1, 11.3</w:t>
            </w: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34C3548" w14:textId="4F86D69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08</w:t>
            </w:r>
          </w:p>
        </w:tc>
      </w:tr>
      <w:tr w:rsidR="00A71CCE" w:rsidRPr="00447AFF" w14:paraId="53D67DAD" w14:textId="3DA4E1D9" w:rsidTr="00A71CCE">
        <w:trPr>
          <w:trHeight w:val="288"/>
        </w:trPr>
        <w:tc>
          <w:tcPr>
            <w:tcW w:w="1231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CE5B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Dermochelyidae</w:t>
            </w:r>
            <w:proofErr w:type="spellEnd"/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5310A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70FC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4C8D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C20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779687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97921B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33CBCBC6" w14:textId="37103CAF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03E5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5AB43" w14:textId="0A01788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Dermochely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oriace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800A2" w14:textId="1BA93D54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ortue luth</w:t>
            </w: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D11C8" w14:textId="1B8797F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FF1B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68480" behindDoc="0" locked="0" layoutInCell="1" allowOverlap="1" wp14:anchorId="11255692" wp14:editId="6076E1A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19" name="Picture 3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E729565-62CC-4CF4-9B2D-CAC6A08C1B1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" name="Picture 162">
                            <a:extLst>
                              <a:ext uri="{FF2B5EF4-FFF2-40B4-BE49-F238E27FC236}">
                                <a16:creationId xmlns:a16="http://schemas.microsoft.com/office/drawing/2014/main" id="{FE729565-62CC-4CF4-9B2D-CAC6A08C1B1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8949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89CEB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1.3, 5.4.2, 5.4.3, 5.4.4, 9.2.3, 11.1, 11.3, 11.4</w:t>
            </w: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04F4C425" w14:textId="02E3C6E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3</w:t>
            </w:r>
          </w:p>
        </w:tc>
      </w:tr>
      <w:tr w:rsidR="00A71CCE" w:rsidRPr="00447AFF" w14:paraId="31B6CB54" w14:textId="3D156641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5327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Pelomedusidae</w:t>
            </w:r>
            <w:proofErr w:type="spellEnd"/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EAAC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B0F3B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409FA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F707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B863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98A9C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7900A8E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6094E269" w14:textId="295C5EDD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335A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DFCDE" w14:textId="5FB6C12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odocnem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expansa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br/>
              <w:t xml:space="preserve"> (</w:t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fr-FR"/>
              </w:rPr>
              <w:t>seulement populations de la haute Amazone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fr-FR"/>
              </w:rPr>
              <w:t>)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4"/>
                <w:szCs w:val="16"/>
                <w:lang w:val="fr-FR"/>
              </w:rPr>
              <w:t xml:space="preserve">     </w:t>
            </w: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AA923" w14:textId="610B4CFA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odocnémid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élargie</w:t>
            </w: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79169" w14:textId="3C138B6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A71CCE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Risque mineur / dépendant de la conservation</w:t>
            </w: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23FFD" w14:textId="54D7683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D946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Unsp</w:t>
            </w:r>
            <w:proofErr w:type="spellEnd"/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2A51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57B01FEC" w14:textId="7752A0D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1996</w:t>
            </w:r>
          </w:p>
        </w:tc>
      </w:tr>
      <w:tr w:rsidR="00A71CCE" w:rsidRPr="00447AFF" w14:paraId="6B70C114" w14:textId="1AC58032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BBA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CROCODYLIA</w:t>
            </w:r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2940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64CAD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86B2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39D00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AB6B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000FF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vAlign w:val="center"/>
          </w:tcPr>
          <w:p w14:paraId="25D3C16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09356190" w14:textId="47AE5717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5FAC1A5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Gavialidae</w:t>
            </w:r>
            <w:proofErr w:type="spellEnd"/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687C7CF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0AD2CA07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539D2E2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50009689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419BF61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single" w:sz="4" w:space="0" w:color="4472C4"/>
            </w:tcBorders>
            <w:shd w:val="clear" w:color="auto" w:fill="auto"/>
            <w:noWrap/>
            <w:vAlign w:val="center"/>
            <w:hideMark/>
          </w:tcPr>
          <w:p w14:paraId="173C8E8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vAlign w:val="center"/>
          </w:tcPr>
          <w:p w14:paraId="064FF7A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2056C9FD" w14:textId="44DD9E62" w:rsidTr="00A71CCE">
        <w:trPr>
          <w:trHeight w:val="288"/>
        </w:trPr>
        <w:tc>
          <w:tcPr>
            <w:tcW w:w="425" w:type="pct"/>
            <w:tcBorders>
              <w:top w:val="single" w:sz="4" w:space="0" w:color="4472C4"/>
              <w:left w:val="single" w:sz="4" w:space="0" w:color="4472C4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EC767A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05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A03C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avial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gangetic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750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BEF05D" w14:textId="362768F1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avial du Gange</w:t>
            </w:r>
          </w:p>
        </w:tc>
        <w:tc>
          <w:tcPr>
            <w:tcW w:w="785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7CCD0" w14:textId="3FDB295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284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94E2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64384" behindDoc="0" locked="0" layoutInCell="1" allowOverlap="1" wp14:anchorId="59F9C123" wp14:editId="5D73392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17" name="Picture 3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4B18C03-13FF-42CC-80C5-442978B2782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2">
                            <a:extLst>
                              <a:ext uri="{FF2B5EF4-FFF2-40B4-BE49-F238E27FC236}">
                                <a16:creationId xmlns:a16="http://schemas.microsoft.com/office/drawing/2014/main" id="{24B18C03-13FF-42CC-80C5-442978B2782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D767F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65" w:type="pct"/>
            <w:tcBorders>
              <w:top w:val="single" w:sz="4" w:space="0" w:color="4472C4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C1AA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2.1.1, 3.2, 5.4.3, 6.3, 7.2.11</w:t>
            </w:r>
          </w:p>
        </w:tc>
        <w:tc>
          <w:tcPr>
            <w:tcW w:w="378" w:type="pct"/>
            <w:tcBorders>
              <w:top w:val="single" w:sz="4" w:space="0" w:color="4472C4"/>
              <w:left w:val="nil"/>
              <w:bottom w:val="single" w:sz="4" w:space="0" w:color="auto"/>
              <w:right w:val="single" w:sz="4" w:space="0" w:color="4472C4"/>
            </w:tcBorders>
            <w:vAlign w:val="center"/>
          </w:tcPr>
          <w:p w14:paraId="0511FD15" w14:textId="37F28F1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36466C">
              <w:rPr>
                <w:sz w:val="16"/>
                <w:szCs w:val="16"/>
              </w:rPr>
              <w:t>2017</w:t>
            </w:r>
          </w:p>
        </w:tc>
      </w:tr>
    </w:tbl>
    <w:p w14:paraId="3C8FC288" w14:textId="77777777" w:rsidR="00757F4C" w:rsidRPr="00447AFF" w:rsidRDefault="00757F4C" w:rsidP="00757F4C">
      <w:pPr>
        <w:rPr>
          <w:lang w:val="fr-FR"/>
        </w:rPr>
      </w:pPr>
    </w:p>
    <w:p w14:paraId="7226AA27" w14:textId="011CED5B" w:rsidR="00BE57F9" w:rsidRDefault="00BE57F9">
      <w:pPr>
        <w:rPr>
          <w:lang w:val="fr-FR"/>
        </w:rPr>
      </w:pPr>
      <w:r>
        <w:rPr>
          <w:lang w:val="fr-FR"/>
        </w:rPr>
        <w:br w:type="page"/>
      </w:r>
    </w:p>
    <w:p w14:paraId="1A00C55E" w14:textId="77777777" w:rsidR="00D46BA0" w:rsidRPr="00447AFF" w:rsidRDefault="00D46BA0" w:rsidP="00D46BA0">
      <w:pPr>
        <w:pStyle w:val="Heading2"/>
        <w:rPr>
          <w:lang w:val="fr-FR"/>
        </w:rPr>
      </w:pPr>
      <w:bookmarkStart w:id="6" w:name="_Toc27499111"/>
      <w:proofErr w:type="spellStart"/>
      <w:r w:rsidRPr="00447AFF">
        <w:rPr>
          <w:lang w:val="fr-FR"/>
        </w:rPr>
        <w:lastRenderedPageBreak/>
        <w:t>Pisces</w:t>
      </w:r>
      <w:bookmarkEnd w:id="6"/>
      <w:proofErr w:type="spellEnd"/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303"/>
        <w:gridCol w:w="2745"/>
        <w:gridCol w:w="2674"/>
        <w:gridCol w:w="1733"/>
        <w:gridCol w:w="856"/>
        <w:gridCol w:w="1326"/>
        <w:gridCol w:w="6"/>
        <w:gridCol w:w="3659"/>
        <w:gridCol w:w="6"/>
        <w:gridCol w:w="1074"/>
        <w:gridCol w:w="6"/>
      </w:tblGrid>
      <w:tr w:rsidR="00A71CCE" w:rsidRPr="00447AFF" w14:paraId="6A8F136D" w14:textId="234F2DAB" w:rsidTr="00A71CCE">
        <w:trPr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2AA05874" w14:textId="532D3C36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Ordre et Famille</w:t>
            </w: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646E2D0C" w14:textId="0F2D7263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Nom scientifique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71C311D1" w14:textId="1A9F440D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Nom commun</w:t>
            </w:r>
          </w:p>
        </w:tc>
        <w:tc>
          <w:tcPr>
            <w:tcW w:w="840" w:type="pct"/>
            <w:gridSpan w:val="2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638F6906" w14:textId="5CCD897E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Statut dans la Liste Rouge</w:t>
            </w:r>
          </w:p>
        </w:tc>
        <w:tc>
          <w:tcPr>
            <w:tcW w:w="433" w:type="pct"/>
            <w:gridSpan w:val="2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0FBCECD1" w14:textId="09CCB045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Tendance selon l’UICN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4472C4" w:fill="4472C4"/>
            <w:noWrap/>
            <w:vAlign w:val="center"/>
            <w:hideMark/>
          </w:tcPr>
          <w:p w14:paraId="5DD5B509" w14:textId="1B83A910" w:rsidR="0000048D" w:rsidRPr="00447AFF" w:rsidRDefault="0000048D" w:rsidP="0025378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Menaces selon l’UICN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shd w:val="clear" w:color="4472C4" w:fill="4472C4"/>
            <w:vAlign w:val="center"/>
          </w:tcPr>
          <w:p w14:paraId="2F97B657" w14:textId="2EBE0EBF" w:rsidR="0000048D" w:rsidRPr="00447AFF" w:rsidRDefault="003946D2" w:rsidP="003946D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</w:pPr>
            <w:r w:rsidRPr="006B6CE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Date de l'évaluation</w:t>
            </w:r>
          </w:p>
        </w:tc>
      </w:tr>
      <w:tr w:rsidR="00A71CCE" w:rsidRPr="00447AFF" w14:paraId="3CDD9B73" w14:textId="6A3AEA70" w:rsidTr="00A71CCE">
        <w:trPr>
          <w:gridAfter w:val="1"/>
          <w:wAfter w:w="2" w:type="pct"/>
          <w:trHeight w:val="300"/>
        </w:trPr>
        <w:tc>
          <w:tcPr>
            <w:tcW w:w="1315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931CA" w14:textId="77777777" w:rsidR="0000048D" w:rsidRPr="00447AFF" w:rsidRDefault="0000048D" w:rsidP="0004119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ORECTOLOBIFORMES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C928" w14:textId="77777777" w:rsidR="0000048D" w:rsidRPr="00447AFF" w:rsidRDefault="0000048D" w:rsidP="0004119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CD4E6" w14:textId="77777777" w:rsidR="0000048D" w:rsidRPr="00447AFF" w:rsidRDefault="0000048D" w:rsidP="0004119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085CD" w14:textId="77777777" w:rsidR="0000048D" w:rsidRPr="00447AFF" w:rsidRDefault="0000048D" w:rsidP="0004119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F9C1E5" w14:textId="77777777" w:rsidR="0000048D" w:rsidRPr="00447AFF" w:rsidRDefault="0000048D" w:rsidP="00D913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903F6A" w14:textId="77777777" w:rsidR="0000048D" w:rsidRPr="00447AFF" w:rsidRDefault="0000048D" w:rsidP="008156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</w:tcPr>
          <w:p w14:paraId="7140CBC9" w14:textId="77777777" w:rsidR="0000048D" w:rsidRPr="00447AFF" w:rsidRDefault="0000048D" w:rsidP="008156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6E0E0F00" w14:textId="5DD6DCF2" w:rsidTr="00A71CCE">
        <w:trPr>
          <w:gridAfter w:val="1"/>
          <w:wAfter w:w="2" w:type="pct"/>
          <w:trHeight w:val="300"/>
        </w:trPr>
        <w:tc>
          <w:tcPr>
            <w:tcW w:w="1315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171BB" w14:textId="77777777" w:rsidR="0000048D" w:rsidRPr="00447AFF" w:rsidRDefault="0000048D" w:rsidP="0004119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Rhincodontidae</w:t>
            </w:r>
            <w:proofErr w:type="spellEnd"/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DC6F" w14:textId="77777777" w:rsidR="0000048D" w:rsidRPr="00447AFF" w:rsidRDefault="0000048D" w:rsidP="0004119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995CC" w14:textId="77777777" w:rsidR="0000048D" w:rsidRPr="00447AFF" w:rsidRDefault="0000048D" w:rsidP="0004119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4762C" w14:textId="77777777" w:rsidR="0000048D" w:rsidRPr="00447AFF" w:rsidRDefault="0000048D" w:rsidP="0004119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63F45" w14:textId="77777777" w:rsidR="0000048D" w:rsidRPr="00447AFF" w:rsidRDefault="0000048D" w:rsidP="00D913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F5F6E8" w14:textId="77777777" w:rsidR="0000048D" w:rsidRPr="00447AFF" w:rsidRDefault="0000048D" w:rsidP="008156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</w:tcPr>
          <w:p w14:paraId="16E724BB" w14:textId="77777777" w:rsidR="0000048D" w:rsidRPr="00447AFF" w:rsidRDefault="0000048D" w:rsidP="008156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4AF33148" w14:textId="3C78D43A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2625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3A0CF" w14:textId="477FD18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Rhincodon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yp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D130B" w14:textId="280BDD8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Requin Baleine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071C6" w14:textId="200950E9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99E8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70528" behindDoc="0" locked="0" layoutInCell="1" allowOverlap="1" wp14:anchorId="2864540D" wp14:editId="2BF94A1F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484" name="Picture 48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4F892C8-A344-4112-9107-B4FF25C7132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3">
                            <a:extLst>
                              <a:ext uri="{FF2B5EF4-FFF2-40B4-BE49-F238E27FC236}">
                                <a16:creationId xmlns:a16="http://schemas.microsoft.com/office/drawing/2014/main" id="{B4F892C8-A344-4112-9107-B4FF25C7132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ACE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9E2B6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3.1, 4.3, 5.4.1, 5.4.2, 5.4.3, 5.4.4, 6.1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02729B0D" w14:textId="0EB7917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rFonts w:eastAsia="Times New Roman" w:cs="Times New Roman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03305AF3" w14:textId="01B2FD5F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6797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LAMNIFORMES</w:t>
            </w: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E89B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545C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3EF5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2A29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56D7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44BDC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4AAEC91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1E173F0B" w14:textId="2E65E600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DDAD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Lamnidae</w:t>
            </w:r>
            <w:proofErr w:type="spellEnd"/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15DA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2774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7C88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57B33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4334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50569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16354DF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7D7F1DC3" w14:textId="15FDC166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A4E7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0A097" w14:textId="6F7734D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Carcharodon carcharias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DA2C9" w14:textId="1CD82EE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Grand requin blanc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AE25E" w14:textId="3DA953A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B18D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78720" behindDoc="0" locked="0" layoutInCell="1" allowOverlap="1" wp14:anchorId="159D411C" wp14:editId="4CD78B5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83" name="Picture 4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4EFE2AE-C396-4C18-A33B-62E384C3C69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Picture 163">
                            <a:extLst>
                              <a:ext uri="{FF2B5EF4-FFF2-40B4-BE49-F238E27FC236}">
                                <a16:creationId xmlns:a16="http://schemas.microsoft.com/office/drawing/2014/main" id="{04EFE2AE-C396-4C18-A33B-62E384C3C69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426F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D813D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1, 5.4.4, 5.4.5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42F11B67" w14:textId="3353491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05</w:t>
            </w:r>
          </w:p>
        </w:tc>
      </w:tr>
      <w:tr w:rsidR="00A71CCE" w:rsidRPr="00447AFF" w14:paraId="6D31AFC9" w14:textId="36B524D9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B44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1098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etorhin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aximu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CA81" w14:textId="10415F2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sz w:val="16"/>
                <w:szCs w:val="16"/>
                <w:lang w:val="fr-FR"/>
              </w:rPr>
              <w:t>Pelerin</w:t>
            </w:r>
            <w:proofErr w:type="spellEnd"/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06266" w14:textId="6DE9341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AAF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79744" behindDoc="0" locked="0" layoutInCell="1" allowOverlap="1" wp14:anchorId="04095CFB" wp14:editId="7640AA8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82" name="Picture 48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4481D3B-554E-4A38-9997-657FDE7A912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Picture 164">
                            <a:extLst>
                              <a:ext uri="{FF2B5EF4-FFF2-40B4-BE49-F238E27FC236}">
                                <a16:creationId xmlns:a16="http://schemas.microsoft.com/office/drawing/2014/main" id="{F4481D3B-554E-4A38-9997-657FDE7A912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B84C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518A4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1, 5.4.2, 5.4.3, 5.4.4, 5.4.5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5E5357EC" w14:textId="1D278AD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05</w:t>
            </w:r>
          </w:p>
        </w:tc>
      </w:tr>
      <w:tr w:rsidR="00A71CCE" w:rsidRPr="00447AFF" w14:paraId="5905B9A3" w14:textId="3E60D053" w:rsidTr="00A71CCE">
        <w:trPr>
          <w:gridAfter w:val="1"/>
          <w:wAfter w:w="2" w:type="pct"/>
          <w:trHeight w:val="300"/>
        </w:trPr>
        <w:tc>
          <w:tcPr>
            <w:tcW w:w="1315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1997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SQUATINIFORMES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A712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2F09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445B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26EB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CF47E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2324E6F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43098E06" w14:textId="59BD0092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F965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Squatinidae</w:t>
            </w:r>
            <w:proofErr w:type="spellEnd"/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6796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BD49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831F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2EED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244F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BD7A4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42CBCA6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252CF597" w14:textId="1F2020A4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A62E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1393F" w14:textId="646C927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Squatina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quati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DECFD" w14:textId="439A36B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Ange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9B493" w14:textId="2FA9A10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13F3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71552" behindDoc="0" locked="0" layoutInCell="1" allowOverlap="1" wp14:anchorId="29DAD05D" wp14:editId="4A78590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81" name="Picture 48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70FBFB-6CAB-4D81-83D9-55078BE5506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>
                            <a:extLst>
                              <a:ext uri="{FF2B5EF4-FFF2-40B4-BE49-F238E27FC236}">
                                <a16:creationId xmlns:a16="http://schemas.microsoft.com/office/drawing/2014/main" id="{CC70FBFB-6CAB-4D81-83D9-55078BE5506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4378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53994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1.3, 5.4.1, 5.4.3, 5.4.4, 6.1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2E9103E7" w14:textId="1106164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7</w:t>
            </w:r>
          </w:p>
        </w:tc>
      </w:tr>
      <w:tr w:rsidR="00A71CCE" w:rsidRPr="00447AFF" w14:paraId="63C99AA5" w14:textId="0C4F83F9" w:rsidTr="00A71CCE">
        <w:trPr>
          <w:gridAfter w:val="1"/>
          <w:wAfter w:w="2" w:type="pct"/>
          <w:trHeight w:val="300"/>
        </w:trPr>
        <w:tc>
          <w:tcPr>
            <w:tcW w:w="1315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67AC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RHINOPRISTIFORMES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1AEE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F1EF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2F3A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9D09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F40DF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61868CC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36D4CC66" w14:textId="01D34CF1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E8FD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Rhinobatidae</w:t>
            </w:r>
            <w:proofErr w:type="spellEnd"/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04A0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3AC4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413A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BA6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3B4B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680D5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223B783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442EAA83" w14:textId="5E7EC3F2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2405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A4667" w14:textId="344BF3F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Rhinobato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rhinobatos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 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fr-FR"/>
              </w:rPr>
              <w:t>(</w:t>
            </w:r>
            <w:r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fr-FR"/>
              </w:rPr>
              <w:t>Population méditerranéenne</w:t>
            </w:r>
            <w:r w:rsidRPr="00447AFF">
              <w:rPr>
                <w:rFonts w:ascii="Calibri" w:eastAsia="Times New Roman" w:hAnsi="Calibri" w:cs="Times New Roman"/>
                <w:color w:val="000000"/>
                <w:sz w:val="14"/>
                <w:szCs w:val="16"/>
                <w:lang w:val="fr-FR"/>
              </w:rPr>
              <w:t xml:space="preserve">)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BDB9A" w14:textId="09CEAE8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Guitare De Mer Commune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451EC" w14:textId="48A9B97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7C6A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75648" behindDoc="0" locked="0" layoutInCell="1" allowOverlap="1" wp14:anchorId="05FC21D6" wp14:editId="34AABC6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480" name="Picture 48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1A08A96-4465-4D95-8D8E-AEB163D1238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4">
                            <a:extLst>
                              <a:ext uri="{FF2B5EF4-FFF2-40B4-BE49-F238E27FC236}">
                                <a16:creationId xmlns:a16="http://schemas.microsoft.com/office/drawing/2014/main" id="{61A08A96-4465-4D95-8D8E-AEB163D1238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D526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DE3F4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1, 5.4.3, 5.4.4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40300B15" w14:textId="31914FC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07</w:t>
            </w:r>
          </w:p>
        </w:tc>
      </w:tr>
      <w:tr w:rsidR="00A71CCE" w:rsidRPr="00447AFF" w14:paraId="7CDD4EF6" w14:textId="0E25FB40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0390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Pristidae</w:t>
            </w:r>
            <w:proofErr w:type="spellEnd"/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7DE4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696B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FE2CA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14B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4305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F01EE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622478D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3BFD5214" w14:textId="2C3C27CC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B408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78357" w14:textId="3FD3B26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noxyprist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uspida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66397" w14:textId="7624C89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Pas de nom commun défini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78088" w14:textId="609F8AE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AB1B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76672" behindDoc="0" locked="0" layoutInCell="1" allowOverlap="1" wp14:anchorId="15097A1B" wp14:editId="279E1F5F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479" name="Picture 4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7F3C64-BA57-4A3A-A489-7C8A0EA8C0E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5">
                            <a:extLst>
                              <a:ext uri="{FF2B5EF4-FFF2-40B4-BE49-F238E27FC236}">
                                <a16:creationId xmlns:a16="http://schemas.microsoft.com/office/drawing/2014/main" id="{8D7F3C64-BA57-4A3A-A489-7C8A0EA8C0E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121F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D18C3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3.1, 3.2, 5.4.1, 5.4.2, 5.4.3, 5.4.4, 5.4.5, 9.1.1, 9.1.2, 9.2.1, 9.2.2, 9.3.1, 9.3.2, 9.3.3, 11.1, 11.3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1ACF7B3A" w14:textId="2EAF332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2</w:t>
            </w:r>
          </w:p>
        </w:tc>
      </w:tr>
      <w:tr w:rsidR="00A71CCE" w:rsidRPr="00447AFF" w14:paraId="720E3D94" w14:textId="24B729CD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2AE4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47837" w14:textId="629C5A0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rist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clava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A615" w14:textId="77C26C1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Pas de nom commun défini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43C24" w14:textId="2986F07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40C3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77696" behindDoc="0" locked="0" layoutInCell="1" allowOverlap="1" wp14:anchorId="782656E0" wp14:editId="71DFC7A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478" name="Picture 47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0E36ACA-4B1A-4B19-B3AE-2D6D730A017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6">
                            <a:extLst>
                              <a:ext uri="{FF2B5EF4-FFF2-40B4-BE49-F238E27FC236}">
                                <a16:creationId xmlns:a16="http://schemas.microsoft.com/office/drawing/2014/main" id="{40E36ACA-4B1A-4B19-B3AE-2D6D730A01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488D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92A69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5.4.1, 5.4.2, 5.4.3, 5.4.4, 5.4.5, 9.2.1, 9.2.2, 11.1, 11.3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21CB6D20" w14:textId="124B3F0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2</w:t>
            </w:r>
          </w:p>
        </w:tc>
      </w:tr>
      <w:tr w:rsidR="00A71CCE" w:rsidRPr="00447AFF" w14:paraId="1E8218C5" w14:textId="14261B53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D5C9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DB9B" w14:textId="1B53E45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rist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ectinat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69F7A" w14:textId="2767B9B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Poisson-scie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0E0D1" w14:textId="4B437FA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D6F1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72576" behindDoc="0" locked="0" layoutInCell="1" allowOverlap="1" wp14:anchorId="30FA8039" wp14:editId="1515D39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77" name="Picture 47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F9C0DAB-AC3D-49C2-8F6B-02D8FB0F693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4">
                            <a:extLst>
                              <a:ext uri="{FF2B5EF4-FFF2-40B4-BE49-F238E27FC236}">
                                <a16:creationId xmlns:a16="http://schemas.microsoft.com/office/drawing/2014/main" id="{1F9C0DAB-AC3D-49C2-8F6B-02D8FB0F693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AC16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0A91A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5.4.1, 5.4.2, 5.4.3, 5.4.4, 11.1, 11.3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14F3098F" w14:textId="6BBDEF2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2</w:t>
            </w:r>
          </w:p>
        </w:tc>
      </w:tr>
      <w:tr w:rsidR="00A71CCE" w:rsidRPr="00447AFF" w14:paraId="38C52D12" w14:textId="4AC27496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D0F6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304B" w14:textId="253939E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rist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zijsron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D734F" w14:textId="1E2419E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Pas de nom commun défini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D4ACE" w14:textId="2209F55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BA80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73600" behindDoc="0" locked="0" layoutInCell="1" allowOverlap="1" wp14:anchorId="0163FDC3" wp14:editId="740ADF8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76" name="Picture 47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E4C063F-E879-4DD8-8739-5B88B9C99E3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5">
                            <a:extLst>
                              <a:ext uri="{FF2B5EF4-FFF2-40B4-BE49-F238E27FC236}">
                                <a16:creationId xmlns:a16="http://schemas.microsoft.com/office/drawing/2014/main" id="{2E4C063F-E879-4DD8-8739-5B88B9C99E3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9598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8B583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1, 5.4.2, 5.4.3, 5.4.4, 5.4.5, 9.3.1, 9.3.2, 11.1, 11.3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20FF7CD4" w14:textId="708C451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2</w:t>
            </w:r>
          </w:p>
        </w:tc>
      </w:tr>
      <w:tr w:rsidR="00A71CCE" w:rsidRPr="00447AFF" w14:paraId="77BDF6DA" w14:textId="04649ECC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EF0C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77840" w14:textId="127B4E1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rist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ristis</w:t>
            </w:r>
            <w:proofErr w:type="spellEnd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D2290" w14:textId="612E961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sz w:val="16"/>
                <w:szCs w:val="16"/>
                <w:lang w:val="fr-FR"/>
              </w:rPr>
              <w:t>Poisson-scie commun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DD23" w14:textId="1563277F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72DA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74624" behindDoc="0" locked="0" layoutInCell="1" allowOverlap="1" wp14:anchorId="602D4482" wp14:editId="43AA2324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75" name="Picture 47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A090473-E104-43F3-9CAB-BE36B2B86D6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6">
                            <a:extLst>
                              <a:ext uri="{FF2B5EF4-FFF2-40B4-BE49-F238E27FC236}">
                                <a16:creationId xmlns:a16="http://schemas.microsoft.com/office/drawing/2014/main" id="{7A090473-E104-43F3-9CAB-BE36B2B86D6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E4FE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BB552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1, 1.2, 3.2, 4.1, 5.4.1, 5.4.2, 5.4.3, 5.4.4, 7.2.3, 7.2.10, 9.3.1, 9.3.2, 11.1, 11.3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232C9A0E" w14:textId="50437DD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3</w:t>
            </w:r>
          </w:p>
        </w:tc>
      </w:tr>
      <w:tr w:rsidR="00A71CCE" w:rsidRPr="00447AFF" w14:paraId="42671687" w14:textId="011EC96E" w:rsidTr="00A71CCE">
        <w:trPr>
          <w:gridAfter w:val="1"/>
          <w:wAfter w:w="2" w:type="pct"/>
          <w:trHeight w:val="300"/>
        </w:trPr>
        <w:tc>
          <w:tcPr>
            <w:tcW w:w="1315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412EA" w14:textId="77777777" w:rsidR="0000048D" w:rsidRPr="00447AFF" w:rsidRDefault="0000048D" w:rsidP="0004119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MYLIOBATIFORMES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6F75" w14:textId="77777777" w:rsidR="0000048D" w:rsidRPr="00447AFF" w:rsidRDefault="0000048D" w:rsidP="0004119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E83D0" w14:textId="77777777" w:rsidR="0000048D" w:rsidRPr="00447AFF" w:rsidRDefault="0000048D" w:rsidP="0004119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3B821" w14:textId="77777777" w:rsidR="0000048D" w:rsidRPr="00447AFF" w:rsidRDefault="0000048D" w:rsidP="0004119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B7D51" w14:textId="77777777" w:rsidR="0000048D" w:rsidRPr="00447AFF" w:rsidRDefault="0000048D" w:rsidP="00D913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435029" w14:textId="77777777" w:rsidR="0000048D" w:rsidRPr="00447AFF" w:rsidRDefault="0000048D" w:rsidP="008156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</w:tcPr>
          <w:p w14:paraId="1522393C" w14:textId="77777777" w:rsidR="0000048D" w:rsidRPr="00447AFF" w:rsidRDefault="0000048D" w:rsidP="008156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71AF53D5" w14:textId="5CFA7615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80686" w14:textId="77777777" w:rsidR="0000048D" w:rsidRPr="00447AFF" w:rsidRDefault="0000048D" w:rsidP="0004119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Mobulidae</w:t>
            </w:r>
            <w:proofErr w:type="spellEnd"/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EF1E" w14:textId="77777777" w:rsidR="0000048D" w:rsidRPr="00447AFF" w:rsidRDefault="0000048D" w:rsidP="0004119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7FA5B" w14:textId="77777777" w:rsidR="0000048D" w:rsidRPr="00447AFF" w:rsidRDefault="0000048D" w:rsidP="0004119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C788F" w14:textId="77777777" w:rsidR="0000048D" w:rsidRPr="00447AFF" w:rsidRDefault="0000048D" w:rsidP="0004119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9D766" w14:textId="77777777" w:rsidR="0000048D" w:rsidRPr="00447AFF" w:rsidRDefault="0000048D" w:rsidP="0004119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9288A" w14:textId="77777777" w:rsidR="0000048D" w:rsidRPr="00447AFF" w:rsidRDefault="0000048D" w:rsidP="00D913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9510BA" w14:textId="77777777" w:rsidR="0000048D" w:rsidRPr="00447AFF" w:rsidRDefault="0000048D" w:rsidP="008156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</w:tcPr>
          <w:p w14:paraId="0F90ED52" w14:textId="77777777" w:rsidR="0000048D" w:rsidRPr="00447AFF" w:rsidRDefault="0000048D" w:rsidP="008156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486290DC" w14:textId="45ED0AF3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00F4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411B" w14:textId="7605F4F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Manta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lfred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7DB4" w14:textId="0376DFE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 xml:space="preserve">Raie </w:t>
            </w:r>
            <w:proofErr w:type="spellStart"/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manta</w:t>
            </w:r>
            <w:proofErr w:type="spellEnd"/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 xml:space="preserve"> de récif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83484" w14:textId="211BA50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3626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85888" behindDoc="0" locked="0" layoutInCell="1" allowOverlap="1" wp14:anchorId="7112F5D7" wp14:editId="7F6E2A2B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74" name="Picture 47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BADDF6-5131-4F82-8DB4-CC5336888EF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Picture 165">
                            <a:extLst>
                              <a:ext uri="{FF2B5EF4-FFF2-40B4-BE49-F238E27FC236}">
                                <a16:creationId xmlns:a16="http://schemas.microsoft.com/office/drawing/2014/main" id="{B8BADDF6-5131-4F82-8DB4-CC5336888EF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CB7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013BD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1.3, 4.3, 5.4.1, 5.4.3, 5.4.4, 6.1, 9.1.1, 9.1.2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31C9F3E8" w14:textId="6811575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0</w:t>
            </w:r>
          </w:p>
        </w:tc>
      </w:tr>
      <w:tr w:rsidR="00A71CCE" w:rsidRPr="00447AFF" w14:paraId="37309CF1" w14:textId="2B9EC6C7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C204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8A19" w14:textId="5C885B4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Manta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birostris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4C02A" w14:textId="78C73BC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 xml:space="preserve">Raie </w:t>
            </w:r>
            <w:proofErr w:type="spellStart"/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manta</w:t>
            </w:r>
            <w:proofErr w:type="spellEnd"/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 xml:space="preserve"> géante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CF85B" w14:textId="69D2D0A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0808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86912" behindDoc="0" locked="0" layoutInCell="1" allowOverlap="1" wp14:anchorId="4054B792" wp14:editId="0D1330F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73" name="Picture 47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56E821C-79B8-417C-88DD-6F27AC6339C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" name="Picture 166">
                            <a:extLst>
                              <a:ext uri="{FF2B5EF4-FFF2-40B4-BE49-F238E27FC236}">
                                <a16:creationId xmlns:a16="http://schemas.microsoft.com/office/drawing/2014/main" id="{556E821C-79B8-417C-88DD-6F27AC6339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F306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F0C13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1.2, 1.3, 4.3, 5.4.1, 5.4.3, 5.4.4, 6.1, 9.1.1, 9.1.2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053C7C50" w14:textId="7C51C80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0</w:t>
            </w:r>
          </w:p>
        </w:tc>
      </w:tr>
      <w:tr w:rsidR="00A71CCE" w:rsidRPr="00447AFF" w14:paraId="0C00A44D" w14:textId="7C79CF7E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1941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9F62" w14:textId="581582A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mobular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E48B2" w14:textId="3973D0F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Mante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7A331" w14:textId="50DDDE5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C501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81792" behindDoc="0" locked="0" layoutInCell="1" allowOverlap="1" wp14:anchorId="344912F2" wp14:editId="7268AABF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42875"/>
                  <wp:effectExtent l="0" t="0" r="0" b="9525"/>
                  <wp:wrapNone/>
                  <wp:docPr id="472" name="Picture 47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C27F841-3DDB-42E4-A85C-12E3FD82BB1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7">
                            <a:extLst>
                              <a:ext uri="{FF2B5EF4-FFF2-40B4-BE49-F238E27FC236}">
                                <a16:creationId xmlns:a16="http://schemas.microsoft.com/office/drawing/2014/main" id="{3C27F841-3DDB-42E4-A85C-12E3FD82BB1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857A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281D8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4.3, 5.4.4, 9.2.1, 9.4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681A0B15" w14:textId="6874942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4</w:t>
            </w:r>
          </w:p>
        </w:tc>
      </w:tr>
      <w:tr w:rsidR="00A71CCE" w:rsidRPr="00447AFF" w14:paraId="1915AEFE" w14:textId="4A281DA3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C79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38B85" w14:textId="4C417B49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japanic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C4D9A" w14:textId="16B309E9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 xml:space="preserve">Mante </w:t>
            </w:r>
            <w:proofErr w:type="spellStart"/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Aguillat</w:t>
            </w:r>
            <w:proofErr w:type="spellEnd"/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9D015" w14:textId="26CA25E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085E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82816" behindDoc="0" locked="0" layoutInCell="1" allowOverlap="1" wp14:anchorId="346B639D" wp14:editId="16D94C3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71" name="Picture 47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1A5D6A8-C5F8-4BC1-BD46-AA7BE830214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4">
                            <a:extLst>
                              <a:ext uri="{FF2B5EF4-FFF2-40B4-BE49-F238E27FC236}">
                                <a16:creationId xmlns:a16="http://schemas.microsoft.com/office/drawing/2014/main" id="{01A5D6A8-C5F8-4BC1-BD46-AA7BE830214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CD0D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Unk</w:t>
            </w:r>
            <w:proofErr w:type="spellEnd"/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D3D81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1, 5.4.2, 5.4.3, 5.4.4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0005DD78" w14:textId="5B65937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06</w:t>
            </w:r>
          </w:p>
        </w:tc>
      </w:tr>
      <w:tr w:rsidR="00A71CCE" w:rsidRPr="00447AFF" w14:paraId="77C1D4E5" w14:textId="7C0E039B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086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B7314" w14:textId="14274DE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hurston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A7758" w14:textId="48221EB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Mante Vampire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143D5" w14:textId="4B2FD2D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42C8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83840" behindDoc="0" locked="0" layoutInCell="1" allowOverlap="1" wp14:anchorId="294C9239" wp14:editId="799264C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70" name="Picture 47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4A081F-F061-4BF9-9B8E-9681702DE45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5">
                            <a:extLst>
                              <a:ext uri="{FF2B5EF4-FFF2-40B4-BE49-F238E27FC236}">
                                <a16:creationId xmlns:a16="http://schemas.microsoft.com/office/drawing/2014/main" id="{104A081F-F061-4BF9-9B8E-9681702DE45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E05D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32390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1, 5.4.2, 5.4.3, 5.4.4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40AD484C" w14:textId="62D7CFA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6</w:t>
            </w:r>
          </w:p>
        </w:tc>
      </w:tr>
      <w:tr w:rsidR="00A71CCE" w:rsidRPr="00447AFF" w14:paraId="376CEEA3" w14:textId="52BB5E1B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146D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82E87" w14:textId="3E0BEBD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tarapaca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DCB42" w14:textId="3DCB1D1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Diable Géant De Guinée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B7120" w14:textId="73207F3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C3C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87936" behindDoc="0" locked="0" layoutInCell="1" allowOverlap="1" wp14:anchorId="00321359" wp14:editId="1C1CEF03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69" name="Picture 46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96CF4AD-75E2-4D05-9DFF-36F8F5A43CE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Picture 167">
                            <a:extLst>
                              <a:ext uri="{FF2B5EF4-FFF2-40B4-BE49-F238E27FC236}">
                                <a16:creationId xmlns:a16="http://schemas.microsoft.com/office/drawing/2014/main" id="{B96CF4AD-75E2-4D05-9DFF-36F8F5A43CE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6530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0C142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2, 5.4.3, 5.4.4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79160B1F" w14:textId="0C46A1E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6</w:t>
            </w:r>
          </w:p>
        </w:tc>
      </w:tr>
      <w:tr w:rsidR="00A71CCE" w:rsidRPr="00447AFF" w14:paraId="598FC7AF" w14:textId="5DB591E1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BA2F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40C2" w14:textId="27666D2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eregoodootenkee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960EA" w14:textId="7187B1C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Diable Géant De Guinée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7D664" w14:textId="25CA966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8649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84864" behindDoc="0" locked="0" layoutInCell="1" allowOverlap="1" wp14:anchorId="1D0A09FB" wp14:editId="252D936A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68" name="Picture 46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7795DD8-BF2C-440B-BBDA-7F1392A5B7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6">
                            <a:extLst>
                              <a:ext uri="{FF2B5EF4-FFF2-40B4-BE49-F238E27FC236}">
                                <a16:creationId xmlns:a16="http://schemas.microsoft.com/office/drawing/2014/main" id="{87795DD8-BF2C-440B-BBDA-7F1392A5B7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B96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Unk</w:t>
            </w:r>
            <w:proofErr w:type="spellEnd"/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F0F91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4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19AA5B0D" w14:textId="0CBCBE2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03</w:t>
            </w:r>
          </w:p>
        </w:tc>
      </w:tr>
      <w:tr w:rsidR="00A71CCE" w:rsidRPr="00447AFF" w14:paraId="7D798D01" w14:textId="3773D44B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C5B7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EBF39" w14:textId="3936E0A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kuhli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ACE70" w14:textId="12142FD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Petit Diable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8BA2" w14:textId="721527E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Données insuffisantes 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FA3B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92032" behindDoc="0" locked="0" layoutInCell="1" allowOverlap="1" wp14:anchorId="607D09F2" wp14:editId="37F36AD9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0"/>
                  <wp:wrapNone/>
                  <wp:docPr id="467" name="Picture 46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D70025E-D3B9-4800-B73C-DFAB3A7F7F9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39">
                            <a:extLst>
                              <a:ext uri="{FF2B5EF4-FFF2-40B4-BE49-F238E27FC236}">
                                <a16:creationId xmlns:a16="http://schemas.microsoft.com/office/drawing/2014/main" id="{1D70025E-D3B9-4800-B73C-DFAB3A7F7F9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953F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27F1F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1, 5.4.2, 5.4.3, 5.4.4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71A42187" w14:textId="34421326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07</w:t>
            </w:r>
          </w:p>
        </w:tc>
      </w:tr>
      <w:tr w:rsidR="00A71CCE" w:rsidRPr="00447AFF" w14:paraId="1B76C88C" w14:textId="40A7218B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3B23532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5538E4E4" w14:textId="3656979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hypostom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02B1D8BF" w14:textId="768B230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Diable Géant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7BD4C9A9" w14:textId="2C95DB8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Données insuffisantes 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2D49540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93056" behindDoc="0" locked="0" layoutInCell="1" allowOverlap="1" wp14:anchorId="1056C9D2" wp14:editId="6C893F99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0"/>
                  <wp:wrapNone/>
                  <wp:docPr id="466" name="Picture 46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52741F2-DB32-4313-9BC7-0FF30FEC1FD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0">
                            <a:extLst>
                              <a:ext uri="{FF2B5EF4-FFF2-40B4-BE49-F238E27FC236}">
                                <a16:creationId xmlns:a16="http://schemas.microsoft.com/office/drawing/2014/main" id="{E52741F2-DB32-4313-9BC7-0FF30FEC1FD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7129763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Unk</w:t>
            </w:r>
            <w:proofErr w:type="spellEnd"/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5EA92ED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3, 5.4.4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single" w:sz="4" w:space="0" w:color="4472C4"/>
              <w:right w:val="single" w:sz="4" w:space="0" w:color="4472C4"/>
            </w:tcBorders>
            <w:vAlign w:val="center"/>
          </w:tcPr>
          <w:p w14:paraId="66BEA1BE" w14:textId="65E5656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08</w:t>
            </w:r>
          </w:p>
        </w:tc>
      </w:tr>
      <w:tr w:rsidR="00A71CCE" w:rsidRPr="00447AFF" w14:paraId="007BE202" w14:textId="3A4FE478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85F8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68301" w14:textId="72524A6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rochebrunei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8CB4F2" w14:textId="602F28C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Petit Diable de Guinée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06A439" w14:textId="2424CFD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Vulnérabl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D6DF4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95104" behindDoc="0" locked="0" layoutInCell="1" allowOverlap="1" wp14:anchorId="6859C744" wp14:editId="573E711D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65" name="Picture 46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B77CAC3-85D8-4708-90EA-977F55C9651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Picture 168">
                            <a:extLst>
                              <a:ext uri="{FF2B5EF4-FFF2-40B4-BE49-F238E27FC236}">
                                <a16:creationId xmlns:a16="http://schemas.microsoft.com/office/drawing/2014/main" id="{7B77CAC3-85D8-4708-90EA-977F55C9651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41301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FA9A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2, 5.4.3, 5.4.4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single" w:sz="4" w:space="0" w:color="auto"/>
              <w:right w:val="single" w:sz="4" w:space="0" w:color="4472C4"/>
            </w:tcBorders>
            <w:vAlign w:val="center"/>
          </w:tcPr>
          <w:p w14:paraId="25FC9F65" w14:textId="2C6F2C8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07</w:t>
            </w:r>
          </w:p>
        </w:tc>
      </w:tr>
      <w:tr w:rsidR="00A71CCE" w:rsidRPr="00447AFF" w14:paraId="0322CA33" w14:textId="677BAA53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auto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A09A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0CB25" w14:textId="770E904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munkiana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 xml:space="preserve">  </w:t>
            </w:r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</w:t>
            </w:r>
          </w:p>
        </w:tc>
        <w:tc>
          <w:tcPr>
            <w:tcW w:w="8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E255E" w14:textId="5D8B946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Mante De Munk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C5DEA" w14:textId="3FBE64E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Quasi menacé</w:t>
            </w:r>
          </w:p>
        </w:tc>
        <w:tc>
          <w:tcPr>
            <w:tcW w:w="2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BC0E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94080" behindDoc="0" locked="0" layoutInCell="1" allowOverlap="1" wp14:anchorId="11865794" wp14:editId="69DA8DC6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64" name="Picture 46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98E52DB-AEF9-4237-A585-190C95BEEEF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7">
                            <a:extLst>
                              <a:ext uri="{FF2B5EF4-FFF2-40B4-BE49-F238E27FC236}">
                                <a16:creationId xmlns:a16="http://schemas.microsoft.com/office/drawing/2014/main" id="{C98E52DB-AEF9-4237-A585-190C95BEEEF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3870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Unk</w:t>
            </w:r>
            <w:proofErr w:type="spellEnd"/>
          </w:p>
        </w:tc>
        <w:tc>
          <w:tcPr>
            <w:tcW w:w="119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0EF03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4.1, 5.4.4</w:t>
            </w:r>
          </w:p>
        </w:tc>
        <w:tc>
          <w:tcPr>
            <w:tcW w:w="351" w:type="pct"/>
            <w:gridSpan w:val="2"/>
            <w:tcBorders>
              <w:top w:val="single" w:sz="4" w:space="0" w:color="auto"/>
              <w:bottom w:val="nil"/>
              <w:right w:val="single" w:sz="4" w:space="0" w:color="4472C4"/>
            </w:tcBorders>
            <w:vAlign w:val="center"/>
          </w:tcPr>
          <w:p w14:paraId="0E421AAE" w14:textId="400B2AC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06</w:t>
            </w:r>
          </w:p>
        </w:tc>
      </w:tr>
      <w:tr w:rsidR="00A71CCE" w:rsidRPr="00447AFF" w14:paraId="5C577C1D" w14:textId="1906479A" w:rsidTr="00A71CCE">
        <w:trPr>
          <w:gridAfter w:val="1"/>
          <w:wAfter w:w="2" w:type="pct"/>
          <w:trHeight w:val="300"/>
        </w:trPr>
        <w:tc>
          <w:tcPr>
            <w:tcW w:w="1315" w:type="pct"/>
            <w:gridSpan w:val="2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3B3E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Acipenseriformes</w:t>
            </w:r>
            <w:proofErr w:type="spellEnd"/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AB48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BEA8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0BD7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2680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2EE6C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20F58FE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0E9CA457" w14:textId="079D4F4F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1440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Acipenseridae</w:t>
            </w:r>
            <w:proofErr w:type="spellEnd"/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A67D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EE45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AEF1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4222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ED3E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037B4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38F82F6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42C9B40F" w14:textId="243ED0D1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95FC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BCAF4" w14:textId="01F6062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sturio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  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5C9EE" w14:textId="4196434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sturgeon Commun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0A0C1" w14:textId="4522CEE9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3D82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89984" behindDoc="0" locked="0" layoutInCell="1" allowOverlap="1" wp14:anchorId="007DC9F0" wp14:editId="74B8A9F7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63" name="Picture 46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9938DE1-D275-4F4A-B1A7-84EE0D8D9D8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7">
                            <a:extLst>
                              <a:ext uri="{FF2B5EF4-FFF2-40B4-BE49-F238E27FC236}">
                                <a16:creationId xmlns:a16="http://schemas.microsoft.com/office/drawing/2014/main" id="{79938DE1-D275-4F4A-B1A7-84EE0D8D9D8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8AB1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39219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3.2, 4.3, 5.4.1, 5.4.2, 5.4.3, 5.4.4, 7.2.11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18DDB254" w14:textId="0774ECF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09</w:t>
            </w:r>
          </w:p>
        </w:tc>
      </w:tr>
      <w:tr w:rsidR="00A71CCE" w:rsidRPr="00447AFF" w14:paraId="77369585" w14:textId="0C0EF02C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D6B0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SILURIFORMES</w:t>
            </w: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EF11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4A0A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40C93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181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F855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9B55C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34208F8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494FEF36" w14:textId="602F8CE1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3148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Schilbeidae</w:t>
            </w:r>
            <w:proofErr w:type="spellEnd"/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7CA7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F63B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142B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3B27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F046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380CC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nil"/>
              <w:right w:val="single" w:sz="4" w:space="0" w:color="4472C4"/>
            </w:tcBorders>
            <w:vAlign w:val="center"/>
          </w:tcPr>
          <w:p w14:paraId="1B3C753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</w:tr>
      <w:tr w:rsidR="00A71CCE" w:rsidRPr="00447AFF" w14:paraId="288DEA50" w14:textId="7969CB3E" w:rsidTr="00A71CCE">
        <w:trPr>
          <w:gridAfter w:val="1"/>
          <w:wAfter w:w="2" w:type="pct"/>
          <w:trHeight w:val="300"/>
        </w:trPr>
        <w:tc>
          <w:tcPr>
            <w:tcW w:w="423" w:type="pct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1A98C32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/>
              </w:rPr>
            </w:pPr>
          </w:p>
        </w:tc>
        <w:tc>
          <w:tcPr>
            <w:tcW w:w="892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7184B05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</w:pPr>
            <w:proofErr w:type="spellStart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>Pangasianodon</w:t>
            </w:r>
            <w:proofErr w:type="spellEnd"/>
            <w:r w:rsidRPr="00447AFF">
              <w:rPr>
                <w:rFonts w:ascii="Calibri" w:eastAsia="Times New Roman" w:hAnsi="Calibri" w:cs="Times New Roman"/>
                <w:i/>
                <w:color w:val="000000"/>
                <w:sz w:val="16"/>
                <w:szCs w:val="16"/>
                <w:lang w:val="fr-FR"/>
              </w:rPr>
              <w:t xml:space="preserve"> gigas           </w:t>
            </w:r>
          </w:p>
        </w:tc>
        <w:tc>
          <w:tcPr>
            <w:tcW w:w="869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0A6F2599" w14:textId="0E274C1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Silure de verre géant</w:t>
            </w:r>
          </w:p>
        </w:tc>
        <w:tc>
          <w:tcPr>
            <w:tcW w:w="563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65022670" w14:textId="404309F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En danger critique</w:t>
            </w:r>
          </w:p>
        </w:tc>
        <w:tc>
          <w:tcPr>
            <w:tcW w:w="278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1E8977F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91008" behindDoc="0" locked="0" layoutInCell="1" allowOverlap="1" wp14:anchorId="6B5D6842" wp14:editId="7975973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62" name="Picture 46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2BC07D-3AF7-4010-93EA-8342A2E6568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8">
                            <a:extLst>
                              <a:ext uri="{FF2B5EF4-FFF2-40B4-BE49-F238E27FC236}">
                                <a16:creationId xmlns:a16="http://schemas.microsoft.com/office/drawing/2014/main" id="{CE2BC07D-3AF7-4010-93EA-8342A2E6568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31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1ACB4FE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↓</w:t>
            </w:r>
          </w:p>
        </w:tc>
        <w:tc>
          <w:tcPr>
            <w:tcW w:w="1191" w:type="pct"/>
            <w:gridSpan w:val="2"/>
            <w:tcBorders>
              <w:top w:val="single" w:sz="4" w:space="0" w:color="4472C4"/>
              <w:left w:val="nil"/>
              <w:bottom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04C5850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447AFF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  <w:t>5.3.5, 5.4.6, 7.2.11, 8.2, 9.3.2</w:t>
            </w:r>
          </w:p>
        </w:tc>
        <w:tc>
          <w:tcPr>
            <w:tcW w:w="351" w:type="pct"/>
            <w:gridSpan w:val="2"/>
            <w:tcBorders>
              <w:top w:val="single" w:sz="4" w:space="0" w:color="4472C4"/>
              <w:bottom w:val="single" w:sz="4" w:space="0" w:color="4472C4"/>
              <w:right w:val="single" w:sz="4" w:space="0" w:color="4472C4"/>
            </w:tcBorders>
            <w:vAlign w:val="center"/>
          </w:tcPr>
          <w:p w14:paraId="6AA70AEC" w14:textId="2BB2621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fr-FR"/>
              </w:rPr>
            </w:pPr>
            <w:r w:rsidRPr="00BD1960">
              <w:rPr>
                <w:sz w:val="16"/>
                <w:szCs w:val="16"/>
              </w:rPr>
              <w:t>2011</w:t>
            </w:r>
          </w:p>
        </w:tc>
      </w:tr>
    </w:tbl>
    <w:p w14:paraId="6762C771" w14:textId="77777777" w:rsidR="008156AC" w:rsidRPr="00447AFF" w:rsidRDefault="008156AC" w:rsidP="008156AC">
      <w:pPr>
        <w:rPr>
          <w:lang w:val="fr-FR"/>
        </w:rPr>
      </w:pPr>
    </w:p>
    <w:p w14:paraId="538A25B9" w14:textId="57E6C1B0" w:rsidR="00BE57F9" w:rsidRDefault="00BE57F9">
      <w:pPr>
        <w:rPr>
          <w:lang w:val="fr-FR"/>
        </w:rPr>
      </w:pPr>
      <w:r>
        <w:rPr>
          <w:lang w:val="fr-FR"/>
        </w:rPr>
        <w:br w:type="page"/>
      </w:r>
    </w:p>
    <w:p w14:paraId="62F17E29" w14:textId="0D838C2F" w:rsidR="008156AC" w:rsidRPr="00447AFF" w:rsidRDefault="00DE0242" w:rsidP="00DE0242">
      <w:pPr>
        <w:pStyle w:val="Heading1"/>
        <w:jc w:val="center"/>
        <w:rPr>
          <w:lang w:val="fr-FR"/>
        </w:rPr>
      </w:pPr>
      <w:bookmarkStart w:id="7" w:name="_Toc27499112"/>
      <w:r>
        <w:rPr>
          <w:lang w:val="fr-FR"/>
        </w:rPr>
        <w:lastRenderedPageBreak/>
        <w:t>E</w:t>
      </w:r>
      <w:r w:rsidRPr="00A876A3">
        <w:rPr>
          <w:lang w:val="fr-FR"/>
        </w:rPr>
        <w:t>spèces à</w:t>
      </w:r>
      <w:r>
        <w:rPr>
          <w:lang w:val="fr-FR"/>
        </w:rPr>
        <w:t xml:space="preserve"> l’Annexe</w:t>
      </w:r>
      <w:r w:rsidRPr="00447AFF">
        <w:rPr>
          <w:lang w:val="fr-FR"/>
        </w:rPr>
        <w:t xml:space="preserve"> </w:t>
      </w:r>
      <w:r>
        <w:rPr>
          <w:lang w:val="fr-FR"/>
        </w:rPr>
        <w:t>II</w:t>
      </w:r>
      <w:bookmarkEnd w:id="7"/>
    </w:p>
    <w:p w14:paraId="5AC60BFC" w14:textId="77777777" w:rsidR="009A681B" w:rsidRPr="00447AFF" w:rsidRDefault="009A681B" w:rsidP="009A681B">
      <w:pPr>
        <w:pStyle w:val="Default"/>
        <w:ind w:left="720"/>
        <w:rPr>
          <w:sz w:val="20"/>
          <w:szCs w:val="20"/>
          <w:lang w:val="fr-FR"/>
        </w:rPr>
      </w:pPr>
    </w:p>
    <w:p w14:paraId="654F7904" w14:textId="77777777" w:rsidR="009A681B" w:rsidRPr="00447AFF" w:rsidRDefault="009A681B" w:rsidP="009A681B">
      <w:pPr>
        <w:pStyle w:val="Default"/>
        <w:ind w:left="720"/>
        <w:rPr>
          <w:sz w:val="20"/>
          <w:szCs w:val="20"/>
          <w:lang w:val="fr-FR"/>
        </w:rPr>
      </w:pPr>
    </w:p>
    <w:p w14:paraId="3F1769F3" w14:textId="1584BD4D" w:rsidR="00041193" w:rsidRPr="00447AFF" w:rsidRDefault="00072806" w:rsidP="00041193">
      <w:pPr>
        <w:pStyle w:val="Default"/>
        <w:numPr>
          <w:ilvl w:val="0"/>
          <w:numId w:val="2"/>
        </w:numPr>
        <w:rPr>
          <w:sz w:val="22"/>
          <w:szCs w:val="22"/>
          <w:lang w:val="fr-FR"/>
        </w:rPr>
      </w:pPr>
      <w:r w:rsidRPr="00447AFF">
        <w:rPr>
          <w:sz w:val="22"/>
          <w:szCs w:val="22"/>
          <w:lang w:val="fr-FR"/>
        </w:rPr>
        <w:t xml:space="preserve">Les espèces migratrices considérées comme inscrites </w:t>
      </w:r>
      <w:r w:rsidR="00860701">
        <w:rPr>
          <w:sz w:val="22"/>
          <w:szCs w:val="22"/>
          <w:lang w:val="fr-FR"/>
        </w:rPr>
        <w:t>dans le</w:t>
      </w:r>
      <w:r w:rsidRPr="00447AFF">
        <w:rPr>
          <w:sz w:val="22"/>
          <w:szCs w:val="22"/>
          <w:lang w:val="fr-FR"/>
        </w:rPr>
        <w:t xml:space="preserve"> présent tableau sont </w:t>
      </w:r>
      <w:r w:rsidR="008156AC" w:rsidRPr="00447AFF">
        <w:rPr>
          <w:sz w:val="22"/>
          <w:szCs w:val="22"/>
          <w:lang w:val="fr-FR"/>
        </w:rPr>
        <w:t xml:space="preserve">: </w:t>
      </w:r>
    </w:p>
    <w:p w14:paraId="41D42581" w14:textId="77777777" w:rsidR="0066256B" w:rsidRPr="00447AFF" w:rsidRDefault="0066256B" w:rsidP="0066256B">
      <w:pPr>
        <w:pStyle w:val="Default"/>
        <w:ind w:left="720"/>
        <w:rPr>
          <w:sz w:val="22"/>
          <w:szCs w:val="22"/>
          <w:lang w:val="fr-FR"/>
        </w:rPr>
      </w:pPr>
    </w:p>
    <w:p w14:paraId="004875B5" w14:textId="5263316A" w:rsidR="00041193" w:rsidRPr="00447AFF" w:rsidRDefault="000035F7" w:rsidP="008156AC">
      <w:pPr>
        <w:pStyle w:val="Default"/>
        <w:numPr>
          <w:ilvl w:val="1"/>
          <w:numId w:val="2"/>
        </w:numPr>
        <w:rPr>
          <w:sz w:val="22"/>
          <w:szCs w:val="22"/>
          <w:lang w:val="fr-FR"/>
        </w:rPr>
      </w:pPr>
      <w:r w:rsidRPr="00447AFF">
        <w:rPr>
          <w:sz w:val="22"/>
          <w:szCs w:val="22"/>
          <w:lang w:val="fr-FR"/>
        </w:rPr>
        <w:t xml:space="preserve">Espèces ou sous-espèces inscrites telles </w:t>
      </w:r>
      <w:r w:rsidR="00BE30B5">
        <w:rPr>
          <w:sz w:val="22"/>
          <w:szCs w:val="22"/>
          <w:lang w:val="fr-FR"/>
        </w:rPr>
        <w:t xml:space="preserve">quelles </w:t>
      </w:r>
      <w:r w:rsidRPr="00447AFF">
        <w:rPr>
          <w:sz w:val="22"/>
          <w:szCs w:val="22"/>
          <w:lang w:val="fr-FR"/>
        </w:rPr>
        <w:t>à l'Annexe II</w:t>
      </w:r>
      <w:r w:rsidR="00BE30B5">
        <w:rPr>
          <w:sz w:val="22"/>
          <w:szCs w:val="22"/>
          <w:lang w:val="fr-FR"/>
        </w:rPr>
        <w:t> ; ou:</w:t>
      </w:r>
    </w:p>
    <w:p w14:paraId="31A8D5B4" w14:textId="437AD9D9" w:rsidR="00992F22" w:rsidRPr="00860701" w:rsidRDefault="00860701" w:rsidP="00992F22">
      <w:pPr>
        <w:pStyle w:val="Default"/>
        <w:numPr>
          <w:ilvl w:val="1"/>
          <w:numId w:val="2"/>
        </w:numPr>
        <w:rPr>
          <w:sz w:val="20"/>
          <w:szCs w:val="22"/>
          <w:lang w:val="fr-FR"/>
        </w:rPr>
      </w:pPr>
      <w:r w:rsidRPr="00860701">
        <w:rPr>
          <w:sz w:val="22"/>
          <w:lang w:val="fr-FR"/>
        </w:rPr>
        <w:t>Espèces considérées comme couvertes par une famille ou un genre inscrit à l’Annexe II, parce qu’elles sont couvertes par un Accord au titre de l’Art.</w:t>
      </w:r>
      <w:r w:rsidRPr="00860701">
        <w:rPr>
          <w:rStyle w:val="carseparateur"/>
          <w:sz w:val="22"/>
          <w:lang w:val="fr-FR"/>
        </w:rPr>
        <w:t xml:space="preserve"> </w:t>
      </w:r>
      <w:r w:rsidRPr="00860701">
        <w:rPr>
          <w:sz w:val="22"/>
          <w:lang w:val="fr-FR"/>
        </w:rPr>
        <w:t>IV de la CMS, ou également inscrites à l’Annexe I.</w:t>
      </w:r>
      <w:r w:rsidRPr="00860701">
        <w:rPr>
          <w:rStyle w:val="carseparateur"/>
          <w:sz w:val="22"/>
          <w:lang w:val="fr-FR"/>
        </w:rPr>
        <w:t xml:space="preserve"> </w:t>
      </w:r>
      <w:r w:rsidRPr="00860701">
        <w:rPr>
          <w:sz w:val="22"/>
          <w:lang w:val="fr-FR"/>
        </w:rPr>
        <w:t>Nom de l’instrument entre parenthèses.</w:t>
      </w:r>
      <w:r w:rsidRPr="00860701">
        <w:rPr>
          <w:rStyle w:val="carseparateur"/>
          <w:sz w:val="22"/>
          <w:lang w:val="fr-FR"/>
        </w:rPr>
        <w:t xml:space="preserve"> </w:t>
      </w:r>
      <w:r w:rsidR="008156AC" w:rsidRPr="00860701">
        <w:rPr>
          <w:sz w:val="20"/>
          <w:szCs w:val="22"/>
          <w:lang w:val="fr-FR"/>
        </w:rPr>
        <w:t xml:space="preserve"> </w:t>
      </w:r>
    </w:p>
    <w:p w14:paraId="1F8569B7" w14:textId="77777777" w:rsidR="00041193" w:rsidRPr="00860701" w:rsidRDefault="00041193" w:rsidP="00041193">
      <w:pPr>
        <w:pStyle w:val="Default"/>
        <w:ind w:left="1080"/>
        <w:rPr>
          <w:sz w:val="22"/>
          <w:szCs w:val="22"/>
          <w:lang w:val="fr-FR"/>
        </w:rPr>
      </w:pPr>
    </w:p>
    <w:p w14:paraId="55FC1E26" w14:textId="771602B7" w:rsidR="000035F7" w:rsidRDefault="00C96ECC" w:rsidP="00C96ECC">
      <w:pPr>
        <w:pStyle w:val="Default"/>
        <w:numPr>
          <w:ilvl w:val="0"/>
          <w:numId w:val="2"/>
        </w:numPr>
        <w:rPr>
          <w:sz w:val="22"/>
          <w:szCs w:val="22"/>
          <w:lang w:val="fr-FR"/>
        </w:rPr>
      </w:pPr>
      <w:r w:rsidRPr="00C96ECC">
        <w:rPr>
          <w:sz w:val="22"/>
          <w:szCs w:val="22"/>
          <w:lang w:val="fr-FR"/>
        </w:rPr>
        <w:t>Les autres références à des taxons supérieurs à l’espèce sont données uniquement à titre d’information ou à</w:t>
      </w:r>
      <w:r>
        <w:rPr>
          <w:sz w:val="22"/>
          <w:szCs w:val="22"/>
          <w:lang w:val="fr-FR"/>
        </w:rPr>
        <w:t xml:space="preserve"> </w:t>
      </w:r>
      <w:r w:rsidRPr="00C96ECC">
        <w:rPr>
          <w:sz w:val="22"/>
          <w:szCs w:val="22"/>
          <w:lang w:val="fr-FR"/>
        </w:rPr>
        <w:t>des fins de classification.</w:t>
      </w:r>
    </w:p>
    <w:p w14:paraId="34E2C6F7" w14:textId="77777777" w:rsidR="00C96ECC" w:rsidRPr="00C96ECC" w:rsidRDefault="00C96ECC" w:rsidP="000035F7">
      <w:pPr>
        <w:pStyle w:val="Default"/>
        <w:ind w:left="720"/>
        <w:rPr>
          <w:sz w:val="22"/>
          <w:szCs w:val="22"/>
          <w:lang w:val="fr-FR"/>
        </w:rPr>
      </w:pPr>
    </w:p>
    <w:p w14:paraId="441D73E4" w14:textId="516CF8DC" w:rsidR="000035F7" w:rsidRDefault="000035F7" w:rsidP="000035F7">
      <w:pPr>
        <w:pStyle w:val="Default"/>
        <w:numPr>
          <w:ilvl w:val="0"/>
          <w:numId w:val="2"/>
        </w:numPr>
        <w:rPr>
          <w:sz w:val="22"/>
          <w:szCs w:val="22"/>
          <w:lang w:val="fr-FR"/>
        </w:rPr>
      </w:pPr>
      <w:r w:rsidRPr="00447AFF">
        <w:rPr>
          <w:sz w:val="22"/>
          <w:szCs w:val="22"/>
          <w:lang w:val="fr-FR"/>
        </w:rPr>
        <w:t>Ce tableau compile des informations concernant la population mondiale des espèces ou sous-espèces inscrites, il ne tient pas compte du niveau de population géographique indiqué à l'Annexe I pour certaines espèces.</w:t>
      </w:r>
    </w:p>
    <w:p w14:paraId="3050BCF6" w14:textId="77777777" w:rsidR="0000048D" w:rsidRDefault="0000048D" w:rsidP="0000048D">
      <w:pPr>
        <w:pStyle w:val="ListParagraph"/>
        <w:rPr>
          <w:lang w:val="fr-FR"/>
        </w:rPr>
      </w:pPr>
    </w:p>
    <w:p w14:paraId="246E095A" w14:textId="5DCE50A6" w:rsidR="0000048D" w:rsidRPr="00447AFF" w:rsidRDefault="0000048D" w:rsidP="0000048D">
      <w:pPr>
        <w:pStyle w:val="ListParagraph"/>
        <w:numPr>
          <w:ilvl w:val="0"/>
          <w:numId w:val="2"/>
        </w:numPr>
        <w:jc w:val="both"/>
        <w:rPr>
          <w:lang w:val="fr-FR"/>
        </w:rPr>
      </w:pPr>
      <w:r w:rsidRPr="00C03146">
        <w:rPr>
          <w:lang w:val="fr-FR"/>
        </w:rPr>
        <w:t xml:space="preserve">Les taxons pour lesquels aucune évaluation de la Liste rouge de l'UICN n'est disponible sont indiqués dans ce tableau en tant que " </w:t>
      </w:r>
      <w:r w:rsidR="004146FB">
        <w:rPr>
          <w:lang w:val="fr-FR"/>
        </w:rPr>
        <w:t>Non évaluée</w:t>
      </w:r>
      <w:r w:rsidRPr="00C03146">
        <w:rPr>
          <w:lang w:val="fr-FR"/>
        </w:rPr>
        <w:t>s ".  Il convient de noter que, dans un certain nombre de cas, l'absence d'évaluation pour le taxon inscrit sur la liste de la CMS est due à des différences dans la taxonomie et la nomenclature utilisées par la CMS et l'UICN.</w:t>
      </w:r>
    </w:p>
    <w:p w14:paraId="5C93E1F8" w14:textId="77777777" w:rsidR="0000048D" w:rsidRPr="00447AFF" w:rsidRDefault="0000048D" w:rsidP="0000048D">
      <w:pPr>
        <w:pStyle w:val="Default"/>
        <w:ind w:left="720"/>
        <w:rPr>
          <w:sz w:val="22"/>
          <w:szCs w:val="22"/>
          <w:lang w:val="fr-FR"/>
        </w:rPr>
      </w:pPr>
    </w:p>
    <w:p w14:paraId="4F0A3D42" w14:textId="3421896E" w:rsidR="00041193" w:rsidRPr="00447AFF" w:rsidRDefault="00041193" w:rsidP="00992F22">
      <w:pPr>
        <w:pStyle w:val="Default"/>
        <w:ind w:left="720"/>
        <w:rPr>
          <w:sz w:val="22"/>
          <w:szCs w:val="22"/>
          <w:lang w:val="fr-FR"/>
        </w:rPr>
      </w:pPr>
    </w:p>
    <w:p w14:paraId="05A21C3A" w14:textId="77777777" w:rsidR="004C3A10" w:rsidRPr="00447AFF" w:rsidRDefault="004C3A10" w:rsidP="00992F22">
      <w:pPr>
        <w:pStyle w:val="Default"/>
        <w:ind w:left="720"/>
        <w:rPr>
          <w:sz w:val="22"/>
          <w:szCs w:val="22"/>
          <w:lang w:val="fr-FR"/>
        </w:rPr>
      </w:pPr>
    </w:p>
    <w:p w14:paraId="73C36F44" w14:textId="77777777" w:rsidR="008156AC" w:rsidRPr="00447AFF" w:rsidRDefault="008156AC" w:rsidP="008156AC">
      <w:pPr>
        <w:rPr>
          <w:lang w:val="fr-FR"/>
        </w:rPr>
      </w:pPr>
    </w:p>
    <w:p w14:paraId="2B908601" w14:textId="2EA132E4" w:rsidR="00BE57F9" w:rsidRDefault="00BE57F9">
      <w:pPr>
        <w:rPr>
          <w:lang w:val="fr-FR"/>
        </w:rPr>
      </w:pPr>
      <w:r>
        <w:rPr>
          <w:lang w:val="fr-FR"/>
        </w:rPr>
        <w:br w:type="page"/>
      </w:r>
    </w:p>
    <w:p w14:paraId="679732EC" w14:textId="77777777" w:rsidR="00041193" w:rsidRPr="00447AFF" w:rsidRDefault="00AE174F" w:rsidP="00041193">
      <w:pPr>
        <w:pStyle w:val="Heading2"/>
        <w:rPr>
          <w:lang w:val="fr-FR"/>
        </w:rPr>
      </w:pPr>
      <w:bookmarkStart w:id="8" w:name="_Toc27499113"/>
      <w:proofErr w:type="spellStart"/>
      <w:r w:rsidRPr="00447AFF">
        <w:rPr>
          <w:lang w:val="fr-FR"/>
        </w:rPr>
        <w:lastRenderedPageBreak/>
        <w:t>Mammalia</w:t>
      </w:r>
      <w:bookmarkEnd w:id="8"/>
      <w:proofErr w:type="spellEnd"/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42"/>
        <w:gridCol w:w="2517"/>
        <w:gridCol w:w="1730"/>
        <w:gridCol w:w="1323"/>
        <w:gridCol w:w="446"/>
        <w:gridCol w:w="1650"/>
        <w:gridCol w:w="2911"/>
        <w:gridCol w:w="1536"/>
        <w:gridCol w:w="1533"/>
      </w:tblGrid>
      <w:tr w:rsidR="0000048D" w:rsidRPr="00FC33BC" w14:paraId="33F09413" w14:textId="28959413" w:rsidTr="003946D2">
        <w:trPr>
          <w:trHeight w:val="283"/>
          <w:tblHeader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2E897F8C" w14:textId="06D6F197" w:rsidR="0000048D" w:rsidRPr="00F6381C" w:rsidRDefault="0000048D" w:rsidP="00AE17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Ordre et Famille</w:t>
            </w: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6BEEE257" w14:textId="0FE58C62" w:rsidR="0000048D" w:rsidRPr="00F6381C" w:rsidRDefault="0000048D" w:rsidP="00AE17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Nom scientifique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466E248F" w14:textId="53BB6EAA" w:rsidR="0000048D" w:rsidRPr="00F6381C" w:rsidRDefault="0000048D" w:rsidP="00AE17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Nom commun</w:t>
            </w:r>
          </w:p>
        </w:tc>
        <w:tc>
          <w:tcPr>
            <w:tcW w:w="575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0A7D4CA8" w14:textId="01EF4ACD" w:rsidR="0000048D" w:rsidRPr="00F6381C" w:rsidRDefault="0000048D" w:rsidP="00AE17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Statut dans la Liste Rouge</w:t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03F2802F" w14:textId="007F7732" w:rsidR="0000048D" w:rsidRPr="00F6381C" w:rsidRDefault="0000048D" w:rsidP="00AE17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Tendance selon l’UICN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092C3291" w14:textId="1FC1A039" w:rsidR="0000048D" w:rsidRPr="00F6381C" w:rsidRDefault="0000048D" w:rsidP="00AE17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Menaces selon l’UICN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5B9BD5" w:fill="5B9BD5"/>
            <w:noWrap/>
            <w:vAlign w:val="center"/>
            <w:hideMark/>
          </w:tcPr>
          <w:p w14:paraId="7F9C8D95" w14:textId="25FA07E9" w:rsidR="0000048D" w:rsidRPr="00F6381C" w:rsidRDefault="0000048D" w:rsidP="00F638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Statut au sein de la CMS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shd w:val="clear" w:color="5B9BD5" w:fill="5B9BD5"/>
          </w:tcPr>
          <w:p w14:paraId="0D5E60CA" w14:textId="186C1088" w:rsidR="0000048D" w:rsidRPr="00F6381C" w:rsidRDefault="003946D2" w:rsidP="00F638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6B6CE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Date de l'évaluation</w:t>
            </w:r>
          </w:p>
        </w:tc>
      </w:tr>
      <w:tr w:rsidR="00A71CCE" w:rsidRPr="00447AFF" w14:paraId="14D3E80C" w14:textId="78B3EE9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D7BF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PROBOSCIDEA</w:t>
            </w: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A5FA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026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EB80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395A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0B66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6B7B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1F3F8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9D4DC1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072261A6" w14:textId="660C31E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9BFF8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lephant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65BFD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4036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26D7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F38AA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DAD1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65BAB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B782D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CE332B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388C571A" w14:textId="331CD751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8C8F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367C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oxodon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frica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11D47" w14:textId="59AFEC3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Éléphant Africai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CFA6B" w14:textId="0879698F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FBB9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05696" behindDoc="0" locked="0" layoutInCell="1" allowOverlap="1" wp14:anchorId="2F3656AC" wp14:editId="52A7C18D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20" name="Image 4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2B04E26-1593-4559-99E8-F3A7D611620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" name="Picture 2">
                            <a:extLst>
                              <a:ext uri="{FF2B5EF4-FFF2-40B4-BE49-F238E27FC236}">
                                <a16:creationId xmlns:a16="http://schemas.microsoft.com/office/drawing/2014/main" id="{A2B04E26-1593-4559-99E8-F3A7D611620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CEFE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BDBB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2.1.1, 2.1.2, 2.1.3, 2.2.1, 2.2.2, 2.3.1, 2.3.2, 2.3.3, 4.1, 5.1.1, 5.1.2, 5.1.3, 5.3.5, 6.1, 6.2, 7.1.3, 7.2.11, 8.1.1, 11.2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B8C5E2" w14:textId="4E7BF8B6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47D139E" w14:textId="24013C1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05779785" w14:textId="7D66826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65EC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EEC6E" w14:textId="7462A09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oxodon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yclotis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126C7" w14:textId="5E63256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Éléphant de forêt d'Afriqu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992EF" w14:textId="27D17A5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6B13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06720" behindDoc="0" locked="0" layoutInCell="1" allowOverlap="1" wp14:anchorId="08B9197D" wp14:editId="40138D07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21" name="Image 4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F094F74-E89D-47B2-A93E-373FF044AB5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" name="Picture 2">
                            <a:extLst>
                              <a:ext uri="{FF2B5EF4-FFF2-40B4-BE49-F238E27FC236}">
                                <a16:creationId xmlns:a16="http://schemas.microsoft.com/office/drawing/2014/main" id="{5F094F74-E89D-47B2-A93E-373FF044AB5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9756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8E16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2.1.1, 2.1.2, 2.1.3, 2.2.1, 2.2.2, 2.3.1, 2.3.2, 2.3.3, 4.1, 5.1.1, 5.1.2, 5.1.3, 5.3.5, 6.1, 6.2, 7.1.3, 7.2.11, 8.1.1, 11.2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FB2998" w14:textId="1A8786C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0A5290B" w14:textId="5E6B861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1908ACB8" w14:textId="3B24686F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C80F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SIRENIA</w:t>
            </w: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D422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09124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CCEEB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AFA19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33B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130B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6E2D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EC7313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3B154AF3" w14:textId="3AB791A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6D02E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ugong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D5D89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A2F1B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EC9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9FEC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0BCE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B361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860FB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F5B6D9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536149A3" w14:textId="6187FCFD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2EF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B4F5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Dugong dugon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6F88" w14:textId="79744F78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ugong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9621C" w14:textId="14898BD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C4B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07744" behindDoc="0" locked="0" layoutInCell="1" allowOverlap="1" wp14:anchorId="49161D5C" wp14:editId="707127C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22" name="Image 4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3CC8F93-7801-4FA5-A606-DB569FD4D04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2" name="Picture 2">
                            <a:extLst>
                              <a:ext uri="{FF2B5EF4-FFF2-40B4-BE49-F238E27FC236}">
                                <a16:creationId xmlns:a16="http://schemas.microsoft.com/office/drawing/2014/main" id="{63CC8F93-7801-4FA5-A606-DB569FD4D04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91DD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9934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4.3, 5.4.1, 5.4.3, 6.1, 9.2.1, 9.3.4, 11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3AEB0" w14:textId="2EB2368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9016C86" w14:textId="5E04EA1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72193198" w14:textId="06AD18C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2D8CA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Trichech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3B0C6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16B46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D6A5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58D0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F53C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EC3A7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4B1E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99BC0A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537DA56F" w14:textId="273A1837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0962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CE21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riche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nungu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A14E6" w14:textId="3B11515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Lamantin D'Amérique Du Sud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08A27" w14:textId="702E029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0E8C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08768" behindDoc="0" locked="0" layoutInCell="1" allowOverlap="1" wp14:anchorId="400F5FC6" wp14:editId="28D9F331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423" name="Image 4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B029358-6E5D-4777-86A6-827C0EEFE22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3" name="Picture 2">
                            <a:extLst>
                              <a:ext uri="{FF2B5EF4-FFF2-40B4-BE49-F238E27FC236}">
                                <a16:creationId xmlns:a16="http://schemas.microsoft.com/office/drawing/2014/main" id="{DB029358-6E5D-4777-86A6-827C0EEFE22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E5E9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F103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3, 2.1.2, 2.1.3, 2.3.2, 2.4.1, 3.1, 3.2, 4.3, 5.4.1, 5.4.2, 5.4.3, 5.4.4, 6.1, 7.2.9, 7.2.10, 9.1.1, 9.2.1, 9.2.2, 9.3.1, 9.3.2, 9.3.3, 9.4, 9.6.3, 11.1, 11.2, 11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2E97AD" w14:textId="5884691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ABFB824" w14:textId="7D9643B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71F4B762" w14:textId="280825D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0682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81E98" w14:textId="111EAA2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riche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n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entre le Honduras et Panama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A8E2D" w14:textId="4756FCBA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Lamanti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D2FD6" w14:textId="1E201F4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0F64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09792" behindDoc="0" locked="0" layoutInCell="1" allowOverlap="1" wp14:anchorId="4C53647C" wp14:editId="3642C00A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24" name="Image 4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FA0355-CBEE-4030-A5E2-2C32A02435A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4" name="Picture 2">
                            <a:extLst>
                              <a:ext uri="{FF2B5EF4-FFF2-40B4-BE49-F238E27FC236}">
                                <a16:creationId xmlns:a16="http://schemas.microsoft.com/office/drawing/2014/main" id="{6FFA0355-CBEE-4030-A5E2-2C32A02435A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45A2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3870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1.3, 2.1.4, 2.4.3, 4.3, 5.4.1, 5.4.2, 5.4.4, 6.1, 7.2.8, 7.2.11, 7.3, 8.2, 9.1.1, 9.2.3, 9.3.4, 9.6.3, 11.2, 11.3, 11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CED601" w14:textId="5156295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BA00D75" w14:textId="08B15E0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16B811BB" w14:textId="26311A5F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C0E5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EA3BA" w14:textId="17D55D6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riche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senegalensis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BF009" w14:textId="4672FF4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Lamantin d'Afriqu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45E76" w14:textId="039E037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8C2D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10816" behindDoc="0" locked="0" layoutInCell="1" allowOverlap="1" wp14:anchorId="39CE150D" wp14:editId="320A704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25" name="Image 4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E794F00-0FBB-4F5C-B857-16C31449A96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5" name="Picture 2">
                            <a:extLst>
                              <a:ext uri="{FF2B5EF4-FFF2-40B4-BE49-F238E27FC236}">
                                <a16:creationId xmlns:a16="http://schemas.microsoft.com/office/drawing/2014/main" id="{2E794F00-0FBB-4F5C-B857-16C31449A96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864A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99E9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1.3, 2.1.3, 2.4.3, 3.1, 4.2, 4.3, 5.3.3, 5.3.5, 5.4.1, 5.4.3, 5.4.4, 5.4.5, 5.4.6, 6.1, 6.2, 6.3, 7.2.1, 7.2.9, 7.2.10, 7.2.11, 7.3, 9.1.1, 9.2.1, 9.2.3, 9.3.1, 9.3.2, 9.3.3, 9.4, 9.6.3, 11.1, 11.2, 11.3, 11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9553AE" w14:textId="689BF3E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4CD7252" w14:textId="177157E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4DFF5731" w14:textId="18A79C6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CEC6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PRIMATES</w:t>
            </w: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6117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91191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3D3F3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6D6D0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B29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03510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05C3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12771A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50439B59" w14:textId="114119BF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0D422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Homin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6F452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7AAB6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CAF1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57D7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BFB7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B53B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071F2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9857FD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69501BBB" w14:textId="61863192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805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88A96" w14:textId="696AAC2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Pan troglodytes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80AC" w14:textId="4E87CFDE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impanzé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1AB4" w14:textId="3E4FA70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F4B8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13536" behindDoc="0" locked="0" layoutInCell="1" allowOverlap="1" wp14:anchorId="55817A54" wp14:editId="633EC70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42" name="Image 4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31D75A3-8AB6-4B1D-A48C-CDBBF1D916B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3">
                            <a:extLst>
                              <a:ext uri="{FF2B5EF4-FFF2-40B4-BE49-F238E27FC236}">
                                <a16:creationId xmlns:a16="http://schemas.microsoft.com/office/drawing/2014/main" id="{131D75A3-8AB6-4B1D-A48C-CDBBF1D916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12F3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E360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2.1.1, 2.1.2, 2.1.3, 3.2, 4.1, 5.1.1, 5.1.2, 5.1.3, 5.3.3, 5.3.4, 8.2, 8.5.1, 8.5.2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3AFEDC" w14:textId="0DE9E8E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4289F67" w14:textId="72465AE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57780C16" w14:textId="55782BCD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4BEA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HIROPTERA</w:t>
            </w: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3183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3A527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3C07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0293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E927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61A53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7CD15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E353B3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333896C5" w14:textId="5B2D0AA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49025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teropod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AA15A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CBF3B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1037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FB013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27E5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238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C1933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9FEEE6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58F744DE" w14:textId="740CCCA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CC07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1226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idolon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elvum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81BC" w14:textId="30E5B8CA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oussette paillée africain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DE05D" w14:textId="42498EA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52C2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91360" behindDoc="0" locked="0" layoutInCell="1" allowOverlap="1" wp14:anchorId="7A6526B6" wp14:editId="158AFA8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64" name="Image 36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7348446-0A20-4400-8478-181FD9EF20B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" name="Picture 5">
                            <a:extLst>
                              <a:ext uri="{FF2B5EF4-FFF2-40B4-BE49-F238E27FC236}">
                                <a16:creationId xmlns:a16="http://schemas.microsoft.com/office/drawing/2014/main" id="{97348446-0A20-4400-8478-181FD9EF20B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6C6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6BC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5EB29E" w14:textId="26837EA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A14A180" w14:textId="101A919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6A5A95" w14:paraId="109B89FA" w14:textId="74847C32" w:rsidTr="00A71CCE">
        <w:trPr>
          <w:trHeight w:val="283"/>
        </w:trPr>
        <w:tc>
          <w:tcPr>
            <w:tcW w:w="1946" w:type="pct"/>
            <w:gridSpan w:val="3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9E107" w14:textId="447D042D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t>Rhinolophidae</w:t>
            </w:r>
            <w:proofErr w:type="spellEnd"/>
            <w:r w:rsidRPr="00447AFF"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br/>
              <w:t xml:space="preserve">R. </w:t>
            </w:r>
            <w:proofErr w:type="spellStart"/>
            <w:r w:rsidRPr="00447AFF"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t>Spp</w:t>
            </w:r>
            <w:proofErr w:type="spellEnd"/>
            <w:r w:rsidRPr="00447AFF"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r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t>seulement populations européennes</w:t>
            </w:r>
            <w:r w:rsidRPr="00447AFF"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A7DFD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058C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C77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F8747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959C5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99D7C0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0EFAA082" w14:textId="49AD0285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90387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9255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hinolop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errumequinum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B3A06" w14:textId="075C537B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nd Rhinolophe fer à cheval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DDED5" w14:textId="069023E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A656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24800" behindDoc="0" locked="0" layoutInCell="1" allowOverlap="1" wp14:anchorId="0FBA8C07" wp14:editId="029AA0B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05" name="Image 10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6F0F24-4F3B-48BE-8FF9-62E2E027822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4">
                            <a:extLst>
                              <a:ext uri="{FF2B5EF4-FFF2-40B4-BE49-F238E27FC236}">
                                <a16:creationId xmlns:a16="http://schemas.microsoft.com/office/drawing/2014/main" id="{586F0F24-4F3B-48BE-8FF9-62E2E027822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FDF1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ED05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1.3, 6.1, 7.3, 8.2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0CA3F4" w14:textId="4C0371B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D469591" w14:textId="6650D5FA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6BC2B36C" w14:textId="67E488B5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C5F0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6C4D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hinolop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ipposidero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B685E" w14:textId="747A014F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etit Rhinolophe fer à cheval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FB151" w14:textId="0935F36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2621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25824" behindDoc="0" locked="0" layoutInCell="1" allowOverlap="1" wp14:anchorId="01155558" wp14:editId="2A77CCE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06" name="Image 10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AEB3111-7A6B-48FB-9931-E3DE22C9E2C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4">
                            <a:extLst>
                              <a:ext uri="{FF2B5EF4-FFF2-40B4-BE49-F238E27FC236}">
                                <a16:creationId xmlns:a16="http://schemas.microsoft.com/office/drawing/2014/main" id="{6AEB3111-7A6B-48FB-9931-E3DE22C9E2C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9FB3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998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7.3, 8.2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F56F7C" w14:textId="7466255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55D67F6" w14:textId="462DBC86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7D6919E5" w14:textId="2B6A2AE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A2C1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A8A4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hinolop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las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C5C6" w14:textId="79E7D14B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Rhinoloph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lasius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AF9B2" w14:textId="24A5AD2F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A076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26848" behindDoc="0" locked="0" layoutInCell="1" allowOverlap="1" wp14:anchorId="50FD0378" wp14:editId="157AF0D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07" name="Image 10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264ACCA-9265-4076-AA04-A4CE435A633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4">
                            <a:extLst>
                              <a:ext uri="{FF2B5EF4-FFF2-40B4-BE49-F238E27FC236}">
                                <a16:creationId xmlns:a16="http://schemas.microsoft.com/office/drawing/2014/main" id="{F264ACCA-9265-4076-AA04-A4CE435A633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B60F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406C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3.5, 6.1, 6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4C8D4" w14:textId="3C160AF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2FC8DED" w14:textId="63A63F50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2F4AE603" w14:textId="4DDD84CE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35ED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9AF9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hinolop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euryale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17BF5" w14:textId="566FD95A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hinolophe Euryal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D52E1" w14:textId="77DA2BF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1325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92384" behindDoc="0" locked="0" layoutInCell="1" allowOverlap="1" wp14:anchorId="28755865" wp14:editId="38CCE5B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65" name="Image 36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DAEDB2B-A3FA-47EB-8DC8-97EE778EAD5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5" name="Picture 5">
                            <a:extLst>
                              <a:ext uri="{FF2B5EF4-FFF2-40B4-BE49-F238E27FC236}">
                                <a16:creationId xmlns:a16="http://schemas.microsoft.com/office/drawing/2014/main" id="{0DAEDB2B-A3FA-47EB-8DC8-97EE778EAD5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6159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4F3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3.3, 5.1.2, 6.1, 6.3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59CE45" w14:textId="2AAC729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63CA628" w14:textId="7BD7C9B5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3E4D1229" w14:textId="1FBF25C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6DCB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EAB0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hinolop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hely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4151E" w14:textId="36688254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Rhinoloph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ehely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AF731" w14:textId="2AE73F0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9DDB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11840" behindDoc="0" locked="0" layoutInCell="1" allowOverlap="1" wp14:anchorId="2794B0B0" wp14:editId="0E4B0D4F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26" name="Image 4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ABD043-4D09-4B45-B6B3-F86EEB349DA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6" name="Picture 2">
                            <a:extLst>
                              <a:ext uri="{FF2B5EF4-FFF2-40B4-BE49-F238E27FC236}">
                                <a16:creationId xmlns:a16="http://schemas.microsoft.com/office/drawing/2014/main" id="{8DABD043-4D09-4B45-B6B3-F86EEB349DA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C1AF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41D6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1, 6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08A274" w14:textId="05B4244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318DD39" w14:textId="2062294E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4F5CDE1F" w14:textId="6BEB815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7674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Moloss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30585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7C72A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055D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B2E0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4B4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2F93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CF221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4CDB1D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64BC01A7" w14:textId="222C3762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2EF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02727" w14:textId="421E6AD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tomo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dagascariensis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AB4D9" w14:textId="15CFAFF4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auve-souris à queue libre de Madagascar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8ACB8" w14:textId="0AF37B0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6D80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27872" behindDoc="0" locked="0" layoutInCell="1" allowOverlap="1" wp14:anchorId="704A3A1B" wp14:editId="6AA416A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08" name="Image 10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41D5206-682B-450F-A9E7-AC7D9341263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4">
                            <a:extLst>
                              <a:ext uri="{FF2B5EF4-FFF2-40B4-BE49-F238E27FC236}">
                                <a16:creationId xmlns:a16="http://schemas.microsoft.com/office/drawing/2014/main" id="{D41D5206-682B-450F-A9E7-AC7D9341263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B2FF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B9D8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7F202" w14:textId="104EE64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5557FDF" w14:textId="70D7553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13E790DF" w14:textId="0C175C9D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8561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B4B7B" w14:textId="465454B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tomo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rtiensse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eulement populations africaines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B7E16" w14:textId="50F38FD6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auve-souris à oreilles larges et queue libr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0C1A5" w14:textId="0A598769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1C4D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93408" behindDoc="0" locked="0" layoutInCell="1" allowOverlap="1" wp14:anchorId="34067783" wp14:editId="7723AAD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66" name="Image 36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48670DD-B77E-42B1-8B6F-E1276DD1802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6" name="Picture 5">
                            <a:extLst>
                              <a:ext uri="{FF2B5EF4-FFF2-40B4-BE49-F238E27FC236}">
                                <a16:creationId xmlns:a16="http://schemas.microsoft.com/office/drawing/2014/main" id="{448670DD-B77E-42B1-8B6F-E1276DD1802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A17A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ADC9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3.2, 5.3.5, 6.1, 6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7DE5D9" w14:textId="2FE3B8A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748BB43" w14:textId="0FEE4FC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5A9E6344" w14:textId="3C44FD7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D891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0F52B" w14:textId="1414711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adarid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nsignis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A6D34" w14:textId="3935887F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as de nom commun défini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C4406" w14:textId="08131B3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75B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99200" behindDoc="0" locked="0" layoutInCell="1" allowOverlap="1" wp14:anchorId="2E5CDFAE" wp14:editId="3BFDE24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3" name="Image 4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D64F1C7-7224-4D0B-B72B-35FDF5B7518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1">
                            <a:extLst>
                              <a:ext uri="{FF2B5EF4-FFF2-40B4-BE49-F238E27FC236}">
                                <a16:creationId xmlns:a16="http://schemas.microsoft.com/office/drawing/2014/main" id="{5D64F1C7-7224-4D0B-B72B-35FDF5B7518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3D28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FD94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3, 3.2, 6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7F9C5D" w14:textId="3E71E78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DBB9485" w14:textId="4476F20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17DA1354" w14:textId="603D7C32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30C7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2B049" w14:textId="56B97AD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adarid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touchei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1C60C" w14:textId="17AB83DE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as de nom commun défini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798EC" w14:textId="4CD2A8F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2520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00224" behindDoc="0" locked="0" layoutInCell="1" allowOverlap="1" wp14:anchorId="15DE0C31" wp14:editId="0286843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4" name="Image 4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405CB57-9558-4E20-AE8B-0F26F9B0CAF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1">
                            <a:extLst>
                              <a:ext uri="{FF2B5EF4-FFF2-40B4-BE49-F238E27FC236}">
                                <a16:creationId xmlns:a16="http://schemas.microsoft.com/office/drawing/2014/main" id="{B405CB57-9558-4E20-AE8B-0F26F9B0CA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29F0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BB55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3.2, 5.1.1, 6.1, 6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A9D196" w14:textId="2F0E607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1D267C0" w14:textId="2230295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24B54748" w14:textId="6FE30591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43AF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6A0B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adarid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eni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18DC3" w14:textId="433FCA68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Moloss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estoni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84B87" w14:textId="0A082DF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6642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28896" behindDoc="0" locked="0" layoutInCell="1" allowOverlap="1" wp14:anchorId="7D8A6E8B" wp14:editId="42BFB86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09" name="Image 10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52C6D53-313F-4355-87DE-45C0B415AE4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 4">
                            <a:extLst>
                              <a:ext uri="{FF2B5EF4-FFF2-40B4-BE49-F238E27FC236}">
                                <a16:creationId xmlns:a16="http://schemas.microsoft.com/office/drawing/2014/main" id="{652C6D53-313F-4355-87DE-45C0B415AE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9AB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8059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2B6B04" w14:textId="3521572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3597D30" w14:textId="2CAE17C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6A5A95" w14:paraId="5FB4C6DC" w14:textId="4B24A1D5" w:rsidTr="00A71CCE">
        <w:trPr>
          <w:trHeight w:val="283"/>
        </w:trPr>
        <w:tc>
          <w:tcPr>
            <w:tcW w:w="1946" w:type="pct"/>
            <w:gridSpan w:val="3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C4BED" w14:textId="68349B3A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t>Vespertilionidae</w:t>
            </w:r>
            <w:proofErr w:type="spellEnd"/>
            <w:r w:rsidRPr="00447AFF"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br/>
              <w:t xml:space="preserve">V. </w:t>
            </w:r>
            <w:proofErr w:type="spellStart"/>
            <w:r w:rsidRPr="00447AFF"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t>spp</w:t>
            </w:r>
            <w:proofErr w:type="spellEnd"/>
            <w:r w:rsidRPr="00447AFF"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t>. (</w:t>
            </w:r>
            <w:r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t>seulement populations européennes</w:t>
            </w:r>
            <w:r w:rsidRPr="00447AFF">
              <w:rPr>
                <w:rFonts w:eastAsia="Times New Roman" w:cs="Calibri"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9BAD6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6143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CFFB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9CD30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1AAD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7614AE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41616770" w14:textId="4A83A10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DD963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9814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rbast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rbast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18A95" w14:textId="455ED2A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arbastelle Commun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E77C1" w14:textId="1D032D4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50A3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94432" behindDoc="0" locked="0" layoutInCell="1" allowOverlap="1" wp14:anchorId="5012BD42" wp14:editId="79F3656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367" name="Image 36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27BB8C4-AAC5-4711-A01B-1AF0DCDDC7D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7" name="Picture 5">
                            <a:extLst>
                              <a:ext uri="{FF2B5EF4-FFF2-40B4-BE49-F238E27FC236}">
                                <a16:creationId xmlns:a16="http://schemas.microsoft.com/office/drawing/2014/main" id="{127BB8C4-AAC5-4711-A01B-1AF0DCDDC7D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6D24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BB0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1, 5.3.5, 6.1, 6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3D7940" w14:textId="6C5897B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6C4DE29" w14:textId="2DD2800A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18C8BC47" w14:textId="398B9E37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A0FB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921F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rbast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spi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D5B3" w14:textId="251C94AF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arbastelle de l'est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B0D45" w14:textId="4C20122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8D05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29920" behindDoc="0" locked="0" layoutInCell="1" allowOverlap="1" wp14:anchorId="0985940F" wp14:editId="648DB81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0" name="Image 1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17E5EC2-75C5-4A85-A568-7388569795E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4">
                            <a:extLst>
                              <a:ext uri="{FF2B5EF4-FFF2-40B4-BE49-F238E27FC236}">
                                <a16:creationId xmlns:a16="http://schemas.microsoft.com/office/drawing/2014/main" id="{517E5EC2-75C5-4A85-A568-7388569795E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E070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16F5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3.5, 6.2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3837FD" w14:textId="006247C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C417D38" w14:textId="7F86BE32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6CE3DB6B" w14:textId="376DB3FF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BC1B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6B3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ptes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natol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89EA8" w14:textId="69B2FEC5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érotine d'Anatoli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B8644" w14:textId="70CB2AE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AECF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30944" behindDoc="0" locked="0" layoutInCell="1" allowOverlap="1" wp14:anchorId="2BDD71B4" wp14:editId="695FC43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11" name="Image 1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3036B04-93B2-481B-873B-6C62E5729BD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4">
                            <a:extLst>
                              <a:ext uri="{FF2B5EF4-FFF2-40B4-BE49-F238E27FC236}">
                                <a16:creationId xmlns:a16="http://schemas.microsoft.com/office/drawing/2014/main" id="{83036B04-93B2-481B-873B-6C62E5729B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2A3B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F7C5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2264B" w14:textId="345BC4F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69F11A3" w14:textId="6F3B77B3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6C3EA42A" w14:textId="1F743F15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57F5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34D5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ptes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sabell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A5AD2" w14:textId="6BA6F60D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Sérotine méditerranéen 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F2D3" w14:textId="67E0788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2358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31968" behindDoc="0" locked="0" layoutInCell="1" allowOverlap="1" wp14:anchorId="19F6F97A" wp14:editId="32CD771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2" name="Image 1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05DB726-3B17-41CE-AFB2-EE61E4C918E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4">
                            <a:extLst>
                              <a:ext uri="{FF2B5EF4-FFF2-40B4-BE49-F238E27FC236}">
                                <a16:creationId xmlns:a16="http://schemas.microsoft.com/office/drawing/2014/main" id="{405DB726-3B17-41CE-AFB2-EE61E4C918E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C9B0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4B96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F99E66" w14:textId="0B25438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9A4CA31" w14:textId="576C11D3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1B1D2B81" w14:textId="51ED912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DBD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B89D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ptes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lsson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23A3" w14:textId="77E10CA4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érotine Boréal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2911" w14:textId="2476053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3269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32992" behindDoc="0" locked="0" layoutInCell="1" allowOverlap="1" wp14:anchorId="0F5E88EC" wp14:editId="38B777D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3" name="Image 1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600AE9C-7428-4845-A366-7CDE5756FDE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Picture 4">
                            <a:extLst>
                              <a:ext uri="{FF2B5EF4-FFF2-40B4-BE49-F238E27FC236}">
                                <a16:creationId xmlns:a16="http://schemas.microsoft.com/office/drawing/2014/main" id="{9600AE9C-7428-4845-A366-7CDE5756FDE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CA8F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B602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049036" w14:textId="34197A7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1E6F085" w14:textId="67F4B8F8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347D9B62" w14:textId="33A5E64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ABD1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420C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ptes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gnev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1F79" w14:textId="41BC453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érotine d'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gnev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6531A" w14:textId="3E29E8AB" w:rsidR="00A71CCE" w:rsidRPr="00447AFF" w:rsidRDefault="004146FB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EE6B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8F6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BC8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5A452" w14:textId="51E5B60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E7EE71C" w14:textId="70A3C090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1B837710" w14:textId="6575106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EBDE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A68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ptes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erot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87D4E" w14:textId="483A15F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nde Sérotin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BD608" w14:textId="0A08FD9F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A95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34016" behindDoc="0" locked="0" layoutInCell="1" allowOverlap="1" wp14:anchorId="717E209D" wp14:editId="0EB6243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14" name="Image 1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06C3933-4326-437B-84BB-9CBB6A6D6C6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Picture 4">
                            <a:extLst>
                              <a:ext uri="{FF2B5EF4-FFF2-40B4-BE49-F238E27FC236}">
                                <a16:creationId xmlns:a16="http://schemas.microsoft.com/office/drawing/2014/main" id="{206C3933-4326-437B-84BB-9CBB6A6D6C6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2CCB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449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35AEE5" w14:textId="40957F7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7037412" w14:textId="019E0E61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3E0DDD49" w14:textId="3A88ADE8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B729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6B84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ypsug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v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978CD" w14:textId="07F20938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Pipistrell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avi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C42F6" w14:textId="2942911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1C62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35040" behindDoc="0" locked="0" layoutInCell="1" allowOverlap="1" wp14:anchorId="7C992614" wp14:editId="1A56B90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5" name="Image 1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700D3FF-2041-4A6C-BE95-1891DBB0A5F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4">
                            <a:extLst>
                              <a:ext uri="{FF2B5EF4-FFF2-40B4-BE49-F238E27FC236}">
                                <a16:creationId xmlns:a16="http://schemas.microsoft.com/office/drawing/2014/main" id="{6700D3FF-2041-4A6C-BE95-1891DBB0A5F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CEBB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BA1E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CDD269" w14:textId="08BDA09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8846F2E" w14:textId="279A5BC8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65CD919B" w14:textId="7BA9FFA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F1CE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391A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niopt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pallidus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83439" w14:textId="3ACD94DB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auve-souris pâle à ailes coudée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84627" w14:textId="03F4FBB1" w:rsidR="00A71CCE" w:rsidRPr="00447AFF" w:rsidRDefault="004146FB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7F8A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BA24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DFFD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4CF130" w14:textId="47EF504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3C11ECE" w14:textId="551F3E69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7F617B1F" w14:textId="62C791C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7D8F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BB75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catho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5CAF1" w14:textId="1CD70F5B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urin d'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cathoe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751D2" w14:textId="38614F3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AD00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01248" behindDoc="0" locked="0" layoutInCell="1" allowOverlap="1" wp14:anchorId="0C0489BA" wp14:editId="25244BA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5" name="Image 4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31A47A0-A4EB-49DD-83A8-1945C6B9318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1">
                            <a:extLst>
                              <a:ext uri="{FF2B5EF4-FFF2-40B4-BE49-F238E27FC236}">
                                <a16:creationId xmlns:a16="http://schemas.microsoft.com/office/drawing/2014/main" id="{131A47A0-A4EB-49DD-83A8-1945C6B931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CC98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B560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3.5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FD6D4" w14:textId="4CD19C3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D30BAC4" w14:textId="45E1B1D4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0EBEF666" w14:textId="7179B682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D5B0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B1F9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echstein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FF8E" w14:textId="77F1639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Murin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echstein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3D5A9" w14:textId="3403E67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7D8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95456" behindDoc="0" locked="0" layoutInCell="1" allowOverlap="1" wp14:anchorId="7C784B5E" wp14:editId="2DF04A5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68" name="Image 36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4D2AB2A-253F-421B-9730-A5FB1D1D69C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" name="Picture 5">
                            <a:extLst>
                              <a:ext uri="{FF2B5EF4-FFF2-40B4-BE49-F238E27FC236}">
                                <a16:creationId xmlns:a16="http://schemas.microsoft.com/office/drawing/2014/main" id="{74D2AB2A-253F-421B-9730-A5FB1D1D69C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4625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C485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2.2.3, 5.3.5, 6.1, 6.3, 7.3, 9.3.3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81058E" w14:textId="2EB0A34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55B9A1A" w14:textId="7E6FF5D1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2F3BC119" w14:textId="0633C17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F6A6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249A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lyth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0BA79" w14:textId="1EE6B6C8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etit muri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EAB3F" w14:textId="0B04D32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C49F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36064" behindDoc="0" locked="0" layoutInCell="1" allowOverlap="1" wp14:anchorId="7660A260" wp14:editId="7442349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6" name="Image 1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D2C5A5-4DBD-4D2E-AC99-781B505294D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4">
                            <a:extLst>
                              <a:ext uri="{FF2B5EF4-FFF2-40B4-BE49-F238E27FC236}">
                                <a16:creationId xmlns:a16="http://schemas.microsoft.com/office/drawing/2014/main" id="{CCD2C5A5-4DBD-4D2E-AC99-781B505294D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E0D1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8804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2.1.2, 5.1.3, 6.1, 6.3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CDC642" w14:textId="446CB96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A91F343" w14:textId="28365108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4278001D" w14:textId="1C2DFC9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B9DD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439E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randt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ED844" w14:textId="3340E4A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RANDT'S MYOTI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B9820" w14:textId="58A6CC7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7BB0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37088" behindDoc="0" locked="0" layoutInCell="1" allowOverlap="1" wp14:anchorId="2AE928B4" wp14:editId="4DCB47B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7" name="Image 1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B2FBDD-7A2E-48D4-B01A-ABA1D3652E8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4">
                            <a:extLst>
                              <a:ext uri="{FF2B5EF4-FFF2-40B4-BE49-F238E27FC236}">
                                <a16:creationId xmlns:a16="http://schemas.microsoft.com/office/drawing/2014/main" id="{99B2FBDD-7A2E-48D4-B01A-ABA1D3652E8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DAB6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5049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E69A8" w14:textId="5BDE160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B3F65D3" w14:textId="46CF6E5B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1521BD39" w14:textId="3A32220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9273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211D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paccin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2588B" w14:textId="3F965A59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Murin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paccini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B8943" w14:textId="4AC686B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DB51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12864" behindDoc="0" locked="0" layoutInCell="1" allowOverlap="1" wp14:anchorId="0A8C59BC" wp14:editId="455B31A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27" name="Image 4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200F401-E126-4EDC-8A0C-42158269B49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7" name="Picture 2">
                            <a:extLst>
                              <a:ext uri="{FF2B5EF4-FFF2-40B4-BE49-F238E27FC236}">
                                <a16:creationId xmlns:a16="http://schemas.microsoft.com/office/drawing/2014/main" id="{4200F401-E126-4EDC-8A0C-42158269B49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926F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8DC6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5.1.1, 6.1, 6.3, 7.1.3, 7.2.8, 9.1.3, 9.2.3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CCFD64" w14:textId="6C79C0A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04F2561" w14:textId="1EC979B8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0EE07051" w14:textId="6759C9BC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4E9A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4A37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asycnem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06A2B" w14:textId="6A8BBFC6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urin Des Marai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5CE36" w14:textId="2DA6130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4B83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96480" behindDoc="0" locked="0" layoutInCell="1" allowOverlap="1" wp14:anchorId="568BA708" wp14:editId="4693CAE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69" name="Image 36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C77C49F-A84B-4C17-88F0-E42764CAC86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" name="Picture 5">
                            <a:extLst>
                              <a:ext uri="{FF2B5EF4-FFF2-40B4-BE49-F238E27FC236}">
                                <a16:creationId xmlns:a16="http://schemas.microsoft.com/office/drawing/2014/main" id="{2C77C49F-A84B-4C17-88F0-E42764CAC86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D1F6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B90E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3.4, 5.1.2, 6.3, 9.2.3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3EFB9" w14:textId="5CDAD04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A9D26C8" w14:textId="324F4776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34DCB22D" w14:textId="79E5BFAA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17A5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E335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aubenton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3859D" w14:textId="227D6C8B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urin De Daubento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9B40D" w14:textId="1842C14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D0C4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38112" behindDoc="0" locked="0" layoutInCell="1" allowOverlap="1" wp14:anchorId="2EDCCAF4" wp14:editId="6762B8D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8" name="Image 1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45A58E9-7755-4037-8D8C-C1B56A89CFA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4">
                            <a:extLst>
                              <a:ext uri="{FF2B5EF4-FFF2-40B4-BE49-F238E27FC236}">
                                <a16:creationId xmlns:a16="http://schemas.microsoft.com/office/drawing/2014/main" id="{A45A58E9-7755-4037-8D8C-C1B56A89CFA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D949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E1D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9A8493" w14:textId="2D71BC4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DF6C415" w14:textId="26753583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74E77574" w14:textId="7ECD460C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C39B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F2BB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avid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D36EC" w14:textId="36AD7EEF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yotis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 de David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09FA1" w14:textId="682A200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8973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39136" behindDoc="0" locked="0" layoutInCell="1" allowOverlap="1" wp14:anchorId="515A3E3D" wp14:editId="0E12891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9" name="Image 1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4E594A7-ABE7-4832-970F-3EF3A735F2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4">
                            <a:extLst>
                              <a:ext uri="{FF2B5EF4-FFF2-40B4-BE49-F238E27FC236}">
                                <a16:creationId xmlns:a16="http://schemas.microsoft.com/office/drawing/2014/main" id="{14E594A7-ABE7-4832-970F-3EF3A735F28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CF30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3AD7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31709" w14:textId="0264249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4053445" w14:textId="7992AC8A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24D43FEC" w14:textId="76B302E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1E46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3B6E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margin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CAF62" w14:textId="46DDE5F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urin à oreilles échancrée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118FF" w14:textId="23970D7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8B2A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40160" behindDoc="0" locked="0" layoutInCell="1" allowOverlap="1" wp14:anchorId="78223CE0" wp14:editId="5486517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0" name="Image 1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7FB3C48-9821-4867-8793-69569004775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4">
                            <a:extLst>
                              <a:ext uri="{FF2B5EF4-FFF2-40B4-BE49-F238E27FC236}">
                                <a16:creationId xmlns:a16="http://schemas.microsoft.com/office/drawing/2014/main" id="{D7FB3C48-9821-4867-8793-69569004775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B47A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A87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1.1, 5.1.3, 6.1, 6.3, 7.1.3, 7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074AFB" w14:textId="55F6512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C83F8FE" w14:textId="0AF2350E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35F449A7" w14:textId="7DF3F96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5182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D4F3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escalerai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4B4F1" w14:textId="6540DA6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Murin de Escalera 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E51BA" w14:textId="4E39066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0DB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41184" behindDoc="0" locked="0" layoutInCell="1" allowOverlap="1" wp14:anchorId="3FEF1D77" wp14:editId="534A27A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21" name="Image 1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382FFBA-53B0-4CF9-94E9-674749262DF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4">
                            <a:extLst>
                              <a:ext uri="{FF2B5EF4-FFF2-40B4-BE49-F238E27FC236}">
                                <a16:creationId xmlns:a16="http://schemas.microsoft.com/office/drawing/2014/main" id="{5382FFBA-53B0-4CF9-94E9-674749262D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3C67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2BA6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05A0BE" w14:textId="00E6255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3B47336" w14:textId="08EA0493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65CAF522" w14:textId="0CB4A37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A611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B658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2D278" w14:textId="4BB50F3A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nd muri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12B0C" w14:textId="4367971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D42F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42208" behindDoc="0" locked="0" layoutInCell="1" allowOverlap="1" wp14:anchorId="5EE05888" wp14:editId="5FB146F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2" name="Image 1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42D42C3-D658-4BEF-A222-543C6BF85E2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4">
                            <a:extLst>
                              <a:ext uri="{FF2B5EF4-FFF2-40B4-BE49-F238E27FC236}">
                                <a16:creationId xmlns:a16="http://schemas.microsoft.com/office/drawing/2014/main" id="{542D42C3-D658-4BEF-A222-543C6BF85E2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E4B1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3203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70797" w14:textId="7CA162A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8F05664" w14:textId="14BE2E82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225497BB" w14:textId="072EF05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B0BE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505C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stac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C2B44" w14:textId="74FF4B31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urin À Moustache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4A678" w14:textId="6ADEFD6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3307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43232" behindDoc="0" locked="0" layoutInCell="1" allowOverlap="1" wp14:anchorId="2EFBC78C" wp14:editId="0C23159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3" name="Image 1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00832F3-9129-4676-B7A1-561D7BD82F4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4">
                            <a:extLst>
                              <a:ext uri="{FF2B5EF4-FFF2-40B4-BE49-F238E27FC236}">
                                <a16:creationId xmlns:a16="http://schemas.microsoft.com/office/drawing/2014/main" id="{400832F3-9129-4676-B7A1-561D7BD82F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7549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42AD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7D91F1" w14:textId="240614B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EC7851D" w14:textId="5F0AE00E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298C4D70" w14:textId="374A69E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D97D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78BD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atterer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D9F4A" w14:textId="3E3B822F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Murin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Natterer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492FA" w14:textId="119E8B5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76A6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44256" behindDoc="0" locked="0" layoutInCell="1" allowOverlap="1" wp14:anchorId="38FFD929" wp14:editId="4A3AC02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4" name="Image 1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DC429A-640A-46A9-B68F-23985FF7493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4">
                            <a:extLst>
                              <a:ext uri="{FF2B5EF4-FFF2-40B4-BE49-F238E27FC236}">
                                <a16:creationId xmlns:a16="http://schemas.microsoft.com/office/drawing/2014/main" id="{68DC429A-640A-46A9-B68F-23985FF7493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97BF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63D7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B13D60" w14:textId="495736F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CCD7785" w14:textId="3F426715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10C9D80A" w14:textId="316EF06D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990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37FF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un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AE7B" w14:textId="3084622B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urin du Maghreb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F668C" w14:textId="3F3F23C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DE13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02272" behindDoc="0" locked="0" layoutInCell="1" allowOverlap="1" wp14:anchorId="4AEB66B9" wp14:editId="43D0A20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0"/>
                  <wp:wrapNone/>
                  <wp:docPr id="46" name="Image 4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06A73ED-AD90-493A-B772-816E5C2C4E5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1">
                            <a:extLst>
                              <a:ext uri="{FF2B5EF4-FFF2-40B4-BE49-F238E27FC236}">
                                <a16:creationId xmlns:a16="http://schemas.microsoft.com/office/drawing/2014/main" id="{606A73ED-AD90-493A-B772-816E5C2C4E5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6B12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8319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6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543033" w14:textId="146285A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80A478A" w14:textId="71795CFA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018E5A46" w14:textId="0D67269E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1C45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6D74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chaub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CF702" w14:textId="3FAD7BA0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yotis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 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chaubi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D077B" w14:textId="41B7C66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4C7F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03296" behindDoc="0" locked="0" layoutInCell="1" allowOverlap="1" wp14:anchorId="35E4795A" wp14:editId="19103BE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0"/>
                  <wp:wrapNone/>
                  <wp:docPr id="47" name="Image 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16429D4-B94F-4035-B476-8ADDECD2229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1">
                            <a:extLst>
                              <a:ext uri="{FF2B5EF4-FFF2-40B4-BE49-F238E27FC236}">
                                <a16:creationId xmlns:a16="http://schemas.microsoft.com/office/drawing/2014/main" id="{016429D4-B94F-4035-B476-8ADDECD2229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8E14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6DBE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FFCDFE" w14:textId="7CE51242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94138B1" w14:textId="57F0E68B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10938986" w14:textId="6628A81A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9F07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AF88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yct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siopt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DE6B5" w14:textId="49057717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nde Noctul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86B0B" w14:textId="0A0701F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F752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13888" behindDoc="0" locked="0" layoutInCell="1" allowOverlap="1" wp14:anchorId="1ED5D379" wp14:editId="0C1E8D4C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28" name="Image 4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BE338F-2021-4817-BAF4-C980120421A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8" name="Picture 2">
                            <a:extLst>
                              <a:ext uri="{FF2B5EF4-FFF2-40B4-BE49-F238E27FC236}">
                                <a16:creationId xmlns:a16="http://schemas.microsoft.com/office/drawing/2014/main" id="{E9BE338F-2021-4817-BAF4-C980120421A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EA2E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B445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3.3, 6.3, 7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98A235" w14:textId="72AF9FE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0C5EA6D" w14:textId="4FC948EC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303B6A04" w14:textId="03BF308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F8AF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3ACF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yct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isler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EEA73" w14:textId="0142684A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Noctul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Leisler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52780" w14:textId="5F12C67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93EB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45280" behindDoc="0" locked="0" layoutInCell="1" allowOverlap="1" wp14:anchorId="0B1F42E7" wp14:editId="4956446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5" name="Image 1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F2E32EE-1B1D-43B5-9243-D7560B25724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" name="Picture 4">
                            <a:extLst>
                              <a:ext uri="{FF2B5EF4-FFF2-40B4-BE49-F238E27FC236}">
                                <a16:creationId xmlns:a16="http://schemas.microsoft.com/office/drawing/2014/main" id="{BF2E32EE-1B1D-43B5-9243-D7560B2572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84EB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D66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923D03" w14:textId="690EE3D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8B5E8E9" w14:textId="77FF6B2F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3B8BBA9B" w14:textId="55B5171F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EF1B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B162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yct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oct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CA92A" w14:textId="17981A3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Noctule commun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25413" w14:textId="398BAD3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0300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46304" behindDoc="0" locked="0" layoutInCell="1" allowOverlap="1" wp14:anchorId="0D8BDF65" wp14:editId="4A05D85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26" name="Image 1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A280069-C411-465A-AFF9-43B729A2E45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4">
                            <a:extLst>
                              <a:ext uri="{FF2B5EF4-FFF2-40B4-BE49-F238E27FC236}">
                                <a16:creationId xmlns:a16="http://schemas.microsoft.com/office/drawing/2014/main" id="{2A280069-C411-465A-AFF9-43B729A2E45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E345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A93E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C88B10" w14:textId="6EA300C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F44F05B" w14:textId="1CBFE808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7F73C186" w14:textId="32C5A2B5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2A55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D32E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tonycte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emprich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681FC" w14:textId="6363F48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reillard d'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emprich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597FB" w14:textId="05D4287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4721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47328" behindDoc="0" locked="0" layoutInCell="1" allowOverlap="1" wp14:anchorId="5D4979B7" wp14:editId="66CF41D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7" name="Image 1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7E545C3-9A5F-47EF-83EA-46FED18C474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4">
                            <a:extLst>
                              <a:ext uri="{FF2B5EF4-FFF2-40B4-BE49-F238E27FC236}">
                                <a16:creationId xmlns:a16="http://schemas.microsoft.com/office/drawing/2014/main" id="{77E545C3-9A5F-47EF-83EA-46FED18C474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9CA8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A6AC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8F9C80" w14:textId="3646640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2FFD6D0" w14:textId="09353B6C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073731A1" w14:textId="0BE0DA55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4289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60CE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ipistr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anak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926C0" w14:textId="2AF8378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ipistrelle de Liby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055C4" w14:textId="2D4EAFB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6F4A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04320" behindDoc="0" locked="0" layoutInCell="1" allowOverlap="1" wp14:anchorId="381D9F36" wp14:editId="6371A6B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8" name="Image 4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896E76B-0905-4981-ABF0-CF6C703D25A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1">
                            <a:extLst>
                              <a:ext uri="{FF2B5EF4-FFF2-40B4-BE49-F238E27FC236}">
                                <a16:creationId xmlns:a16="http://schemas.microsoft.com/office/drawing/2014/main" id="{E896E76B-0905-4981-ABF0-CF6C703D25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48A3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6B71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3A00A2" w14:textId="195FDC6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C24B084" w14:textId="5A3560C5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0534CC59" w14:textId="3694964A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79AD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B400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ipistr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kuhl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35EC6" w14:textId="7D829015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Pipistrell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Kuhl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7A7CD" w14:textId="7ED7882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D1D1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48352" behindDoc="0" locked="0" layoutInCell="1" allowOverlap="1" wp14:anchorId="1A16B5D8" wp14:editId="744AEBB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8" name="Image 1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3FD5DDF-58B5-4AB8-833B-773611F12BD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4">
                            <a:extLst>
                              <a:ext uri="{FF2B5EF4-FFF2-40B4-BE49-F238E27FC236}">
                                <a16:creationId xmlns:a16="http://schemas.microsoft.com/office/drawing/2014/main" id="{E3FD5DDF-58B5-4AB8-833B-773611F12BD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1EF5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7E3B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E736FA" w14:textId="6CCEAFD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D5662A8" w14:textId="4CCE4ACB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60726375" w14:textId="7613B5B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0164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442A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ipistr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athus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D700A" w14:textId="345889C4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Pipistrell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Nathusius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FD6AB" w14:textId="137083E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B505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49376" behindDoc="0" locked="0" layoutInCell="1" allowOverlap="1" wp14:anchorId="7942D4C7" wp14:editId="13E9C0C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29" name="Image 12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540815-5F25-488C-95AC-61BCCF606FE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4">
                            <a:extLst>
                              <a:ext uri="{FF2B5EF4-FFF2-40B4-BE49-F238E27FC236}">
                                <a16:creationId xmlns:a16="http://schemas.microsoft.com/office/drawing/2014/main" id="{B8540815-5F25-488C-95AC-61BCCF606FE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4E00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2897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1554E" w14:textId="4642339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D2E78CE" w14:textId="211836CC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435A035E" w14:textId="2ADD5C8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5C5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9517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ipistr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ipistr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73698" w14:textId="6A952866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ipistrelle Commun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6426E" w14:textId="3D4D6DF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F654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50400" behindDoc="0" locked="0" layoutInCell="1" allowOverlap="1" wp14:anchorId="0994FD64" wp14:editId="33C9A52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30" name="Image 1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D7B0D4-4DF0-4940-839E-F49AA470E89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4">
                            <a:extLst>
                              <a:ext uri="{FF2B5EF4-FFF2-40B4-BE49-F238E27FC236}">
                                <a16:creationId xmlns:a16="http://schemas.microsoft.com/office/drawing/2014/main" id="{11D7B0D4-4DF0-4940-839E-F49AA470E89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E382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043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C3B094" w14:textId="6490E2F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932FA2A" w14:textId="38FAFCE9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4AEF414F" w14:textId="03B3D84E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012A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9556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ipistr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ygmae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E599C" w14:textId="4C4AC8F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ipistrelle Pygmé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A5EB" w14:textId="6C2164BF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9DF9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51424" behindDoc="0" locked="0" layoutInCell="1" allowOverlap="1" wp14:anchorId="59D2332B" wp14:editId="7001DC9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31" name="Image 13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6A3D5F2-1BD1-4FE3-9214-D5720984B40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4">
                            <a:extLst>
                              <a:ext uri="{FF2B5EF4-FFF2-40B4-BE49-F238E27FC236}">
                                <a16:creationId xmlns:a16="http://schemas.microsoft.com/office/drawing/2014/main" id="{26A3D5F2-1BD1-4FE3-9214-D5720984B40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39F0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90DC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32B8FC" w14:textId="7ABB572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57DE0E9" w14:textId="0FC55775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16132364" w14:textId="692A037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9628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5549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eco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uri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B219C" w14:textId="55A167D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reillard Bru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54812" w14:textId="4E246DF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AB1A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52448" behindDoc="0" locked="0" layoutInCell="1" allowOverlap="1" wp14:anchorId="1277D915" wp14:editId="1ACFC0D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32" name="Image 1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A946C38-043C-4EF1-8693-EA97B3DCC97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4">
                            <a:extLst>
                              <a:ext uri="{FF2B5EF4-FFF2-40B4-BE49-F238E27FC236}">
                                <a16:creationId xmlns:a16="http://schemas.microsoft.com/office/drawing/2014/main" id="{AA946C38-043C-4EF1-8693-EA97B3DCC9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439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FE61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EC01F0" w14:textId="6EC9CD8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BD2D3C1" w14:textId="20B8CAB2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7E864ABD" w14:textId="3212547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1669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91EE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eco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ustria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31D05" w14:textId="51FEA8E5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reillard Gri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D1CE3" w14:textId="0D5E998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A02A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53472" behindDoc="0" locked="0" layoutInCell="1" allowOverlap="1" wp14:anchorId="2F25B326" wp14:editId="545697B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33" name="Image 1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A91762F-DC37-4C6A-9C06-FBB09640D1E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4">
                            <a:extLst>
                              <a:ext uri="{FF2B5EF4-FFF2-40B4-BE49-F238E27FC236}">
                                <a16:creationId xmlns:a16="http://schemas.microsoft.com/office/drawing/2014/main" id="{7A91762F-DC37-4C6A-9C06-FBB09640D1E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4F13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6094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1.3, 2.3.3, 11.2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E6A72" w14:textId="677E0DF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43EA89B" w14:textId="6C44C210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565AA9BD" w14:textId="72D6FA3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E1EC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DA1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eco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kolombatovic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231A7" w14:textId="34D1DF7F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reillard des Balkan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78B91" w14:textId="2EC7023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2007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54496" behindDoc="0" locked="0" layoutInCell="1" allowOverlap="1" wp14:anchorId="19080CD2" wp14:editId="64E0A1F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34" name="Image 1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290E99-88EB-43F6-87CD-4FC2DF0B27E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4">
                            <a:extLst>
                              <a:ext uri="{FF2B5EF4-FFF2-40B4-BE49-F238E27FC236}">
                                <a16:creationId xmlns:a16="http://schemas.microsoft.com/office/drawing/2014/main" id="{4A290E99-88EB-43F6-87CD-4FC2DF0B27E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617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D434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6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5B29AD" w14:textId="47B8C02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C498A10" w14:textId="24D5D0E2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59A6A568" w14:textId="6C42545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E93F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F88E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eco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crobulla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3F0D7" w14:textId="79E63B87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reillard des Alpe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B49AA" w14:textId="460640A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5C54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55520" behindDoc="0" locked="0" layoutInCell="1" allowOverlap="1" wp14:anchorId="18B34E9D" wp14:editId="31DB9F7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35" name="Image 1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B4D0A15-E275-4975-A0AC-623886C88CA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4">
                            <a:extLst>
                              <a:ext uri="{FF2B5EF4-FFF2-40B4-BE49-F238E27FC236}">
                                <a16:creationId xmlns:a16="http://schemas.microsoft.com/office/drawing/2014/main" id="{2B4D0A15-E275-4975-A0AC-623886C88CA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D989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4DA3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42A47" w14:textId="05D42C6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7A96C5C" w14:textId="39BB2553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77468861" w14:textId="49AEE375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468C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4D75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eco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rd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5E2CB" w14:textId="17F093A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reillard Sard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A7CCE" w14:textId="3D452CA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2DCB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14912" behindDoc="0" locked="0" layoutInCell="1" allowOverlap="1" wp14:anchorId="5182A965" wp14:editId="1CA974DD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29" name="Image 42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C40902E-BB08-4764-BABD-EBEAB11BEC5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" name="Picture 2">
                            <a:extLst>
                              <a:ext uri="{FF2B5EF4-FFF2-40B4-BE49-F238E27FC236}">
                                <a16:creationId xmlns:a16="http://schemas.microsoft.com/office/drawing/2014/main" id="{8C40902E-BB08-4764-BABD-EBEAB11BEC5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AA90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2789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2.3, 5.3.5, 6.1, 7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E9CC11" w14:textId="247C10F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558D7C5" w14:textId="5B93B5F8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7AAC8E2C" w14:textId="4C5A795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AFA2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ABEC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espertili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ur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666C9" w14:textId="136ED934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érotine bicolor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1FC39" w14:textId="11B3D08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5C9F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56544" behindDoc="0" locked="0" layoutInCell="1" allowOverlap="1" wp14:anchorId="2BF50EB7" wp14:editId="7342407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36" name="Image 1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835284-C65E-4821-9AB7-6C866EECB46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4">
                            <a:extLst>
                              <a:ext uri="{FF2B5EF4-FFF2-40B4-BE49-F238E27FC236}">
                                <a16:creationId xmlns:a16="http://schemas.microsoft.com/office/drawing/2014/main" id="{48835284-C65E-4821-9AB7-6C866EECB46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19F2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2C11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670160" w14:textId="18AF8AD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Eurobats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5EE7B43" w14:textId="4CB8DC9C" w:rsidR="00A71CCE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19FB117B" w14:textId="68FBA60F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72711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espertilion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A566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FF4F2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4DF4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6734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1EF9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2656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8F49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91E7CC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41B02971" w14:textId="41A64E7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A550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BDF7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si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lossevill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93C8A" w14:textId="7D2A5B8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auve-souris rousse de l'Ouest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43F38" w14:textId="4B334E9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A0CF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57568" behindDoc="0" locked="0" layoutInCell="1" allowOverlap="1" wp14:anchorId="4FAF3792" wp14:editId="0FF3B41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37" name="Image 1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1802B56-D19E-4CDC-B4EF-6C22D1D1309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4">
                            <a:extLst>
                              <a:ext uri="{FF2B5EF4-FFF2-40B4-BE49-F238E27FC236}">
                                <a16:creationId xmlns:a16="http://schemas.microsoft.com/office/drawing/2014/main" id="{A1802B56-D19E-4CDC-B4EF-6C22D1D1309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FBCA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59F4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8D02C5" w14:textId="5FACC93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41BFE99" w14:textId="6AF42DA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17656A33" w14:textId="6102FA3D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2A0C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ECC2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si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ore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A0606" w14:textId="71FFFAC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auve-souris rouss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5ED92" w14:textId="3E18047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7C84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58592" behindDoc="0" locked="0" layoutInCell="1" allowOverlap="1" wp14:anchorId="13504D84" wp14:editId="0ABA8A2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38" name="Image 1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8E06330-2359-431D-B5B4-43B56107AEE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4">
                            <a:extLst>
                              <a:ext uri="{FF2B5EF4-FFF2-40B4-BE49-F238E27FC236}">
                                <a16:creationId xmlns:a16="http://schemas.microsoft.com/office/drawing/2014/main" id="{C8E06330-2359-431D-B5B4-43B56107AEE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AA47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3E87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0A9791" w14:textId="5B0971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A46DB03" w14:textId="348754F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34927260" w14:textId="1B4CEEAA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D5C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2314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si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nere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94AC8" w14:textId="713AF004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auve-souris cendré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6BA44" w14:textId="72DD18D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493D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59616" behindDoc="0" locked="0" layoutInCell="1" allowOverlap="1" wp14:anchorId="31530C21" wp14:editId="5A05218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39" name="Image 1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859A6EE-9951-4329-82DC-1A995DBF481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" name="Picture 4">
                            <a:extLst>
                              <a:ext uri="{FF2B5EF4-FFF2-40B4-BE49-F238E27FC236}">
                                <a16:creationId xmlns:a16="http://schemas.microsoft.com/office/drawing/2014/main" id="{2859A6EE-9951-4329-82DC-1A995DBF481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8E12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319B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0D8ACB" w14:textId="46B513D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16CAACC" w14:textId="46D3CC6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3C143FBD" w14:textId="70E15967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AA48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72FE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si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g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58ECF" w14:textId="6D5A2E5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auve-souris jaun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43F3D" w14:textId="01C7283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AEF2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60640" behindDoc="0" locked="0" layoutInCell="1" allowOverlap="1" wp14:anchorId="11E44C8E" wp14:editId="7E59978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40" name="Image 14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AF32A0-3776-4851-AB5D-5E422E3EB26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4">
                            <a:extLst>
                              <a:ext uri="{FF2B5EF4-FFF2-40B4-BE49-F238E27FC236}">
                                <a16:creationId xmlns:a16="http://schemas.microsoft.com/office/drawing/2014/main" id="{F7AF32A0-3776-4851-AB5D-5E422E3EB26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5E1C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30F4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E8A17" w14:textId="66B6F2C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02FCA05" w14:textId="4655F74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4BED5C7D" w14:textId="1465D03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E160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F87EC" w14:textId="24A96E7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niopt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jori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34F0" w14:textId="7C0CBF2E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auve-souris à longs doigts du major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1AA9C" w14:textId="663AD64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B113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61664" behindDoc="0" locked="0" layoutInCell="1" allowOverlap="1" wp14:anchorId="4E1651B5" wp14:editId="494973C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41" name="Image 1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A3A95B5-551C-4199-8BAA-949C631AA9D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" name="Picture 4">
                            <a:extLst>
                              <a:ext uri="{FF2B5EF4-FFF2-40B4-BE49-F238E27FC236}">
                                <a16:creationId xmlns:a16="http://schemas.microsoft.com/office/drawing/2014/main" id="{BA3A95B5-551C-4199-8BAA-949C631AA9D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F5B9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8B08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A9FA20" w14:textId="351AC3E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0F0F8B7" w14:textId="6AFCCA9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085A86CB" w14:textId="57824332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2107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E4BAC" w14:textId="12A18AC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niopt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atal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br/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eulement populations africaines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  <w:r w:rsidRPr="00447AFF">
              <w:rPr>
                <w:rFonts w:ascii="Calibri" w:eastAsia="Times New Roman" w:hAnsi="Calibri" w:cs="Calibri"/>
                <w:i/>
                <w:color w:val="000000"/>
                <w:sz w:val="14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9C001" w14:textId="36354319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auve-souris natale à longs doigt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7BAE2" w14:textId="6CB3DF3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945B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62688" behindDoc="0" locked="0" layoutInCell="1" allowOverlap="1" wp14:anchorId="21EB9022" wp14:editId="65051EF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42" name="Image 14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EDD1C78-BAB8-4FC2-909E-024872D3CB3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Picture 4">
                            <a:extLst>
                              <a:ext uri="{FF2B5EF4-FFF2-40B4-BE49-F238E27FC236}">
                                <a16:creationId xmlns:a16="http://schemas.microsoft.com/office/drawing/2014/main" id="{3EDD1C78-BAB8-4FC2-909E-024872D3CB3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57B7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5E3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5169F5" w14:textId="0CD4EAC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B58B047" w14:textId="7EF4F49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2711A4EF" w14:textId="546F68D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1C25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A1F20" w14:textId="0C3C241F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niopt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chreibers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br/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eulement populations africaines et européennes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8E5CE" w14:textId="42D147C8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Minioptèr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chreibers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4E375" w14:textId="0E14257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6CE4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97504" behindDoc="0" locked="0" layoutInCell="1" allowOverlap="1" wp14:anchorId="10822042" wp14:editId="6B1C49B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70" name="Image 37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E7F77E-DB86-406C-B3C3-7CC4F1A4385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" name="Picture 5">
                            <a:extLst>
                              <a:ext uri="{FF2B5EF4-FFF2-40B4-BE49-F238E27FC236}">
                                <a16:creationId xmlns:a16="http://schemas.microsoft.com/office/drawing/2014/main" id="{E6E7F77E-DB86-406C-B3C3-7CC4F1A4385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369C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DF32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6.1, 6.3, 7.1.3, 9.3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5DC4F" w14:textId="18A63CB6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115B9CD" w14:textId="1658613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40C861C2" w14:textId="4985C211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1D5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ARNIVORA</w:t>
            </w: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EAAF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23114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1BA8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EE82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DD33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D197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378A7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B72E2C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6AC14013" w14:textId="7173265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B17A1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Felidae</w:t>
            </w: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6789E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E2C47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5625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A15B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1031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FBCB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7263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992B1F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2FF05668" w14:textId="3BC25355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4191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3F27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Panther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A3213" w14:textId="45C6C09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Lion d'Afriqu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FD120" w14:textId="40E740F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6AAB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15936" behindDoc="0" locked="0" layoutInCell="1" allowOverlap="1" wp14:anchorId="37458F42" wp14:editId="0295A86D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30" name="Image 4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5CA88FF-E9E2-4968-8EB4-44337978B9B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" name="Picture 2">
                            <a:extLst>
                              <a:ext uri="{FF2B5EF4-FFF2-40B4-BE49-F238E27FC236}">
                                <a16:creationId xmlns:a16="http://schemas.microsoft.com/office/drawing/2014/main" id="{25CA88FF-E9E2-4968-8EB4-44337978B9B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1070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66BE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2.1.1, 2.1.2, 2.3.1, 2.3.2, 5.1.1, 5.1.2, 5.1.3, 5.3.5, 6.2, 8.2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45919F" w14:textId="448F1A6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903AE5C" w14:textId="5796F19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4</w:t>
            </w:r>
          </w:p>
        </w:tc>
      </w:tr>
      <w:tr w:rsidR="00A71CCE" w:rsidRPr="00447AFF" w14:paraId="164F52C0" w14:textId="0D44C808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F9ED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E37E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Panther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ard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C541" w14:textId="1DA3BA67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Léopard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31FC3" w14:textId="75664E0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64AD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16960" behindDoc="0" locked="0" layoutInCell="1" allowOverlap="1" wp14:anchorId="426B2215" wp14:editId="23075A39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431" name="Image 43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5FF9D0-BE19-41BF-AF6F-B9849D3B3B0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1" name="Picture 2">
                            <a:extLst>
                              <a:ext uri="{FF2B5EF4-FFF2-40B4-BE49-F238E27FC236}">
                                <a16:creationId xmlns:a16="http://schemas.microsoft.com/office/drawing/2014/main" id="{165FF9D0-BE19-41BF-AF6F-B9849D3B3B0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0F8A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F4E5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2.1.1, 2.1.2, 2.1.3, 2.2.1, 2.2.2, 2.3.1, 2.3.2, 2.3.3, 3.2, 4.1, 5.1.1, 5.1.2, 5.1.3, 5.3.4, 6.2, 7.1.1, 7.2.11, 7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DD6A9A" w14:textId="2D7DD1F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2BA8EC2" w14:textId="54BE3F6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165DA9C7" w14:textId="6A0376A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651AF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an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8A0C8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CFC62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B32B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4F4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D4A9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341D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A2D8A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1EAC34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26F7B75E" w14:textId="46522487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F27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6BE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Lycaon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ic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5ED49" w14:textId="0D2488F0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ynhyene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CFE54" w14:textId="50F9471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5E39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14560" behindDoc="0" locked="0" layoutInCell="1" allowOverlap="1" wp14:anchorId="6C1CF7F9" wp14:editId="2E61FF4C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10" name="Imag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A37BC6D-52AE-4C7D-9ACC-677C5CA66CB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3">
                            <a:extLst>
                              <a:ext uri="{FF2B5EF4-FFF2-40B4-BE49-F238E27FC236}">
                                <a16:creationId xmlns:a16="http://schemas.microsoft.com/office/drawing/2014/main" id="{5A37BC6D-52AE-4C7D-9ACC-677C5CA66C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9C4B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B9F2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2.1.2, 2.1.3, 2.3.1, 2.3.2, 2.3.3, 3.1, 3.2, 4.1, 5.1.1, 5.1.2, 5.1.3, 5.3.1, 6.2, 8.1.1, 8.5.1, 11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959EBF" w14:textId="098F6D6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8502F8D" w14:textId="2193830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2</w:t>
            </w:r>
          </w:p>
        </w:tc>
      </w:tr>
      <w:tr w:rsidR="00A71CCE" w:rsidRPr="00447AFF" w14:paraId="383040F8" w14:textId="173D0C4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4A8C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Urs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29594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13BDD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52B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D2B7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9A2B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5082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666B5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C0C509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1822C0D5" w14:textId="1F7C7A1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94090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E9F5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Urs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ritim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2B972" w14:textId="7577A8D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urs blanc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2E25" w14:textId="6FC95609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4123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17984" behindDoc="0" locked="0" layoutInCell="1" allowOverlap="1" wp14:anchorId="008BD98F" wp14:editId="1025F95A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432" name="Image 4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515C5F9-36D1-4247-B513-53342903CE2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2" name="Picture 2">
                            <a:extLst>
                              <a:ext uri="{FF2B5EF4-FFF2-40B4-BE49-F238E27FC236}">
                                <a16:creationId xmlns:a16="http://schemas.microsoft.com/office/drawing/2014/main" id="{5515C5F9-36D1-4247-B513-53342903CE2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B9A7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13A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1.3, 3.1, 4.3, 5.1.1, 5.1.3, 6.1, 7.1.1, 8.1.1, 8.2, 9.2.1, 9.3.3, 9.6.3, 11.1, 12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581B78" w14:textId="48E231A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5637D0D" w14:textId="33165BE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091E5956" w14:textId="54C108E7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C76FC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Otari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D5F96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E69D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0F3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9A14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C0B6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DA777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9E332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C7F741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7EE695B2" w14:textId="1094641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5E1C0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274B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rctoceph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australis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474F7" w14:textId="16D232CD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tarie à fourrure Austral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7CB19" w14:textId="22F2CAC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74DB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63712" behindDoc="0" locked="0" layoutInCell="1" allowOverlap="1" wp14:anchorId="1BDBA03B" wp14:editId="539EAEB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43" name="Image 14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A35ED04-8E44-4DCC-92FF-97E6C05E234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" name="Picture 4">
                            <a:extLst>
                              <a:ext uri="{FF2B5EF4-FFF2-40B4-BE49-F238E27FC236}">
                                <a16:creationId xmlns:a16="http://schemas.microsoft.com/office/drawing/2014/main" id="{CA35ED04-8E44-4DCC-92FF-97E6C05E23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E9D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1581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4, 6.1, 6.3, 8.2, 9.2.1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DE3D69" w14:textId="5F9A325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7D10E91" w14:textId="7BD0041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4C1288D9" w14:textId="1A289157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9C27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6A30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ta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lavescen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6BF" w14:textId="11B74A51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tarie à crinièr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75BE1" w14:textId="0743AD3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C8CF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64736" behindDoc="0" locked="0" layoutInCell="1" allowOverlap="1" wp14:anchorId="09A0A7CA" wp14:editId="7351A65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44" name="Image 14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D4BE278-B24D-40CC-B5D6-FFF393E7916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Picture 4">
                            <a:extLst>
                              <a:ext uri="{FF2B5EF4-FFF2-40B4-BE49-F238E27FC236}">
                                <a16:creationId xmlns:a16="http://schemas.microsoft.com/office/drawing/2014/main" id="{DD4BE278-B24D-40CC-B5D6-FFF393E7916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8015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785B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4, 5.4.5, 9.3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1E95E" w14:textId="2CDA7DC2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15C8715" w14:textId="763973B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1F43A75A" w14:textId="75B6E74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8D488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hoc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E4E3C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0BC4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C5257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FC247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CDC2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5E2F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1C73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4D26C0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2636C27B" w14:textId="1787F47C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7E78A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A4351" w14:textId="2E87AAA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alicho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ry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br/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eulement populations de la mer Baltiqu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55E61" w14:textId="12C3B04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hoque gri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A074" w14:textId="526BCAD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26DA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65760" behindDoc="0" locked="0" layoutInCell="1" allowOverlap="1" wp14:anchorId="1E66DC54" wp14:editId="6B1F471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45" name="Image 14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A4275C3-FE47-4FE1-B6CC-FBEC860F9EB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 4">
                            <a:extLst>
                              <a:ext uri="{FF2B5EF4-FFF2-40B4-BE49-F238E27FC236}">
                                <a16:creationId xmlns:a16="http://schemas.microsoft.com/office/drawing/2014/main" id="{1A4275C3-FE47-4FE1-B6CC-FBEC860F9EB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5DF5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5B24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4, 5.4.5, 9.2.3, 9.3.4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95CF18" w14:textId="79E0853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5BAF0A5" w14:textId="1518340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124648CF" w14:textId="7FAEBB3C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FBEC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6A6D1" w14:textId="100F5F4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ona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ona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878D" w14:textId="52635287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hoque-moine Méditerranée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F0E15" w14:textId="06317B9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BF7A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15584" behindDoc="0" locked="0" layoutInCell="1" allowOverlap="1" wp14:anchorId="29F68576" wp14:editId="716AC686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9" name="Imag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7A76017-4EDF-45D6-85F7-B538A270B57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3">
                            <a:extLst>
                              <a:ext uri="{FF2B5EF4-FFF2-40B4-BE49-F238E27FC236}">
                                <a16:creationId xmlns:a16="http://schemas.microsoft.com/office/drawing/2014/main" id="{C7A76017-4EDF-45D6-85F7-B538A270B57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861B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A5F9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1.3, 4.3, 5.4.2, 5.4.4, 5.4.5, 6.1, 6.2, 7.3, 8.1.2, 8.2, 8.6, 9.1.3, 9.2.1, 9.2.3, 9.3.4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F2B63D" w14:textId="562B867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D51F012" w14:textId="5C90CB9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01733792" w14:textId="7B73C55E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F06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AC35C" w14:textId="48AC2CE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ituli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eulement populations de la mer Baltique et de la mer d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58ABF" w14:textId="0F742401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hoque veau-mari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891A3" w14:textId="1D04A76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7E24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66784" behindDoc="0" locked="0" layoutInCell="1" allowOverlap="1" wp14:anchorId="284EE789" wp14:editId="7615392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46" name="Image 14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5378F38-CF15-40A6-99FF-E67C15DE9C8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Picture 4">
                            <a:extLst>
                              <a:ext uri="{FF2B5EF4-FFF2-40B4-BE49-F238E27FC236}">
                                <a16:creationId xmlns:a16="http://schemas.microsoft.com/office/drawing/2014/main" id="{B5378F38-CF15-40A6-99FF-E67C15DE9C8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14D6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379D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5.4.1, 5.4.2, 5.4.4, 5.4.5, 6.3, 7.2.11, 8.2, 9.1.3, 9.2.1, 9.2.3, 9.3.4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768FB1" w14:textId="3DEED8F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3679778" w14:textId="39DEE13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51CB15E1" w14:textId="582A94DC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78D5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63060" w14:textId="2E82609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us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spi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BC26" w14:textId="12B2AFB7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hoque de la Caspienn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0DF84" w14:textId="5ACB56B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B790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16608" behindDoc="0" locked="0" layoutInCell="1" allowOverlap="1" wp14:anchorId="273D6FF8" wp14:editId="7AFD53EF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8" name="Imag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80A49F3-45F6-4701-9267-163FB95A473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3">
                            <a:extLst>
                              <a:ext uri="{FF2B5EF4-FFF2-40B4-BE49-F238E27FC236}">
                                <a16:creationId xmlns:a16="http://schemas.microsoft.com/office/drawing/2014/main" id="{E80A49F3-45F6-4701-9267-163FB95A473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F1CF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63F1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1.3, 3.1, 4.3, 5.4.1, 5.4.2, 5.4.4, 6.1, 6.3, 7.3, 8.1.2, 9.2.1, 9.3.3, 9.6.3, 11.1, 12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0153A" w14:textId="5B84240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49D9396" w14:textId="36726C12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4D11B891" w14:textId="5C33CF4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3415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PERISSODACTYLA</w:t>
            </w: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E6FF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A039C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9704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64B43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2048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4C247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2DF4B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AA31B3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01EA130C" w14:textId="6E584A6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7355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qu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69DA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CD891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CFCA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4910B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D23B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F2F3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92483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C2B0C1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4606027A" w14:textId="2A7B8A8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9606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3BC8B" w14:textId="613FADB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Equ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emionus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4CD4B" w14:textId="16564444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ne sauvage d'Asi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498AB" w14:textId="6D1F9FF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18ED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98528" behindDoc="0" locked="0" layoutInCell="1" allowOverlap="1" wp14:anchorId="6389E5AB" wp14:editId="3C3CB60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71" name="Image 37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459FAC-8993-4F2B-89CC-CE7BD5DD828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" name="Picture 5">
                            <a:extLst>
                              <a:ext uri="{FF2B5EF4-FFF2-40B4-BE49-F238E27FC236}">
                                <a16:creationId xmlns:a16="http://schemas.microsoft.com/office/drawing/2014/main" id="{99459FAC-8993-4F2B-89CC-CE7BD5DD82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0D8B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5E64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2.1.2, 2.1.3, 2.3.1, 2.3.2, 2.3.3, 3.1, 3.2, 4.1, 5.1.1, 5.1.3, 5.3.1, 5.3.5, 6.2, 6.3, 7.2.8, 7.2.11, 8.2.1, 11.2, 11.3, 11.5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0F64F" w14:textId="61F1A19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07E0B0C" w14:textId="5EA8C2C2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744E086C" w14:textId="5E7AB96D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9CAA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40D3" w14:textId="62F805C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Equ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kiang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E3A6" w14:textId="51A1468D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Âne sauvage du Tibet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84108" w14:textId="1A05B37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38EB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67808" behindDoc="0" locked="0" layoutInCell="1" allowOverlap="1" wp14:anchorId="0020DDE7" wp14:editId="07ED9DD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47" name="Image 1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7422A3-E77B-4F39-A40A-69BA4DC0572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" name="Picture 4">
                            <a:extLst>
                              <a:ext uri="{FF2B5EF4-FFF2-40B4-BE49-F238E27FC236}">
                                <a16:creationId xmlns:a16="http://schemas.microsoft.com/office/drawing/2014/main" id="{667422A3-E77B-4F39-A40A-69BA4DC0572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624B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C845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3.1, 2.3.2, 7.3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CAB23" w14:textId="38EB90C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5288448" w14:textId="0B446C9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3FFCCB0E" w14:textId="1E67976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6059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RTIODACTYLA</w:t>
            </w: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1D43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711C8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1EA4B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6016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0DB8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2C7B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B3E8F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727E45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351C7396" w14:textId="206FD7F7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6C003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amel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0A74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AFC67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1C36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2F56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E45B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565A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08C93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DBCE9F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1EBA05D1" w14:textId="536843EE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203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F3525" w14:textId="395D10B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icug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icug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6A681" w14:textId="6367A2F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igogn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E8970" w14:textId="3EB6C4A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B811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68832" behindDoc="0" locked="0" layoutInCell="1" allowOverlap="1" wp14:anchorId="41CD206A" wp14:editId="75616C8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48" name="Image 14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4513A5-917A-4751-A344-FEC7259178F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Picture 4">
                            <a:extLst>
                              <a:ext uri="{FF2B5EF4-FFF2-40B4-BE49-F238E27FC236}">
                                <a16:creationId xmlns:a16="http://schemas.microsoft.com/office/drawing/2014/main" id="{684513A5-917A-4751-A344-FEC7259178F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3AB9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B8D9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3, 2.1.2, 2.3.2, 3.2, 4.1, 5.1.1, 7.2.2, 7.2.3, 7.3, 8.1.1, 8.2, 8.3, 11.1, 11.2, 11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438E62" w14:textId="06766EA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202D8E7" w14:textId="5B07783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61A29C42" w14:textId="2247EEC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DEFF3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erv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B32FE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FFB77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EB8C0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2AA9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8357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79CF9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DE3A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CA058D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58FDC3C5" w14:textId="6E7CA59D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18B1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AF09A" w14:textId="77777777" w:rsidR="00A71CCE" w:rsidRPr="00BD5BED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erv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lap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yarkandensis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populations au Kazakhstan, </w:t>
            </w:r>
            <w:proofErr w:type="spellStart"/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Kyrgyzstan</w:t>
            </w:r>
            <w:proofErr w:type="spellEnd"/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,</w:t>
            </w:r>
          </w:p>
          <w:p w14:paraId="71518F2D" w14:textId="37FD30A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Tajikistan</w:t>
            </w:r>
            <w:proofErr w:type="spellEnd"/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, </w:t>
            </w:r>
            <w:proofErr w:type="spellStart"/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Turkmenistan</w:t>
            </w:r>
            <w:proofErr w:type="spellEnd"/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, </w:t>
            </w:r>
            <w:proofErr w:type="spellStart"/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Uzbekistan</w:t>
            </w:r>
            <w:proofErr w:type="spellEnd"/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et Afghanistan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966D" w14:textId="3B181EC6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erf de Boukhara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DAEC9" w14:textId="08744CE0" w:rsidR="00A71CCE" w:rsidRPr="00447AFF" w:rsidRDefault="004146FB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7310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0DBD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EC28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98FBBA" w14:textId="28EDE69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EEA67C1" w14:textId="2AAA23C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59E6D660" w14:textId="419B2A5C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C350F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Giraff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C47C7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A9A80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5E80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44CD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468D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7A5D3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816AB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8B4DDB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02DFB99E" w14:textId="4DA9BA1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B050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DBE4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iraff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melopard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A9679" w14:textId="60B7E77E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iraf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B5529" w14:textId="201E7CBF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EB80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19008" behindDoc="0" locked="0" layoutInCell="1" allowOverlap="1" wp14:anchorId="358D1C0F" wp14:editId="017A3B1A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33" name="Image 4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6C6A554-7BE6-4C08-96B1-610164D68EA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" name="Picture 2">
                            <a:extLst>
                              <a:ext uri="{FF2B5EF4-FFF2-40B4-BE49-F238E27FC236}">
                                <a16:creationId xmlns:a16="http://schemas.microsoft.com/office/drawing/2014/main" id="{A6C6A554-7BE6-4C08-96B1-610164D68E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6858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C96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1.2, 2.3.2, 5.1.1, 6.2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986ECE" w14:textId="039CF0C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3543E9A" w14:textId="343FD43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570917A1" w14:textId="51F2494D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0A1A3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Bov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CFBF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FA197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6D11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0DBE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26BF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3C9C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1A1C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6F2E10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0F5FF783" w14:textId="3EAF69B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C536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8C8D" w14:textId="1A76C29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z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rlangeri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7CEAB" w14:textId="3EA0F590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azell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dmi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60F8" w14:textId="0B018E12" w:rsidR="00A71CCE" w:rsidRPr="00447AFF" w:rsidRDefault="004146FB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4E4A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5D83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4196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0894B" w14:textId="661D156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A765BDA" w14:textId="5C2B56C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0DC5347C" w14:textId="59AEAF02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71A5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9FC2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z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z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only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Asian populations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A6252" w14:textId="602131B7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azell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dmi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A9FA8" w14:textId="676AA73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BCEE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17632" behindDoc="0" locked="0" layoutInCell="1" allowOverlap="1" wp14:anchorId="493A0B25" wp14:editId="52CA54D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7" name="Imag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D81D64-DFA2-40F9-8D51-683BD73D07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3">
                            <a:extLst>
                              <a:ext uri="{FF2B5EF4-FFF2-40B4-BE49-F238E27FC236}">
                                <a16:creationId xmlns:a16="http://schemas.microsoft.com/office/drawing/2014/main" id="{98D81D64-DFA2-40F9-8D51-683BD73D07C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D90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66A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4.1, 5.1.1, 7.2.8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4628A" w14:textId="53845686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D7CC063" w14:textId="646E1E22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7B52D27F" w14:textId="55ED559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B1F2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8395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z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ubgutturos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DCF8B" w14:textId="5DD59123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azelle à goîtr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00620" w14:textId="5B369AA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7D29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20032" behindDoc="0" locked="0" layoutInCell="1" allowOverlap="1" wp14:anchorId="3725D5EF" wp14:editId="418D0824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34" name="Image 4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6BC51C2-5530-4AA1-B917-30E3F4B33E0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" name="Picture 2">
                            <a:extLst>
                              <a:ext uri="{FF2B5EF4-FFF2-40B4-BE49-F238E27FC236}">
                                <a16:creationId xmlns:a16="http://schemas.microsoft.com/office/drawing/2014/main" id="{06BC51C2-5530-4AA1-B917-30E3F4B33E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5CF7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4799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2.3.1, 2.3.4, 4.1, 5.1.1, 6.3, 11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A927E" w14:textId="4D40546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CF8F0C6" w14:textId="6F86E32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612F85C4" w14:textId="4539A5E2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2537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8C37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rocap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utturos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06248" w14:textId="0ACAB9D0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azelle de la Mongoli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75620" w14:textId="66830ED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FC7A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69856" behindDoc="0" locked="0" layoutInCell="1" allowOverlap="1" wp14:anchorId="5A7E3082" wp14:editId="3617C67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49" name="Image 14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9D8BF9D-5F40-4128-A202-24FAAEB01BD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" name="Picture 4">
                            <a:extLst>
                              <a:ext uri="{FF2B5EF4-FFF2-40B4-BE49-F238E27FC236}">
                                <a16:creationId xmlns:a16="http://schemas.microsoft.com/office/drawing/2014/main" id="{59D8BF9D-5F40-4128-A202-24FAAEB01BD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BADE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A8AD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1, 5.1.1, 6.3, 8.2, 11.2, 11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FE69D9" w14:textId="0AA4E03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F9DB3A8" w14:textId="24C44E9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7502DD20" w14:textId="700204BA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BAB8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07FDC" w14:textId="281CF19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ig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orealis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5F3B6" w14:textId="268284B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ntelop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Saïga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37053" w14:textId="767024C2" w:rsidR="00A71CCE" w:rsidRPr="00447AFF" w:rsidRDefault="004146FB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8E68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FF89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FCFB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118D8" w14:textId="7370D18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87C4577" w14:textId="05AC965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0000F935" w14:textId="72819D4D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9F97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4AA0A" w14:textId="30E11B9F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ig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atarica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C30F9" w14:textId="68FD27AA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aïga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FBDAA" w14:textId="3B1FEA8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BEA3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97152" behindDoc="0" locked="0" layoutInCell="1" allowOverlap="1" wp14:anchorId="49268C64" wp14:editId="66E4B02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6" name="Imag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15EE9C-8FAB-465F-9DDE-A2C8501773C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6">
                            <a:extLst>
                              <a:ext uri="{FF2B5EF4-FFF2-40B4-BE49-F238E27FC236}">
                                <a16:creationId xmlns:a16="http://schemas.microsoft.com/office/drawing/2014/main" id="{8115EE9C-8FAB-465F-9DDE-A2C8501773C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60AF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E7EC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3.1, 4.1, 5.1.1, 7.1.3, 8.6, 11.2, 11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A2F0E9" w14:textId="1A4591D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17C8037" w14:textId="3A9E7A2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720EA9E6" w14:textId="504FB7E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5229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C1D5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mmotrag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rv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EACA9" w14:textId="1926A045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ouflon À Manchette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29442" w14:textId="038CD8B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6FA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21056" behindDoc="0" locked="0" layoutInCell="1" allowOverlap="1" wp14:anchorId="6E4650C8" wp14:editId="1A960497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35" name="Image 4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49D4E75-17AA-414A-9C58-F9E6E289752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5" name="Picture 2">
                            <a:extLst>
                              <a:ext uri="{FF2B5EF4-FFF2-40B4-BE49-F238E27FC236}">
                                <a16:creationId xmlns:a16="http://schemas.microsoft.com/office/drawing/2014/main" id="{449D4E75-17AA-414A-9C58-F9E6E28975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F5FE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EAD6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1.4, 2.3.1, 2.3.2, 5.1.1, 5.3.3, 8.1.2, 11.2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503BB1" w14:textId="7532DCF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D4E6DB0" w14:textId="6CC1599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1D3A8DE7" w14:textId="64D2B3D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8CA0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B308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v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mmon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29267" w14:textId="02F6D695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ouflon D'Asi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73297" w14:textId="0F217AB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C950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99552" behindDoc="0" locked="0" layoutInCell="1" allowOverlap="1" wp14:anchorId="083AD91E" wp14:editId="54A8199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72" name="Image 37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C3B10FB-C6FC-4AC2-B5FF-B00C85A0871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2" name="Picture 5">
                            <a:extLst>
                              <a:ext uri="{FF2B5EF4-FFF2-40B4-BE49-F238E27FC236}">
                                <a16:creationId xmlns:a16="http://schemas.microsoft.com/office/drawing/2014/main" id="{EC3B10FB-C6FC-4AC2-B5FF-B00C85A0871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E4D5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AD37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3.1, 2.3.2, 3.2, 5.1.1, 8.1.1, 8.2.1, 11.2, 11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6008B3" w14:textId="33D43BF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249C361" w14:textId="50963EB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4E860B14" w14:textId="62D9214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2865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8DD58" w14:textId="736BE3B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Oryx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ammah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07115" w14:textId="65E703A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ryx Algazell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EECA1" w14:textId="71B8366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Éteint à l’état sauvag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8803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23776" behindDoc="0" locked="0" layoutInCell="1" allowOverlap="1" wp14:anchorId="4FEA401F" wp14:editId="68AABAA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04" name="Image 10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9A09520-D829-4535-BFA5-6DEDC3F2F7E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7">
                            <a:extLst>
                              <a:ext uri="{FF2B5EF4-FFF2-40B4-BE49-F238E27FC236}">
                                <a16:creationId xmlns:a16="http://schemas.microsoft.com/office/drawing/2014/main" id="{C9A09520-D829-4535-BFA5-6DEDC3F2F7E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22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C239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sp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D1F4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3.1, 5.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A574FF" w14:textId="53DBB47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EDE6DBF" w14:textId="2EF08B9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75721152" w14:textId="762517C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3D57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04A0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Kob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kob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50A05" w14:textId="4A0D0FAB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Kob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E37FB" w14:textId="586F81D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940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70880" behindDoc="0" locked="0" layoutInCell="1" allowOverlap="1" wp14:anchorId="78C881BF" wp14:editId="3F2662B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50" name="Image 1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B91200C-3859-498A-8BAB-4D3C624D919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Picture 4">
                            <a:extLst>
                              <a:ext uri="{FF2B5EF4-FFF2-40B4-BE49-F238E27FC236}">
                                <a16:creationId xmlns:a16="http://schemas.microsoft.com/office/drawing/2014/main" id="{7B91200C-3859-498A-8BAB-4D3C624D919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273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F2BD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1.2, 5.1.1, 7.2.1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60CBAA" w14:textId="0B4EB9F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80DC32D" w14:textId="5D27A732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A71CCE" w:rsidRPr="00447AFF" w14:paraId="7BA65A38" w14:textId="13054A5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F6B7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ETACEA</w:t>
            </w: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A13F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BAD04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92939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F677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03DE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B22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940C3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D0115B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6F0C3064" w14:textId="3DABC75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02349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Balaenopter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6749F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4CE14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B8B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4600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C9F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742F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1202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20BC3C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6B5C4C42" w14:textId="18627B58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9688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D161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laenopte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onaer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4FF31" w14:textId="2584216A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Balein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inke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ED34A" w14:textId="0E76F62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CAB9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00576" behindDoc="0" locked="0" layoutInCell="1" allowOverlap="1" wp14:anchorId="3EA6CB4C" wp14:editId="1FD1E5E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73" name="Image 37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89678EF-8F5F-45CB-BE10-4B20329F901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" name="Picture 5">
                            <a:extLst>
                              <a:ext uri="{FF2B5EF4-FFF2-40B4-BE49-F238E27FC236}">
                                <a16:creationId xmlns:a16="http://schemas.microsoft.com/office/drawing/2014/main" id="{189678EF-8F5F-45CB-BE10-4B20329F901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F239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5DF2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3EC018" w14:textId="3FEC5AF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5228E7B" w14:textId="554621B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5EA1E1E5" w14:textId="69C0AEF1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65D6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A727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laenopte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de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61999" w14:textId="561AB93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Baleinoptèr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ryde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0B875" w14:textId="128D8F3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12AF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71904" behindDoc="0" locked="0" layoutInCell="1" allowOverlap="1" wp14:anchorId="526D6060" wp14:editId="4917291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51" name="Image 15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F47B4C4-CD1E-47B8-9F1E-E40CC28FC88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" name="Picture 4">
                            <a:extLst>
                              <a:ext uri="{FF2B5EF4-FFF2-40B4-BE49-F238E27FC236}">
                                <a16:creationId xmlns:a16="http://schemas.microsoft.com/office/drawing/2014/main" id="{3F47B4C4-CD1E-47B8-9F1E-E40CC28FC88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ACE2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3886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3, 5.4.2, 9.2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53E5C0" w14:textId="2DEC1A9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0043E7A" w14:textId="7E889A02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5C59A86D" w14:textId="5DDD898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404A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35B2D" w14:textId="1AE2D11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laenopte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ore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DA564" w14:textId="5567162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orqual Boréal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EB136" w14:textId="13BF264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1543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18656" behindDoc="0" locked="0" layoutInCell="1" allowOverlap="1" wp14:anchorId="188FB4D1" wp14:editId="5C187384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5" name="Imag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0CE0A54-C9EA-4EAA-B9F3-BF0F78EC44E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3">
                            <a:extLst>
                              <a:ext uri="{FF2B5EF4-FFF2-40B4-BE49-F238E27FC236}">
                                <a16:creationId xmlns:a16="http://schemas.microsoft.com/office/drawing/2014/main" id="{30CE0A54-C9EA-4EAA-B9F3-BF0F78EC44E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77AC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CCBE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3, 5.4.1, 5.4.2, 8.2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72094" w14:textId="2D46E22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6F15377" w14:textId="59893CD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76C3FCBC" w14:textId="431BACC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F558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2215E" w14:textId="30FA21C9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laenopte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murai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70BDC" w14:textId="3167EEC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orqual d'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mura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 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EC24D" w14:textId="3FB425A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0D37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05344" behindDoc="0" locked="0" layoutInCell="1" allowOverlap="1" wp14:anchorId="311474A2" wp14:editId="78CB30F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0"/>
                  <wp:wrapNone/>
                  <wp:docPr id="49" name="Image 4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BB80C1-CDFB-422F-967F-25528B295BD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1">
                            <a:extLst>
                              <a:ext uri="{FF2B5EF4-FFF2-40B4-BE49-F238E27FC236}">
                                <a16:creationId xmlns:a16="http://schemas.microsoft.com/office/drawing/2014/main" id="{1CBB80C1-CDFB-422F-967F-25528B295B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D981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304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8D4AE" w14:textId="3491D3B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7C06979" w14:textId="00EF85D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6B901E12" w14:textId="4B9B014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3BD3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EF02D" w14:textId="34D118C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laenopte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ys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0B83B" w14:textId="00829779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orqual Commu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866A8" w14:textId="4AB138D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70FD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22080" behindDoc="0" locked="0" layoutInCell="1" allowOverlap="1" wp14:anchorId="26230DFD" wp14:editId="29DC5FAE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36" name="Image 4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C548514-FA20-4596-99AB-171EA79E25D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6" name="Picture 2">
                            <a:extLst>
                              <a:ext uri="{FF2B5EF4-FFF2-40B4-BE49-F238E27FC236}">
                                <a16:creationId xmlns:a16="http://schemas.microsoft.com/office/drawing/2014/main" id="{6C548514-FA20-4596-99AB-171EA79E25D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7E95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DC5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3, 5.4.1, 5.4.2, 5.4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F5BE3E" w14:textId="7DA15FE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48BDA3B" w14:textId="7FEDF6A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2CDA4F6C" w14:textId="543FC51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E98AB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eobalaen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3A2FB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015E8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52AE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B4850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1CF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D61BB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0B196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785A3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710B64C5" w14:textId="7D29FAE5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B54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7625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per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rgin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49ABF" w14:textId="03EC4D3D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aleine Pygmé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13D86" w14:textId="59427D1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1F0A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72928" behindDoc="0" locked="0" layoutInCell="1" allowOverlap="1" wp14:anchorId="064F559B" wp14:editId="2C93C20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52" name="Image 15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CA3067-8E69-4C06-94F5-ED1CDBBF8FD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Picture 4">
                            <a:extLst>
                              <a:ext uri="{FF2B5EF4-FFF2-40B4-BE49-F238E27FC236}">
                                <a16:creationId xmlns:a16="http://schemas.microsoft.com/office/drawing/2014/main" id="{93CA3067-8E69-4C06-94F5-ED1CDBBF8FD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93E1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0880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3, 5.4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FFFFF6" w14:textId="2701114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E8B1A40" w14:textId="671D0A76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7E5F2482" w14:textId="497AFB37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5C2B0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elphin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AD426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97319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14FE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28E1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1949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D6FD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F7896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E04516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38656106" w14:textId="56B305BA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8853E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C524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Sous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in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DFEFB" w14:textId="2E91C59B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Dauphin a boss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I'Indo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-Pacifiqu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BC710" w14:textId="0E1DAF5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08F8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23104" behindDoc="0" locked="0" layoutInCell="1" allowOverlap="1" wp14:anchorId="3B881CAD" wp14:editId="6FC0FC46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37" name="Image 4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C775E2E-7853-48AC-81E4-4DF3432DA7D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7" name="Picture 2">
                            <a:extLst>
                              <a:ext uri="{FF2B5EF4-FFF2-40B4-BE49-F238E27FC236}">
                                <a16:creationId xmlns:a16="http://schemas.microsoft.com/office/drawing/2014/main" id="{AC775E2E-7853-48AC-81E4-4DF3432DA7D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ED1F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897E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4.3, 5.4.1, 5.4.4, 5.4.6, 9.1.3, 9.2.1, 9.2.3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A7C60B" w14:textId="7AF18C8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CEF8457" w14:textId="60273E7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5</w:t>
            </w:r>
          </w:p>
        </w:tc>
      </w:tr>
      <w:tr w:rsidR="00A71CCE" w:rsidRPr="00447AFF" w14:paraId="0422B3C9" w14:textId="7BB4DA4A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7F28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00C97" w14:textId="259B4E0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Sous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eusz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FFE1C" w14:textId="7917E66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a bosse de l'Atlantiqu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3863" w14:textId="765C8FD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3FAF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898176" behindDoc="0" locked="0" layoutInCell="1" allowOverlap="1" wp14:anchorId="599B0B0E" wp14:editId="2C03FB3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" name="Imag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DA62EE-8A8B-4AD6-A1FC-A1735866E04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6">
                            <a:extLst>
                              <a:ext uri="{FF2B5EF4-FFF2-40B4-BE49-F238E27FC236}">
                                <a16:creationId xmlns:a16="http://schemas.microsoft.com/office/drawing/2014/main" id="{CCDA62EE-8A8B-4AD6-A1FC-A1735866E0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0B19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B085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2.1.2, 4.3, 5.4.1, 5.4.4, 5.4.6, 8.2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7ABFF3" w14:textId="367A4BC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4273D2B" w14:textId="5C95114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2527BAAC" w14:textId="5062973A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7C5B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8D0F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otal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luviati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4E174" w14:textId="017E01CA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Dauphin de L'Amazon 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9FD8E" w14:textId="5B8DC82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0DEF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06368" behindDoc="0" locked="0" layoutInCell="1" allowOverlap="1" wp14:anchorId="2FC952BC" wp14:editId="5977C36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50" name="Image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2858964-FDFF-4C95-8E34-8CB90937F55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1">
                            <a:extLst>
                              <a:ext uri="{FF2B5EF4-FFF2-40B4-BE49-F238E27FC236}">
                                <a16:creationId xmlns:a16="http://schemas.microsoft.com/office/drawing/2014/main" id="{F2858964-FDFF-4C95-8E34-8CB90937F55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6944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34CD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5.4.1, 5.4.4, 7.2.11, 9.2.3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98E221" w14:textId="60FA8DB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1506887" w14:textId="5DC4E91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0</w:t>
            </w:r>
          </w:p>
        </w:tc>
      </w:tr>
      <w:tr w:rsidR="00A71CCE" w:rsidRPr="00447AFF" w14:paraId="14518965" w14:textId="34C708CA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1122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3434D" w14:textId="0643F38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otal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uianensis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9E3F3" w14:textId="123CC515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uiana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olphin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B6A0" w14:textId="41034ED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CC75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01600" behindDoc="0" locked="0" layoutInCell="1" allowOverlap="1" wp14:anchorId="628FF65F" wp14:editId="47EB7DF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74" name="Image 37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EE5C1AD-4F55-4D56-BCFD-E4E4A8CA062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4" name="Picture 5">
                            <a:extLst>
                              <a:ext uri="{FF2B5EF4-FFF2-40B4-BE49-F238E27FC236}">
                                <a16:creationId xmlns:a16="http://schemas.microsoft.com/office/drawing/2014/main" id="{FEE5C1AD-4F55-4D56-BCFD-E4E4A8CA062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7CBF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9870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4, 9.2.3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5DAA0D" w14:textId="338BA6C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2A91010" w14:textId="66302EA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40EE9717" w14:textId="3ADA181E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A4E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3417A" w14:textId="06D2DE8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genorhy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biros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eulement populations de la mer du Nord et de la mer Baltiqu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3E66C" w14:textId="7660E64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à bec Blanc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B95E0" w14:textId="47AB890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187A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73952" behindDoc="0" locked="0" layoutInCell="1" allowOverlap="1" wp14:anchorId="304B61D1" wp14:editId="56F44B8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53" name="Image 1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F08D9A7-B492-42DA-BB94-D0C5561BDA6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" name="Picture 4">
                            <a:extLst>
                              <a:ext uri="{FF2B5EF4-FFF2-40B4-BE49-F238E27FC236}">
                                <a16:creationId xmlns:a16="http://schemas.microsoft.com/office/drawing/2014/main" id="{DF08D9A7-B492-42DA-BB94-D0C5561BDA6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D938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203B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4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45D44D" w14:textId="49037E1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BDC1CBA" w14:textId="617B18E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022624C1" w14:textId="2646DFA4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736C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D5FF0" w14:textId="7A257F9F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genorhy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u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eulement populations de la mer du Nord et de la mer Baltiqu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4664" w14:textId="7BFBD9B0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à flancs blanc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739C0" w14:textId="15103FA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F694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74976" behindDoc="0" locked="0" layoutInCell="1" allowOverlap="1" wp14:anchorId="7502EB4F" wp14:editId="0C0A316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54" name="Image 15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F86BD36-F1D5-4AF0-9E2D-A653A008753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Picture 4">
                            <a:extLst>
                              <a:ext uri="{FF2B5EF4-FFF2-40B4-BE49-F238E27FC236}">
                                <a16:creationId xmlns:a16="http://schemas.microsoft.com/office/drawing/2014/main" id="{AF86BD36-F1D5-4AF0-9E2D-A653A008753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652D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49C6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11241" w14:textId="6C4A35D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7FE68C7" w14:textId="4A7669D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32B62D8B" w14:textId="460657BC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AB2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DA82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genorhy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bsc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862C8" w14:textId="20B8DAB4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Lagénorhynqu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Sombr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26AEC" w14:textId="6B3E2B3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B88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07392" behindDoc="0" locked="0" layoutInCell="1" allowOverlap="1" wp14:anchorId="7E16386C" wp14:editId="357F78A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51" name="Image 5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73A4134-808E-45F8-89CD-7B11F2978B9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1">
                            <a:extLst>
                              <a:ext uri="{FF2B5EF4-FFF2-40B4-BE49-F238E27FC236}">
                                <a16:creationId xmlns:a16="http://schemas.microsoft.com/office/drawing/2014/main" id="{D73A4134-808E-45F8-89CD-7B11F2978B9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CFE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6FDD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, 6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A450A2" w14:textId="08A29B4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C609F09" w14:textId="3BC86CB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4148A722" w14:textId="21C2110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E0D6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5157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genorhy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australis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44E8B" w14:textId="733A2E6A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Dauphin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eale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F0B4" w14:textId="461876A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00AC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08416" behindDoc="0" locked="0" layoutInCell="1" allowOverlap="1" wp14:anchorId="76455EFC" wp14:editId="5E59D71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0"/>
                  <wp:wrapNone/>
                  <wp:docPr id="52" name="Image 5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D1DEDC2-53E7-4909-8541-25A3789543B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1">
                            <a:extLst>
                              <a:ext uri="{FF2B5EF4-FFF2-40B4-BE49-F238E27FC236}">
                                <a16:creationId xmlns:a16="http://schemas.microsoft.com/office/drawing/2014/main" id="{6D1DEDC2-53E7-4909-8541-25A3789543B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B130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66C2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4.2, 3.1, 5.4.2, 5.4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00083B" w14:textId="3938D32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135391" w14:textId="12FEDCF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33EB7FCF" w14:textId="5979B35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0AC2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A189C" w14:textId="64B4B049" w:rsidR="00A71CCE" w:rsidRPr="006A5A95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en-GB" w:eastAsia="fr-FR"/>
              </w:rPr>
            </w:pPr>
            <w:r w:rsidRPr="006A5A95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en-GB" w:eastAsia="fr-FR"/>
              </w:rPr>
              <w:t xml:space="preserve">Grampus griseus </w:t>
            </w:r>
            <w:r w:rsidRPr="006A5A95">
              <w:rPr>
                <w:rFonts w:ascii="Calibri" w:eastAsia="Times New Roman" w:hAnsi="Calibri" w:cs="Calibri"/>
                <w:color w:val="000000"/>
                <w:sz w:val="14"/>
                <w:szCs w:val="16"/>
                <w:lang w:val="en-GB" w:eastAsia="fr-FR"/>
              </w:rPr>
              <w:t xml:space="preserve">(only North Sea, Baltic Sea and Population </w:t>
            </w:r>
            <w:proofErr w:type="spellStart"/>
            <w:r w:rsidRPr="006A5A95">
              <w:rPr>
                <w:rFonts w:ascii="Calibri" w:eastAsia="Times New Roman" w:hAnsi="Calibri" w:cs="Calibri"/>
                <w:color w:val="000000"/>
                <w:sz w:val="14"/>
                <w:szCs w:val="16"/>
                <w:lang w:val="en-GB" w:eastAsia="fr-FR"/>
              </w:rPr>
              <w:t>méditerranéennes</w:t>
            </w:r>
            <w:proofErr w:type="spellEnd"/>
            <w:r w:rsidRPr="006A5A95">
              <w:rPr>
                <w:rFonts w:ascii="Calibri" w:eastAsia="Times New Roman" w:hAnsi="Calibri" w:cs="Calibri"/>
                <w:color w:val="000000"/>
                <w:sz w:val="14"/>
                <w:szCs w:val="16"/>
                <w:lang w:val="en-GB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EDF7A" w14:textId="3A8EE6B6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Dauphin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isso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03E1C" w14:textId="2ABE8CC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B9C8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76000" behindDoc="0" locked="0" layoutInCell="1" allowOverlap="1" wp14:anchorId="379D7CC6" wp14:editId="2FC8959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55" name="Image 15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C0A7EB8-9655-4D8A-AAE5-C9FDFAEE640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Picture 4">
                            <a:extLst>
                              <a:ext uri="{FF2B5EF4-FFF2-40B4-BE49-F238E27FC236}">
                                <a16:creationId xmlns:a16="http://schemas.microsoft.com/office/drawing/2014/main" id="{2C0A7EB8-9655-4D8A-AAE5-C9FDFAEE640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FBCA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550E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3, 6.1, 6.2, 9.6.3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E4A0C" w14:textId="269A37F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CE236B9" w14:textId="566F52E2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075A687E" w14:textId="7D5A256E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2ECA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ED029" w14:textId="19ED524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ursio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dun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e la mer d’</w:t>
            </w:r>
            <w:proofErr w:type="spellStart"/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Arafura</w:t>
            </w:r>
            <w:proofErr w:type="spellEnd"/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/ de Timor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4A5F7" w14:textId="00C9E868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nd dauphin de l'Océan Indie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FABE1" w14:textId="1D7CF50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1A49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09440" behindDoc="0" locked="0" layoutInCell="1" allowOverlap="1" wp14:anchorId="3D1F9DA5" wp14:editId="00EF89F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53" name="Image 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876B8C9-1190-43C3-AD7B-3367E5F181F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1">
                            <a:extLst>
                              <a:ext uri="{FF2B5EF4-FFF2-40B4-BE49-F238E27FC236}">
                                <a16:creationId xmlns:a16="http://schemas.microsoft.com/office/drawing/2014/main" id="{A876B8C9-1190-43C3-AD7B-3367E5F181F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042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F469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4.3, 5.4.1, 5.4.4, 6.1, 8.2, 9.1.3, 9.2.3, 9.3.4, 9.6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932E0C" w14:textId="092ABB8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65ADF15" w14:textId="07CB849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6DD78C25" w14:textId="672CCE51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74D1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250CA" w14:textId="77777777" w:rsidR="00A71CCE" w:rsidRPr="00BD5BED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ursio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runc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eulement populations de la mer du Nord, de la mer</w:t>
            </w:r>
          </w:p>
          <w:p w14:paraId="40044DDB" w14:textId="6762078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Baltique, de la Méditerranée et de la mer Noir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BABBF" w14:textId="6B8FBED7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Souffleur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8620E" w14:textId="119F27E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6784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77024" behindDoc="0" locked="0" layoutInCell="1" allowOverlap="1" wp14:anchorId="008CF6CB" wp14:editId="3AE47B5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56" name="Image 15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0BA419-61C6-4B55-86F3-32C29F7F5BF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Picture 4">
                            <a:extLst>
                              <a:ext uri="{FF2B5EF4-FFF2-40B4-BE49-F238E27FC236}">
                                <a16:creationId xmlns:a16="http://schemas.microsoft.com/office/drawing/2014/main" id="{9A0BA419-61C6-4B55-86F3-32C29F7F5BF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FE3D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4E94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1.3, 4.3, 5.4.1, 5.4.3, 5.4.5, 6.1, 8.2, 9.1.3, 9.2.3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7175A" w14:textId="4CBFA35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CF3E147" w14:textId="25A967B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09DBBBCF" w14:textId="7316313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846F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61D3C" w14:textId="77777777" w:rsidR="00A71CCE" w:rsidRPr="00BD5BED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n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ttenu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es régions tropicales du Pacifique oriental et</w:t>
            </w:r>
          </w:p>
          <w:p w14:paraId="0137AF14" w14:textId="500C658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de l’Asie du sud-est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445F7" w14:textId="044621E7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tacheté Pantropical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06CE" w14:textId="5F58010F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AF7E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78048" behindDoc="0" locked="0" layoutInCell="1" allowOverlap="1" wp14:anchorId="6A5CF41C" wp14:editId="0B0DC18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57" name="Image 15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09F4158-A006-492C-B339-69CB16054B1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Picture 4">
                            <a:extLst>
                              <a:ext uri="{FF2B5EF4-FFF2-40B4-BE49-F238E27FC236}">
                                <a16:creationId xmlns:a16="http://schemas.microsoft.com/office/drawing/2014/main" id="{A09F4158-A006-492C-B339-69CB16054B1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56EC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7868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5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1F39E" w14:textId="39D3F4F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569FAD2" w14:textId="6EFBFA4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44355CD7" w14:textId="3DC811D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0ABA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D7443" w14:textId="77777777" w:rsidR="00A71CCE" w:rsidRPr="00BD5BED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n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ongiros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es régions tropicales du Pacifique</w:t>
            </w:r>
          </w:p>
          <w:p w14:paraId="7385C2AA" w14:textId="0D222A2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oriental et de la Méditerrané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9D8E9" w14:textId="42F2DC87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longirostr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344E0" w14:textId="4164C373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245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79072" behindDoc="0" locked="0" layoutInCell="1" allowOverlap="1" wp14:anchorId="29C6D680" wp14:editId="4C1FC0A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58" name="Image 15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28956-D3BE-409B-83C8-316DC751E83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Picture 4">
                            <a:extLst>
                              <a:ext uri="{FF2B5EF4-FFF2-40B4-BE49-F238E27FC236}">
                                <a16:creationId xmlns:a16="http://schemas.microsoft.com/office/drawing/2014/main" id="{D6128956-D3BE-409B-83C8-316DC751E83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BC9D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CAA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3, 5.4.4, 6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C928F7" w14:textId="433D354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F617737" w14:textId="53BD046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37F3424C" w14:textId="19275A77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782D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2F8A1" w14:textId="77777777" w:rsidR="00A71CCE" w:rsidRPr="00BD5BED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n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oeruleoalb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es régions tropicales du Pacifique</w:t>
            </w:r>
          </w:p>
          <w:p w14:paraId="42A2562E" w14:textId="4CF9150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oriental et de la Méditerrané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0FCC6" w14:textId="5D5D3144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bleu et blanc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E1E82" w14:textId="279FDFE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52E4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80096" behindDoc="0" locked="0" layoutInCell="1" allowOverlap="1" wp14:anchorId="792E531A" wp14:editId="0137127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59" name="Image 15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44DB087-D2C7-44B0-AEF5-FEAA1C2B60F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" name="Picture 4">
                            <a:extLst>
                              <a:ext uri="{FF2B5EF4-FFF2-40B4-BE49-F238E27FC236}">
                                <a16:creationId xmlns:a16="http://schemas.microsoft.com/office/drawing/2014/main" id="{144DB087-D2C7-44B0-AEF5-FEAA1C2B60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C42F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1BEE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4, 8.2, 9.1.3, 9.2.3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561869" w14:textId="4A3BCFE9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5C646C6" w14:textId="155ECD72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0F1C6E90" w14:textId="7295CE9A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3226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B4CCA" w14:textId="00E1057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n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lymen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 ouest-africain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DC1E5" w14:textId="11CC2630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de Clymèn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41FDF" w14:textId="1A33154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71E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81120" behindDoc="0" locked="0" layoutInCell="1" allowOverlap="1" wp14:anchorId="38CD43F7" wp14:editId="35B52C8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60" name="Image 16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15889B4-B4C0-43DF-85EE-2676CBD5E81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Picture 4">
                            <a:extLst>
                              <a:ext uri="{FF2B5EF4-FFF2-40B4-BE49-F238E27FC236}">
                                <a16:creationId xmlns:a16="http://schemas.microsoft.com/office/drawing/2014/main" id="{315889B4-B4C0-43DF-85EE-2676CBD5E81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94DC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8F71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3.1, 5.4.1, 5.4.3, 5.4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DB6773" w14:textId="751D98E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823DE61" w14:textId="70FC42B6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2D2BB629" w14:textId="131739EF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A3E3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27F4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elph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elph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9ADD2" w14:textId="463C5DAA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commu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E21D6" w14:textId="53A3EDA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4F2B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82144" behindDoc="0" locked="0" layoutInCell="1" allowOverlap="1" wp14:anchorId="027B1004" wp14:editId="4622276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61" name="Image 16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C1DAFF-ACDF-40C5-BEFB-BB6C689C457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Picture 4">
                            <a:extLst>
                              <a:ext uri="{FF2B5EF4-FFF2-40B4-BE49-F238E27FC236}">
                                <a16:creationId xmlns:a16="http://schemas.microsoft.com/office/drawing/2014/main" id="{9AC1DAFF-ACDF-40C5-BEFB-BB6C689C457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F7C58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021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2, 5.4.4, 8.2, 9.3.3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9779E2" w14:textId="5D38FEA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D1641B0" w14:textId="1898381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27AEE51C" w14:textId="59E3022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7FB7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6E364" w14:textId="0C58D70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genodelph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ose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e l’Asie du sud-est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E4108" w14:textId="43FF4DC5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de Fraser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19CB4" w14:textId="7BD6323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5AC8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83168" behindDoc="0" locked="0" layoutInCell="1" allowOverlap="1" wp14:anchorId="274F1608" wp14:editId="200CF97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62" name="Image 16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3E143F7-7844-4490-8F3E-D1D0CC888EB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Picture 4">
                            <a:extLst>
                              <a:ext uri="{FF2B5EF4-FFF2-40B4-BE49-F238E27FC236}">
                                <a16:creationId xmlns:a16="http://schemas.microsoft.com/office/drawing/2014/main" id="{03E143F7-7844-4490-8F3E-D1D0CC888EB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9DDD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1410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3, 6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195A6D" w14:textId="3837F2B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4D6B73B" w14:textId="22AC29C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78AA3AB4" w14:textId="6C40588E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8310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D8275" w14:textId="3F5D40B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rca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reviros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27CDF" w14:textId="1301C0D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rcelle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D63F6" w14:textId="3EFE0B1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08C0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19680" behindDoc="0" locked="0" layoutInCell="1" allowOverlap="1" wp14:anchorId="2CCA10EF" wp14:editId="5EF8731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3" name="Imag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342449-BD44-45B5-95BE-AB302D6DAAA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3">
                            <a:extLst>
                              <a:ext uri="{FF2B5EF4-FFF2-40B4-BE49-F238E27FC236}">
                                <a16:creationId xmlns:a16="http://schemas.microsoft.com/office/drawing/2014/main" id="{29342449-BD44-45B5-95BE-AB302D6DAAA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933E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8D75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1.2, 2.1.3, 2.2.2, 3.2, 4.3, 5.4.1, 5.4.3, 5.4.4, 5.4.6, 7.2.11, 9.1.1, 9.1.2, 9.3.2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5A2E2D" w14:textId="115CEA6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B921ED1" w14:textId="41CAF72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7EFE975C" w14:textId="2FB5330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B11B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4D5D" w14:textId="7C475F0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rcae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einsohni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8AA1F" w14:textId="03C2615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à aileron retroussé d'Australi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35016" w14:textId="2F1C66E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43A4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24128" behindDoc="0" locked="0" layoutInCell="1" allowOverlap="1" wp14:anchorId="7C644A7D" wp14:editId="2E8A9765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38" name="Image 4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00CB230-DB33-471F-9345-ED33E6BC968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8" name="Picture 2">
                            <a:extLst>
                              <a:ext uri="{FF2B5EF4-FFF2-40B4-BE49-F238E27FC236}">
                                <a16:creationId xmlns:a16="http://schemas.microsoft.com/office/drawing/2014/main" id="{E00CB230-DB33-471F-9345-ED33E6BC968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B966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679A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1.3, 3.1, 4.3, 5.4.3, 5.4.4, 6.1, 9.2.1, 9.3.1, 9.6.3, 11.1, 11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562CB9" w14:textId="765686C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573A487" w14:textId="227880C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473AA33B" w14:textId="507BBB17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A2A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AA33C" w14:textId="77777777" w:rsidR="00A71CCE" w:rsidRPr="002333D6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>Cephalorhynchus</w:t>
            </w:r>
            <w:proofErr w:type="spellEnd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 xml:space="preserve"> </w:t>
            </w:r>
            <w:proofErr w:type="spellStart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>commersonii</w:t>
            </w:r>
            <w:proofErr w:type="spellEnd"/>
            <w:r w:rsidRPr="002333D6">
              <w:rPr>
                <w:rFonts w:ascii="Calibri" w:eastAsia="Times New Roman" w:hAnsi="Calibri" w:cs="Calibri"/>
                <w:color w:val="000000"/>
                <w:sz w:val="14"/>
                <w:szCs w:val="16"/>
                <w:lang w:eastAsia="fr-FR"/>
              </w:rPr>
              <w:t xml:space="preserve"> (South American population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0D37" w14:textId="7EC5BF6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Dauphin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ommerson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8B759" w14:textId="44A969B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E85E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84192" behindDoc="0" locked="0" layoutInCell="1" allowOverlap="1" wp14:anchorId="15DECC72" wp14:editId="1F55E13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63" name="Image 16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BDB30A-B15C-4E43-AA55-6D9B18A9AA3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" name="Picture 4">
                            <a:extLst>
                              <a:ext uri="{FF2B5EF4-FFF2-40B4-BE49-F238E27FC236}">
                                <a16:creationId xmlns:a16="http://schemas.microsoft.com/office/drawing/2014/main" id="{9BBDB30A-B15C-4E43-AA55-6D9B18A9AA3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4E8E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8DAC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3, 5.4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D3EAF" w14:textId="71A1679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5C53859" w14:textId="03F1954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23C0129F" w14:textId="6A0F83BF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4D83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872C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ephalorhy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utrop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153C" w14:textId="4F963FDA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du Chili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369A7" w14:textId="775C25F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8F0C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02624" behindDoc="0" locked="0" layoutInCell="1" allowOverlap="1" wp14:anchorId="3CADF6D6" wp14:editId="78E3533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75" name="Image 37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F8E1DF1-448F-4403-AE91-A508C04FCBE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5" name="Picture 5">
                            <a:extLst>
                              <a:ext uri="{FF2B5EF4-FFF2-40B4-BE49-F238E27FC236}">
                                <a16:creationId xmlns:a16="http://schemas.microsoft.com/office/drawing/2014/main" id="{EF8E1DF1-448F-4403-AE91-A508C04FCBE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8E1B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8463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2.4.3, 5.4.1, 5.4.2, 5.4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B1EF9" w14:textId="61C3CC0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03E3949" w14:textId="65F7D09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69B6DB42" w14:textId="1E288BE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7214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4472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ephalorhy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eavisid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AA35E" w14:textId="267CADB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éphalorhynqu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u Cap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A452F" w14:textId="6585F2D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CF59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03648" behindDoc="0" locked="0" layoutInCell="1" allowOverlap="1" wp14:anchorId="43FD7A1E" wp14:editId="6E42AFD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376" name="Image 37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20C45C9-0927-47D1-AE54-5B221958783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" name="Picture 5">
                            <a:extLst>
                              <a:ext uri="{FF2B5EF4-FFF2-40B4-BE49-F238E27FC236}">
                                <a16:creationId xmlns:a16="http://schemas.microsoft.com/office/drawing/2014/main" id="{220C45C9-0927-47D1-AE54-5B221958783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7643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BBC09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1.3, 3.1, 3.2, 4.3, 5.4.3, 5.4.4, 6.1, 9.1.3, 9.2.3, 9.3.4, 9.4, 9.6.3, 11.1, 11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9985C" w14:textId="175DB80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48AC8A6" w14:textId="6F09A22B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27B82C64" w14:textId="2B404B98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66B0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2B7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rc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r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4DBE9" w14:textId="2C393255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paulard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54565" w14:textId="52581B0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4260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10464" behindDoc="0" locked="0" layoutInCell="1" allowOverlap="1" wp14:anchorId="0F605D8B" wp14:editId="7EF144F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54" name="Image 5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76123F8-4887-49C7-8DA0-0CEEFD6B0A4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1">
                            <a:extLst>
                              <a:ext uri="{FF2B5EF4-FFF2-40B4-BE49-F238E27FC236}">
                                <a16:creationId xmlns:a16="http://schemas.microsoft.com/office/drawing/2014/main" id="{B76123F8-4887-49C7-8DA0-0CEEFD6B0A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3E1C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9D6E7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3.1, 4.3, 5.4.1, 5.4.4, 5.4.5, 6.1, 8.2.1, 8.2, 9.2.1, 9.2.3, 9.3.3, 9.3.4, 11.1, 11.5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563191" w14:textId="6EE54BC6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CA0BE0A" w14:textId="5F9F34B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74FB050F" w14:textId="1DA76BD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BD25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04D0A" w14:textId="4446886E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lobicepha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la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seulement populations de la mer du Nord et de la mer Baltique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8236B" w14:textId="23A83F01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pilot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38ED9" w14:textId="63D87EB4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BDF8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85216" behindDoc="0" locked="0" layoutInCell="1" allowOverlap="1" wp14:anchorId="08F046D3" wp14:editId="04D9C70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64" name="Image 16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30EED6D-205C-4369-8923-5C64DA7728F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Picture 4">
                            <a:extLst>
                              <a:ext uri="{FF2B5EF4-FFF2-40B4-BE49-F238E27FC236}">
                                <a16:creationId xmlns:a16="http://schemas.microsoft.com/office/drawing/2014/main" id="{630EED6D-205C-4369-8923-5C64DA7728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BA0A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DFEC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3, 8.2, 9.6.3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E309C7" w14:textId="1ABE5FE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AE0C14A" w14:textId="79B7573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5CCB901B" w14:textId="5B6417D6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149F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Monodont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A017D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7D733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A19B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FAEA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CBD8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8AA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F6313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9F3526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621B0565" w14:textId="76ADBF5D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4365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4E8D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elphinapt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a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46B87" w14:textId="68FB55DD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louga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DC61A" w14:textId="1EA0D57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A5C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86240" behindDoc="0" locked="0" layoutInCell="1" allowOverlap="1" wp14:anchorId="31B4F7C3" wp14:editId="0691D1B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65" name="Image 16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4EC6B46-798C-49F5-AD70-EF55588D826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Picture 4">
                            <a:extLst>
                              <a:ext uri="{FF2B5EF4-FFF2-40B4-BE49-F238E27FC236}">
                                <a16:creationId xmlns:a16="http://schemas.microsoft.com/office/drawing/2014/main" id="{94EC6B46-798C-49F5-AD70-EF55588D82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6281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E232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3.1, 4.3, 5.4.1, 7.2.11, 8.2, 9.1.3, 9.2.3, 9.3.3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2651C0" w14:textId="5C64025E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2935397" w14:textId="099A561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4D1D74C4" w14:textId="68FA849F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ADAF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E34E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Monodon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onocero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15F16" w14:textId="39AD4D1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Narval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9938E" w14:textId="14054F5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E69C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87264" behindDoc="0" locked="0" layoutInCell="1" allowOverlap="1" wp14:anchorId="232796E7" wp14:editId="40D4D69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66" name="Image 16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F7719AF-BA12-457F-BD10-09451155D1B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Picture 4">
                            <a:extLst>
                              <a:ext uri="{FF2B5EF4-FFF2-40B4-BE49-F238E27FC236}">
                                <a16:creationId xmlns:a16="http://schemas.microsoft.com/office/drawing/2014/main" id="{CF7719AF-BA12-457F-BD10-09451155D1B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CE42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9F62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3.1, 4.3, 5.4.1, 8.1.1, 8.2, 9.2.1, 9.3.3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55EACB" w14:textId="55F2ECD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DBEAD84" w14:textId="00E57A5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7F7B477E" w14:textId="4713850F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6954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hocoen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AB76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C8FBA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2C5CF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B7DF9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CA94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5D663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BE818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2E45DB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1F094F05" w14:textId="1DEB804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2A2D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997C1" w14:textId="77777777" w:rsidR="00A71CCE" w:rsidRPr="00BD5BED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proofErr w:type="spellStart"/>
            <w:r w:rsidRPr="00BD5BED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coena</w:t>
            </w:r>
            <w:proofErr w:type="spellEnd"/>
            <w:r w:rsidRPr="00BD5BED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BD5BED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coena</w:t>
            </w:r>
            <w:proofErr w:type="spellEnd"/>
            <w:r w:rsidRPr="00BD5BED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BD5BED">
              <w:rPr>
                <w:rFonts w:ascii="Calibri" w:eastAsia="Times New Roman" w:hAnsi="Calibri" w:cs="Calibri"/>
                <w:i/>
                <w:color w:val="000000"/>
                <w:sz w:val="14"/>
                <w:szCs w:val="16"/>
                <w:lang w:val="fr-FR" w:eastAsia="fr-FR"/>
              </w:rPr>
              <w:t>(</w:t>
            </w: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e la mer du Nord et de la mer Baltique, de</w:t>
            </w:r>
          </w:p>
          <w:p w14:paraId="385FBC74" w14:textId="77777777" w:rsidR="00A71CCE" w:rsidRPr="00BD5BED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la partie occidentale de l’Atlantique Nord, de la mer Noire et de la partie</w:t>
            </w:r>
          </w:p>
          <w:p w14:paraId="43DEB5F4" w14:textId="4BCD7300" w:rsidR="00A71CCE" w:rsidRPr="00BD5BED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BD5BED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occidentale de l’Afrique du nord</w:t>
            </w:r>
            <w:r w:rsidRPr="00BD5BED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17EC" w14:textId="7D9654CF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rsouin commun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DA11D" w14:textId="5CBBA75B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A89F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88288" behindDoc="0" locked="0" layoutInCell="1" allowOverlap="1" wp14:anchorId="40391AF3" wp14:editId="69CBA9A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67" name="Image 16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E206B96-E955-4155-842B-60E222DBAA1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" name="Picture 4">
                            <a:extLst>
                              <a:ext uri="{FF2B5EF4-FFF2-40B4-BE49-F238E27FC236}">
                                <a16:creationId xmlns:a16="http://schemas.microsoft.com/office/drawing/2014/main" id="{DE206B96-E955-4155-842B-60E222DBAA1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681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1B7C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5.4.1, 5.4.2, 5.4.4, 8.2, 9.1.3, 9.2.3, 9.3.4, 9.6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75534C" w14:textId="246986A6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EA52557" w14:textId="7E920D4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1BFB38DD" w14:textId="50967CF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9467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0570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coe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inipinn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D6FDB" w14:textId="4517EF46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Marsouin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rmeister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8FA0D" w14:textId="2F44BF32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DA83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04672" behindDoc="0" locked="0" layoutInCell="1" allowOverlap="1" wp14:anchorId="4539440A" wp14:editId="40F4069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377" name="Image 37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A2E66D9-2BC4-411A-A1E6-6470868003F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" name="Picture 5">
                            <a:extLst>
                              <a:ext uri="{FF2B5EF4-FFF2-40B4-BE49-F238E27FC236}">
                                <a16:creationId xmlns:a16="http://schemas.microsoft.com/office/drawing/2014/main" id="{7A2E66D9-2BC4-411A-A1E6-6470868003F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B9B4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B7D6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63E93" w14:textId="09ACAAC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845851F" w14:textId="4413475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46572DF7" w14:textId="5E10CB3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13741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163B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coe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ioptri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BFE72" w14:textId="23832438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rsouin à lunette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D4721" w14:textId="5775361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E786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89312" behindDoc="0" locked="0" layoutInCell="1" allowOverlap="1" wp14:anchorId="6CAD3886" wp14:editId="4C5E67F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68" name="Image 16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EDF891-7043-45E6-ABE1-5AEC07A6368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Picture 4">
                            <a:extLst>
                              <a:ext uri="{FF2B5EF4-FFF2-40B4-BE49-F238E27FC236}">
                                <a16:creationId xmlns:a16="http://schemas.microsoft.com/office/drawing/2014/main" id="{39EDF891-7043-45E6-ABE1-5AEC07A6368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E093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38DB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3, 5.4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009B6B" w14:textId="5DCE2324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5516F86" w14:textId="32A39F35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3C99BAC6" w14:textId="60304065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B2B4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7443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eophocae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caenoid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1BA05" w14:textId="29638B98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rsouin aptèr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A0DD5" w14:textId="0EA1E63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1912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25152" behindDoc="0" locked="0" layoutInCell="1" allowOverlap="1" wp14:anchorId="5CC63462" wp14:editId="3AD4776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439" name="Image 4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0F6E917-3328-4FA0-9CD1-C435BF35027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9" name="Picture 2">
                            <a:extLst>
                              <a:ext uri="{FF2B5EF4-FFF2-40B4-BE49-F238E27FC236}">
                                <a16:creationId xmlns:a16="http://schemas.microsoft.com/office/drawing/2014/main" id="{20F6E917-3328-4FA0-9CD1-C435BF35027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B3B4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EA52E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3.1, 3.3, 4.3, 5.4.3, 5.4.4, 7.2.1, 7.2.2, 7.2.3, 9.1.1, 9.1.3, 9.2.3, 9.3.4, 9.6.3, 11.1, 11.4, 11.5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F3B5FE" w14:textId="1C55ABC8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6233EEE" w14:textId="4A1F713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3AB91C8A" w14:textId="0131FAF2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F0E2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FC2CB" w14:textId="5D6EC5B1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eophocae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siaeorientalis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0B5B2" w14:textId="6E9FFFCE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rsouin aptèr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7403D" w14:textId="23D966C8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81E1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20704" behindDoc="0" locked="0" layoutInCell="1" allowOverlap="1" wp14:anchorId="03F5A887" wp14:editId="024EEB0F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67" name="Image 6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E4B0F6-B6B2-430C-8145-CC7993C2F6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 3">
                            <a:extLst>
                              <a:ext uri="{FF2B5EF4-FFF2-40B4-BE49-F238E27FC236}">
                                <a16:creationId xmlns:a16="http://schemas.microsoft.com/office/drawing/2014/main" id="{11E4B0F6-B6B2-430C-8145-CC7993C2F6C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6CEC3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710F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3.1, 3.2, 3.3, 4.3, 5.4.3, 5.4.4, 6.1, 6.2, 7.2.1, 7.2.2, 7.2.3, 7.2.9, 7.2.10, 8.2, 9.1.1, 9.1.2, 9.2.3, 9.3.3, 9.3.4, 9.6.3, 11.1, 11.2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3A762" w14:textId="6781F0A3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574B827" w14:textId="3348522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61673C32" w14:textId="19C9B0C0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ADF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7337A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coenoid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all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E9921" w14:textId="37A75AA4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rsouin De Dall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5373E" w14:textId="5EB0B25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51E7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90336" behindDoc="0" locked="0" layoutInCell="1" allowOverlap="1" wp14:anchorId="289C51C7" wp14:editId="0FFA030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69" name="Image 16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1A0AEEA-6B46-4A29-92B0-3784CBDF80E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Picture 4">
                            <a:extLst>
                              <a:ext uri="{FF2B5EF4-FFF2-40B4-BE49-F238E27FC236}">
                                <a16:creationId xmlns:a16="http://schemas.microsoft.com/office/drawing/2014/main" id="{01A0AEEA-6B46-4A29-92B0-3784CBDF80E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860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7DF35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4, 9.1.3, 9.2.3, 9.3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4ABDFC" w14:textId="44395BAC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98E6913" w14:textId="788595C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64AB7AC3" w14:textId="1761E801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D2739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hyseter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A679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D57F5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4305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F476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2430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362B9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FF4FF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20E29A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16AA0D7E" w14:textId="145FF955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18859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7B5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yset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croceph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FF373" w14:textId="6AD807C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chalot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B4384" w14:textId="4FE3D920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9F666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26176" behindDoc="0" locked="0" layoutInCell="1" allowOverlap="1" wp14:anchorId="05531C2E" wp14:editId="606CD51E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440" name="Image 44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1958D05-C63C-4848-9491-4F795A05548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0" name="Picture 2">
                            <a:extLst>
                              <a:ext uri="{FF2B5EF4-FFF2-40B4-BE49-F238E27FC236}">
                                <a16:creationId xmlns:a16="http://schemas.microsoft.com/office/drawing/2014/main" id="{61958D05-C63C-4848-9491-4F795A05548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598E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E86C2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3, 5.4.2, 5.4.4, 5.4.5, 9.2.3, 9.3.4, 9.4, 9.6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14A927" w14:textId="7FD9EEB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0ECDE50" w14:textId="37D12401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7FED240E" w14:textId="5A1971E3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469D3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latanist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C8F55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374E4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0D7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988B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93D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6E57C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EAC1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D32EE9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5E81DB76" w14:textId="45F85B51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D194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FC417" w14:textId="603E1C8D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atanis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ngeti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ngetica</w:t>
            </w:r>
            <w:proofErr w:type="spellEnd"/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24D2A" w14:textId="4EDEB0D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atanista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u Ganges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747E8" w14:textId="100AF12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E6EA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21728" behindDoc="0" locked="0" layoutInCell="1" allowOverlap="1" wp14:anchorId="4A38D9E2" wp14:editId="020B81DB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68" name="Image 6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B949309-FC50-4F11-9060-CE140FCBAD9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3">
                            <a:extLst>
                              <a:ext uri="{FF2B5EF4-FFF2-40B4-BE49-F238E27FC236}">
                                <a16:creationId xmlns:a16="http://schemas.microsoft.com/office/drawing/2014/main" id="{3B949309-FC50-4F11-9060-CE140FCBAD9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8525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C951F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1, 5.4.1, 5.4.4, 7.2.11, 9.2.3, 9.2.4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71B037" w14:textId="2669D7BF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3D4164E" w14:textId="6D5F134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4</w:t>
            </w:r>
          </w:p>
        </w:tc>
      </w:tr>
      <w:tr w:rsidR="00A71CCE" w:rsidRPr="00447AFF" w14:paraId="64517670" w14:textId="5A688D0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D2186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Ini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F27C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272F5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1213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3C001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9A05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9B38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690E2D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7F7CF9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494B40E3" w14:textId="78E4941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9995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C01E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Ini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eoffr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20BAE" w14:textId="4DF32B3C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auphin de L'Amazon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6E959" w14:textId="3E13BF4C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3050C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22752" behindDoc="0" locked="0" layoutInCell="1" allowOverlap="1" wp14:anchorId="0E815E5E" wp14:editId="140DEB49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69" name="Image 6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D09388C-7C9B-4D26-AA52-98970D580F3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3">
                            <a:extLst>
                              <a:ext uri="{FF2B5EF4-FFF2-40B4-BE49-F238E27FC236}">
                                <a16:creationId xmlns:a16="http://schemas.microsoft.com/office/drawing/2014/main" id="{5D09388C-7C9B-4D26-AA52-98970D580F3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5982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784B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3.1, 3.2, 5.4.1, 5.4.2, 5.4.3, 5.4.4, 6.2, 7.2.9, 7.2.10, 9.2.1, 9.2.2, 9.3.3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A2CACF" w14:textId="52315D72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41269CE" w14:textId="7374621D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A71CCE" w:rsidRPr="00447AFF" w14:paraId="2BB16D9C" w14:textId="0172053E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52E90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ontopori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82BF2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AB064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DBF20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9FD74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D01EA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F3F6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F501F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E3FC350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6002DEC4" w14:textId="3F3498D9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6C3ED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73529" w14:textId="5C174B5A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ontopo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lainville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F4C78" w14:textId="5E2D683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Dauphin de La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ata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58B10" w14:textId="679E7336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494C5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27200" behindDoc="0" locked="0" layoutInCell="1" allowOverlap="1" wp14:anchorId="7507FD4C" wp14:editId="4E8D4C2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41" name="Image 4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8EC5A57-F200-4C1E-9237-3752154A8BA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1" name="Picture 2">
                            <a:extLst>
                              <a:ext uri="{FF2B5EF4-FFF2-40B4-BE49-F238E27FC236}">
                                <a16:creationId xmlns:a16="http://schemas.microsoft.com/office/drawing/2014/main" id="{08EC5A57-F200-4C1E-9237-3752154A8BA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C06A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7501D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3.1, 4.3, 5.4.3, 5.4.4, 6.1, 9.1.1, 9.1.2, 9.2.1, 9.4, 9.6.3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E94B85" w14:textId="4650EAF6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FD8986E" w14:textId="52E4D72A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A71CCE" w:rsidRPr="00447AFF" w14:paraId="741B1EE7" w14:textId="135CA328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00E8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Ziphiidae</w:t>
            </w:r>
            <w:proofErr w:type="spellEnd"/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4C036" w14:textId="77777777" w:rsidR="00A71CCE" w:rsidRPr="00447AFF" w:rsidRDefault="00A71CCE" w:rsidP="00A71CCE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EC217" w14:textId="77777777" w:rsidR="00A71CCE" w:rsidRPr="00447AFF" w:rsidRDefault="00A71CCE" w:rsidP="00A71CCE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8CA76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C1678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6A7F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6E602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929997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3EBFE49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A71CCE" w:rsidRPr="00447AFF" w14:paraId="493298B9" w14:textId="6F871EAB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D7715" w14:textId="77777777" w:rsidR="00A71CCE" w:rsidRPr="00447AFF" w:rsidRDefault="00A71CCE" w:rsidP="00A71CC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E418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erard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ird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4131C" w14:textId="3D452D79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Baleine à bec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aird</w:t>
            </w:r>
            <w:proofErr w:type="spellEnd"/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DEED0" w14:textId="75DEC369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F9302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11488" behindDoc="0" locked="0" layoutInCell="1" allowOverlap="1" wp14:anchorId="1DAEBA8D" wp14:editId="533772E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0"/>
                  <wp:wrapNone/>
                  <wp:docPr id="55" name="Image 5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02AC6EE-7F3C-479A-AE96-43B420C6C29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1">
                            <a:extLst>
                              <a:ext uri="{FF2B5EF4-FFF2-40B4-BE49-F238E27FC236}">
                                <a16:creationId xmlns:a16="http://schemas.microsoft.com/office/drawing/2014/main" id="{302AC6EE-7F3C-479A-AE96-43B420C6C29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76781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A870C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2, 5.4.3, 9.6.3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7BB744" w14:textId="68413946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B07265" w14:textId="301F3E0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  <w:tr w:rsidR="00A71CCE" w:rsidRPr="00447AFF" w14:paraId="3776710D" w14:textId="6521524C" w:rsidTr="00A71CCE">
        <w:trPr>
          <w:trHeight w:val="283"/>
        </w:trPr>
        <w:tc>
          <w:tcPr>
            <w:tcW w:w="56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9D623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1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8C9E4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Hyperoodon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mpull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6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60D1E" w14:textId="77CF33C2" w:rsidR="00A71CCE" w:rsidRPr="00447AFF" w:rsidRDefault="00A71CCE" w:rsidP="00A71CCE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aleine à bec Commune</w:t>
            </w:r>
          </w:p>
        </w:tc>
        <w:tc>
          <w:tcPr>
            <w:tcW w:w="4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F0D8" w14:textId="34BE4CC5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14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16A1B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4912512" behindDoc="0" locked="0" layoutInCell="1" allowOverlap="1" wp14:anchorId="11403D9F" wp14:editId="6888C29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0"/>
                  <wp:wrapNone/>
                  <wp:docPr id="56" name="Image 5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BEEFAD5-4EEB-4D39-BD7C-D8F325DE16B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1">
                            <a:extLst>
                              <a:ext uri="{FF2B5EF4-FFF2-40B4-BE49-F238E27FC236}">
                                <a16:creationId xmlns:a16="http://schemas.microsoft.com/office/drawing/2014/main" id="{5BEEFAD5-4EEB-4D39-BD7C-D8F325DE16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06D44" w14:textId="77777777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4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CB348" w14:textId="77777777" w:rsidR="00A71CCE" w:rsidRPr="00447AFF" w:rsidRDefault="00A71CCE" w:rsidP="00A71C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2, 5.4.3, 9.6.3, 11.1</w:t>
            </w:r>
          </w:p>
        </w:tc>
        <w:tc>
          <w:tcPr>
            <w:tcW w:w="499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C68203" w14:textId="75D181B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9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A5F23FF" w14:textId="399A5460" w:rsidR="00A71CCE" w:rsidRPr="00447AFF" w:rsidRDefault="00A71CCE" w:rsidP="00A71C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0A0BCA">
              <w:rPr>
                <w:rFonts w:cstheme="minorHAnsi"/>
                <w:color w:val="000000"/>
                <w:sz w:val="16"/>
                <w:szCs w:val="16"/>
              </w:rPr>
              <w:t>2008</w:t>
            </w:r>
          </w:p>
        </w:tc>
      </w:tr>
    </w:tbl>
    <w:p w14:paraId="55DBCFE6" w14:textId="7B8F20CB" w:rsidR="00344C12" w:rsidRPr="00447AFF" w:rsidRDefault="00344C12" w:rsidP="00AE174F">
      <w:pPr>
        <w:rPr>
          <w:lang w:val="fr-FR"/>
        </w:rPr>
      </w:pPr>
    </w:p>
    <w:p w14:paraId="3CEA04D5" w14:textId="77777777" w:rsidR="00344C12" w:rsidRPr="00447AFF" w:rsidRDefault="00344C12">
      <w:pPr>
        <w:rPr>
          <w:lang w:val="fr-FR"/>
        </w:rPr>
      </w:pPr>
      <w:r w:rsidRPr="00447AFF">
        <w:rPr>
          <w:lang w:val="fr-FR"/>
        </w:rPr>
        <w:br w:type="page"/>
      </w:r>
    </w:p>
    <w:p w14:paraId="4F33DD3A" w14:textId="77777777" w:rsidR="00E8795C" w:rsidRPr="00447AFF" w:rsidRDefault="00E8795C" w:rsidP="00E8795C">
      <w:pPr>
        <w:pStyle w:val="Heading2"/>
        <w:rPr>
          <w:lang w:val="fr-FR"/>
        </w:rPr>
      </w:pPr>
      <w:bookmarkStart w:id="9" w:name="_Toc27499114"/>
      <w:r w:rsidRPr="00447AFF">
        <w:rPr>
          <w:lang w:val="fr-FR"/>
        </w:rPr>
        <w:lastRenderedPageBreak/>
        <w:t>Aves</w:t>
      </w:r>
      <w:bookmarkEnd w:id="9"/>
    </w:p>
    <w:tbl>
      <w:tblPr>
        <w:tblW w:w="5002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18"/>
        <w:gridCol w:w="1636"/>
        <w:gridCol w:w="2196"/>
        <w:gridCol w:w="1632"/>
        <w:gridCol w:w="936"/>
        <w:gridCol w:w="1256"/>
        <w:gridCol w:w="2657"/>
        <w:gridCol w:w="1776"/>
        <w:gridCol w:w="1287"/>
      </w:tblGrid>
      <w:tr w:rsidR="0000048D" w:rsidRPr="00FC33BC" w14:paraId="795F0F2D" w14:textId="0429E1D4" w:rsidTr="00BB6A35">
        <w:trPr>
          <w:trHeight w:val="283"/>
          <w:tblHeader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13BAE91F" w14:textId="1544F277" w:rsidR="0000048D" w:rsidRPr="00F6381C" w:rsidRDefault="0000048D" w:rsidP="002C36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Ordre et Famille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048DF5B9" w14:textId="6B76FD81" w:rsidR="0000048D" w:rsidRPr="00F6381C" w:rsidRDefault="0000048D" w:rsidP="002C36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Nom scientifique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55187B2B" w14:textId="5AD22C75" w:rsidR="0000048D" w:rsidRPr="00F6381C" w:rsidRDefault="0000048D" w:rsidP="002C36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Nom commun</w:t>
            </w:r>
          </w:p>
        </w:tc>
        <w:tc>
          <w:tcPr>
            <w:tcW w:w="834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273A0CF8" w14:textId="4F849EA6" w:rsidR="0000048D" w:rsidRPr="00F6381C" w:rsidRDefault="0000048D" w:rsidP="002C36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Statut dans la Liste Rouge</w:t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79105298" w14:textId="365D9C06" w:rsidR="0000048D" w:rsidRPr="00F6381C" w:rsidRDefault="0000048D" w:rsidP="002C36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Tendance selon l’UICN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023D7C85" w14:textId="621C6487" w:rsidR="0000048D" w:rsidRPr="00F6381C" w:rsidRDefault="0000048D" w:rsidP="002C36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4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Menaces selon l’UICN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5B9BD5" w:fill="5B9BD5"/>
            <w:noWrap/>
            <w:vAlign w:val="center"/>
            <w:hideMark/>
          </w:tcPr>
          <w:p w14:paraId="0BDEB1FE" w14:textId="4639C6FA" w:rsidR="0000048D" w:rsidRPr="00F6381C" w:rsidRDefault="0000048D" w:rsidP="002C36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Statut au sein de la CMS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shd w:val="clear" w:color="5B9BD5" w:fill="5B9BD5"/>
            <w:vAlign w:val="center"/>
          </w:tcPr>
          <w:p w14:paraId="55C92D53" w14:textId="56D91F22" w:rsidR="0000048D" w:rsidRPr="00F6381C" w:rsidRDefault="003946D2" w:rsidP="003946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6B6CE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Date de l'évaluation</w:t>
            </w:r>
          </w:p>
        </w:tc>
      </w:tr>
      <w:tr w:rsidR="001E519B" w:rsidRPr="00447AFF" w14:paraId="39092CBA" w14:textId="21DCA28B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6212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GALL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1E05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8D615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9A0F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2276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EB9A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4A1E4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839573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8547CB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0699017B" w14:textId="4C4190F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5AE25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hasian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67B5C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61EB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6AFB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90DA0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CA971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D0042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7FC442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A62F95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0EF3B1FF" w14:textId="120485DB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A7592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D2A1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oturnix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oturnix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oturnix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5B710" w14:textId="6CCDF929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ille des blé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A586" w14:textId="5B34C48B" w:rsidR="001E519B" w:rsidRPr="00447AFF" w:rsidRDefault="004146F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6CEC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8BFD4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3FFA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64A3FB" w14:textId="3CA647E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28FD0B7" w14:textId="78A56763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483E0695" w14:textId="7246D21F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0470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NSER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089C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2EC76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66228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05299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DAF04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01AF9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7993A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1F7E0B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2DFB0880" w14:textId="3D74338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9DB5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Anatidae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  <w:p w14:paraId="0E8F6B08" w14:textId="040519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A.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. 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9D0C6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AFE9E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6C034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84556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8C1C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F6283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630671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E9AF9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3C1D7B6A" w14:textId="7901FCC2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1DC43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BADF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endrocyg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idu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CA17C" w14:textId="09AC9553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endrocygn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veuf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BEEF5" w14:textId="6104B22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B0FD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44608" behindDoc="0" locked="0" layoutInCell="1" allowOverlap="1" wp14:anchorId="619E2625" wp14:editId="0B2A4CF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610" name="Image 6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6EBD03-0248-4941-95B9-02A409C6B55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Picture 4">
                            <a:extLst>
                              <a:ext uri="{FF2B5EF4-FFF2-40B4-BE49-F238E27FC236}">
                                <a16:creationId xmlns:a16="http://schemas.microsoft.com/office/drawing/2014/main" id="{C16EBD03-0248-4941-95B9-02A409C6B55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B4EB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6E74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23FFE9" w14:textId="2496575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C4A9490" w14:textId="327A60A3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5305F2C1" w14:textId="34323C5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46F6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400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endrocyg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bicolor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EE0D9" w14:textId="5BEC46CE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endrocygn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fauv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4C75D" w14:textId="0FD7D05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10F3B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45632" behindDoc="0" locked="0" layoutInCell="1" allowOverlap="1" wp14:anchorId="70D81677" wp14:editId="2CE2D8E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609" name="Image 60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AE677CD-9F4A-4CD9-BB1B-E57FF3B7DAD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" name="Picture 4">
                            <a:extLst>
                              <a:ext uri="{FF2B5EF4-FFF2-40B4-BE49-F238E27FC236}">
                                <a16:creationId xmlns:a16="http://schemas.microsoft.com/office/drawing/2014/main" id="{AAE677CD-9F4A-4CD9-BB1B-E57FF3B7DAD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2191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A165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4.3, 4.2, 5.1.1, 5.1.2, 5.1.3, 8.1.2, 9.3.2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791421" w14:textId="54C89E1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641C241" w14:textId="1BDA0BC8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397406BC" w14:textId="23C5F9A1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EBBD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A00C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orn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ono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B9C12" w14:textId="55D9CE90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nard à dos blanc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F1B9C" w14:textId="58217AC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2E49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46656" behindDoc="0" locked="0" layoutInCell="1" allowOverlap="1" wp14:anchorId="15A7F18F" wp14:editId="66EAB40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608" name="Image 60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DECF6A-5F72-48AE-B311-1B2A9111790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Picture 4">
                            <a:extLst>
                              <a:ext uri="{FF2B5EF4-FFF2-40B4-BE49-F238E27FC236}">
                                <a16:creationId xmlns:a16="http://schemas.microsoft.com/office/drawing/2014/main" id="{66DECF6A-5F72-48AE-B311-1B2A9111790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980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FCFA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1D4F33" w14:textId="6FCA67C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D0649EF" w14:textId="1702C4D6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14C7A2EA" w14:textId="754F5BB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31E6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270E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xyu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cco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1D75D" w14:textId="2C256B8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rismatur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ccoa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FB9E9" w14:textId="3256209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C2984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17312" behindDoc="0" locked="0" layoutInCell="1" allowOverlap="1" wp14:anchorId="5509F392" wp14:editId="79D1FF41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607" name="Image 60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1BC55FD-04B3-4957-B8AF-D13E7A26775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2" name="Picture 2">
                            <a:extLst>
                              <a:ext uri="{FF2B5EF4-FFF2-40B4-BE49-F238E27FC236}">
                                <a16:creationId xmlns:a16="http://schemas.microsoft.com/office/drawing/2014/main" id="{01BC55FD-04B3-4957-B8AF-D13E7A26775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17FE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4775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5.1.1, 5.4.3, 8.1.1, 8.1.2, 9.1.3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23352" w14:textId="69F4050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07E9277" w14:textId="6045FCAA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1E519B" w:rsidRPr="00447AFF" w14:paraId="0BBAB26B" w14:textId="12C59302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1A17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CC78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xyu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ocepha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013DD" w14:textId="77721CF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rismatur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à tête blanch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6BC21" w14:textId="5E0B329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C3CB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34368" behindDoc="0" locked="0" layoutInCell="1" allowOverlap="1" wp14:anchorId="083A4AF1" wp14:editId="3F59A97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606" name="Image 60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303EEE-8057-418D-899C-1B4EAA31156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3">
                            <a:extLst>
                              <a:ext uri="{FF2B5EF4-FFF2-40B4-BE49-F238E27FC236}">
                                <a16:creationId xmlns:a16="http://schemas.microsoft.com/office/drawing/2014/main" id="{41303EEE-8057-418D-899C-1B4EAA31156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1322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D287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5.1.1, 5.1.2, 5.2.2, 5.4.3, 7.2.8, 8.1.2, 9.2.3, 9.3.4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6C043" w14:textId="2FF1CA1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0A57AE9" w14:textId="77FAE510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1E519B" w:rsidRPr="00447AFF" w14:paraId="45579177" w14:textId="2769110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B71D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A023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yg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lo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3E706" w14:textId="7E24710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ygne tubercul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2B25D" w14:textId="17DD8C8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163D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47680" behindDoc="0" locked="0" layoutInCell="1" allowOverlap="1" wp14:anchorId="6DC5F5C4" wp14:editId="5E72565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605" name="Image 60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105DF9-5889-434F-996C-65E561CEE2B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" name="Picture 4">
                            <a:extLst>
                              <a:ext uri="{FF2B5EF4-FFF2-40B4-BE49-F238E27FC236}">
                                <a16:creationId xmlns:a16="http://schemas.microsoft.com/office/drawing/2014/main" id="{68105DF9-5889-434F-996C-65E561CEE2B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F0E1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C2E9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E362F2" w14:textId="32F7A2C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4BFFE23" w14:textId="6F3298CF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3A5B7EFB" w14:textId="5485331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45AD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EF24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yg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yg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182C2" w14:textId="732D7EC2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ygne chanteu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14B5" w14:textId="105CF95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1417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48704" behindDoc="0" locked="0" layoutInCell="1" allowOverlap="1" wp14:anchorId="636818DB" wp14:editId="2B8E790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604" name="Image 60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CA9BECF-4CA0-4FFF-8A3E-217E4C46A31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Picture 4">
                            <a:extLst>
                              <a:ext uri="{FF2B5EF4-FFF2-40B4-BE49-F238E27FC236}">
                                <a16:creationId xmlns:a16="http://schemas.microsoft.com/office/drawing/2014/main" id="{7CA9BECF-4CA0-4FFF-8A3E-217E4C46A31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A3B2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CA38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A7A1D" w14:textId="5980231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5060A45" w14:textId="031D431A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4C4E15BA" w14:textId="23C4B7C9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331D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C941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yg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olumbia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B42E1" w14:textId="3D7D8CAE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ygne siffleu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16E81" w14:textId="26D6ED0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9309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49728" behindDoc="0" locked="0" layoutInCell="1" allowOverlap="1" wp14:anchorId="13C6CC5B" wp14:editId="4C9A705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603" name="Image 60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A2D041F-E728-4E47-AE6C-DC45635A860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" name="Picture 4">
                            <a:extLst>
                              <a:ext uri="{FF2B5EF4-FFF2-40B4-BE49-F238E27FC236}">
                                <a16:creationId xmlns:a16="http://schemas.microsoft.com/office/drawing/2014/main" id="{3A2D041F-E728-4E47-AE6C-DC45635A86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AEAA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8C68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163724" w14:textId="3FFAD85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CCB4EC5" w14:textId="14A3E057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5E598B8D" w14:textId="2E99B09D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45C8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DC7A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ran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ernic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16F77" w14:textId="2D52523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ernache cravan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E169B" w14:textId="1717E37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5DAD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50752" behindDoc="0" locked="0" layoutInCell="1" allowOverlap="1" wp14:anchorId="5BD56731" wp14:editId="24E4A09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602" name="Image 60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5B6AD53-A39C-45F2-AD3D-8AFDDEBF1F7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Picture 4">
                            <a:extLst>
                              <a:ext uri="{FF2B5EF4-FFF2-40B4-BE49-F238E27FC236}">
                                <a16:creationId xmlns:a16="http://schemas.microsoft.com/office/drawing/2014/main" id="{C5B6AD53-A39C-45F2-AD3D-8AFDDEBF1F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ACEB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B976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3C10B4" w14:textId="7E72BEB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91930BB" w14:textId="6DE21D4E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4EE781A0" w14:textId="366F4A87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B88F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28FB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ran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op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83AD" w14:textId="4A08652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ernache nonnett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57644" w14:textId="47AF5D4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6D04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51776" behindDoc="0" locked="0" layoutInCell="1" allowOverlap="1" wp14:anchorId="71F26A65" wp14:editId="7BE889D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601" name="Image 60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A59853C-B856-47A9-B7FE-7F0B87E2DDD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" name="Picture 4">
                            <a:extLst>
                              <a:ext uri="{FF2B5EF4-FFF2-40B4-BE49-F238E27FC236}">
                                <a16:creationId xmlns:a16="http://schemas.microsoft.com/office/drawing/2014/main" id="{3A59853C-B856-47A9-B7FE-7F0B87E2DD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0981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BC7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47DC9F" w14:textId="437BDF2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68AF9A7" w14:textId="168B36EB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714A5B23" w14:textId="7C9868FC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4A40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47BC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ran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uficol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D4ABA" w14:textId="60D46A4A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ernache à cou roux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87558" w14:textId="32D3D97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A9E8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18336" behindDoc="0" locked="0" layoutInCell="1" allowOverlap="1" wp14:anchorId="22FD05B4" wp14:editId="5FD082F6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600" name="Image 60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68896E-13FE-4FFA-99C7-4A851E503BB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3" name="Picture 2">
                            <a:extLst>
                              <a:ext uri="{FF2B5EF4-FFF2-40B4-BE49-F238E27FC236}">
                                <a16:creationId xmlns:a16="http://schemas.microsoft.com/office/drawing/2014/main" id="{3668896E-13FE-4FFA-99C7-4A851E503B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00DD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9DF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1, 3.3, 5.1.2, 5.4.3, 6.1, 6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280B67" w14:textId="24663A2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E008C45" w14:textId="75C69954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01C125CC" w14:textId="761235AA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73D0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E3F4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ser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EE7B9" w14:textId="74D397B4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ie cendré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CAF59" w14:textId="2790F4D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FCF0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52800" behindDoc="0" locked="0" layoutInCell="1" allowOverlap="1" wp14:anchorId="5D3CF686" wp14:editId="06CA66B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99" name="Image 59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6667B96-810F-499E-ADA3-0E36B641FB6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Picture 4">
                            <a:extLst>
                              <a:ext uri="{FF2B5EF4-FFF2-40B4-BE49-F238E27FC236}">
                                <a16:creationId xmlns:a16="http://schemas.microsoft.com/office/drawing/2014/main" id="{76667B96-810F-499E-ADA3-0E36B641FB6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56C3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5A12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3EB92" w14:textId="7DD4599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3A1ABAD" w14:textId="5EF5220D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5F50CA24" w14:textId="5C43DB7F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3A9F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D7FE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ser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ygnoid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04006" w14:textId="02413147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Oi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ignoïde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4D2C3" w14:textId="34D4309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65F9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19360" behindDoc="0" locked="0" layoutInCell="1" allowOverlap="1" wp14:anchorId="1DD46EBA" wp14:editId="79A89807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98" name="Image 59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239855A-8C6F-4D42-94AF-5078B384C6C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4" name="Picture 2">
                            <a:extLst>
                              <a:ext uri="{FF2B5EF4-FFF2-40B4-BE49-F238E27FC236}">
                                <a16:creationId xmlns:a16="http://schemas.microsoft.com/office/drawing/2014/main" id="{0239855A-8C6F-4D42-94AF-5078B384C6C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E6BD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BE93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2, 2.1.3, 5.1.1, 6.3, 7.2.10, 8.2.1, 9.2.3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FF32E8" w14:textId="421D559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2487433" w14:textId="7D283458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0F2604A7" w14:textId="209E92EF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7BB7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EBB4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ser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ab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2D1AF" w14:textId="5C6B58AC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ie des moisson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2DFF9" w14:textId="250AB7B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70C2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53824" behindDoc="0" locked="0" layoutInCell="1" allowOverlap="1" wp14:anchorId="53DD492A" wp14:editId="6B4CBD9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97" name="Image 5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44AAD6E-E0CC-449B-BAD7-BF29724845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" name="Picture 4">
                            <a:extLst>
                              <a:ext uri="{FF2B5EF4-FFF2-40B4-BE49-F238E27FC236}">
                                <a16:creationId xmlns:a16="http://schemas.microsoft.com/office/drawing/2014/main" id="{244AAD6E-E0CC-449B-BAD7-BF29724845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B0771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965E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460476" w14:textId="48FADD8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E779C75" w14:textId="0A6D1C31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4A5B89BF" w14:textId="4DBA3934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D2FC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F504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ser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rachyrhy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73284" w14:textId="30ADA573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ie à bec cour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9EEC8" w14:textId="17C3A8F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A600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54848" behindDoc="0" locked="0" layoutInCell="1" allowOverlap="1" wp14:anchorId="7A11B120" wp14:editId="13C51B3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96" name="Image 59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B8EE27D-A878-4CF4-897D-111E6F7AA94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Picture 4">
                            <a:extLst>
                              <a:ext uri="{FF2B5EF4-FFF2-40B4-BE49-F238E27FC236}">
                                <a16:creationId xmlns:a16="http://schemas.microsoft.com/office/drawing/2014/main" id="{3B8EE27D-A878-4CF4-897D-111E6F7AA94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2994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EFD2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E1BEA5" w14:textId="29A36BC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C314DBD" w14:textId="16DF3FF9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1E733A08" w14:textId="0A80414D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03B0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46E4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ser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bifron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8711D" w14:textId="6F5DEF57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ie rieu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84A05" w14:textId="7B21C02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C452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55872" behindDoc="0" locked="0" layoutInCell="1" allowOverlap="1" wp14:anchorId="0BB24AA1" wp14:editId="51E5ABB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95" name="Image 59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7F81D0-5330-4416-A820-A6DF5092247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" name="Picture 4">
                            <a:extLst>
                              <a:ext uri="{FF2B5EF4-FFF2-40B4-BE49-F238E27FC236}">
                                <a16:creationId xmlns:a16="http://schemas.microsoft.com/office/drawing/2014/main" id="{497F81D0-5330-4416-A820-A6DF5092247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6EBB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E0C4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B99AC4" w14:textId="1272DFA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555E157" w14:textId="0DA5E177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1046D32B" w14:textId="7AB2B38C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5FCC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031A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ser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rythro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D535D" w14:textId="6908C6F3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Oie naine 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4217A" w14:textId="37AD478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5278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20384" behindDoc="0" locked="0" layoutInCell="1" allowOverlap="1" wp14:anchorId="72F8C81E" wp14:editId="4D221BC9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94" name="Image 59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5EAFF8-603E-451A-ADE9-F3B9D921408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5" name="Picture 2">
                            <a:extLst>
                              <a:ext uri="{FF2B5EF4-FFF2-40B4-BE49-F238E27FC236}">
                                <a16:creationId xmlns:a16="http://schemas.microsoft.com/office/drawing/2014/main" id="{E65EAFF8-603E-451A-ADE9-F3B9D921408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2B2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37CB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3.1, 5.1.1, 5.1.3, 5.2.2, 6.1, 7.2.7, 7.2.10, 7.3, 8.1.2, 8.2.2, 9.2.1, 9.3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C36002" w14:textId="3AB3231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49F0642" w14:textId="2FC759F0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3AFB36C" w14:textId="53BFEA51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D31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100B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lang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yem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5B957" w14:textId="7DA3F212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Harel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kakawi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3E2F1" w14:textId="17677E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63B6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21408" behindDoc="0" locked="0" layoutInCell="1" allowOverlap="1" wp14:anchorId="3090D5A6" wp14:editId="3F60FCCC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593" name="Image 59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2556F28-F803-49AB-8079-C240F0E48BE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6" name="Picture 2">
                            <a:extLst>
                              <a:ext uri="{FF2B5EF4-FFF2-40B4-BE49-F238E27FC236}">
                                <a16:creationId xmlns:a16="http://schemas.microsoft.com/office/drawing/2014/main" id="{02556F28-F803-49AB-8079-C240F0E48B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927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9150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1, 3.2, 3.3, 5.1.1, 5.4.4, 8.1.2, 8.5.2, 9.2.1, 11.1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B9744F" w14:textId="4490A7E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48D0530" w14:textId="0DD21F83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2631A1F4" w14:textId="310CBB29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2FCF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F7B8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omate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ectabi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3B8C0" w14:textId="01B77642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ider à tête gri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36022" w14:textId="34F3194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BF60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56896" behindDoc="0" locked="0" layoutInCell="1" allowOverlap="1" wp14:anchorId="06CF007E" wp14:editId="4E52A83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92" name="Image 59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4DA145-B8D0-498B-B665-272046CE061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Picture 4">
                            <a:extLst>
                              <a:ext uri="{FF2B5EF4-FFF2-40B4-BE49-F238E27FC236}">
                                <a16:creationId xmlns:a16="http://schemas.microsoft.com/office/drawing/2014/main" id="{D64DA145-B8D0-498B-B665-272046CE061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975A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37A1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1, 5.1.1, 5.4.4, 9.2.1, 9.4, 11.1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F5F8F" w14:textId="420FB13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074DAA0" w14:textId="510F9777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5615FA35" w14:textId="2DF417F3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EDF8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2791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omate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ollissim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B430A" w14:textId="20686604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ider à duve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A382" w14:textId="55CB838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89A01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05024" behindDoc="0" locked="0" layoutInCell="1" allowOverlap="1" wp14:anchorId="540BC934" wp14:editId="6332A27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91" name="Image 59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ADFC3FA-F379-4439-B31F-297B64D93D3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8" name="Picture 5">
                            <a:extLst>
                              <a:ext uri="{FF2B5EF4-FFF2-40B4-BE49-F238E27FC236}">
                                <a16:creationId xmlns:a16="http://schemas.microsoft.com/office/drawing/2014/main" id="{6ADFC3FA-F379-4439-B31F-297B64D93D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8E1CB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B02E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4.2, 3.2, 5.1.1, 5.4.4, 6.1, 6.3, 8.1.2, 8.2.2, 8.5.1, 9.2.1, 9.4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A85A6" w14:textId="17AE8D6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847875E" w14:textId="5E3296E1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8CC3A60" w14:textId="3B20DC91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B95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F22A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olystic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ller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08D7F" w14:textId="0C9AF433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Eider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ller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12983" w14:textId="471C0E6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2616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22432" behindDoc="0" locked="0" layoutInCell="1" allowOverlap="1" wp14:anchorId="288F6927" wp14:editId="20C1C04E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90" name="Image 59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04A949-84CE-4E3E-929D-B2D05D76B41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7" name="Picture 2">
                            <a:extLst>
                              <a:ext uri="{FF2B5EF4-FFF2-40B4-BE49-F238E27FC236}">
                                <a16:creationId xmlns:a16="http://schemas.microsoft.com/office/drawing/2014/main" id="{1104A949-84CE-4E3E-929D-B2D05D76B41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F8BF4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8D9D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1, 4.1, 5.1.1, 5.4.4, 8.2.2, 9.2.1, 9.4, 11.1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292063" w14:textId="577D1D6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6BA8216" w14:textId="55D33018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500F2C4B" w14:textId="6C1D76E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8488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1FEE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lanit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us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20A2" w14:textId="4D854D1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creuse brun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CBC57" w14:textId="2ED9423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25F7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23456" behindDoc="0" locked="0" layoutInCell="1" allowOverlap="1" wp14:anchorId="43FB4096" wp14:editId="18E9829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589" name="Image 5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E37A13D-5B20-4A33-8E13-D0029ED1C9A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" name="Picture 2">
                            <a:extLst>
                              <a:ext uri="{FF2B5EF4-FFF2-40B4-BE49-F238E27FC236}">
                                <a16:creationId xmlns:a16="http://schemas.microsoft.com/office/drawing/2014/main" id="{BE37A13D-5B20-4A33-8E13-D0029ED1C9A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5873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01B4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1, 3.2, 3.3, 5.1.1, 5.4.4, 8.1.2, 8.5.2, 9.2.1, 9.2.3, 11.1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40ACE" w14:textId="522F97D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167984B" w14:textId="21E8FA50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62734B52" w14:textId="3E4A5262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3209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5846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lanit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g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4B3D7" w14:textId="12F6016E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creuse noi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40BE8" w14:textId="4532F38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9A41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57920" behindDoc="0" locked="0" layoutInCell="1" allowOverlap="1" wp14:anchorId="51431133" wp14:editId="14F7BC8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88" name="Image 58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9B8CC06-64E7-4AB1-87B9-585619B2D1B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" name="Picture 4">
                            <a:extLst>
                              <a:ext uri="{FF2B5EF4-FFF2-40B4-BE49-F238E27FC236}">
                                <a16:creationId xmlns:a16="http://schemas.microsoft.com/office/drawing/2014/main" id="{79B8CC06-64E7-4AB1-87B9-585619B2D1B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8D3E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6450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2, 3.3, 4.3, 5.1.1, 5.4.4, 8.5.2, 9.2.1, 9.3.4, 11.1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A3A810" w14:textId="0ADE3C9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4474AF9" w14:textId="01D790A1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069C1CFA" w14:textId="7E141655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D7D0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15EA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cepha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lang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873F2" w14:textId="0AEBB27C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arrot à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eil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’o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4F7DD" w14:textId="447B0A2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590C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58944" behindDoc="0" locked="0" layoutInCell="1" allowOverlap="1" wp14:anchorId="7F084933" wp14:editId="7BED38A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87" name="Image 58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ED4B7A9-9A15-4C79-A805-E8DD8344907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Picture 4">
                            <a:extLst>
                              <a:ext uri="{FF2B5EF4-FFF2-40B4-BE49-F238E27FC236}">
                                <a16:creationId xmlns:a16="http://schemas.microsoft.com/office/drawing/2014/main" id="{2ED4B7A9-9A15-4C79-A805-E8DD834490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11F8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35F1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2.2, 5.1.1, 8.1.2, 9.2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A33E5B" w14:textId="2C8DD5E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3A9BFF3" w14:textId="45D4217E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63900A17" w14:textId="0235BDE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0564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B734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rg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b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26A8B" w14:textId="7C4DF6DC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Harl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iette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E4B16" w14:textId="6128438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356B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59968" behindDoc="0" locked="0" layoutInCell="1" allowOverlap="1" wp14:anchorId="56A2C305" wp14:editId="3D206FC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86" name="Image 58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82C89A4-2085-4322-8FC4-9A8C83858A5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" name="Picture 4">
                            <a:extLst>
                              <a:ext uri="{FF2B5EF4-FFF2-40B4-BE49-F238E27FC236}">
                                <a16:creationId xmlns:a16="http://schemas.microsoft.com/office/drawing/2014/main" id="{382C89A4-2085-4322-8FC4-9A8C83858A5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3A95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535A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8B5B6" w14:textId="34421D44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2C2D441" w14:textId="7615B0AB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0E95254F" w14:textId="6755A831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001A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243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rg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rga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307B5" w14:textId="00D19B2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nd Har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B674D" w14:textId="04EA516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69F7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60992" behindDoc="0" locked="0" layoutInCell="1" allowOverlap="1" wp14:anchorId="206C3042" wp14:editId="7184121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85" name="Image 58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17F0DFA-9859-43BC-AEEF-6B3015FE7E6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4">
                            <a:extLst>
                              <a:ext uri="{FF2B5EF4-FFF2-40B4-BE49-F238E27FC236}">
                                <a16:creationId xmlns:a16="http://schemas.microsoft.com/office/drawing/2014/main" id="{217F0DFA-9859-43BC-AEEF-6B3015FE7E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24F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7134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BBC584" w14:textId="550C72A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C2243D4" w14:textId="3927956B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268DE43A" w14:textId="299108AA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4FEB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BD8F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rg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errato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E6D11" w14:textId="673EDA82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arle hupp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B0503" w14:textId="47E3E15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C03C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62016" behindDoc="0" locked="0" layoutInCell="1" allowOverlap="1" wp14:anchorId="72B6EC72" wp14:editId="6E99C76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84" name="Image 58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1D3F6DB-CA17-4D8C-8958-C1A5940ED1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" name="Picture 4">
                            <a:extLst>
                              <a:ext uri="{FF2B5EF4-FFF2-40B4-BE49-F238E27FC236}">
                                <a16:creationId xmlns:a16="http://schemas.microsoft.com/office/drawing/2014/main" id="{B1D3F6DB-CA17-4D8C-8958-C1A5940ED1C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9D244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466E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FC6A7C" w14:textId="399FDA8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C0623C5" w14:textId="3E9C091B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89C6DE9" w14:textId="52971761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93BF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F5E9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loephag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ubidice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C55C3" w14:textId="622B4E9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ie des Andes à tête rous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31FAA" w14:textId="5C08E70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2801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63040" behindDoc="0" locked="0" layoutInCell="1" allowOverlap="1" wp14:anchorId="1C847DBC" wp14:editId="21D866B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83" name="Image 5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8267F19-D55A-4B08-9FA6-6BD596F70E3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Picture 4">
                            <a:extLst>
                              <a:ext uri="{FF2B5EF4-FFF2-40B4-BE49-F238E27FC236}">
                                <a16:creationId xmlns:a16="http://schemas.microsoft.com/office/drawing/2014/main" id="{18267F19-D55A-4B08-9FA6-6BD596F70E3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9E40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EA8C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BEB7C3" w14:textId="3215D5D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968C3C7" w14:textId="0316257B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799E290F" w14:textId="132B4D1D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154B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BDED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opochen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aegyptiaca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11A07" w14:textId="2833B730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ie d'Egypt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474D" w14:textId="18D5201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C16C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64064" behindDoc="0" locked="0" layoutInCell="1" allowOverlap="1" wp14:anchorId="05EA71E0" wp14:editId="0E1F529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82" name="Image 58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5814FC0-552C-428D-9A3C-87A67A48C3D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" name="Picture 4">
                            <a:extLst>
                              <a:ext uri="{FF2B5EF4-FFF2-40B4-BE49-F238E27FC236}">
                                <a16:creationId xmlns:a16="http://schemas.microsoft.com/office/drawing/2014/main" id="{65814FC0-552C-428D-9A3C-87A67A48C3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1FCB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A174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AC1494" w14:textId="6ADF491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F39FE44" w14:textId="03A89CE7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C76BD32" w14:textId="6EDC616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A269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7A90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ador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ador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D4007" w14:textId="2FB4C620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adorne de Belo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DFA06" w14:textId="34F9075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D9BD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65088" behindDoc="0" locked="0" layoutInCell="1" allowOverlap="1" wp14:anchorId="62B0A892" wp14:editId="2E3FE5F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81" name="Image 58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E3A7345-66C4-4F21-851A-9BC112F70D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Picture 4">
                            <a:extLst>
                              <a:ext uri="{FF2B5EF4-FFF2-40B4-BE49-F238E27FC236}">
                                <a16:creationId xmlns:a16="http://schemas.microsoft.com/office/drawing/2014/main" id="{FE3A7345-66C4-4F21-851A-9BC112F70DB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02A8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D137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110843" w14:textId="2F8145C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7917913" w14:textId="76980CC1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4E6401F2" w14:textId="42DE7A7C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4EC4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818D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ador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errugin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7FF2" w14:textId="32DB5CA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Tadorn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sarca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F4075" w14:textId="779809A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87E4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66112" behindDoc="0" locked="0" layoutInCell="1" allowOverlap="1" wp14:anchorId="646546E2" wp14:editId="1C5D415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80" name="Image 58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DA12D8-1AB3-4F16-9645-FED60A79A40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 4">
                            <a:extLst>
                              <a:ext uri="{FF2B5EF4-FFF2-40B4-BE49-F238E27FC236}">
                                <a16:creationId xmlns:a16="http://schemas.microsoft.com/office/drawing/2014/main" id="{FADA12D8-1AB3-4F16-9645-FED60A79A40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239D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206A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3.4, 3.2, 5.1.1, 7.2.4, 7.2.7, 8.1.1, 8.1.2, 8.5.2, 9.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555A9" w14:textId="6265935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C0DC3CE" w14:textId="422E39D8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05498A09" w14:textId="671DB117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B7AA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2FE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ador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cana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10197" w14:textId="79CAC04B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adorne à tête gri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6F90A" w14:textId="262C725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CBFC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67136" behindDoc="0" locked="0" layoutInCell="1" allowOverlap="1" wp14:anchorId="40A170E4" wp14:editId="0C74A81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79" name="Image 5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7B7EA8C-EFF2-4FFF-897A-F2654DECD1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Picture 4">
                            <a:extLst>
                              <a:ext uri="{FF2B5EF4-FFF2-40B4-BE49-F238E27FC236}">
                                <a16:creationId xmlns:a16="http://schemas.microsoft.com/office/drawing/2014/main" id="{27B7EA8C-EFF2-4FFF-897A-F2654DECD1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662F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FEC4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6.1, 7.3, 8.1.2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B9644D" w14:textId="1F3B009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91FB7E9" w14:textId="026DFA33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432751FA" w14:textId="50DF6FD0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1274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BB3F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ectropt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mb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4E6EC" w14:textId="3A1512D7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ie-armée de Gambi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BC8DF" w14:textId="000A8A6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5E46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68160" behindDoc="0" locked="0" layoutInCell="1" allowOverlap="1" wp14:anchorId="7260EB84" wp14:editId="0B38288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78" name="Image 57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10DAC27-CA5D-4520-8775-DC1559F0769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" name="Picture 4">
                            <a:extLst>
                              <a:ext uri="{FF2B5EF4-FFF2-40B4-BE49-F238E27FC236}">
                                <a16:creationId xmlns:a16="http://schemas.microsoft.com/office/drawing/2014/main" id="{010DAC27-CA5D-4520-8775-DC1559F0769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7677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B86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83C4F1" w14:textId="2239998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6D1564E" w14:textId="50242B20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3A36E8CF" w14:textId="47E8BCB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0CA8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737D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rkidiorn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lanoto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560C3" w14:textId="3FB7FDE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nard à bos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DDAC8" w14:textId="6A95949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ED82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69184" behindDoc="0" locked="0" layoutInCell="1" allowOverlap="1" wp14:anchorId="0476B8F4" wp14:editId="59A2252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77" name="Image 57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55DDA56-6472-4FD3-9BFF-0796BEF0B72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Picture 4">
                            <a:extLst>
                              <a:ext uri="{FF2B5EF4-FFF2-40B4-BE49-F238E27FC236}">
                                <a16:creationId xmlns:a16="http://schemas.microsoft.com/office/drawing/2014/main" id="{755DDA56-6472-4FD3-9BFF-0796BEF0B72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69A5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CF85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3.4, 7.2.10, 8.5.2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0F121F" w14:textId="5F441FE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69C6BCE" w14:textId="1697581A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47544EB4" w14:textId="79E0A7E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E13D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CA8E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etta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uri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77DEE" w14:textId="558DEF95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nserell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nain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6E429" w14:textId="49E6AA4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BC46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70208" behindDoc="0" locked="0" layoutInCell="1" allowOverlap="1" wp14:anchorId="3C794CEC" wp14:editId="1488D33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76" name="Image 57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99464F0-91DC-4DAD-9FFB-B8C34F890D9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" name="Picture 4">
                            <a:extLst>
                              <a:ext uri="{FF2B5EF4-FFF2-40B4-BE49-F238E27FC236}">
                                <a16:creationId xmlns:a16="http://schemas.microsoft.com/office/drawing/2014/main" id="{699464F0-91DC-4DAD-9FFB-B8C34F890D9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B40A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CCD5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F628B" w14:textId="653D02D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A975D75" w14:textId="471B9006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77659B13" w14:textId="5BE91F0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C31E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3FF1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rmaronet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ngustiros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E7684" w14:textId="7A22D261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arcelle marbré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57946" w14:textId="54F4A19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A4BAB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24480" behindDoc="0" locked="0" layoutInCell="1" allowOverlap="1" wp14:anchorId="601B20B8" wp14:editId="0BC320D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575" name="Image 57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B312CC-200A-4F3F-895D-3581A4FCD16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9" name="Picture 2">
                            <a:extLst>
                              <a:ext uri="{FF2B5EF4-FFF2-40B4-BE49-F238E27FC236}">
                                <a16:creationId xmlns:a16="http://schemas.microsoft.com/office/drawing/2014/main" id="{6FB312CC-200A-4F3F-895D-3581A4FCD1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5C5C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110E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5.1.1, 5.1.2, 5.2.2, 5.4.3, 7.2.11, 9.1.3, 9.2.3, 9.3.4, 1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D31F54" w14:textId="2D0CFBE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95935DA" w14:textId="077100F6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7BA7C9AE" w14:textId="0E73B6E7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B25A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F89E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Nett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ufi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A126D" w14:textId="509C4167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Nette rous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19938" w14:textId="09F2301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FC6F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71232" behindDoc="0" locked="0" layoutInCell="1" allowOverlap="1" wp14:anchorId="57CFA475" wp14:editId="53E4F9D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74" name="Image 57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FAC441F-32BC-4A0D-9988-5A4D6CC6BC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Picture 4">
                            <a:extLst>
                              <a:ext uri="{FF2B5EF4-FFF2-40B4-BE49-F238E27FC236}">
                                <a16:creationId xmlns:a16="http://schemas.microsoft.com/office/drawing/2014/main" id="{CFAC441F-32BC-4A0D-9988-5A4D6CC6BCB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0F8D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6A3A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91E269" w14:textId="3E8CC96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83C7312" w14:textId="153E9B7C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1D409725" w14:textId="1217210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1BD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6A64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Nett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rythrophthalm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6E105" w14:textId="4F66068D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Nette brun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338C2" w14:textId="728210C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5504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72256" behindDoc="0" locked="0" layoutInCell="1" allowOverlap="1" wp14:anchorId="12527991" wp14:editId="010E60D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73" name="Image 57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FE6C294-FC58-4127-A7FB-AD7B91B5135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" name="Picture 4">
                            <a:extLst>
                              <a:ext uri="{FF2B5EF4-FFF2-40B4-BE49-F238E27FC236}">
                                <a16:creationId xmlns:a16="http://schemas.microsoft.com/office/drawing/2014/main" id="{1FE6C294-FC58-4127-A7FB-AD7B91B5135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6947B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B0BD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4, 5.4.3, 7.3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D26384" w14:textId="4F7DA8E4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C5AD8D2" w14:textId="1DDFADC7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2FE1CB4D" w14:textId="643CAA82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3384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249A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ythy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eri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0EB1C" w14:textId="2426C883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uligule milou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3775" w14:textId="5A39036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47CB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25504" behindDoc="0" locked="0" layoutInCell="1" allowOverlap="1" wp14:anchorId="1FA584DA" wp14:editId="2BE65EE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72" name="Image 57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A04E4C-6B06-410F-8C19-972B14EAF90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0" name="Picture 2">
                            <a:extLst>
                              <a:ext uri="{FF2B5EF4-FFF2-40B4-BE49-F238E27FC236}">
                                <a16:creationId xmlns:a16="http://schemas.microsoft.com/office/drawing/2014/main" id="{6FA04E4C-6B06-410F-8C19-972B14EAF90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2349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8DEE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2, 2.1.3, 5.1.1, 5.1.2, 5.4.3, 6.1, 8.1.2, 8.2.2, 8.5.2, 9.3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FBE735" w14:textId="7D69C37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6661C3D" w14:textId="291A7AF2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01B737AE" w14:textId="16560FED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103C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B4CC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ythy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baeri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D3373" w14:textId="0427660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uligule de Bae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BB5B7" w14:textId="0C674F2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71FE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29248" behindDoc="0" locked="0" layoutInCell="1" allowOverlap="1" wp14:anchorId="3FD2F894" wp14:editId="1B971A4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71" name="Image 57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1BA7521-D0AA-416B-A32B-68F1D417944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6">
                            <a:extLst>
                              <a:ext uri="{FF2B5EF4-FFF2-40B4-BE49-F238E27FC236}">
                                <a16:creationId xmlns:a16="http://schemas.microsoft.com/office/drawing/2014/main" id="{31BA7521-D0AA-416B-A32B-68F1D41794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F7C0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6826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3, 2.1.2, 2.1.3, 2.4.3, 5.1.1, 5.1.2, 8.2.2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532B6" w14:textId="72B6233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EADC0AC" w14:textId="77EB4C9C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1E519B" w:rsidRPr="00447AFF" w14:paraId="773174B8" w14:textId="6AC594EC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FAD3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591E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ythy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yro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BBAE9" w14:textId="1BC44A64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Fuligul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nyroca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E74FB" w14:textId="502EFFF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A901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06048" behindDoc="0" locked="0" layoutInCell="1" allowOverlap="1" wp14:anchorId="0ED6C831" wp14:editId="60CAC97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70" name="Image 57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4041480-0EB6-4A4A-A0C9-58BEAAC41F5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" name="Picture 5">
                            <a:extLst>
                              <a:ext uri="{FF2B5EF4-FFF2-40B4-BE49-F238E27FC236}">
                                <a16:creationId xmlns:a16="http://schemas.microsoft.com/office/drawing/2014/main" id="{24041480-0EB6-4A4A-A0C9-58BEAAC41F5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659B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D4E8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5.1.1, 6.1, 7.2.11, 7.3, 8.1.2, 8.2.2, 9.2.1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FB351E" w14:textId="588B95B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8EF071D" w14:textId="18E6ED71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1E519B" w:rsidRPr="00447AFF" w14:paraId="20590B1C" w14:textId="44F0B43C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7B93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9754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ythy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ulig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52021" w14:textId="010DB9D1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uligule morillo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E44B6" w14:textId="39268AA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EF93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73280" behindDoc="0" locked="0" layoutInCell="1" allowOverlap="1" wp14:anchorId="5E9F562F" wp14:editId="21BA2A4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69" name="Image 56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C03F1A-71F9-4B88-A406-538806BB84B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Picture 4">
                            <a:extLst>
                              <a:ext uri="{FF2B5EF4-FFF2-40B4-BE49-F238E27FC236}">
                                <a16:creationId xmlns:a16="http://schemas.microsoft.com/office/drawing/2014/main" id="{1CC03F1A-71F9-4B88-A406-538806BB84B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ACF6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36CE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657C2A" w14:textId="3709DDA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13F2D53" w14:textId="6E2FC9C3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6A5A10CB" w14:textId="4FBAA69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BFF5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ED7F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ythy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ri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E249" w14:textId="01277C98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Fuligul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ilouinan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BEB07" w14:textId="40552DD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439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74304" behindDoc="0" locked="0" layoutInCell="1" allowOverlap="1" wp14:anchorId="7DF3F001" wp14:editId="124B41E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68" name="Image 56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BF230A-7DDD-4F03-B9A0-91AF47594E2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" name="Picture 4">
                            <a:extLst>
                              <a:ext uri="{FF2B5EF4-FFF2-40B4-BE49-F238E27FC236}">
                                <a16:creationId xmlns:a16="http://schemas.microsoft.com/office/drawing/2014/main" id="{F9BF230A-7DDD-4F03-B9A0-91AF47594E2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1956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C737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1, 3.3, 5.1.1, 5.4.4, 9.2.1, 11.1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45A1B9" w14:textId="763B923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695B5BD" w14:textId="3A5C2325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61BF0707" w14:textId="7869E70D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32CB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8253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Spatul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querqued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80DDD" w14:textId="4B61690D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arcelle d'ét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8A630" w14:textId="19CC83B4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C3D2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75328" behindDoc="0" locked="0" layoutInCell="1" allowOverlap="1" wp14:anchorId="6C2B6E1D" wp14:editId="592C47C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67" name="Image 56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285A44E-2B27-4E62-9FF1-5AA66C0ECDC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Picture 4">
                            <a:extLst>
                              <a:ext uri="{FF2B5EF4-FFF2-40B4-BE49-F238E27FC236}">
                                <a16:creationId xmlns:a16="http://schemas.microsoft.com/office/drawing/2014/main" id="{B285A44E-2B27-4E62-9FF1-5AA66C0ECDC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3DAF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3F39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1.2, 6.3, 7.2.4, 7.2.10, 7.3, 8.1.2, 8.5.2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05F619" w14:textId="66E8488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1D1E44C" w14:textId="7BBD0C18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41B5C020" w14:textId="3C2FF3C7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D919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796A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Spatul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ottento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C9CE" w14:textId="13047067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arcelle hottentot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9B9B4" w14:textId="5BF878D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60E6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76352" behindDoc="0" locked="0" layoutInCell="1" allowOverlap="1" wp14:anchorId="12CA2683" wp14:editId="7034302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66" name="Image 56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B6AEF85-F4BC-4696-92C4-D714C58C942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" name="Picture 4">
                            <a:extLst>
                              <a:ext uri="{FF2B5EF4-FFF2-40B4-BE49-F238E27FC236}">
                                <a16:creationId xmlns:a16="http://schemas.microsoft.com/office/drawing/2014/main" id="{5B6AEF85-F4BC-4696-92C4-D714C58C942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24681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77D3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2.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8C2D61" w14:textId="5997EDA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6A7EDAA" w14:textId="1E85E3C4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4ED4EC6B" w14:textId="43555A77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55F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652A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Spatul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lype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E7304" w14:textId="65B97735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nard souche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F34D3" w14:textId="33AE314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A4A5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77376" behindDoc="0" locked="0" layoutInCell="1" allowOverlap="1" wp14:anchorId="1D291E38" wp14:editId="4D79052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65" name="Image 56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2CCE6A-C0B9-4E66-ACA8-7B039AE413D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Picture 4">
                            <a:extLst>
                              <a:ext uri="{FF2B5EF4-FFF2-40B4-BE49-F238E27FC236}">
                                <a16:creationId xmlns:a16="http://schemas.microsoft.com/office/drawing/2014/main" id="{BB2CCE6A-C0B9-4E66-ACA8-7B039AE413D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7EB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2184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F9A8FE" w14:textId="55548B8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C7C5A8D" w14:textId="117F912D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689810C7" w14:textId="09AAAC77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E9E0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19EF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ibirionet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ormos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BCEC2" w14:textId="1F9231DB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arcelle élégant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7B355" w14:textId="1184ED8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88F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78400" behindDoc="0" locked="0" layoutInCell="1" allowOverlap="1" wp14:anchorId="36C7E64A" wp14:editId="2DDA6A0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64" name="Image 56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A93C18-D3DA-4A4F-AAAC-0F650020E26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icture 4">
                            <a:extLst>
                              <a:ext uri="{FF2B5EF4-FFF2-40B4-BE49-F238E27FC236}">
                                <a16:creationId xmlns:a16="http://schemas.microsoft.com/office/drawing/2014/main" id="{11A93C18-D3DA-4A4F-AAAC-0F650020E26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E315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7A6A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2, 2.1.3, 4.4, 5.1.1, 8.2, 9.1.3, 9.3.4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04808" w14:textId="078E2AA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3A71184" w14:textId="65F11CF3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3E1719BE" w14:textId="6B57EF4F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8932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16E5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re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repe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21A02" w14:textId="0328767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Canard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ipeau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C6684" w14:textId="2D8C7F6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59AB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79424" behindDoc="0" locked="0" layoutInCell="1" allowOverlap="1" wp14:anchorId="2F22F493" wp14:editId="6B0D774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63" name="Image 56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DF1D805-5BF6-461E-9E6E-089BBB30296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Picture 4">
                            <a:extLst>
                              <a:ext uri="{FF2B5EF4-FFF2-40B4-BE49-F238E27FC236}">
                                <a16:creationId xmlns:a16="http://schemas.microsoft.com/office/drawing/2014/main" id="{4DF1D805-5BF6-461E-9E6E-089BBB3029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E14C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F36F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7D3996" w14:textId="5791988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7849B5E" w14:textId="6DF0798E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5E1112E4" w14:textId="25492DC2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3576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F76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re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enelop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F4272" w14:textId="10E81B59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nard siffleu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FE50" w14:textId="5CFC911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CEFF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80448" behindDoc="0" locked="0" layoutInCell="1" allowOverlap="1" wp14:anchorId="7EA6C53F" wp14:editId="5EEA00E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62" name="Image 56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C91D9CF-92AE-491A-8C4D-16DFD2ACC52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" name="Picture 4">
                            <a:extLst>
                              <a:ext uri="{FF2B5EF4-FFF2-40B4-BE49-F238E27FC236}">
                                <a16:creationId xmlns:a16="http://schemas.microsoft.com/office/drawing/2014/main" id="{9C91D9CF-92AE-491A-8C4D-16DFD2ACC52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E92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79AD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6.1, 7.2.7, 7.3, 8.5.2, 9.2.1, 9.2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8C4A73" w14:textId="0512530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36D1F55" w14:textId="3D743047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6BA55DCE" w14:textId="0C57A7AB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EA1F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9A66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a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undul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287ED" w14:textId="1C1614A9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nard à bec jaun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57141" w14:textId="0529CA4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6A281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81472" behindDoc="0" locked="0" layoutInCell="1" allowOverlap="1" wp14:anchorId="5231002C" wp14:editId="3CE06D8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61" name="Image 56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0AC0161-86C0-44C3-B35D-404D21FF8CA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Picture 4">
                            <a:extLst>
                              <a:ext uri="{FF2B5EF4-FFF2-40B4-BE49-F238E27FC236}">
                                <a16:creationId xmlns:a16="http://schemas.microsoft.com/office/drawing/2014/main" id="{80AC0161-86C0-44C3-B35D-404D21FF8CA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50B2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A8EC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8.1.2, 9.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4EC98" w14:textId="5DBCC0A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9C80FE8" w14:textId="2D6CD8A7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06654693" w14:textId="2B170762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C98D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FD38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a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atyrhyncho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3E6EC" w14:textId="434AC251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nard colver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BAC8" w14:textId="65C0C19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07CB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82496" behindDoc="0" locked="0" layoutInCell="1" allowOverlap="1" wp14:anchorId="08D7A4B3" wp14:editId="53D61EC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60" name="Image 56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D80F470-FF69-4C5F-B8A5-99A08DD5A49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" name="Picture 4">
                            <a:extLst>
                              <a:ext uri="{FF2B5EF4-FFF2-40B4-BE49-F238E27FC236}">
                                <a16:creationId xmlns:a16="http://schemas.microsoft.com/office/drawing/2014/main" id="{CD80F470-FF69-4C5F-B8A5-99A08DD5A49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CA40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DD24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A89B93" w14:textId="5447777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82F4BF" w14:textId="43C055BC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2A4678C7" w14:textId="13F41B6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125A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E76F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as capensis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6F950" w14:textId="6D4661A4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arcelle du Cap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73726" w14:textId="681331D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B726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83520" behindDoc="0" locked="0" layoutInCell="1" allowOverlap="1" wp14:anchorId="5867712A" wp14:editId="136D2CE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59" name="Image 55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F3629DD-9932-4AA6-868E-EC39DCE7657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Picture 4">
                            <a:extLst>
                              <a:ext uri="{FF2B5EF4-FFF2-40B4-BE49-F238E27FC236}">
                                <a16:creationId xmlns:a16="http://schemas.microsoft.com/office/drawing/2014/main" id="{0F3629DD-9932-4AA6-868E-EC39DCE765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11C8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066F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4.1, 6.1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7A2E13" w14:textId="437B664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6CD0ED9" w14:textId="44A5E9AF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722BF757" w14:textId="53BF6409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4370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F94A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a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rythrorhynch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C2C8" w14:textId="67406D8A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nard à bec roug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B2CA7" w14:textId="2D2F597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CCCC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84544" behindDoc="0" locked="0" layoutInCell="1" allowOverlap="1" wp14:anchorId="5E6163AD" wp14:editId="5939CD0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58" name="Image 55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2E909FE-A3CE-4EFD-9AA1-921D7E27C84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" name="Picture 4">
                            <a:extLst>
                              <a:ext uri="{FF2B5EF4-FFF2-40B4-BE49-F238E27FC236}">
                                <a16:creationId xmlns:a16="http://schemas.microsoft.com/office/drawing/2014/main" id="{32E909FE-A3CE-4EFD-9AA1-921D7E27C8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8940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4CBE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7.3, 8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CF4F8E" w14:textId="78CC546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06D98DD" w14:textId="2C02B6FE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5E88CCBC" w14:textId="378E5032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CAF1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5707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a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u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7D1FA" w14:textId="7A72AF0B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nard pile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F5ABA" w14:textId="5D5DE6A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89BF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85568" behindDoc="0" locked="0" layoutInCell="1" allowOverlap="1" wp14:anchorId="197C201A" wp14:editId="49E837A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57" name="Image 55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0321C4B-C363-4868-91FC-194758C93F6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Picture 4">
                            <a:extLst>
                              <a:ext uri="{FF2B5EF4-FFF2-40B4-BE49-F238E27FC236}">
                                <a16:creationId xmlns:a16="http://schemas.microsoft.com/office/drawing/2014/main" id="{90321C4B-C363-4868-91FC-194758C93F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4191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3505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8DC9F0" w14:textId="08A78C1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9A75605" w14:textId="7F32EEA2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7E18F324" w14:textId="539BDF13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32C4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578E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a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rec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D0898" w14:textId="79D3A785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arcelle d'hive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F89A9" w14:textId="7A055D9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0D51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86592" behindDoc="0" locked="0" layoutInCell="1" allowOverlap="1" wp14:anchorId="6CABA99A" wp14:editId="1096720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56" name="Image 55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527195A-4D64-4473-BA35-3982E556AA5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" name="Picture 4">
                            <a:extLst>
                              <a:ext uri="{FF2B5EF4-FFF2-40B4-BE49-F238E27FC236}">
                                <a16:creationId xmlns:a16="http://schemas.microsoft.com/office/drawing/2014/main" id="{6527195A-4D64-4473-BA35-3982E556AA5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B8BC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E228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1EF7E5" w14:textId="27232E2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DC9ACE7" w14:textId="5FF9BE2D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0E24B213" w14:textId="5CFADAF4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49BF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PODICIPED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F741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5AD1C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EF6B2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AD751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3114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B6667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74566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EAEB5F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43C28852" w14:textId="2F874063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03CE6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odiciped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D0DA9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1D885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C5522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AEBF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C45D1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F34E5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2D2A75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2BDDB4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73D856E4" w14:textId="7891E6F1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48603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DAD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odice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risege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risege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A057B" w14:textId="59189557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rèb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jougris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13EB1" w14:textId="47C6BB50" w:rsidR="001E519B" w:rsidRPr="00447AFF" w:rsidRDefault="004146F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EBB4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38EB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739A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8CA666" w14:textId="59E3DBF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0559594" w14:textId="7C7C2969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69121EB2" w14:textId="3E580324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A5FB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7B9B0" w14:textId="4EC2C2D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odice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uri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i/>
                <w:color w:val="000000"/>
                <w:sz w:val="14"/>
                <w:szCs w:val="16"/>
                <w:lang w:val="fr-FR" w:eastAsia="fr-FR"/>
              </w:rPr>
              <w:t>Populations du paléarctique occidental</w:t>
            </w:r>
            <w:r w:rsidRPr="00447AFF">
              <w:rPr>
                <w:rFonts w:ascii="Calibri" w:eastAsia="Times New Roman" w:hAnsi="Calibri" w:cs="Calibri"/>
                <w:i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B8196" w14:textId="1117F47E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èbe esclavo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71981" w14:textId="5769196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A44A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26528" behindDoc="0" locked="0" layoutInCell="1" allowOverlap="1" wp14:anchorId="76A164C2" wp14:editId="28A36E19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55" name="Image 55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73DDAB4-8729-4D28-8CE9-671A268777D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1" name="Picture 2">
                            <a:extLst>
                              <a:ext uri="{FF2B5EF4-FFF2-40B4-BE49-F238E27FC236}">
                                <a16:creationId xmlns:a16="http://schemas.microsoft.com/office/drawing/2014/main" id="{D73DDAB4-8729-4D28-8CE9-671A268777D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976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1721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3, 2.2.2, 5.4.3, 6.1, 6.3, 7.2.4, 8.1.2, 8.2.2, 9.2.1, 9.3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A23D30" w14:textId="3E12D18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17D54A5" w14:textId="5B1546F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227D196" w14:textId="50250C3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07EB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PHOENICOPTER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9E31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A7EAA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A2344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7A393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AF6E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EADB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2C4A37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853793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0B6E234F" w14:textId="755F2DBD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4DF98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hoenicopteridae</w:t>
            </w:r>
            <w:proofErr w:type="spellEnd"/>
          </w:p>
          <w:p w14:paraId="3CA02469" w14:textId="1947DF0E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h.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9D78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2EFD0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6FBF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E1BA8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FAD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BDED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1C080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F6AB34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3BE00B75" w14:textId="1B6CA24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D4AD8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CFC5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enicopt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ose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94E1A" w14:textId="4F8E5C2B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lamant ro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613C9" w14:textId="0181EAC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1E5C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87616" behindDoc="0" locked="0" layoutInCell="1" allowOverlap="1" wp14:anchorId="20C3863B" wp14:editId="0801546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54" name="Image 55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0286A83-4240-4F5A-AFEF-69D2AA0CDDC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Picture 4">
                            <a:extLst>
                              <a:ext uri="{FF2B5EF4-FFF2-40B4-BE49-F238E27FC236}">
                                <a16:creationId xmlns:a16="http://schemas.microsoft.com/office/drawing/2014/main" id="{D0286A83-4240-4F5A-AFEF-69D2AA0CDDC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8E26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169F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0B3AEB" w14:textId="0F17556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19B5950" w14:textId="5A5063B2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0A1D6357" w14:textId="2FBE16C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4694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7F0E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eniconaia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minor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2CB61" w14:textId="02AD1EC7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lamant na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117D1" w14:textId="4B7C2F9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B5CA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07072" behindDoc="0" locked="0" layoutInCell="1" allowOverlap="1" wp14:anchorId="361004DB" wp14:editId="1F970EB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53" name="Image 5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57A8E70-24DE-4A31-8702-D9C0B84BF58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0" name="Picture 5">
                            <a:extLst>
                              <a:ext uri="{FF2B5EF4-FFF2-40B4-BE49-F238E27FC236}">
                                <a16:creationId xmlns:a16="http://schemas.microsoft.com/office/drawing/2014/main" id="{C57A8E70-24DE-4A31-8702-D9C0B84BF58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E678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79A3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2, 4.2, 6.3, 7.2.1, 7.2.11, 9.2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73EB79" w14:textId="23BC295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A7C7310" w14:textId="590D8811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7001D87B" w14:textId="0356EB15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8C70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89A9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enicopar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nd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F18B3" w14:textId="128D2BD7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lamant des And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36B50" w14:textId="6A06AB6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89F34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27552" behindDoc="0" locked="0" layoutInCell="1" allowOverlap="1" wp14:anchorId="011B5A92" wp14:editId="116E445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552" name="Image 55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9596030-C00D-4AE3-8167-DB705BEDAEE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2" name="Picture 2">
                            <a:extLst>
                              <a:ext uri="{FF2B5EF4-FFF2-40B4-BE49-F238E27FC236}">
                                <a16:creationId xmlns:a16="http://schemas.microsoft.com/office/drawing/2014/main" id="{B9596030-C00D-4AE3-8167-DB705BEDAEE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037C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8956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3.2, 5.1.1, 6.1, 7.3, 11.2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6753AD" w14:textId="01C4B31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88535EF" w14:textId="7729DD4C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750B9446" w14:textId="6972D93B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ACF3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C0D1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enicopar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james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E9687" w14:textId="06F464E3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lamant des Jam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17FDB" w14:textId="58B5535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9AA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08096" behindDoc="0" locked="0" layoutInCell="1" allowOverlap="1" wp14:anchorId="4E40AB60" wp14:editId="21FB6B3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51" name="Image 55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C625FC2-FF5F-44FA-89E9-70BA1B6406A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1" name="Picture 5">
                            <a:extLst>
                              <a:ext uri="{FF2B5EF4-FFF2-40B4-BE49-F238E27FC236}">
                                <a16:creationId xmlns:a16="http://schemas.microsoft.com/office/drawing/2014/main" id="{7C625FC2-FF5F-44FA-89E9-70BA1B6406A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2AA1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4220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2, 5.1.1, 6.1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19B399" w14:textId="21D1BDE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6048A3E" w14:textId="1C1BA6BF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5416B857" w14:textId="27385640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43B4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LUMB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26E4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E6E92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8E69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834E7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244D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75AB9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803FA6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751941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1084D3DC" w14:textId="4FAC059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AD752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olumb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325FA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4C2B5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E8041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B2A09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86ED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00FB6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D76D32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55F184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05EDE53C" w14:textId="7C33D60D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05758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39C3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reptopel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urtu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urtu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BD9BF" w14:textId="69F2EF41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ourterelle des boi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D34FA" w14:textId="3BCBD82F" w:rsidR="001E519B" w:rsidRPr="00447AFF" w:rsidRDefault="004146F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6245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C654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7E6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2EFEB2" w14:textId="44B576A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BA7A4A2" w14:textId="424DA970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61485C8C" w14:textId="1963DB0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FD7D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GRU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8DB1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96509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5CAC9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1438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983D1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2AB9C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BE72D6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6D779D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0147F8EC" w14:textId="3369C0BD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35AC6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Rall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E37B1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B725D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F5DBD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BCA30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88BE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CB993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7F1E6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B13DCC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76B07BEB" w14:textId="44091755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52C95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C287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rothru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oehm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96ED2" w14:textId="2CCD3DB0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âle de Böhm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D1EFE" w14:textId="0360808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AD2A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88640" behindDoc="0" locked="0" layoutInCell="1" allowOverlap="1" wp14:anchorId="454BE269" wp14:editId="0B39A50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50" name="Image 5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CC2FAA5-858F-482E-A050-E6972D412F8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" name="Picture 4">
                            <a:extLst>
                              <a:ext uri="{FF2B5EF4-FFF2-40B4-BE49-F238E27FC236}">
                                <a16:creationId xmlns:a16="http://schemas.microsoft.com/office/drawing/2014/main" id="{7CC2FAA5-858F-482E-A050-E6972D412F8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075C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46CE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939B0F" w14:textId="16AFD4A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BD0E056" w14:textId="71130AC8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3AE33585" w14:textId="073B0F8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ECEA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B7054" w14:textId="1899751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rothru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yres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2A3F" w14:textId="45DEF170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âle à miroi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E83A8" w14:textId="17834C6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DBCE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30272" behindDoc="0" locked="0" layoutInCell="1" allowOverlap="1" wp14:anchorId="3D7D7B1A" wp14:editId="11E861B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49" name="Image 54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A5DD90-31C2-4164-8350-BCE9F25DCE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6">
                            <a:extLst>
                              <a:ext uri="{FF2B5EF4-FFF2-40B4-BE49-F238E27FC236}">
                                <a16:creationId xmlns:a16="http://schemas.microsoft.com/office/drawing/2014/main" id="{11A5DD90-31C2-4164-8350-BCE9F25DCE4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4502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362B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4, 2.2.3, 2.3.4, 3.2, 5.2.2, 5.3.3, 6.3, 7.1.1, 7.2.3, 7.2.11, 9.3.2, 12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2E3CE6" w14:textId="0607558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FCF37B5" w14:textId="02918F2C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2F05D813" w14:textId="4B990527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913B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662F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rex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rex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F97DE" w14:textId="109E1FDE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âle des genêt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1D5F9" w14:textId="41D491C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A7F6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89664" behindDoc="0" locked="0" layoutInCell="1" allowOverlap="1" wp14:anchorId="1AF8CDEC" wp14:editId="56008B8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48" name="Image 54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FADF594-51AC-4463-9C98-AF3F31BF302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Picture 4">
                            <a:extLst>
                              <a:ext uri="{FF2B5EF4-FFF2-40B4-BE49-F238E27FC236}">
                                <a16:creationId xmlns:a16="http://schemas.microsoft.com/office/drawing/2014/main" id="{1FADF594-51AC-4463-9C98-AF3F31BF30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A8D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42E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4.1, 5.1.1, 6.1, 7.3, 8.1.2, 8.2.1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383D9" w14:textId="0359CE3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867804F" w14:textId="252E4FD8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7524E9DF" w14:textId="45B23A0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F2C3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10A1C" w14:textId="77777777" w:rsidR="001E519B" w:rsidRPr="002333D6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>Porzana</w:t>
            </w:r>
            <w:proofErr w:type="spellEnd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 xml:space="preserve"> </w:t>
            </w:r>
            <w:proofErr w:type="spellStart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>porzana</w:t>
            </w:r>
            <w:proofErr w:type="spellEnd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 xml:space="preserve"> </w:t>
            </w:r>
            <w:r w:rsidRPr="002333D6">
              <w:rPr>
                <w:rFonts w:ascii="Calibri" w:eastAsia="Times New Roman" w:hAnsi="Calibri" w:cs="Calibri"/>
                <w:color w:val="000000"/>
                <w:sz w:val="14"/>
                <w:szCs w:val="16"/>
                <w:lang w:eastAsia="fr-FR"/>
              </w:rPr>
              <w:t>(populations breeding in the Western Palearctic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DA7DD" w14:textId="3AD14771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rouette ponctué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DC55D" w14:textId="1C8904F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9793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90688" behindDoc="0" locked="0" layoutInCell="1" allowOverlap="1" wp14:anchorId="6DF6C8F5" wp14:editId="2F88614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47" name="Image 5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1C8BFE2-A213-483A-AF5A-A07D6CFB8BB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Picture 4">
                            <a:extLst>
                              <a:ext uri="{FF2B5EF4-FFF2-40B4-BE49-F238E27FC236}">
                                <a16:creationId xmlns:a16="http://schemas.microsoft.com/office/drawing/2014/main" id="{91C8BFE2-A213-483A-AF5A-A07D6CFB8BB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B490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D97E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7.2.4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88D375" w14:textId="15DD7C44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169FF61" w14:textId="7CB9E889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150637C9" w14:textId="3A771357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FCF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12109" w14:textId="7AF5ED7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Zaporn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arv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 de l’Eurasie/Afrique occidental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D54E5" w14:textId="05D1AD04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rouette pouss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ED47F" w14:textId="79AE1FE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AD6F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91712" behindDoc="0" locked="0" layoutInCell="1" allowOverlap="1" wp14:anchorId="1E09C262" wp14:editId="7772E34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46" name="Image 54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093C713-80F6-4A32-A53E-3F5AAEFA161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Picture 4">
                            <a:extLst>
                              <a:ext uri="{FF2B5EF4-FFF2-40B4-BE49-F238E27FC236}">
                                <a16:creationId xmlns:a16="http://schemas.microsoft.com/office/drawing/2014/main" id="{6093C713-80F6-4A32-A53E-3F5AAEFA161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6935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FF62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2.2, 7.2.3, 7.2.1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2420AC" w14:textId="0A8F735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52DC80D" w14:textId="031AC32A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2C5FE6B6" w14:textId="48604D39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6D09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C2D81" w14:textId="5F667CC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Zaporn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usi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ntermedia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A9E1C" w14:textId="5C5BADF7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Marouett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aillon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4F8B" w14:textId="7ECEEE4A" w:rsidR="001E519B" w:rsidRPr="00447AFF" w:rsidRDefault="004146F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86A4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1028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AB07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007A49" w14:textId="26BA47F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17F6DE2" w14:textId="386A171D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132BA95C" w14:textId="00A7395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2A3B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E9365" w14:textId="75C8EA0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maurorn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rginali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9584B" w14:textId="29546A1E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rouette rayé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CFD7A" w14:textId="71946BD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50F0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92736" behindDoc="0" locked="0" layoutInCell="1" allowOverlap="1" wp14:anchorId="0D86AF35" wp14:editId="02FC3A9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45" name="Image 54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34A5A7D-21B7-4848-8A43-D45E9AE2984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7" name="Picture 4">
                            <a:extLst>
                              <a:ext uri="{FF2B5EF4-FFF2-40B4-BE49-F238E27FC236}">
                                <a16:creationId xmlns:a16="http://schemas.microsoft.com/office/drawing/2014/main" id="{B34A5A7D-21B7-4848-8A43-D45E9AE2984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F6ED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C176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4, 2.3.4, 7.2.4, 7.2.1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9C5F3" w14:textId="486A955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A4F87F6" w14:textId="702AF113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770FA18D" w14:textId="481FBB8A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CFD1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67748" w14:textId="50CC080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uli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t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t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e la Méditerranée et de la mer Noir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ADEC4" w14:textId="5C3DD6CB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oulque macrou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10EB2" w14:textId="6C7DCCC7" w:rsidR="001E519B" w:rsidRPr="00447AFF" w:rsidRDefault="004146F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DA87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5BDD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0D9A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B3291" w14:textId="13D30CA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46A73F1" w14:textId="59057CD0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367074D6" w14:textId="02EE956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58A9C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Gru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3F97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B512F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63CE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C73E4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6CE3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EC66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26C56B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5E67AB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1F9A8C79" w14:textId="45FF9B33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EFCDA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6F921" w14:textId="1A66790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ogera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ogeranus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06132" w14:textId="235C866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ue de Sibéri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D9EE6" w14:textId="54F239F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587F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31296" behindDoc="0" locked="0" layoutInCell="1" allowOverlap="1" wp14:anchorId="21600DB1" wp14:editId="7CFA158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44" name="Image 54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9984D2-0314-4FA7-AFDC-F081D9237FD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FF2B5EF4-FFF2-40B4-BE49-F238E27FC236}">
                                <a16:creationId xmlns:a16="http://schemas.microsoft.com/office/drawing/2014/main" id="{719984D2-0314-4FA7-AFDC-F081D9237F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E13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477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2.1.3, 5.1.1, 5.4.3, 6.1, 6.3, 7.2.11, 9.3.3, 9.3.4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C04818" w14:textId="1710657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9F1CBA4" w14:textId="5C87E42E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795B8B1F" w14:textId="4C1E43CB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BC9F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AB822" w14:textId="6843680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ntigone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p</w:t>
            </w:r>
            <w:proofErr w:type="spellEnd"/>
          </w:p>
          <w:p w14:paraId="6A4EB6B4" w14:textId="011A43C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 Antigone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ipi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41245" w14:textId="2C26A87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ru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àcou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blanc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DDD13" w14:textId="4461144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6ECF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28576" behindDoc="0" locked="0" layoutInCell="1" allowOverlap="1" wp14:anchorId="211968F6" wp14:editId="66DC7BC2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43" name="Image 54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6018A62-FAB4-419E-9BFB-22B37578AAB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" name="Picture 2">
                            <a:extLst>
                              <a:ext uri="{FF2B5EF4-FFF2-40B4-BE49-F238E27FC236}">
                                <a16:creationId xmlns:a16="http://schemas.microsoft.com/office/drawing/2014/main" id="{A6018A62-FAB4-419E-9BFB-22B37578AAB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E332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DFE9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2, 2.1.3, 2.3.4, 5.1.1, 6.3, 7.1.3, 8.5.2, 9.3.4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2CDE5D" w14:textId="1350F0A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01BAE45" w14:textId="6449A5F4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1114A534" w14:textId="00F959A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50F5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A1F73" w14:textId="2B11962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gera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runculatu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54402" w14:textId="0966E637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ue caronculé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EFAA3" w14:textId="0D61D76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06F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29600" behindDoc="0" locked="0" layoutInCell="1" allowOverlap="1" wp14:anchorId="3384ABE0" wp14:editId="03C28785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542" name="Image 54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DDD5D4C-D006-43C6-8290-A794E51C1B6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4" name="Picture 2">
                            <a:extLst>
                              <a:ext uri="{FF2B5EF4-FFF2-40B4-BE49-F238E27FC236}">
                                <a16:creationId xmlns:a16="http://schemas.microsoft.com/office/drawing/2014/main" id="{DDDD5D4C-D006-43C6-8290-A794E51C1B6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33EE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1DF3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2.3.3, 3.2, 3.3, 4.2, 5.1.1, 5.1.3, 5.2.2, 6.2, 6.3, 7.1.3, 7.2.4, 7.2.11, 7.3, 8.1.2, 9.3.3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9D2801" w14:textId="72D8E93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8F0DAD7" w14:textId="78707B65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13F9DA6" w14:textId="4B086A62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272A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640DB" w14:textId="4999EF5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nthropoid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p</w:t>
            </w:r>
            <w:proofErr w:type="spellEnd"/>
          </w:p>
          <w:p w14:paraId="3EC5B521" w14:textId="67A79B4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nthropoid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irg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296DE" w14:textId="00E1DFA3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ue demoisel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A15B" w14:textId="5E0B529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510A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93760" behindDoc="0" locked="0" layoutInCell="1" allowOverlap="1" wp14:anchorId="58D5B64F" wp14:editId="19BFC8F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41" name="Image 5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55E9BD-8CEA-4D9E-A5AD-D630EA814CA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Picture 4">
                            <a:extLst>
                              <a:ext uri="{FF2B5EF4-FFF2-40B4-BE49-F238E27FC236}">
                                <a16:creationId xmlns:a16="http://schemas.microsoft.com/office/drawing/2014/main" id="{6855E9BD-8CEA-4D9E-A5AD-D630EA814CA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D96E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34F3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4, 2.3.4, 3.2, 5.1.1, 5.1.3, 6.3, 7.2.4, 7.2.11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830ABD" w14:textId="11E7E80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CE615C8" w14:textId="0E3AD844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03AA235E" w14:textId="41DE6DE0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AA7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8D325" w14:textId="5A697EF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Gr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p</w:t>
            </w:r>
            <w:proofErr w:type="spellEnd"/>
          </w:p>
          <w:p w14:paraId="528C7EA9" w14:textId="23FE1A5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 Gr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japon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3FFF8" w14:textId="4E8A2D09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ue du Japo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FC07C" w14:textId="537CADB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8246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35392" behindDoc="0" locked="0" layoutInCell="1" allowOverlap="1" wp14:anchorId="6D8E9F5F" wp14:editId="1384FD52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540" name="Image 54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32BB3E3-F6D7-4802-BA35-5C9D61852F5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3">
                            <a:extLst>
                              <a:ext uri="{FF2B5EF4-FFF2-40B4-BE49-F238E27FC236}">
                                <a16:creationId xmlns:a16="http://schemas.microsoft.com/office/drawing/2014/main" id="{132BB3E3-F6D7-4802-BA35-5C9D61852F5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91E3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A0B6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2, 2.1.3, 5.1.1, 5.1.3, 6.3, 7.3, 9.2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B4A1A6" w14:textId="52772CB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D2A0A83" w14:textId="028764E0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73EBC61F" w14:textId="20E1F8CB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B7A4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DF6CB" w14:textId="66463FF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 Gr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81CB" w14:textId="49AA750E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ue cendré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D1D7E" w14:textId="4C1323C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12EF4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94784" behindDoc="0" locked="0" layoutInCell="1" allowOverlap="1" wp14:anchorId="6FF6E55D" wp14:editId="6DCA11E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39" name="Image 5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3268851-DE8B-4421-A2B1-D479458F1B8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9" name="Picture 4">
                            <a:extLst>
                              <a:ext uri="{FF2B5EF4-FFF2-40B4-BE49-F238E27FC236}">
                                <a16:creationId xmlns:a16="http://schemas.microsoft.com/office/drawing/2014/main" id="{33268851-DE8B-4421-A2B1-D479458F1B8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3521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0CAD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3, 2.2.2, 4.1, 4.2, 5.1.1, 6.1, 7.2.4, 7.2.10, 7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18FF0" w14:textId="6E353B6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81235E0" w14:textId="1F359362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475DAAFE" w14:textId="0DA999B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C8E9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73675" w14:textId="3010F34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 Gr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onach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10D29" w14:textId="1F7C76E5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ue moin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28B86" w14:textId="3DE5404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F854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30624" behindDoc="0" locked="0" layoutInCell="1" allowOverlap="1" wp14:anchorId="7C1E95B9" wp14:editId="3C62D85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538" name="Image 5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1C8693E-6C70-4066-8709-925C66B1276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5" name="Picture 2">
                            <a:extLst>
                              <a:ext uri="{FF2B5EF4-FFF2-40B4-BE49-F238E27FC236}">
                                <a16:creationId xmlns:a16="http://schemas.microsoft.com/office/drawing/2014/main" id="{61C8693E-6C70-4066-8709-925C66B127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88FF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8DAA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2.1.3, 5.1.1, 5.4.3, 6.3, 7.2.10, 8.5.2, 9.2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8979F" w14:textId="00768EC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E7A8B99" w14:textId="6563DE4F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771B2195" w14:textId="7E4A340F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5B24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45B9B" w14:textId="15527B2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 Gr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gricol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B03AE" w14:textId="1F9D5E4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rue à cou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noi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8F0CB" w14:textId="69D9225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A79A1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31648" behindDoc="0" locked="0" layoutInCell="1" allowOverlap="1" wp14:anchorId="37114383" wp14:editId="2C57D94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37" name="Image 5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62BED41-8F4B-4826-AF8F-871A91BB589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" name="Picture 2">
                            <a:extLst>
                              <a:ext uri="{FF2B5EF4-FFF2-40B4-BE49-F238E27FC236}">
                                <a16:creationId xmlns:a16="http://schemas.microsoft.com/office/drawing/2014/main" id="{462BED41-8F4B-4826-AF8F-871A91BB589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9062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EF3B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3, 2.1.3, 2.3.2, 2.4.3, 3.3, 4.1, 5.1.1, 5.3.3, 6.3, 7.3, 8.1.2, 9.3.2, 9.3.4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39A27C" w14:textId="08724D2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FBC2E96" w14:textId="43546706" w:rsidR="001E519B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0E6C1AB4" w14:textId="71543C8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451F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OTID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96A7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71D9F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818EE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136D5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1511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08C4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D3B24E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7A319F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40813446" w14:textId="57286D4D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91FFE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Otid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3162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C5BD5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BF56A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2A0B9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CC26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AEA85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3C8F5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4F608E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0A2BED5A" w14:textId="2DBF546A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F3008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26B23" w14:textId="3115A39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Otis tarda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4FB73" w14:textId="07B38851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utarde barbu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F4D88" w14:textId="7C01D69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E43A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32672" behindDoc="0" locked="0" layoutInCell="1" allowOverlap="1" wp14:anchorId="41362BDD" wp14:editId="563D9F4A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536" name="Image 5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4CC64C-B33B-4CB4-A88E-48EDA675B47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7" name="Picture 2">
                            <a:extLst>
                              <a:ext uri="{FF2B5EF4-FFF2-40B4-BE49-F238E27FC236}">
                                <a16:creationId xmlns:a16="http://schemas.microsoft.com/office/drawing/2014/main" id="{824CC64C-B33B-4CB4-A88E-48EDA675B47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74BF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B2AB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2.3, 2.3.2, 4.1, 4.2, 5.1.1, 5.1.2, 5.3.3, 6.3, 9.3.4, 11.3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16C7F" w14:textId="46BF89D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0163496" w14:textId="1801215B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1E519B" w:rsidRPr="00447AFF" w14:paraId="5E7A0734" w14:textId="0EEC1C50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D456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D3520" w14:textId="61F9BD7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lamydo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cqueenii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BCDE4" w14:textId="342E6062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Outard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cqueen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65F53" w14:textId="4624834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3AF2B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33696" behindDoc="0" locked="0" layoutInCell="1" allowOverlap="1" wp14:anchorId="1514CA34" wp14:editId="599DEB14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35" name="Image 5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48E804D-18FF-49EE-9BF0-76482B418DD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8" name="Picture 2">
                            <a:extLst>
                              <a:ext uri="{FF2B5EF4-FFF2-40B4-BE49-F238E27FC236}">
                                <a16:creationId xmlns:a16="http://schemas.microsoft.com/office/drawing/2014/main" id="{748E804D-18FF-49EE-9BF0-76482B418DD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3F16B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165D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1.3, 2.1.1, 2.1.2, 2.3.1, 2.3.2, 2.3.3, 3.1, 3.2, 4.1, 4.2, 5.1.1, 6.1, 6.2, 6.3, 7.1.1, 7.2.7, 7.2.11, 8.2, 9.2.1, 9.3.2, 9.4, 11.1, 11.2, 11.3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BFBDB" w14:textId="60880164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306D6EC" w14:textId="7E69612B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5CE11898" w14:textId="086FD582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33F7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GAVI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68F7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9F2BD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20CD6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345DB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BD3C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83E60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FDD500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55E916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47279244" w14:textId="57FDDB1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976E1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Gav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272A6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52D22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16198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9E1C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870A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6A82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3EF41B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0CAC8B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203DC19E" w14:textId="3E81DEC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3081A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ED0B" w14:textId="2C610AC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v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llate</w:t>
            </w:r>
            <w:proofErr w:type="spellEnd"/>
          </w:p>
          <w:p w14:paraId="5EFABFA2" w14:textId="3061F1A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u paléarctique occidental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6A329" w14:textId="5C204F5D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Plongeon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tmarin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E38A8" w14:textId="482B9EB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059E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95808" behindDoc="0" locked="0" layoutInCell="1" allowOverlap="1" wp14:anchorId="1A505554" wp14:editId="16E6430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34" name="Image 5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36C305A-B37F-41A6-9A24-8A662B72899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Picture 4">
                            <a:extLst>
                              <a:ext uri="{FF2B5EF4-FFF2-40B4-BE49-F238E27FC236}">
                                <a16:creationId xmlns:a16="http://schemas.microsoft.com/office/drawing/2014/main" id="{536C305A-B37F-41A6-9A24-8A662B72899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6AB3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602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3, 4.3, 5.4.4, 9.2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7DAC09" w14:textId="0940216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74C6624" w14:textId="2BC1A8E8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635F0AAE" w14:textId="68F7317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9970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A098" w14:textId="76B89134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v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rcti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rctica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1BD29" w14:textId="11B9B185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ongeon arctiqu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2B4D9" w14:textId="13899A82" w:rsidR="001E519B" w:rsidRPr="00447AFF" w:rsidRDefault="004146F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0B25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66E5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435C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DF1CC2" w14:textId="317C716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E329460" w14:textId="42922A21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3320E135" w14:textId="25730C6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9902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B657B" w14:textId="3A2F090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v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mmer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br/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 du paléarctique occidental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10690" w14:textId="607E66BE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ongeon huard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584DA" w14:textId="16955EE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65E1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96832" behindDoc="0" locked="0" layoutInCell="1" allowOverlap="1" wp14:anchorId="1AA6DA6F" wp14:editId="0E169B3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33" name="Image 5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31FE899-1062-45F4-850F-536DFD57BF4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1" name="Picture 4">
                            <a:extLst>
                              <a:ext uri="{FF2B5EF4-FFF2-40B4-BE49-F238E27FC236}">
                                <a16:creationId xmlns:a16="http://schemas.microsoft.com/office/drawing/2014/main" id="{431FE899-1062-45F4-850F-536DFD57BF4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34E8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7514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D6D7C8" w14:textId="5A4DD03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9AFAA0D" w14:textId="35AAEA2E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541BB5B8" w14:textId="731B9E5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C880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AF285" w14:textId="151E872F" w:rsidR="001E519B" w:rsidRPr="002333D6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>Gavia</w:t>
            </w:r>
            <w:proofErr w:type="spellEnd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 xml:space="preserve"> </w:t>
            </w:r>
            <w:proofErr w:type="spellStart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>adamsii</w:t>
            </w:r>
            <w:proofErr w:type="spellEnd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br/>
            </w:r>
            <w:r w:rsidRPr="002333D6">
              <w:rPr>
                <w:rFonts w:ascii="Calibri" w:eastAsia="Times New Roman" w:hAnsi="Calibri" w:cs="Calibri"/>
                <w:color w:val="000000"/>
                <w:sz w:val="14"/>
                <w:szCs w:val="16"/>
                <w:lang w:eastAsia="fr-FR"/>
              </w:rPr>
              <w:t>(Western Palearctic population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6B5D4" w14:textId="4C8F3170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ongeon à bec blanc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A53DE" w14:textId="1CD679E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03AE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09120" behindDoc="0" locked="0" layoutInCell="1" allowOverlap="1" wp14:anchorId="144D13A7" wp14:editId="6BF7A78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32" name="Image 5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2BA4320-4425-4A2E-B0A3-98319168411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2" name="Picture 5">
                            <a:extLst>
                              <a:ext uri="{FF2B5EF4-FFF2-40B4-BE49-F238E27FC236}">
                                <a16:creationId xmlns:a16="http://schemas.microsoft.com/office/drawing/2014/main" id="{F2BA4320-4425-4A2E-B0A3-98319168411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1505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3127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4.4, 9.1.3, 9.2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C71274" w14:textId="30B690D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59780B3" w14:textId="78E6BDB3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8F694F1" w14:textId="203112F2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73BE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SPHENISC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28BA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53580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25E8C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1DBAE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56C3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4BAE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2453A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5B07F1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2F6AC824" w14:textId="2F078F03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CB757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Sphenisc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283FB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E2C4B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619AE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3F949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2D8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25CE0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1C621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00625C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7CCA8E7E" w14:textId="16E42C45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CD323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CB92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henis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emers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92741" w14:textId="3B7A7783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nchot du Cap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3A0BC" w14:textId="3D3A7F3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A280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36416" behindDoc="0" locked="0" layoutInCell="1" allowOverlap="1" wp14:anchorId="16E22F20" wp14:editId="7E368CB4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531" name="Image 53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786BF9-3FE6-42A3-AD18-97CD3230C0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3">
                            <a:extLst>
                              <a:ext uri="{FF2B5EF4-FFF2-40B4-BE49-F238E27FC236}">
                                <a16:creationId xmlns:a16="http://schemas.microsoft.com/office/drawing/2014/main" id="{FA786BF9-3FE6-42A3-AD18-97CD3230C0A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DBB2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1ACA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1, 3.2, 5.1.1, 5.4.4, 6.3, 8.1.2, 8.2.1, 8.2.2, 9.2.1, 11.1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B8275A" w14:textId="145DF82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A8318E6" w14:textId="470877CF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6BC70404" w14:textId="225F147C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801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PROCELLARI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2F59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4DE3A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E3A47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E7C26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DAD2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8617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11250B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4A1A63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0FAB569C" w14:textId="3872B5F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1F24E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iomede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9870E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F136E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939CE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B5B52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B173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60B7E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13C64E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3BCB09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3ADF9CFB" w14:textId="18CF1FC5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661F5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8D230" w14:textId="7BFD037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iomed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nfordi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461A3" w14:textId="2CC43BEE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de Sanford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A121" w14:textId="12898EA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C2CA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37440" behindDoc="0" locked="0" layoutInCell="1" allowOverlap="1" wp14:anchorId="0DC0CA6F" wp14:editId="3822AD5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530" name="Image 5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64B4C6C-012A-4F73-8596-F18389BE072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3">
                            <a:extLst>
                              <a:ext uri="{FF2B5EF4-FFF2-40B4-BE49-F238E27FC236}">
                                <a16:creationId xmlns:a16="http://schemas.microsoft.com/office/drawing/2014/main" id="{C64B4C6C-012A-4F73-8596-F18389BE07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9EF5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EB86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4.4, 8.1.2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67B94" w14:textId="71F431C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D0281A9" w14:textId="2AE91CBD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1221A50B" w14:textId="443519F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6163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EE4F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iomed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pomopho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2BF49" w14:textId="37344233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royal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1080C" w14:textId="400E4D3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747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34720" behindDoc="0" locked="0" layoutInCell="1" allowOverlap="1" wp14:anchorId="255F9741" wp14:editId="5F3A4D2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529" name="Image 52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47233C-6851-4CEC-A389-B5DAECFD6E9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" name="Picture 2">
                            <a:extLst>
                              <a:ext uri="{FF2B5EF4-FFF2-40B4-BE49-F238E27FC236}">
                                <a16:creationId xmlns:a16="http://schemas.microsoft.com/office/drawing/2014/main" id="{3647233C-6851-4CEC-A389-B5DAECFD6E9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8189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304E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4F3142" w14:textId="2B44D1E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432164F" w14:textId="4C003EA6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2E8788CA" w14:textId="508EBF0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5586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D7D9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iomed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xulan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74A8B" w14:textId="282D725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hurleu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37DAD" w14:textId="771E6A6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9451E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35744" behindDoc="0" locked="0" layoutInCell="1" allowOverlap="1" wp14:anchorId="5AAE1E37" wp14:editId="64CA1066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28" name="Image 5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C3E2D4-5AFF-4192-83EC-88EE167DF6B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" name="Picture 2">
                            <a:extLst>
                              <a:ext uri="{FF2B5EF4-FFF2-40B4-BE49-F238E27FC236}">
                                <a16:creationId xmlns:a16="http://schemas.microsoft.com/office/drawing/2014/main" id="{11C3E2D4-5AFF-4192-83EC-88EE167DF6B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D5F9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A3AC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4.4, 8.1.2, 9.4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FE441A" w14:textId="1462B094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F43195B" w14:textId="407044CA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6F47811D" w14:textId="1C30792C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7841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2ACCF" w14:textId="5B6D048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iomed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ntipodensi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6E39" w14:textId="1F055A44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des Antipod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D3F45" w14:textId="2B48A23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12D9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38464" behindDoc="0" locked="0" layoutInCell="1" allowOverlap="1" wp14:anchorId="36E412E4" wp14:editId="66B575A4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527" name="Image 5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7B5639F-3C4E-4662-9DFB-55242EE0B90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3">
                            <a:extLst>
                              <a:ext uri="{FF2B5EF4-FFF2-40B4-BE49-F238E27FC236}">
                                <a16:creationId xmlns:a16="http://schemas.microsoft.com/office/drawing/2014/main" id="{D7B5639F-3C4E-4662-9DFB-55242EE0B90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F70B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5165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, 8.1.2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370856" w14:textId="53E14EA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AA560E8" w14:textId="2E0BD519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7CC55D93" w14:textId="0583688B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1266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A1FFE" w14:textId="112582F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iomed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abbenena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A3B6C" w14:textId="51E9FA72" w:rsidR="001E519B" w:rsidRPr="002333D6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es-PE" w:eastAsia="fr-FR"/>
              </w:rPr>
            </w:pPr>
            <w:r w:rsidRPr="002333D6">
              <w:rPr>
                <w:bCs/>
                <w:color w:val="000000"/>
                <w:sz w:val="16"/>
                <w:szCs w:val="16"/>
                <w:lang w:val="es-PE"/>
              </w:rPr>
              <w:t xml:space="preserve">Albatros de </w:t>
            </w:r>
            <w:proofErr w:type="spellStart"/>
            <w:r w:rsidRPr="002333D6">
              <w:rPr>
                <w:bCs/>
                <w:color w:val="000000"/>
                <w:sz w:val="16"/>
                <w:szCs w:val="16"/>
                <w:lang w:val="es-PE"/>
              </w:rPr>
              <w:t>Tristan</w:t>
            </w:r>
            <w:proofErr w:type="spellEnd"/>
            <w:r w:rsidRPr="002333D6">
              <w:rPr>
                <w:bCs/>
                <w:color w:val="000000"/>
                <w:sz w:val="16"/>
                <w:szCs w:val="16"/>
                <w:lang w:val="es-PE"/>
              </w:rPr>
              <w:t xml:space="preserve"> da Cunha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8A81" w14:textId="09A698F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62C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32320" behindDoc="0" locked="0" layoutInCell="1" allowOverlap="1" wp14:anchorId="5A6EF2FD" wp14:editId="6D6CA8A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526" name="Image 5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5164BE4-722F-44C8-BF95-60D2B362574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D5164BE4-722F-44C8-BF95-60D2B362574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59BE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A7DD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4.4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AEFFC" w14:textId="296BFB6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D4E622F" w14:textId="16FAE026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0F969881" w14:textId="631955B3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3D81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60F2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ebet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us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F0283" w14:textId="79EE755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bru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024CB" w14:textId="106D2E1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6B5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39488" behindDoc="0" locked="0" layoutInCell="1" allowOverlap="1" wp14:anchorId="7C8EF936" wp14:editId="13FB9836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525" name="Image 5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19A160E-07CC-4BDD-B2E8-99F12289A9D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3">
                            <a:extLst>
                              <a:ext uri="{FF2B5EF4-FFF2-40B4-BE49-F238E27FC236}">
                                <a16:creationId xmlns:a16="http://schemas.microsoft.com/office/drawing/2014/main" id="{A19A160E-07CC-4BDD-B2E8-99F12289A9D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2E28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A9C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774B75" w14:textId="06BAC73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DF9AFCF" w14:textId="3175D0E5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BEF1C8C" w14:textId="4EDA74BC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54DE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A63D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ebet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alpebr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62A64" w14:textId="5BFDDBC0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fuligineux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29FF" w14:textId="6895FD8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1C84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10144" behindDoc="0" locked="0" layoutInCell="1" allowOverlap="1" wp14:anchorId="360B1261" wp14:editId="61CCE70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24" name="Image 5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5BC16B9-D476-47AA-A4C8-78C84692E2A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" name="Picture 5">
                            <a:extLst>
                              <a:ext uri="{FF2B5EF4-FFF2-40B4-BE49-F238E27FC236}">
                                <a16:creationId xmlns:a16="http://schemas.microsoft.com/office/drawing/2014/main" id="{35BC16B9-D476-47AA-A4C8-78C84692E2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7B79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BDCB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, 8.1.2, 10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AE90A0" w14:textId="466CF2B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BD36A6" w14:textId="0FDBB8C9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5D80BC1F" w14:textId="4EE65CCA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6F93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331A1" w14:textId="73186BAD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ebast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rrorata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3E35A" w14:textId="323DB89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des Galapago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C2E5" w14:textId="49CEB1A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2A4C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33344" behindDoc="0" locked="0" layoutInCell="1" allowOverlap="1" wp14:anchorId="0CC7146B" wp14:editId="4C66F46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23" name="Image 5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BA54CA-11F4-414E-8C66-8427ED77EEA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6">
                            <a:extLst>
                              <a:ext uri="{FF2B5EF4-FFF2-40B4-BE49-F238E27FC236}">
                                <a16:creationId xmlns:a16="http://schemas.microsoft.com/office/drawing/2014/main" id="{16BA54CA-11F4-414E-8C66-8427ED77EE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955F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3CA7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4.3, 5.4.4, 8.1.2, 8.5.2, 9.2.1, 1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5BC425" w14:textId="4E9A0D6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6828D18" w14:textId="7B4CB774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674255E5" w14:textId="096BB82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DD4B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6590" w14:textId="0A3B3E4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ebast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gripe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284B" w14:textId="3327A57E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à pieds noir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49D10" w14:textId="09BAF76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A442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11168" behindDoc="0" locked="0" layoutInCell="1" allowOverlap="1" wp14:anchorId="24BC1C92" wp14:editId="5FA0C32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22" name="Image 5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734B20E-A190-45C7-B2B3-591F2BF6825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4" name="Picture 5">
                            <a:extLst>
                              <a:ext uri="{FF2B5EF4-FFF2-40B4-BE49-F238E27FC236}">
                                <a16:creationId xmlns:a16="http://schemas.microsoft.com/office/drawing/2014/main" id="{B734B20E-A190-45C7-B2B3-591F2BF6825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5881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3118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1.3, 5.4.4, 9.3.3, 9.4, 10.1, 11.1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0552B3" w14:textId="55A2295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48448F9" w14:textId="4926E56F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21ED4F41" w14:textId="61F030A7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62D39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1D525" w14:textId="4D1917D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oebast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mmutabili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AECF1" w14:textId="3196204B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Albatros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Laysan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0C72D" w14:textId="73AEBE1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5B2E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12192" behindDoc="0" locked="0" layoutInCell="1" allowOverlap="1" wp14:anchorId="356AF519" wp14:editId="6349A2B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21" name="Image 5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2C2AF0-9A7D-4C40-ABED-4CE14832D4C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5" name="Picture 5">
                            <a:extLst>
                              <a:ext uri="{FF2B5EF4-FFF2-40B4-BE49-F238E27FC236}">
                                <a16:creationId xmlns:a16="http://schemas.microsoft.com/office/drawing/2014/main" id="{CE2C2AF0-9A7D-4C40-ABED-4CE14832D4C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4D6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BFBFA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, 8.1.2, 9.4, 11.1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E68F5" w14:textId="6827A74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6875959" w14:textId="743CBCBF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4924B94B" w14:textId="217B8DA4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38B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9D477" w14:textId="2785AD4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arch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lororhyncho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89DDE" w14:textId="2610AE5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à nez jaun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D0FCF" w14:textId="33F604C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460F4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40512" behindDoc="0" locked="0" layoutInCell="1" allowOverlap="1" wp14:anchorId="1AF31547" wp14:editId="7A84086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520" name="Image 5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6ED3B4-9B90-4897-8654-DF33664ABDA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3">
                            <a:extLst>
                              <a:ext uri="{FF2B5EF4-FFF2-40B4-BE49-F238E27FC236}">
                                <a16:creationId xmlns:a16="http://schemas.microsoft.com/office/drawing/2014/main" id="{626ED3B4-9B90-4897-8654-DF33664ABD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8219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CA8F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4.4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AFE25" w14:textId="15C83F1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BF58C0B" w14:textId="5921DB0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65F13BC" w14:textId="360A5611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542A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A89F6" w14:textId="7669E4D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arch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rteri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B69EC" w14:textId="488AFAE2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de Carte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B6E7B" w14:textId="360FA2D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A462B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41536" behindDoc="0" locked="0" layoutInCell="1" allowOverlap="1" wp14:anchorId="364244EF" wp14:editId="275B5A9E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519" name="Image 5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1908A88-6548-42DA-934F-4CA952E32FC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3">
                            <a:extLst>
                              <a:ext uri="{FF2B5EF4-FFF2-40B4-BE49-F238E27FC236}">
                                <a16:creationId xmlns:a16="http://schemas.microsoft.com/office/drawing/2014/main" id="{F1908A88-6548-42DA-934F-4CA952E32FC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29F2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0C2E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318E6" w14:textId="5D2708F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5949C5F" w14:textId="02DC8E43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050A028D" w14:textId="713FCC50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4E79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572F6" w14:textId="1B52591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arch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rysostoma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7F872" w14:textId="00E0D1B9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à tête gri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0648" w14:textId="1ABC53B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4BBF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42560" behindDoc="0" locked="0" layoutInCell="1" allowOverlap="1" wp14:anchorId="76B03869" wp14:editId="61710C41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518" name="Image 5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DB66F1D-F0CC-4B95-B72A-A10AC19403B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3">
                            <a:extLst>
                              <a:ext uri="{FF2B5EF4-FFF2-40B4-BE49-F238E27FC236}">
                                <a16:creationId xmlns:a16="http://schemas.microsoft.com/office/drawing/2014/main" id="{7DB66F1D-F0CC-4B95-B72A-A10AC19403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BDB5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A153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3, 5.4.4, 8.1.2, 1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FD71F8" w14:textId="7B6E6AF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78E172B" w14:textId="624A5756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58D6E640" w14:textId="611B9B12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08B5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DE085" w14:textId="2CFF877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arch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lanophri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B2169" w14:textId="5F0AA945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à sourcils noir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DA3D8" w14:textId="3BE167C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3621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97856" behindDoc="0" locked="0" layoutInCell="1" allowOverlap="1" wp14:anchorId="48EFFA0C" wp14:editId="39586F6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17" name="Image 5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DDEDE8-F38A-48C9-8188-46FFEF8CF52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Picture 4">
                            <a:extLst>
                              <a:ext uri="{FF2B5EF4-FFF2-40B4-BE49-F238E27FC236}">
                                <a16:creationId xmlns:a16="http://schemas.microsoft.com/office/drawing/2014/main" id="{29DDEDE8-F38A-48C9-8188-46FFEF8CF52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8122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782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4.3, 5.4.4, 8.1.2, 10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79FC74" w14:textId="5426EED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B18E231" w14:textId="59056485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BFF9819" w14:textId="04AA7E25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C05A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2DBA5" w14:textId="32CA95F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arch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mpavida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13750" w14:textId="7D3824E7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de Campbell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C0E5" w14:textId="648877B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BD9F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36768" behindDoc="0" locked="0" layoutInCell="1" allowOverlap="1" wp14:anchorId="10B7BD55" wp14:editId="73E72EB5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16" name="Image 5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D1666E8-1937-43A7-9E3D-C72100BC6E5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" name="Picture 2">
                            <a:extLst>
                              <a:ext uri="{FF2B5EF4-FFF2-40B4-BE49-F238E27FC236}">
                                <a16:creationId xmlns:a16="http://schemas.microsoft.com/office/drawing/2014/main" id="{CD1666E8-1937-43A7-9E3D-C72100BC6E5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5011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6AF1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C7A487" w14:textId="1ADF250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BB60D29" w14:textId="3EEE30D6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11637A6E" w14:textId="3223AED1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D4B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058D0" w14:textId="0F1FBD6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arch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lleri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BEA99" w14:textId="291EA79B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de Bulle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3AA8C" w14:textId="51AA228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2BB2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13216" behindDoc="0" locked="0" layoutInCell="1" allowOverlap="1" wp14:anchorId="06F7C4E0" wp14:editId="6A48873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515" name="Image 5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0DEFE9-D8E8-45B1-BBCD-F297613C460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6" name="Picture 5">
                            <a:extLst>
                              <a:ext uri="{FF2B5EF4-FFF2-40B4-BE49-F238E27FC236}">
                                <a16:creationId xmlns:a16="http://schemas.microsoft.com/office/drawing/2014/main" id="{520DEFE9-D8E8-45B1-BBCD-F297613C460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03B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F773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3, 5.4.4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E77B7" w14:textId="53B3B72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DF6685C" w14:textId="52D45882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21E4E62" w14:textId="110E627F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C845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9250" w14:textId="06CF933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arch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uta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FFF8D" w14:textId="50632173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à cape blanch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B7AB1" w14:textId="0F9628D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EDA8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14240" behindDoc="0" locked="0" layoutInCell="1" allowOverlap="1" wp14:anchorId="7B78FC09" wp14:editId="6B69CD0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14" name="Image 5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314FCEA-12A9-4627-87BB-172B7660363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7" name="Picture 5">
                            <a:extLst>
                              <a:ext uri="{FF2B5EF4-FFF2-40B4-BE49-F238E27FC236}">
                                <a16:creationId xmlns:a16="http://schemas.microsoft.com/office/drawing/2014/main" id="{6314FCEA-12A9-4627-87BB-172B7660363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23B3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5B1F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, 8.2.2, 8.5.2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688760" w14:textId="7EC540B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FE56A24" w14:textId="37545A1B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CDD368E" w14:textId="4F25D645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1DDA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C6D3" w14:textId="6C27947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arch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adi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87C38" w14:textId="5839CAE1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Albatros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ad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25C05" w14:textId="45B324B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0DFF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15264" behindDoc="0" locked="0" layoutInCell="1" allowOverlap="1" wp14:anchorId="54EC0EDD" wp14:editId="7F03157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13" name="Image 5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2BDED38-F02A-4CBC-AD7D-CA421F69C0C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8" name="Picture 5">
                            <a:extLst>
                              <a:ext uri="{FF2B5EF4-FFF2-40B4-BE49-F238E27FC236}">
                                <a16:creationId xmlns:a16="http://schemas.microsoft.com/office/drawing/2014/main" id="{02BDED38-F02A-4CBC-AD7D-CA421F69C0C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CF0C1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D0DC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967A44" w14:textId="3E87DFB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99A042F" w14:textId="3A118058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26121784" w14:textId="249F673A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2B3B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61E71" w14:textId="230540F2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arch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remita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ACB83" w14:textId="0CE9A5DA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des Chatham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E411A" w14:textId="506E4BD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4342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37792" behindDoc="0" locked="0" layoutInCell="1" allowOverlap="1" wp14:anchorId="345B66A0" wp14:editId="317CCD49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12" name="Image 5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8F83132-5AA7-48AC-AAE9-9C26C83D07A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2" name="Picture 2">
                            <a:extLst>
                              <a:ext uri="{FF2B5EF4-FFF2-40B4-BE49-F238E27FC236}">
                                <a16:creationId xmlns:a16="http://schemas.microsoft.com/office/drawing/2014/main" id="{18F83132-5AA7-48AC-AAE9-9C26C83D07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0738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C31C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4.3, 5.4.4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F2458" w14:textId="55CA3C7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247E222" w14:textId="4C759532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5FDD5E1D" w14:textId="6ABADF75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EABD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60896" w14:textId="2D8836D4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arch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lvini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4379C" w14:textId="7360909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Albatros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alvin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642B2" w14:textId="5E32203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99D9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38816" behindDoc="0" locked="0" layoutInCell="1" allowOverlap="1" wp14:anchorId="1BDC3619" wp14:editId="6A1428FB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47" name="Image 4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1A0F6A9-060F-463F-80CC-73C27D9CD5B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3" name="Picture 2">
                            <a:extLst>
                              <a:ext uri="{FF2B5EF4-FFF2-40B4-BE49-F238E27FC236}">
                                <a16:creationId xmlns:a16="http://schemas.microsoft.com/office/drawing/2014/main" id="{01A0F6A9-060F-463F-80CC-73C27D9CD5B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EF45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12CE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63D489" w14:textId="513E240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E1B72AF" w14:textId="55E98836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03778630" w14:textId="1E0B5B9F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07047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ocellari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234A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6C35E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1E629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773DC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84E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B9BC9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B45040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4C6B782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56BD553C" w14:textId="467ABA69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3983C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4037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cronect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all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706D7" w14:textId="0968018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étrel de Hall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E2892" w14:textId="3239F5D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720F0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98880" behindDoc="0" locked="0" layoutInCell="1" allowOverlap="1" wp14:anchorId="22752577" wp14:editId="032AF88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46" name="Image 44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9A89692-2973-485B-9FCD-ECADC7A0E0B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3" name="Picture 4">
                            <a:extLst>
                              <a:ext uri="{FF2B5EF4-FFF2-40B4-BE49-F238E27FC236}">
                                <a16:creationId xmlns:a16="http://schemas.microsoft.com/office/drawing/2014/main" id="{59A89692-2973-485B-9FCD-ECADC7A0E0B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5DF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DCC1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CA6625" w14:textId="247430A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D4E3338" w14:textId="7B1B72C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1445571A" w14:textId="6C0FECD1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BB6B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C5A3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cronect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igante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F1AB2" w14:textId="3C2B770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étrel géan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00997" w14:textId="04A54CD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CA10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99904" behindDoc="0" locked="0" layoutInCell="1" allowOverlap="1" wp14:anchorId="228C687F" wp14:editId="7F919EB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45" name="Image 44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8FEB689-C3FD-49D6-8979-CC75CB10625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Picture 4">
                            <a:extLst>
                              <a:ext uri="{FF2B5EF4-FFF2-40B4-BE49-F238E27FC236}">
                                <a16:creationId xmlns:a16="http://schemas.microsoft.com/office/drawing/2014/main" id="{C8FEB689-C3FD-49D6-8979-CC75CB10625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363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C4C5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, 10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99E724" w14:textId="5BCFBB8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9FD0955" w14:textId="670F4376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2B9BDCF8" w14:textId="3B5BE203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B4036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B213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rocella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cinerea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5633D" w14:textId="4C1A22FC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étrel gri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D0089" w14:textId="412D571F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A7ED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16288" behindDoc="0" locked="0" layoutInCell="1" allowOverlap="1" wp14:anchorId="108397E6" wp14:editId="236700F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44" name="Image 44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C6B97DA-AD4A-41F4-97CE-8E6E1DA123D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9" name="Picture 5">
                            <a:extLst>
                              <a:ext uri="{FF2B5EF4-FFF2-40B4-BE49-F238E27FC236}">
                                <a16:creationId xmlns:a16="http://schemas.microsoft.com/office/drawing/2014/main" id="{EC6B97DA-AD4A-41F4-97CE-8E6E1DA123D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07CE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4ADB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932BB" w14:textId="2EA85B3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EFA68A7" w14:textId="4F9BF9C8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31AF0610" w14:textId="778DA72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8CFF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E0CB8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rocella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equinocti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AC337" w14:textId="11988CCC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étrel à menton blanc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FDCB0" w14:textId="7A85A94E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21F43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39840" behindDoc="0" locked="0" layoutInCell="1" allowOverlap="1" wp14:anchorId="419BBB5F" wp14:editId="0E70109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43" name="Image 44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408924-A1D6-4E77-BD62-EE6853E421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4" name="Picture 2">
                            <a:extLst>
                              <a:ext uri="{FF2B5EF4-FFF2-40B4-BE49-F238E27FC236}">
                                <a16:creationId xmlns:a16="http://schemas.microsoft.com/office/drawing/2014/main" id="{C1408924-A1D6-4E77-BD62-EE6853E421B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60038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324A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4.3, 5.4.4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412ED8" w14:textId="4387209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052973B" w14:textId="2DCA476C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484B4440" w14:textId="4B8062E9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85560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01B3D" w14:textId="5740A0F5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rocella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onspicillata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1EB6C" w14:textId="6CB2AC9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uffin à lunett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1562B" w14:textId="159F78E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3717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40864" behindDoc="0" locked="0" layoutInCell="1" allowOverlap="1" wp14:anchorId="7C394BF7" wp14:editId="3D243E2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442" name="Image 44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7FECB4C-86CD-4C9C-832E-BAE4694F893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5" name="Picture 2">
                            <a:extLst>
                              <a:ext uri="{FF2B5EF4-FFF2-40B4-BE49-F238E27FC236}">
                                <a16:creationId xmlns:a16="http://schemas.microsoft.com/office/drawing/2014/main" id="{E7FECB4C-86CD-4C9C-832E-BAE4694F893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56EEC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D3B8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A0F105" w14:textId="6950E61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75F727E" w14:textId="4422C4F0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7D20747E" w14:textId="43B80A30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6399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D519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rocella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westlandi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FFCF9" w14:textId="4F40E9DC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uffin du Westland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8C49C" w14:textId="6DC5E97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B5A9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043584" behindDoc="0" locked="0" layoutInCell="1" allowOverlap="1" wp14:anchorId="3270A4D9" wp14:editId="2670F465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419" name="Image 4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DA28C9A-AF68-4008-BD07-6024E082FC3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3">
                            <a:extLst>
                              <a:ext uri="{FF2B5EF4-FFF2-40B4-BE49-F238E27FC236}">
                                <a16:creationId xmlns:a16="http://schemas.microsoft.com/office/drawing/2014/main" id="{CDA28C9A-AF68-4008-BD07-6024E082FC3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ECBA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801D1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3, 5.1.1, 5.4.3, 5.4.4, 8.1.2, 9.6.1, 10.3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AA6639" w14:textId="72BCA576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66BB90B" w14:textId="04EA08B4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47BD8494" w14:textId="6DA69A28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1F32B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A99F3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rocella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arkinso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FD9B" w14:textId="46C7F1E1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uffin de Parkinso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E06BD" w14:textId="58A27389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55BFF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41888" behindDoc="0" locked="0" layoutInCell="1" allowOverlap="1" wp14:anchorId="565C9F2E" wp14:editId="3A53956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18" name="Image 4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EA993E0-2D14-4C81-BDF0-FC75A7A0EE0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6" name="Picture 2">
                            <a:extLst>
                              <a:ext uri="{FF2B5EF4-FFF2-40B4-BE49-F238E27FC236}">
                                <a16:creationId xmlns:a16="http://schemas.microsoft.com/office/drawing/2014/main" id="{7EA993E0-2D14-4C81-BDF0-FC75A7A0EE0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72F9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9612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3, 5.4.4, 8.1.2, 1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C24428" w14:textId="79C7682A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B74F575" w14:textId="215C88E1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1E519B" w:rsidRPr="00447AFF" w14:paraId="260E359F" w14:textId="40F945F9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3F7A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ICONI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FE1D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79C5F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6A2E1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37EB0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DD7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FC233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F9D932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5FE2B56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324AC0D6" w14:textId="72D15FD3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BE22B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iconi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03116" w14:textId="77777777" w:rsidR="001E519B" w:rsidRPr="00447AFF" w:rsidRDefault="001E519B" w:rsidP="001E519B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7EBF0" w14:textId="77777777" w:rsidR="001E519B" w:rsidRPr="00447AFF" w:rsidRDefault="001E519B" w:rsidP="001E519B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332F4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6692B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D8F1B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7DBA5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0224CF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5561CD5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E519B" w:rsidRPr="00447AFF" w14:paraId="51C68A30" w14:textId="339D08E5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4AEF3" w14:textId="77777777" w:rsidR="001E519B" w:rsidRPr="00447AFF" w:rsidRDefault="001E519B" w:rsidP="001E519B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89EFC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ycte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ibis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7E305" w14:textId="6493B8E4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antale africa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CF681" w14:textId="067AC4F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99BD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00928" behindDoc="0" locked="0" layoutInCell="1" allowOverlap="1" wp14:anchorId="33978DA0" wp14:editId="5820FA9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17" name="Image 4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1E624B-6C58-48A1-91EB-B5A9AD6ADED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" name="Picture 4">
                            <a:extLst>
                              <a:ext uri="{FF2B5EF4-FFF2-40B4-BE49-F238E27FC236}">
                                <a16:creationId xmlns:a16="http://schemas.microsoft.com/office/drawing/2014/main" id="{681E624B-6C58-48A1-91EB-B5A9AD6ADED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C4CF1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0781E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FCE414" w14:textId="381D6FC3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A6B1A26" w14:textId="75FBEF02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143D6D10" w14:textId="69D6FF4A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032B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7A507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con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g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2B6A4" w14:textId="47EDB808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igogne noi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574C9" w14:textId="67EF69E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409A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01952" behindDoc="0" locked="0" layoutInCell="1" allowOverlap="1" wp14:anchorId="043AF117" wp14:editId="643FBE9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16" name="Image 4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7BB8BDD-4636-43E7-9B1D-4702DACC8A0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Picture 4">
                            <a:extLst>
                              <a:ext uri="{FF2B5EF4-FFF2-40B4-BE49-F238E27FC236}">
                                <a16:creationId xmlns:a16="http://schemas.microsoft.com/office/drawing/2014/main" id="{87BB8BDD-4636-43E7-9B1D-4702DACC8A0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117E7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EEF7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51CC5" w14:textId="4FB53DB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80CB1C4" w14:textId="5D0D26AC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13AEA9EB" w14:textId="1A0C9E06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DBAD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43D0" w14:textId="0C736321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con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crosceli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5282" w14:textId="455B9E26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igogne à pattes noir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53E29" w14:textId="16CD208B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E8B2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02976" behindDoc="0" locked="0" layoutInCell="1" allowOverlap="1" wp14:anchorId="7C7FB2BE" wp14:editId="49F927F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15" name="Image 4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1B8BB1F-94CF-4D77-A015-8B9018EEF1A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" name="Picture 4">
                            <a:extLst>
                              <a:ext uri="{FF2B5EF4-FFF2-40B4-BE49-F238E27FC236}">
                                <a16:creationId xmlns:a16="http://schemas.microsoft.com/office/drawing/2014/main" id="{21B8BB1F-94CF-4D77-A015-8B9018EEF1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E26D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52315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8FA4B6" w14:textId="59E1A98C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116FC5B" w14:textId="5C917391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1E519B" w:rsidRPr="00447AFF" w14:paraId="03F21BE7" w14:textId="19DC2765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96102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B4BE4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con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con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B2C37" w14:textId="2B1C23FF" w:rsidR="001E519B" w:rsidRPr="00447AFF" w:rsidRDefault="001E519B" w:rsidP="001E519B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igogne blanch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C1145" w14:textId="2B59E7A0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F755D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04000" behindDoc="0" locked="0" layoutInCell="1" allowOverlap="1" wp14:anchorId="767E51BE" wp14:editId="6712D64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14" name="Image 4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6D05894-602E-4527-B2F6-7341C77BDF1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Picture 4">
                            <a:extLst>
                              <a:ext uri="{FF2B5EF4-FFF2-40B4-BE49-F238E27FC236}">
                                <a16:creationId xmlns:a16="http://schemas.microsoft.com/office/drawing/2014/main" id="{06D05894-602E-4527-B2F6-7341C77BDF1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61679" w14:textId="77777777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907CF" w14:textId="77777777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D779A" w14:textId="3E525FE8" w:rsidR="001E519B" w:rsidRPr="00447AFF" w:rsidRDefault="001E519B" w:rsidP="001E519B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E01CBE" w14:textId="530B6EC5" w:rsidR="001E519B" w:rsidRPr="00447AFF" w:rsidRDefault="001E519B" w:rsidP="001E51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00048D" w:rsidRPr="00447AFF" w14:paraId="2E67EF5A" w14:textId="09BB70B4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50EEF" w14:textId="77777777" w:rsidR="0000048D" w:rsidRPr="00447AFF" w:rsidRDefault="0000048D" w:rsidP="00344C12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PELECAN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AD27E" w14:textId="77777777" w:rsidR="0000048D" w:rsidRPr="00447AFF" w:rsidRDefault="0000048D" w:rsidP="00344C12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A2CB9" w14:textId="77777777" w:rsidR="0000048D" w:rsidRPr="00447AFF" w:rsidRDefault="0000048D" w:rsidP="00344C1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2A647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1A903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D345" w14:textId="77777777" w:rsidR="0000048D" w:rsidRPr="00447AFF" w:rsidRDefault="0000048D" w:rsidP="00344C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EEF96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8A0829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</w:tcPr>
          <w:p w14:paraId="76DF6E66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00048D" w:rsidRPr="00447AFF" w14:paraId="76AA7924" w14:textId="749B240E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61D18" w14:textId="77777777" w:rsidR="0000048D" w:rsidRPr="00447AFF" w:rsidRDefault="0000048D" w:rsidP="00344C12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Threskiornith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713E9" w14:textId="77777777" w:rsidR="0000048D" w:rsidRPr="00447AFF" w:rsidRDefault="0000048D" w:rsidP="00344C12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3A497" w14:textId="77777777" w:rsidR="0000048D" w:rsidRPr="00447AFF" w:rsidRDefault="0000048D" w:rsidP="00344C1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E119E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6AF4B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FA25F" w14:textId="77777777" w:rsidR="0000048D" w:rsidRPr="00447AFF" w:rsidRDefault="0000048D" w:rsidP="00344C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CCFB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28BB69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</w:tcPr>
          <w:p w14:paraId="7EC32797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D4F366B" w14:textId="1FD2CB7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65DA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A801" w14:textId="6DD033D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atal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alba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AB427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à l’exclusion de la population malgach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1347C" w14:textId="49C449F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patule d'Afriqu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75848" w14:textId="3014664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296D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67488" behindDoc="0" locked="0" layoutInCell="1" allowOverlap="1" wp14:anchorId="58B2CC70" wp14:editId="5E59C77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89" name="Image 3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7469AF0-A9BF-4004-9634-67AAC9AAF9B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" name="Picture 4">
                            <a:extLst>
                              <a:ext uri="{FF2B5EF4-FFF2-40B4-BE49-F238E27FC236}">
                                <a16:creationId xmlns:a16="http://schemas.microsoft.com/office/drawing/2014/main" id="{47469AF0-A9BF-4004-9634-67AAC9AAF9B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1003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2C0A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7.2.8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04E197" w14:textId="2D762A5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4D42E3A" w14:textId="3108C6F3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16BA282" w14:textId="0AFE686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79B8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6A97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atal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orod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10EA2" w14:textId="4465D6F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patule blanch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B17BF" w14:textId="475F9D6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ACB6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68512" behindDoc="0" locked="0" layoutInCell="1" allowOverlap="1" wp14:anchorId="35452353" wp14:editId="386908D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88" name="Image 38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0673A3C-A0A1-49E0-9022-B5162AB8C36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Picture 4">
                            <a:extLst>
                              <a:ext uri="{FF2B5EF4-FFF2-40B4-BE49-F238E27FC236}">
                                <a16:creationId xmlns:a16="http://schemas.microsoft.com/office/drawing/2014/main" id="{80673A3C-A0A1-49E0-9022-B5162AB8C3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9560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5315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91B8CF" w14:textId="32B8483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CF7D84F" w14:textId="38C52EAC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211CA5F" w14:textId="2B3244F0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62FB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82C62" w14:textId="77777777" w:rsidR="00E4524C" w:rsidRPr="00AB427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reskiorn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ethiop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b/>
                <w:i/>
                <w:color w:val="000000"/>
                <w:sz w:val="16"/>
                <w:szCs w:val="16"/>
                <w:vertAlign w:val="superscript"/>
                <w:lang w:val="fr-FR" w:eastAsia="fr-FR"/>
              </w:rPr>
              <w:br/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AB427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e l’Afrique Sub-saharienne et de</w:t>
            </w:r>
          </w:p>
          <w:p w14:paraId="64A24FAF" w14:textId="311313D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AB427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l’Asie du Sud-Ouest (Iran/Iraq)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7C73D" w14:textId="179879B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Ibis sacr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340C3" w14:textId="5BE92F8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824E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69536" behindDoc="0" locked="0" layoutInCell="1" allowOverlap="1" wp14:anchorId="3085B45E" wp14:editId="146548D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87" name="Image 38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6BD3688-37A9-4791-A7F1-5BF85AE5EC6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1" name="Picture 4">
                            <a:extLst>
                              <a:ext uri="{FF2B5EF4-FFF2-40B4-BE49-F238E27FC236}">
                                <a16:creationId xmlns:a16="http://schemas.microsoft.com/office/drawing/2014/main" id="{B6BD3688-37A9-4791-A7F1-5BF85AE5EC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C5DE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324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6.3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455D1C" w14:textId="246CB9C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28B76CA" w14:textId="7F9C4084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45225380" w14:textId="7B5907C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D782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646C2" w14:textId="56F17F9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eront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remi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3FDD" w14:textId="47ED006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Ibis chauv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FF4BF" w14:textId="148723E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D402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56224" behindDoc="0" locked="0" layoutInCell="1" allowOverlap="1" wp14:anchorId="0CA795DB" wp14:editId="142CA5D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386" name="Image 38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963B79E-C96D-4FC3-8DDC-098C56819C8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3">
                            <a:extLst>
                              <a:ext uri="{FF2B5EF4-FFF2-40B4-BE49-F238E27FC236}">
                                <a16:creationId xmlns:a16="http://schemas.microsoft.com/office/drawing/2014/main" id="{7963B79E-C96D-4FC3-8DDC-098C56819C8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28F8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9F25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1, 2.1.2, 2.3.2, 5.1.1, 6.1, 6.2, 7.2.11, 7.3, 8.2.2, 9.3.3, 9.3.4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129D1D" w14:textId="38A1724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18C9325" w14:textId="2864057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52AD83A2" w14:textId="28F5C64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A39E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3C0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egad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alci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845C5" w14:textId="1EC8BB4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Ibis falcinel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94CE4" w14:textId="482C532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794C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70560" behindDoc="0" locked="0" layoutInCell="1" allowOverlap="1" wp14:anchorId="0FE1D955" wp14:editId="665B514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85" name="Image 38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5D936A-9249-44F2-A742-A2F43833BF7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Picture 4">
                            <a:extLst>
                              <a:ext uri="{FF2B5EF4-FFF2-40B4-BE49-F238E27FC236}">
                                <a16:creationId xmlns:a16="http://schemas.microsoft.com/office/drawing/2014/main" id="{9B5D936A-9249-44F2-A742-A2F43833BF7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2865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92D8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426B4" w14:textId="095AC3B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7C4C22C" w14:textId="20323CF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D4596B2" w14:textId="525A022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FB930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Arde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05063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8B9A9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75E1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2509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A39F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FCB9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736064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21168D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271946D" w14:textId="50F09FD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3179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D998E" w14:textId="0C107A6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ota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lla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lla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u paléarctique occidental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8CD49" w14:textId="53EABD3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tor étoil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814D4" w14:textId="1464DD28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3E26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17E0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BDE7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02E0A9" w14:textId="66E39BB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A307509" w14:textId="529BDEEB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D0EB5AA" w14:textId="7006BF1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7FC0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D727D" w14:textId="254D92C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xobry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nu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nu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u paléarctique occidental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F13D" w14:textId="73154F4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longios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na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841C" w14:textId="13C6B71A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4DC9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EA1E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72B9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EEFB5" w14:textId="69CF41A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DDEF4D5" w14:textId="40C3BC75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FA0116B" w14:textId="7D6370D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C1C7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CD5A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xobry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urm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E1C85" w14:textId="60EB8A3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longios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e Sturm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0FE1" w14:textId="62D7235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3045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71584" behindDoc="0" locked="0" layoutInCell="1" allowOverlap="1" wp14:anchorId="5849912B" wp14:editId="1952F4F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84" name="Image 38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EA7F86A-6D3A-41B5-9940-F236AEA5CD7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Picture 4">
                            <a:extLst>
                              <a:ext uri="{FF2B5EF4-FFF2-40B4-BE49-F238E27FC236}">
                                <a16:creationId xmlns:a16="http://schemas.microsoft.com/office/drawing/2014/main" id="{DEA7F86A-6D3A-41B5-9940-F236AEA5CD7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AD3D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D2B6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C701E1" w14:textId="11BEAE1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AED8DD2" w14:textId="46F5164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09CA015" w14:textId="3666B2B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9194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C7A50" w14:textId="0140322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rdeo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da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D12BA" w14:textId="07F414B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éron crabier blanc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41DE0" w14:textId="67CF618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AC59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57248" behindDoc="0" locked="0" layoutInCell="1" allowOverlap="1" wp14:anchorId="1E8B7E9F" wp14:editId="68854EA9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383" name="Image 3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2E27D02-2395-42E2-8525-A30FDFDF3FF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3">
                            <a:extLst>
                              <a:ext uri="{FF2B5EF4-FFF2-40B4-BE49-F238E27FC236}">
                                <a16:creationId xmlns:a16="http://schemas.microsoft.com/office/drawing/2014/main" id="{A2E27D02-2395-42E2-8525-A30FDFDF3F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BC41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E9F1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5.1.1, 7.2.3, 8.1.2, 8.2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991A8E" w14:textId="6434F5A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CE1FE74" w14:textId="436450C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3B38662" w14:textId="24EB6CE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61F0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0D10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rdeo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ufiven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05EBF" w14:textId="7BA72CB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éron à ventre roux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FB7CE" w14:textId="6230A36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B1B6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72608" behindDoc="0" locked="0" layoutInCell="1" allowOverlap="1" wp14:anchorId="5D278C60" wp14:editId="514116B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82" name="Image 38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72DD6-8843-4039-BFC2-D5613C25C07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Picture 4">
                            <a:extLst>
                              <a:ext uri="{FF2B5EF4-FFF2-40B4-BE49-F238E27FC236}">
                                <a16:creationId xmlns:a16="http://schemas.microsoft.com/office/drawing/2014/main" id="{9AF72DD6-8843-4039-BFC2-D5613C25C0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6EF6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BD42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25E449" w14:textId="356AB63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6BE9031" w14:textId="7A7B917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F0DAF76" w14:textId="07AEAEA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72A7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57219" w14:textId="77777777" w:rsidR="00E4524C" w:rsidRPr="002333D6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>Ardea</w:t>
            </w:r>
            <w:proofErr w:type="spellEnd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 xml:space="preserve"> </w:t>
            </w:r>
            <w:proofErr w:type="spellStart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>purpurea</w:t>
            </w:r>
            <w:proofErr w:type="spellEnd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 xml:space="preserve"> </w:t>
            </w:r>
            <w:proofErr w:type="spellStart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>purpurea</w:t>
            </w:r>
            <w:proofErr w:type="spellEnd"/>
            <w:r w:rsidRPr="002333D6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eastAsia="fr-FR"/>
              </w:rPr>
              <w:t xml:space="preserve"> </w:t>
            </w:r>
            <w:r w:rsidRPr="002333D6">
              <w:rPr>
                <w:rFonts w:ascii="Calibri" w:eastAsia="Times New Roman" w:hAnsi="Calibri" w:cs="Calibri"/>
                <w:color w:val="000000"/>
                <w:sz w:val="14"/>
                <w:szCs w:val="16"/>
                <w:lang w:eastAsia="fr-FR"/>
              </w:rPr>
              <w:t>(populations breeding in the Western Palearctic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6F284" w14:textId="50CC5A2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éron pourpr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65BA" w14:textId="2C2D134E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57E1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40DC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2678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7BBCFB" w14:textId="0CB2FAB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36FD486" w14:textId="30219B3D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1B5C5373" w14:textId="043902E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1509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E2532" w14:textId="70DF9CF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rdea alb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b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vertAlign w:val="superscript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vertAlign w:val="superscript"/>
                <w:lang w:val="fr-FR" w:eastAsia="fr-FR"/>
              </w:rPr>
              <w:br/>
            </w: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u paléarctique occidental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5D5AB" w14:textId="50F9EA5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nde Aigrett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2C72F" w14:textId="37808414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0032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6E2E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AFCE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B3F21F" w14:textId="7C12A98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A322DAB" w14:textId="144D389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78783E2" w14:textId="120EBE5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A217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3B9E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gret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inaceig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F0E82" w14:textId="75C5088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rette vineu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C715C" w14:textId="3DB07F4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5B1F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07776" behindDoc="0" locked="0" layoutInCell="1" allowOverlap="1" wp14:anchorId="491059A5" wp14:editId="134BE48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381" name="Image 38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93B977D-BDB4-4BB1-A577-AE69D036336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7" name="Picture 2">
                            <a:extLst>
                              <a:ext uri="{FF2B5EF4-FFF2-40B4-BE49-F238E27FC236}">
                                <a16:creationId xmlns:a16="http://schemas.microsoft.com/office/drawing/2014/main" id="{693B977D-BDB4-4BB1-A577-AE69D036336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9E90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DEBF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5.2.2, 6.1, 6.3, 7.1.3, 7.2.4, 7.2.11, 7.3, 8.2, 9.3.3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23992" w14:textId="1047315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AA97C9A" w14:textId="38FD14D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5670E80" w14:textId="331E0E1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B59E2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elecan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3F257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4D923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CBF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06C3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3985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88B8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CD98A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30F62A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30765B8" w14:textId="20482910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3FC52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3BBFD" w14:textId="6F76989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eleca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ris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FCFD2" w14:textId="2CA7FD3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élican fris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48F52" w14:textId="16AD198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B031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87296" behindDoc="0" locked="0" layoutInCell="1" allowOverlap="1" wp14:anchorId="618A39B3" wp14:editId="0ED4662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390" name="Image 39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B45BD5-90AF-4631-96DF-7464D27F4A5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" name="Picture 5">
                            <a:extLst>
                              <a:ext uri="{FF2B5EF4-FFF2-40B4-BE49-F238E27FC236}">
                                <a16:creationId xmlns:a16="http://schemas.microsoft.com/office/drawing/2014/main" id="{2FB45BD5-90AF-4631-96DF-7464D27F4A5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1B1E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338E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3.3, 4.1, 4.2, 5.1.1, 5.1.3, 5.4.4, 6.1, 7.2.11, 8.2.2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1A8FB2" w14:textId="211311D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B5C0B7B" w14:textId="60152D42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E4524C" w:rsidRPr="00447AFF" w14:paraId="10896329" w14:textId="653117C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63DA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8FD07" w14:textId="2A89DA0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eleca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nocrot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u paléarctique occidental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FAD96" w14:textId="7B30BA3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élican blanc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34E9A" w14:textId="4053685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2E2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73632" behindDoc="0" locked="0" layoutInCell="1" allowOverlap="1" wp14:anchorId="055F2BF4" wp14:editId="2F25DDF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80" name="Image 38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A3001C4-A859-4980-AEC3-BC76D006923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" name="Picture 4">
                            <a:extLst>
                              <a:ext uri="{FF2B5EF4-FFF2-40B4-BE49-F238E27FC236}">
                                <a16:creationId xmlns:a16="http://schemas.microsoft.com/office/drawing/2014/main" id="{EA3001C4-A859-4980-AEC3-BC76D006923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8D1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1A04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4, 5.1.1, 6.1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F0BED" w14:textId="5AB7590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76AA3BC" w14:textId="27761CD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7FD03108" w14:textId="411826B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CA2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SUL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0A3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58D1E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3A94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3AB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6745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A231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41225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692C00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4127F3C2" w14:textId="56DEB70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60BA5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halacrocorac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9B001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1E1F8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6A52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9F27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8061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E7D3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59CA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92118A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6036728" w14:textId="45BBC1F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F36C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4B627" w14:textId="26EFD53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crocarb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ygmaeu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CAB72" w14:textId="0057134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ormoran pygmé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9ED82" w14:textId="7ED13D2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97DC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74656" behindDoc="0" locked="0" layoutInCell="1" allowOverlap="1" wp14:anchorId="5AC0707E" wp14:editId="23A87AF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79" name="Image 3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A21682-9918-4599-9150-A1C17036133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Picture 4">
                            <a:extLst>
                              <a:ext uri="{FF2B5EF4-FFF2-40B4-BE49-F238E27FC236}">
                                <a16:creationId xmlns:a16="http://schemas.microsoft.com/office/drawing/2014/main" id="{93A21682-9918-4599-9150-A1C17036133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BF8C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423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5.1.3, 7.2.4, 7.2.11, 9.2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0FBE46" w14:textId="03C9A1A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F0C1D61" w14:textId="793C174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3C8E687" w14:textId="1ED0027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960A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E529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alacrocorax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grogula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450B7" w14:textId="11F21D4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ormoran de Socotra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943BC" w14:textId="513AFEF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8798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08800" behindDoc="0" locked="0" layoutInCell="1" allowOverlap="1" wp14:anchorId="11827D33" wp14:editId="5609BFBA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378" name="Image 37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43EEE1C-B1FB-43AD-AB89-2CE07DC971D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8" name="Picture 2">
                            <a:extLst>
                              <a:ext uri="{FF2B5EF4-FFF2-40B4-BE49-F238E27FC236}">
                                <a16:creationId xmlns:a16="http://schemas.microsoft.com/office/drawing/2014/main" id="{343EEE1C-B1FB-43AD-AB89-2CE07DC971D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B488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08A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5.1.1, 5.1.3, 5.4.4, 8.1.2, 8.2.2, 9.2.1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AF5EA" w14:textId="7DF26FC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CFC0645" w14:textId="1154DB3A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47627FC0" w14:textId="5B8959E2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09EA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HARADRI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4910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C2072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56EA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31A8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E157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A87A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37454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F4A249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363265E" w14:textId="1A6BA25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BBC4C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Burhin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7764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8119E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8AF8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241F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A0AA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7AC0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0EFF4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E40588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5DBACAA" w14:textId="7591C46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3E88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D1B3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rh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edicnem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95349" w14:textId="6281EE4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edicnèm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criard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CF69B" w14:textId="3D66574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D5F0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75680" behindDoc="0" locked="0" layoutInCell="1" allowOverlap="1" wp14:anchorId="4F0D373C" wp14:editId="490CCB8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63" name="Image 36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8C6395-835E-4584-864E-11321C4A24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7" name="Picture 4">
                            <a:extLst>
                              <a:ext uri="{FF2B5EF4-FFF2-40B4-BE49-F238E27FC236}">
                                <a16:creationId xmlns:a16="http://schemas.microsoft.com/office/drawing/2014/main" id="{F38C6395-835E-4584-864E-11321C4A24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3EE7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FC0A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FF2282" w14:textId="1B1CCDE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427AF0D" w14:textId="7F6B05FA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7A5658C3" w14:textId="317382A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5D0B4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Haematopodidae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  <w:p w14:paraId="377BF4FD" w14:textId="261927BA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H.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. 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251B9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5E872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326C4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326B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1EBF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62B42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367C9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7672C8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293CD72A" w14:textId="0C2459A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81B9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829B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aemato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oqui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5C0A7" w14:textId="66320C3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uîtrier noi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C98B7" w14:textId="050E36A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B7A5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76704" behindDoc="0" locked="0" layoutInCell="1" allowOverlap="1" wp14:anchorId="0AE8752D" wp14:editId="12E3FA3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62" name="Image 36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E6FA99-7161-4003-B773-578E04583C9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Picture 4">
                            <a:extLst>
                              <a:ext uri="{FF2B5EF4-FFF2-40B4-BE49-F238E27FC236}">
                                <a16:creationId xmlns:a16="http://schemas.microsoft.com/office/drawing/2014/main" id="{68E6FA99-7161-4003-B773-578E04583C9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1885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7590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3, 6.1, 8.1.1, 8.2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A02874" w14:textId="387D8E7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98FA232" w14:textId="47D133B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E4524C" w:rsidRPr="00447AFF" w14:paraId="0E246F1D" w14:textId="464E4C2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724C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99FF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aemato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straleg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A5B69" w14:textId="4BFC03E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uîtrier pi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1AA14" w14:textId="3468445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6A06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88320" behindDoc="0" locked="0" layoutInCell="1" allowOverlap="1" wp14:anchorId="4F03ED85" wp14:editId="64BBEEB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91" name="Image 39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280F79B-5D2D-4396-B321-011617A0377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1" name="Picture 5">
                            <a:extLst>
                              <a:ext uri="{FF2B5EF4-FFF2-40B4-BE49-F238E27FC236}">
                                <a16:creationId xmlns:a16="http://schemas.microsoft.com/office/drawing/2014/main" id="{A280F79B-5D2D-4396-B321-011617A0377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5434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3A25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2, 2.1.3, 2.3.4, 3.1, 3.3, 5.1.1, 5.4.4, 6.1, 7.2.4, 8.1.2, 8.2.2, 8.4.1, 8.5.2, 9.1.1, 9.2.1, 9.2.3, 9.3.3, 11.1, 11.2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C6A7EA" w14:textId="5852F09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4CC54E7" w14:textId="3FB9E2E6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76033DF" w14:textId="6DE1E87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69F12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Recurvirostridae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  <w:p w14:paraId="26C75A5E" w14:textId="15F463D5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R.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. 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28FC8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2B802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A021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EEC4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EA9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6417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A40A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EA1546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044BB49" w14:textId="5E2F245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B1A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5292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ecurvirost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voset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7C74F" w14:textId="335E160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vocette à tête noi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5DFE4" w14:textId="6C9E3BC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AFE8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77728" behindDoc="0" locked="0" layoutInCell="1" allowOverlap="1" wp14:anchorId="18C1D5CC" wp14:editId="5F33BB7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61" name="Image 36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83F1FFB-3EFD-4840-91BA-84A0FF35896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9" name="Picture 4">
                            <a:extLst>
                              <a:ext uri="{FF2B5EF4-FFF2-40B4-BE49-F238E27FC236}">
                                <a16:creationId xmlns:a16="http://schemas.microsoft.com/office/drawing/2014/main" id="{083F1FFB-3EFD-4840-91BA-84A0FF35896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34C9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D5A7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14C134" w14:textId="0135FB9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1931226" w14:textId="59426F37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92A441A" w14:textId="122C1A2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1BFB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5251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imanto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imanto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D2AD1" w14:textId="34F575E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Échasse blanch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05BA2" w14:textId="4F74F7A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8292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78752" behindDoc="0" locked="0" layoutInCell="1" allowOverlap="1" wp14:anchorId="5EAC9615" wp14:editId="1E067E2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79" name="Image 1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C795FF-E3BA-4595-866A-2B0E7BD7546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Picture 4">
                            <a:extLst>
                              <a:ext uri="{FF2B5EF4-FFF2-40B4-BE49-F238E27FC236}">
                                <a16:creationId xmlns:a16="http://schemas.microsoft.com/office/drawing/2014/main" id="{8EC795FF-E3BA-4595-866A-2B0E7BD7546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0563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8AF5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C306B" w14:textId="42CB6E1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0F3A4DB" w14:textId="64B16CC4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4CA06D8" w14:textId="5E082DD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CC560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haradriidae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  <w:p w14:paraId="25835B02" w14:textId="22315453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.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.  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3318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FF19E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5025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738B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89DE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6854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F54E4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AD45BF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81B485D" w14:textId="3FD9D78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52D4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738C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uvi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quataro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6D1C" w14:textId="40936FE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uvier argent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888D6" w14:textId="7648FD9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6666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79776" behindDoc="0" locked="0" layoutInCell="1" allowOverlap="1" wp14:anchorId="7A221519" wp14:editId="0890611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78" name="Image 17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A736EF9-C910-4DB8-865D-042BC21088E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1" name="Picture 4">
                            <a:extLst>
                              <a:ext uri="{FF2B5EF4-FFF2-40B4-BE49-F238E27FC236}">
                                <a16:creationId xmlns:a16="http://schemas.microsoft.com/office/drawing/2014/main" id="{BA736EF9-C910-4DB8-865D-042BC21088E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2CC7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BC02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97BC30" w14:textId="11F05A7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32ED939" w14:textId="05A6889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ECAD4A8" w14:textId="57501E7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40A3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82E7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uvi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prica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AEF82" w14:textId="586794A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uvier dor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32020" w14:textId="1AD7841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4338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80800" behindDoc="0" locked="0" layoutInCell="1" allowOverlap="1" wp14:anchorId="25EA40EC" wp14:editId="26C957B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77" name="Image 17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C43E65-8CBF-46FF-99D9-F0AEA531132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Picture 4">
                            <a:extLst>
                              <a:ext uri="{FF2B5EF4-FFF2-40B4-BE49-F238E27FC236}">
                                <a16:creationId xmlns:a16="http://schemas.microsoft.com/office/drawing/2014/main" id="{CEC43E65-8CBF-46FF-99D9-F0AEA531132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AB6C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4167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6DAE78" w14:textId="08395AC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7AED038" w14:textId="60D336E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4865F03" w14:textId="4876C54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D318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21C0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luvi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ulv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086B" w14:textId="781581F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uvier doré oriental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1BC79" w14:textId="33D9AAA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525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81824" behindDoc="0" locked="0" layoutInCell="1" allowOverlap="1" wp14:anchorId="15376B0A" wp14:editId="0A122AC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76" name="Image 17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30ED737-9E5F-4827-A169-E9569632F40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Picture 4">
                            <a:extLst>
                              <a:ext uri="{FF2B5EF4-FFF2-40B4-BE49-F238E27FC236}">
                                <a16:creationId xmlns:a16="http://schemas.microsoft.com/office/drawing/2014/main" id="{130ED737-9E5F-4827-A169-E9569632F40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C7C8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2DAA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CA2F53" w14:textId="662EEA6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F7AA224" w14:textId="21EE86F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E891D89" w14:textId="6EAAE9C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7EA7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A415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udromia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ori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F209" w14:textId="277E1FC9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uvier guignard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72307" w14:textId="6363677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7A2A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82848" behindDoc="0" locked="0" layoutInCell="1" allowOverlap="1" wp14:anchorId="75FF434B" wp14:editId="5CC586E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75" name="Image 17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72DAA1E-4D8A-466B-85DB-9BE9855FCF1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Picture 4">
                            <a:extLst>
                              <a:ext uri="{FF2B5EF4-FFF2-40B4-BE49-F238E27FC236}">
                                <a16:creationId xmlns:a16="http://schemas.microsoft.com/office/drawing/2014/main" id="{072DAA1E-4D8A-466B-85DB-9BE9855FCF1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6C13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F6D2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1BCCB6" w14:textId="3658F74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D7B264" w14:textId="56BCE1BC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E2F171C" w14:textId="46E36F3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EC2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791A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arad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iatic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A9D23" w14:textId="17F995D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nd Gravelo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B24D9" w14:textId="231E422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1909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83872" behindDoc="0" locked="0" layoutInCell="1" allowOverlap="1" wp14:anchorId="20D48902" wp14:editId="1498E3B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74" name="Image 17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F0B7273-3DA6-4015-83FC-B384672A4B2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" name="Picture 4">
                            <a:extLst>
                              <a:ext uri="{FF2B5EF4-FFF2-40B4-BE49-F238E27FC236}">
                                <a16:creationId xmlns:a16="http://schemas.microsoft.com/office/drawing/2014/main" id="{3F0B7273-3DA6-4015-83FC-B384672A4B2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3EE8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39C5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D2B9CF" w14:textId="1A58157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E2F2086" w14:textId="272CDCF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63279FA" w14:textId="10FF725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700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3A05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arad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ub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A27FB" w14:textId="50D5791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etit Gravelo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C98E1" w14:textId="5B94FED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E1A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84896" behindDoc="0" locked="0" layoutInCell="1" allowOverlap="1" wp14:anchorId="486418ED" wp14:editId="431D203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73" name="Image 17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0AFD92A-B4C6-4440-9D14-F9A553F13F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Picture 4">
                            <a:extLst>
                              <a:ext uri="{FF2B5EF4-FFF2-40B4-BE49-F238E27FC236}">
                                <a16:creationId xmlns:a16="http://schemas.microsoft.com/office/drawing/2014/main" id="{C0AFD92A-B4C6-4440-9D14-F9A553F13F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9BAE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4DCF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3, 5.4.4, 6.1, 7.2.4, 7.2.11, 7.3, 8.1.2, 9.2.1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FE5C95" w14:textId="782E758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2D2869E" w14:textId="7F269AC4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415132A" w14:textId="51831D6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E27F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1004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arad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ecua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AF29" w14:textId="19A7DED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Pluvier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Kittlitz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08C0A" w14:textId="3E73CE7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934C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85920" behindDoc="0" locked="0" layoutInCell="1" allowOverlap="1" wp14:anchorId="4F693824" wp14:editId="129BA15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72" name="Image 17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568AAB-EDE8-4DF4-A25A-15857E5FF6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" name="Picture 4">
                            <a:extLst>
                              <a:ext uri="{FF2B5EF4-FFF2-40B4-BE49-F238E27FC236}">
                                <a16:creationId xmlns:a16="http://schemas.microsoft.com/office/drawing/2014/main" id="{F3568AAB-EDE8-4DF4-A25A-15857E5FF6F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B55C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724D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4.1, 6.1, 7.2.8, 7.3, 8.1.1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EDFD24" w14:textId="3C12593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E0C1FF6" w14:textId="070C4EA3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9AB1ABC" w14:textId="2232D98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CF7D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DCFA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arad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ricolla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4D307" w14:textId="5CBA34E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uvier à triple collie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06957" w14:textId="34B4B6F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6187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86944" behindDoc="0" locked="0" layoutInCell="1" allowOverlap="1" wp14:anchorId="77891510" wp14:editId="60FA093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71" name="Image 17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F299127-9EF4-414A-BEC6-D90B4C2CBBF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Picture 4">
                            <a:extLst>
                              <a:ext uri="{FF2B5EF4-FFF2-40B4-BE49-F238E27FC236}">
                                <a16:creationId xmlns:a16="http://schemas.microsoft.com/office/drawing/2014/main" id="{DF299127-9EF4-414A-BEC6-D90B4C2CBBF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5F36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7DCF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358138" w14:textId="0C5FC47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3D04D51" w14:textId="7E317962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80177EE" w14:textId="3932C92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D6C8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91C7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arad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orbes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49A61" w14:textId="726DABA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uvier de Forb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33CBA" w14:textId="1178CB6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7BF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87968" behindDoc="0" locked="0" layoutInCell="1" allowOverlap="1" wp14:anchorId="733F525F" wp14:editId="5F4801D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70" name="Image 17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4425AE-FD0C-4BBE-B7E0-7958B40AAA5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9" name="Picture 4">
                            <a:extLst>
                              <a:ext uri="{FF2B5EF4-FFF2-40B4-BE49-F238E27FC236}">
                                <a16:creationId xmlns:a16="http://schemas.microsoft.com/office/drawing/2014/main" id="{9A4425AE-FD0C-4BBE-B7E0-7958B40AAA5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9AF1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FB31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26651A" w14:textId="14AA51D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C5BEE3A" w14:textId="4B0AB151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19D2EE3" w14:textId="1DCF1A1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2A51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3ABE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arad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rgin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6D39A" w14:textId="40B3917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velot à front blanc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07922" w14:textId="00DB69C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4046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88992" behindDoc="0" locked="0" layoutInCell="1" allowOverlap="1" wp14:anchorId="687B94B5" wp14:editId="6804CA6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03" name="Image 10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A75F8E4-797E-4360-AEC7-D2F7DF803E2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Picture 4">
                            <a:extLst>
                              <a:ext uri="{FF2B5EF4-FFF2-40B4-BE49-F238E27FC236}">
                                <a16:creationId xmlns:a16="http://schemas.microsoft.com/office/drawing/2014/main" id="{BA75F8E4-797E-4360-AEC7-D2F7DF803E2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A221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B709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4.1, 6.1, 7.2.8, 7.2.11, 7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6AA088" w14:textId="0AF4484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2890F0" w14:textId="74414F0F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B87B52C" w14:textId="084D23F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C9E1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AD53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arad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exandr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2838A" w14:textId="2B00C74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velot à collier interrompu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CEF79" w14:textId="77A181D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BB11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90016" behindDoc="0" locked="0" layoutInCell="1" allowOverlap="1" wp14:anchorId="1AD5CBC7" wp14:editId="16F75C8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02" name="Image 10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EC63BB0-6317-45EA-8E50-DE49CD67812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1" name="Picture 4">
                            <a:extLst>
                              <a:ext uri="{FF2B5EF4-FFF2-40B4-BE49-F238E27FC236}">
                                <a16:creationId xmlns:a16="http://schemas.microsoft.com/office/drawing/2014/main" id="{5EC63BB0-6317-45EA-8E50-DE49CD67812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910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6492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5.4.3, 5.4.4, 6.1, 7.2.4, 7.2.11, 8.1.2, 9.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20486F" w14:textId="1866FE1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268F62D" w14:textId="0882DC1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C06BD41" w14:textId="5FB8C81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E339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590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arad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pallidus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D5E73" w14:textId="07B95A6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uvier élégan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D33C0" w14:textId="3FF405F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71BA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89344" behindDoc="0" locked="0" layoutInCell="1" allowOverlap="1" wp14:anchorId="2AA5423E" wp14:editId="20EB1BE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92" name="Image 39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B6BD28D-FB03-4D1A-9AF4-159EA4A168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2" name="Picture 5">
                            <a:extLst>
                              <a:ext uri="{FF2B5EF4-FFF2-40B4-BE49-F238E27FC236}">
                                <a16:creationId xmlns:a16="http://schemas.microsoft.com/office/drawing/2014/main" id="{2B6BD28D-FB03-4D1A-9AF4-159EA4A168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C936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FF06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6.1, 7.2.2, 7.3, 9.2.3, 9.3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D636F3" w14:textId="0A50378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EE190A5" w14:textId="1F42896B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519936D" w14:textId="3E76E5C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72A3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ABA3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arad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ongo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6F26D" w14:textId="184311A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uvier de Mongoli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F11A5" w14:textId="061E2D1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BCD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91040" behindDoc="0" locked="0" layoutInCell="1" allowOverlap="1" wp14:anchorId="7699CBB9" wp14:editId="0529668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01" name="Image 10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6F206C7-CDF4-4AB3-818E-C5795869DC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Picture 4">
                            <a:extLst>
                              <a:ext uri="{FF2B5EF4-FFF2-40B4-BE49-F238E27FC236}">
                                <a16:creationId xmlns:a16="http://schemas.microsoft.com/office/drawing/2014/main" id="{C6F206C7-CDF4-4AB3-818E-C5795869DC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C312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7A5B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4, 6.1, 7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0CA4C2" w14:textId="3551B5D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25ADDD5" w14:textId="569E9BA5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43A11A8" w14:textId="22FD37F5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9741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8939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arad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schenault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2E8E4" w14:textId="654CD9A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uvier du déser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D2EEB" w14:textId="568A632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E12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92064" behindDoc="0" locked="0" layoutInCell="1" allowOverlap="1" wp14:anchorId="204E24BA" wp14:editId="70E3C07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00" name="Image 10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105D09-26DD-4091-A80C-B6A16BF06E2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" name="Picture 4">
                            <a:extLst>
                              <a:ext uri="{FF2B5EF4-FFF2-40B4-BE49-F238E27FC236}">
                                <a16:creationId xmlns:a16="http://schemas.microsoft.com/office/drawing/2014/main" id="{48105D09-26DD-4091-A80C-B6A16BF06E2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2C79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D25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2.1.4, 2.4.3, 4.1, 5.1.1, 6.1, 7.2.7, 7.3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11FB4" w14:textId="7F475AE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75863FB" w14:textId="1DC5F79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4177E7D" w14:textId="450073F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44EF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754D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arad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asiaticus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FA663" w14:textId="2C1F5D3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luvier asiatiqu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EE05C" w14:textId="446F8F2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EC5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93088" behindDoc="0" locked="0" layoutInCell="1" allowOverlap="1" wp14:anchorId="6C5ABD30" wp14:editId="7018CA4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99" name="Image 9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AAC195-D021-4CB2-B8EA-D2A6149E3E0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Picture 4">
                            <a:extLst>
                              <a:ext uri="{FF2B5EF4-FFF2-40B4-BE49-F238E27FC236}">
                                <a16:creationId xmlns:a16="http://schemas.microsoft.com/office/drawing/2014/main" id="{68AAC195-D021-4CB2-B8EA-D2A6149E3E0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45A9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400E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4, 2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B4C5DC" w14:textId="65AA652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D6CC3A3" w14:textId="4EB9006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486C8246" w14:textId="109A0AF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C34B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FFA6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5D652" w14:textId="50190DB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nneau hupp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BFBA0" w14:textId="70BD8E4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1227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90368" behindDoc="0" locked="0" layoutInCell="1" allowOverlap="1" wp14:anchorId="0215F386" wp14:editId="1F2BFF6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93" name="Image 39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7E1DC4-8A09-4AC7-8CC0-DDEC4CAE04A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3" name="Picture 5">
                            <a:extLst>
                              <a:ext uri="{FF2B5EF4-FFF2-40B4-BE49-F238E27FC236}">
                                <a16:creationId xmlns:a16="http://schemas.microsoft.com/office/drawing/2014/main" id="{CE7E1DC4-8A09-4AC7-8CC0-DDEC4CAE04A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2D92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1D5C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5.1.1, 7.2.4, 7.3, 8.1.1, 8.2, 8.4.2, 8.5.2, 9.2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1241A1" w14:textId="64C6483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0A2D1BD" w14:textId="2A504183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C5986F8" w14:textId="015501C0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E878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2268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inos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DC744" w14:textId="266924A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nneau éperonn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3F97" w14:textId="2140356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E4D0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94112" behindDoc="0" locked="0" layoutInCell="1" allowOverlap="1" wp14:anchorId="75F29E5C" wp14:editId="77B2353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98" name="Image 9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D83FD7C-AABC-43C2-B883-3677F1A4FFB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4">
                            <a:extLst>
                              <a:ext uri="{FF2B5EF4-FFF2-40B4-BE49-F238E27FC236}">
                                <a16:creationId xmlns:a16="http://schemas.microsoft.com/office/drawing/2014/main" id="{DD83FD7C-AABC-43C2-B883-3677F1A4FFB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F240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6B3E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409324" w14:textId="2925167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530DE2C" w14:textId="63EE01E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D75EE46" w14:textId="2EC7FE8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BCF7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27C8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bice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0AD73" w14:textId="40C2698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nneau à tête blanch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ADD29" w14:textId="1236C55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33EB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95136" behindDoc="0" locked="0" layoutInCell="1" allowOverlap="1" wp14:anchorId="0AB17540" wp14:editId="54EBD71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97" name="Image 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E3A47E6-4325-4527-BA87-899AF3A0FC8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4">
                            <a:extLst>
                              <a:ext uri="{FF2B5EF4-FFF2-40B4-BE49-F238E27FC236}">
                                <a16:creationId xmlns:a16="http://schemas.microsoft.com/office/drawing/2014/main" id="{DE3A47E6-4325-4527-BA87-899AF3A0FC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9688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CD39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2.3, 7.2.4, 8.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F51E7" w14:textId="7C62CF9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97C8FF8" w14:textId="3CCACC8F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262A7C7" w14:textId="4AABF625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2C7B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4EB4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ugub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40D24" w14:textId="5D2E67B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nneau demi-deuil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8F6F2" w14:textId="6D731F6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65B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96160" behindDoc="0" locked="0" layoutInCell="1" allowOverlap="1" wp14:anchorId="76A85C95" wp14:editId="33F4B34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96" name="Image 9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17380E-B191-4C1F-8FA2-A9C60E8FEB3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4">
                            <a:extLst>
                              <a:ext uri="{FF2B5EF4-FFF2-40B4-BE49-F238E27FC236}">
                                <a16:creationId xmlns:a16="http://schemas.microsoft.com/office/drawing/2014/main" id="{9917380E-B191-4C1F-8FA2-A9C60E8FEB3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952D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A988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B52C2" w14:textId="57C2684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20ED1E4" w14:textId="4B167027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BBC6C6F" w14:textId="4D96F99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B6C2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240B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lanopt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4BEB" w14:textId="73127AD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nneau à ailes noir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5681D" w14:textId="1833C2C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7FDF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97184" behindDoc="0" locked="0" layoutInCell="1" allowOverlap="1" wp14:anchorId="4D8F2521" wp14:editId="0790378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81" name="Image 8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F2C5D49-3826-43FF-ACA2-09420DD86C4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4">
                            <a:extLst>
                              <a:ext uri="{FF2B5EF4-FFF2-40B4-BE49-F238E27FC236}">
                                <a16:creationId xmlns:a16="http://schemas.microsoft.com/office/drawing/2014/main" id="{1F2C5D49-3826-43FF-ACA2-09420DD86C4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7005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4DD2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2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94E907" w14:textId="1C4D2C6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3F2B116" w14:textId="36D958B7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D8B6644" w14:textId="0080638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8D5B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A8D9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oron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ACB9" w14:textId="470A7EF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nneau couronn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D315D" w14:textId="66AFA82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B95C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98208" behindDoc="0" locked="0" layoutInCell="1" allowOverlap="1" wp14:anchorId="42AE4BDF" wp14:editId="33A1751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80" name="Image 8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7E3FBE6-368A-4C36-90E2-E24C9FA1B26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9" name="Picture 4">
                            <a:extLst>
                              <a:ext uri="{FF2B5EF4-FFF2-40B4-BE49-F238E27FC236}">
                                <a16:creationId xmlns:a16="http://schemas.microsoft.com/office/drawing/2014/main" id="{47E3FBE6-368A-4C36-90E2-E24C9FA1B26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EAB3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B63B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FCBA7E" w14:textId="11EC81B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877C16F" w14:textId="4B2D486F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C88EA3B" w14:textId="0544956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F14C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DA4A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enega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1C27B" w14:textId="67C4929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nneau du Sénégal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EA42D" w14:textId="578B3D3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D34B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99232" behindDoc="0" locked="0" layoutInCell="1" allowOverlap="1" wp14:anchorId="5415CD58" wp14:editId="6373889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79" name="Image 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634E0CC-C370-4527-89CE-CF33A3EF88A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Picture 4">
                            <a:extLst>
                              <a:ext uri="{FF2B5EF4-FFF2-40B4-BE49-F238E27FC236}">
                                <a16:creationId xmlns:a16="http://schemas.microsoft.com/office/drawing/2014/main" id="{F634E0CC-C370-4527-89CE-CF33A3EF88A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CB07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9B5F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2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86B98B" w14:textId="35E5F7F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32503DC" w14:textId="2340B001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0810021" w14:textId="2E11EE8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A00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975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upercilios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3AF03" w14:textId="475DF02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nneau à poitrine châta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DC7B9" w14:textId="2330553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408E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00256" behindDoc="0" locked="0" layoutInCell="1" allowOverlap="1" wp14:anchorId="624B66E9" wp14:editId="01B7EDF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78" name="Image 7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B07B4F1-DA08-4631-BC87-065210CFD4F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" name="Picture 4">
                            <a:extLst>
                              <a:ext uri="{FF2B5EF4-FFF2-40B4-BE49-F238E27FC236}">
                                <a16:creationId xmlns:a16="http://schemas.microsoft.com/office/drawing/2014/main" id="{CB07B4F1-DA08-4631-BC87-065210CFD4F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67A2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839A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E78FB6" w14:textId="2F68E30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0F8A88F" w14:textId="03ACDC8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A4BD94F" w14:textId="5E671E8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EDB3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B9B2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rega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CE5E9" w14:textId="694364E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nneau sociab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D1050" w14:textId="17371B8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7796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43936" behindDoc="0" locked="0" layoutInCell="1" allowOverlap="1" wp14:anchorId="0831A143" wp14:editId="73042A1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77" name="Image 7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279B3ED-9FB6-40EE-BB69-63AB25D6EA2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6">
                            <a:extLst>
                              <a:ext uri="{FF2B5EF4-FFF2-40B4-BE49-F238E27FC236}">
                                <a16:creationId xmlns:a16="http://schemas.microsoft.com/office/drawing/2014/main" id="{3279B3ED-9FB6-40EE-BB69-63AB25D6EA2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9EC1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0F9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1, 2.1.3, 2.3.1, 2.3.2, 5.1.1, 5.1.2, 7.3, 9.3.4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ACB09" w14:textId="755CC12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50C3F06" w14:textId="1993CE94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17F6CAFD" w14:textId="31DA9DC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C78A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D670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a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72307" w14:textId="1DCCE74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nneau à queue blanch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7C46C" w14:textId="3220626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726E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01280" behindDoc="0" locked="0" layoutInCell="1" allowOverlap="1" wp14:anchorId="01D0496F" wp14:editId="2E9DE6C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76" name="Image 7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D678E1D-45D0-4B6C-AC9A-54A695105F0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Picture 4">
                            <a:extLst>
                              <a:ext uri="{FF2B5EF4-FFF2-40B4-BE49-F238E27FC236}">
                                <a16:creationId xmlns:a16="http://schemas.microsoft.com/office/drawing/2014/main" id="{6D678E1D-45D0-4B6C-AC9A-54A695105F0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BF9D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D182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7.2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B488F4" w14:textId="44A89FE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AE3918B" w14:textId="5668C075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5AA538D" w14:textId="7753487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5345C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Scolopacidae</w:t>
            </w:r>
            <w:proofErr w:type="spellEnd"/>
          </w:p>
          <w:p w14:paraId="71D61749" w14:textId="57E122E9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S.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. 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84162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11BCE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4611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D6C1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9C71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7916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02D4C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10F648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26A9E17" w14:textId="568F851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41FF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B151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Numeni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ahiti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867F" w14:textId="124F5C6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ourlis d’Alaska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5A03B" w14:textId="18192EF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0FF6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09824" behindDoc="0" locked="0" layoutInCell="1" allowOverlap="1" wp14:anchorId="7AABA774" wp14:editId="2643F65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75" name="Image 7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F1E18B1-0F43-4A36-B537-2DDBF46C91E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9" name="Picture 2">
                            <a:extLst>
                              <a:ext uri="{FF2B5EF4-FFF2-40B4-BE49-F238E27FC236}">
                                <a16:creationId xmlns:a16="http://schemas.microsoft.com/office/drawing/2014/main" id="{4F1E18B1-0F43-4A36-B537-2DDBF46C91E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3EC8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5375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2, 5.1.1, 8.1.2, 9.2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E968EA" w14:textId="692553E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AF200EC" w14:textId="0BAC274B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CA740F1" w14:textId="111A4CB5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C45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B9A8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Numeni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aeo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479AD" w14:textId="3681BFF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ourlis corlieu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C97A5" w14:textId="3240D13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27ED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02304" behindDoc="0" locked="0" layoutInCell="1" allowOverlap="1" wp14:anchorId="184E4259" wp14:editId="0D54028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74" name="Image 7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200B06D-00F1-4EE8-B695-15A1785641D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3" name="Picture 4">
                            <a:extLst>
                              <a:ext uri="{FF2B5EF4-FFF2-40B4-BE49-F238E27FC236}">
                                <a16:creationId xmlns:a16="http://schemas.microsoft.com/office/drawing/2014/main" id="{1200B06D-00F1-4EE8-B695-15A1785641D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7E4A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BB48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F8B0E5" w14:textId="2727C6F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8FD6F9B" w14:textId="666C131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EFA02DC" w14:textId="6DAF5B75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3523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DAC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Numeni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ore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6D31F" w14:textId="22959E8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ourlis esquimau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E0309" w14:textId="4BC5A9B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741A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44960" behindDoc="0" locked="0" layoutInCell="1" allowOverlap="1" wp14:anchorId="6AF21011" wp14:editId="635F554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73" name="Image 7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BEDD096-D0B3-4653-9896-A3C929CFA98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6">
                            <a:extLst>
                              <a:ext uri="{FF2B5EF4-FFF2-40B4-BE49-F238E27FC236}">
                                <a16:creationId xmlns:a16="http://schemas.microsoft.com/office/drawing/2014/main" id="{DBEDD096-D0B3-4653-9896-A3C929CFA98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E147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3AB3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3.3, 3.2, 5.1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7C273D" w14:textId="4DD1BBB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B5482A6" w14:textId="5B25C8C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68A6789D" w14:textId="742510E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C988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3339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Numeni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enuiros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7144" w14:textId="1B1FE57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Courlis à bec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èle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8FAC5" w14:textId="7859E05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932D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45984" behindDoc="0" locked="0" layoutInCell="1" allowOverlap="1" wp14:anchorId="5B56B332" wp14:editId="2825666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72" name="Image 7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F3ADAF4-EBF7-407E-B67F-FA4B577B69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6">
                            <a:extLst>
                              <a:ext uri="{FF2B5EF4-FFF2-40B4-BE49-F238E27FC236}">
                                <a16:creationId xmlns:a16="http://schemas.microsoft.com/office/drawing/2014/main" id="{3F3ADAF4-EBF7-407E-B67F-FA4B577B69B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FD1F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7FB7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5.1.1, 7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6667D" w14:textId="03B5271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D06CF87" w14:textId="539354B3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0106D354" w14:textId="195444E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E098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9E5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Numeni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rqu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A287A" w14:textId="135F0D7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ourlis cendr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FA510" w14:textId="7FE212F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C415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91392" behindDoc="0" locked="0" layoutInCell="1" allowOverlap="1" wp14:anchorId="3DD70E3B" wp14:editId="7E49D4D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94" name="Image 39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978B01D-5C16-4ACB-AEC6-4EC064E5119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4" name="Picture 5">
                            <a:extLst>
                              <a:ext uri="{FF2B5EF4-FFF2-40B4-BE49-F238E27FC236}">
                                <a16:creationId xmlns:a16="http://schemas.microsoft.com/office/drawing/2014/main" id="{5978B01D-5C16-4ACB-AEC6-4EC064E5119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44B7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1489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3, 2.3.2, 2.3.3, 2.4.2, 3.3, 5.1.1, 6.3, 7.2.1, 7.2.10, 8.2.1, 8.5.2, 9.2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FB8414" w14:textId="3E00D23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0E37FF2" w14:textId="562546E5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E4524C" w:rsidRPr="00447AFF" w14:paraId="52C6A903" w14:textId="42B04BB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5EBB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1DAF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Numeni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dagascari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6180" w14:textId="3689913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ourlis de Sibéri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81E87" w14:textId="748E11E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7EF4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58272" behindDoc="0" locked="0" layoutInCell="1" allowOverlap="1" wp14:anchorId="7176E2B1" wp14:editId="78E38F1E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82" name="Image 8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C5BBABB-7480-4343-BC86-8F1EFAE268D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3">
                            <a:extLst>
                              <a:ext uri="{FF2B5EF4-FFF2-40B4-BE49-F238E27FC236}">
                                <a16:creationId xmlns:a16="http://schemas.microsoft.com/office/drawing/2014/main" id="{9C5BBABB-7480-4343-BC86-8F1EFAE268D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F5D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D454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2, 2.1.3, 2.4.2, 5.1.1, 5.3.4, 9.3.4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072295" w14:textId="0798CD6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054AAE8" w14:textId="6F1DA04C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915366D" w14:textId="4B2D4572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EADB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BD06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imos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pponi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5CCDD" w14:textId="3A03E3F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arge rous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119E5" w14:textId="4BB9CFF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B375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92416" behindDoc="0" locked="0" layoutInCell="1" allowOverlap="1" wp14:anchorId="4CF6649D" wp14:editId="237EB87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395" name="Image 39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0030F03-2999-4A72-8983-372FFA6E93B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5" name="Picture 5">
                            <a:extLst>
                              <a:ext uri="{FF2B5EF4-FFF2-40B4-BE49-F238E27FC236}">
                                <a16:creationId xmlns:a16="http://schemas.microsoft.com/office/drawing/2014/main" id="{30030F03-2999-4A72-8983-372FFA6E93B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6D39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FBFD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2.1.3, 2.4.2, 3.1, 5.1.1, 6.1, 7.2.11, 7.3, 8.1.2, 8.2.1, 8.5.2, 9.2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DF643C" w14:textId="31E9287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2CE04FA" w14:textId="5E9B6D0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0416FBB" w14:textId="54A1B58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CB4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3B71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imos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imos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48AFB" w14:textId="24D22D7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arge à queue noi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4A8E9" w14:textId="77629B9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0B16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93440" behindDoc="0" locked="0" layoutInCell="1" allowOverlap="1" wp14:anchorId="4F77C0D7" wp14:editId="402DCB8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96" name="Image 39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E258513-9B3D-4BF5-8AF3-2C62C3DBB02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6" name="Picture 5">
                            <a:extLst>
                              <a:ext uri="{FF2B5EF4-FFF2-40B4-BE49-F238E27FC236}">
                                <a16:creationId xmlns:a16="http://schemas.microsoft.com/office/drawing/2014/main" id="{9E258513-9B3D-4BF5-8AF3-2C62C3DBB02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3D16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553B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1.3, 2.1.3, 2.3.3, 2.3.4, 2.4.2, 3.3, 4.1, 4.4, 5.1.1, 6.1, 6.3, 7.1.1, 7.2.4, 7.2.8, 8.1.1, 8.2.2, 9.2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1900D2" w14:textId="442E1D3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ABDB330" w14:textId="0BB2BBA1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3A6A43C" w14:textId="3A902CA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7FA9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4C89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rena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nterpr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06CBA" w14:textId="08B8307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ournepierre à collie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7D890" w14:textId="0009E54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BE09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03328" behindDoc="0" locked="0" layoutInCell="1" allowOverlap="1" wp14:anchorId="37E4CDB5" wp14:editId="5FB47B4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71" name="Image 7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FD484C9-24A4-4218-A308-BFE6D527E93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Picture 4">
                            <a:extLst>
                              <a:ext uri="{FF2B5EF4-FFF2-40B4-BE49-F238E27FC236}">
                                <a16:creationId xmlns:a16="http://schemas.microsoft.com/office/drawing/2014/main" id="{4FD484C9-24A4-4218-A308-BFE6D527E93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4816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5709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D035C" w14:textId="3C89637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80DD1F1" w14:textId="62D4BC4B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EC06331" w14:textId="553BEB22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7540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FA6A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enuiros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81B4B" w14:textId="2D3DD4F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d'Anady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BFDE9" w14:textId="1AA6699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C29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59296" behindDoc="0" locked="0" layoutInCell="1" allowOverlap="1" wp14:anchorId="29EA73E4" wp14:editId="226CB989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83" name="Image 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8E461B8-408C-4BD6-A16E-9FA27A924F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3">
                            <a:extLst>
                              <a:ext uri="{FF2B5EF4-FFF2-40B4-BE49-F238E27FC236}">
                                <a16:creationId xmlns:a16="http://schemas.microsoft.com/office/drawing/2014/main" id="{28E461B8-408C-4BD6-A16E-9FA27A924F4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EDB5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D44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1.3, 2.1.3, 2.4.2, 3.3, 5.1.1, 7.2.2, 8.1.1, 9.2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3C4217" w14:textId="5EC18F0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6B8565C" w14:textId="16487AE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0A082F2" w14:textId="18D5ED8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A2BF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4678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nu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5BCD3" w14:textId="60CEF20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maubèch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9EFB9" w14:textId="74F6D99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E7CD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94464" behindDoc="0" locked="0" layoutInCell="1" allowOverlap="1" wp14:anchorId="40169017" wp14:editId="3CA29B9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397" name="Image 3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64E3664-F1C1-4559-AD08-9329CA485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7" name="Picture 5">
                            <a:extLst>
                              <a:ext uri="{FF2B5EF4-FFF2-40B4-BE49-F238E27FC236}">
                                <a16:creationId xmlns:a16="http://schemas.microsoft.com/office/drawing/2014/main" id="{064E3664-F1C1-4559-AD08-9329CA485EA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784C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E26E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1.3, 2.1.3, 2.4.2, 5.1.1, 5.1.2, 5.4.4, 6.1, 8.1.2, 8.5.2, 9.2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68415F" w14:textId="6F08B55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20703E0" w14:textId="75A02B89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3CD11C3F" w14:textId="422C976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C68E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9B2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nu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uf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AA95F" w14:textId="7F9C4E2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maubèch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078CD" w14:textId="381CFC3F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741C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2C84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94D7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4D9EC8" w14:textId="781AB12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3B9C50E" w14:textId="7181EDD9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2A98E4B2" w14:textId="48C9741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5829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EC93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ugnax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958CF" w14:textId="3051609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evalier combattan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C848" w14:textId="04668D3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025C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04352" behindDoc="0" locked="0" layoutInCell="1" allowOverlap="1" wp14:anchorId="4537FCDF" wp14:editId="0FECCB0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70" name="Image 7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0F6C367-ABBC-4CB4-81B5-81A1A1A1CD8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" name="Picture 4">
                            <a:extLst>
                              <a:ext uri="{FF2B5EF4-FFF2-40B4-BE49-F238E27FC236}">
                                <a16:creationId xmlns:a16="http://schemas.microsoft.com/office/drawing/2014/main" id="{40F6C367-ABBC-4CB4-81B5-81A1A1A1CD8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6494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586D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33282C" w14:textId="7A0E1FD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378680E" w14:textId="1EEDFB96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45D1A60" w14:textId="6D3CD40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A49C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DD56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alcinel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F9B8A" w14:textId="500A7BB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falcinel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EEAE8" w14:textId="430E219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67DB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05376" behindDoc="0" locked="0" layoutInCell="1" allowOverlap="1" wp14:anchorId="0A34D6F5" wp14:editId="2827369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11" name="Image 5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B36B5B4-155D-4E94-B0EE-B88BC7BC0D7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Picture 4">
                            <a:extLst>
                              <a:ext uri="{FF2B5EF4-FFF2-40B4-BE49-F238E27FC236}">
                                <a16:creationId xmlns:a16="http://schemas.microsoft.com/office/drawing/2014/main" id="{CB36B5B4-155D-4E94-B0EE-B88BC7BC0D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2324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04C6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3, 5.4.4, 7.2.4, 7.2.11, 7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0FC749" w14:textId="1C6C145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19EDC98" w14:textId="2AD974DF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967933E" w14:textId="56819B25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D36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0F4C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errugin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B83FB" w14:textId="2C83F46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cocorli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3209B" w14:textId="4AC6E42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6ADC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95488" behindDoc="0" locked="0" layoutInCell="1" allowOverlap="1" wp14:anchorId="0365300C" wp14:editId="5BF0E7E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398" name="Image 39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1387CB0-DD4A-47EB-90FC-E58586E5B29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8" name="Picture 5">
                            <a:extLst>
                              <a:ext uri="{FF2B5EF4-FFF2-40B4-BE49-F238E27FC236}">
                                <a16:creationId xmlns:a16="http://schemas.microsoft.com/office/drawing/2014/main" id="{21387CB0-DD4A-47EB-90FC-E58586E5B29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5927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0E41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2.1.3, 2.4.2, 4.1, 5.1.1, 5.4.3, 5.4.4, 6.1, 7.2.2, 7.2.4, 7.2.11, 7.3, 8.1.2, 8.5.2, 11.1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8AAEFB" w14:textId="415B7B7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529B1CF" w14:textId="73655E82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4FFF6FC" w14:textId="6B97241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BD5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48A5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emminck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C46B5" w14:textId="1EF558C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Bécasseau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emminck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16772" w14:textId="5D56C03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A442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06400" behindDoc="0" locked="0" layoutInCell="1" allowOverlap="1" wp14:anchorId="43FD041F" wp14:editId="5C94017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10" name="Image 5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2E35E5-F71C-476E-AD66-E6F43D6311E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7" name="Picture 4">
                            <a:extLst>
                              <a:ext uri="{FF2B5EF4-FFF2-40B4-BE49-F238E27FC236}">
                                <a16:creationId xmlns:a16="http://schemas.microsoft.com/office/drawing/2014/main" id="{2D2E35E5-F71C-476E-AD66-E6F43D6311E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5477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612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8.1.2, 8.2.2, 8.5.2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65B0D" w14:textId="077D24F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0509B04" w14:textId="12E796B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F793782" w14:textId="4F57AA5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305A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CA4E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ygma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FAF9F" w14:textId="4DC188E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spatu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16850" w14:textId="4011ED3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BA12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47008" behindDoc="0" locked="0" layoutInCell="1" allowOverlap="1" wp14:anchorId="3509E54A" wp14:editId="57AE094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09" name="Image 50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FC441CB-C38B-4291-A22E-22D95137DB9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6">
                            <a:extLst>
                              <a:ext uri="{FF2B5EF4-FFF2-40B4-BE49-F238E27FC236}">
                                <a16:creationId xmlns:a16="http://schemas.microsoft.com/office/drawing/2014/main" id="{EFC441CB-C38B-4291-A22E-22D95137DB9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211B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E43F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2, 1.3, 2.4.3, 3.3, 5.1.1, 6.3, 8.1.2, 9.2.1, 9.4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623433" w14:textId="28FC946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12DB24D" w14:textId="598DBD2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3DA8DC6A" w14:textId="011E1BC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34BC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FA0B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alba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59FA4" w14:textId="634FFBA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sanderling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A2687" w14:textId="4BC5CA3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4DB9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07424" behindDoc="0" locked="0" layoutInCell="1" allowOverlap="1" wp14:anchorId="4AA7720A" wp14:editId="14CEC3C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08" name="Image 50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6B0E969-0232-4B50-8FB0-3701F3B125B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Picture 4">
                            <a:extLst>
                              <a:ext uri="{FF2B5EF4-FFF2-40B4-BE49-F238E27FC236}">
                                <a16:creationId xmlns:a16="http://schemas.microsoft.com/office/drawing/2014/main" id="{F6B0E969-0232-4B50-8FB0-3701F3B125B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9F65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B6AE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A1D658" w14:textId="5228216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B1B5E40" w14:textId="2D9D5BE1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5D2B665" w14:textId="63FBC4B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C9E4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2015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pi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A0267" w14:textId="7DB1E3B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variab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B123E" w14:textId="581E86B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7B2C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08448" behindDoc="0" locked="0" layoutInCell="1" allowOverlap="1" wp14:anchorId="5B394A1C" wp14:editId="3FDD037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07" name="Image 50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B3285F-F305-4A9F-A33B-AAE53E0E85F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" name="Picture 4">
                            <a:extLst>
                              <a:ext uri="{FF2B5EF4-FFF2-40B4-BE49-F238E27FC236}">
                                <a16:creationId xmlns:a16="http://schemas.microsoft.com/office/drawing/2014/main" id="{36B3285F-F305-4A9F-A33B-AAE53E0E85F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28FD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847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2.3, 5.2.2, 6.1, 6.2, 7.2.7, 7.3, 8.1.2, 8.5.2, 9.2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29C761" w14:textId="58C1540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CB6BBCE" w14:textId="08DA85C2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CDF94F7" w14:textId="194FBC6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C189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E87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ritim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D087F" w14:textId="3A99190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viole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DAFD" w14:textId="7E44094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D04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09472" behindDoc="0" locked="0" layoutInCell="1" allowOverlap="1" wp14:anchorId="1CD9D5C7" wp14:editId="6BEAF0F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06" name="Image 50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B6DBB6C-5D2D-4F28-A840-4BAF4DA6F9D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Picture 4">
                            <a:extLst>
                              <a:ext uri="{FF2B5EF4-FFF2-40B4-BE49-F238E27FC236}">
                                <a16:creationId xmlns:a16="http://schemas.microsoft.com/office/drawing/2014/main" id="{FB6DBB6C-5D2D-4F28-A840-4BAF4DA6F9D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591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7AC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F72F55" w14:textId="35CAD65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2FCA5B3" w14:textId="424A0DBC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242D33D5" w14:textId="516D806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28D5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512A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minuta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88407" w14:textId="55A19E6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minut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DDCB4" w14:textId="000D037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8CF4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10496" behindDoc="0" locked="0" layoutInCell="1" allowOverlap="1" wp14:anchorId="2F2AD3A7" wp14:editId="19066FD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05" name="Image 50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3308414-2C43-48A4-9981-49E359A472F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 4">
                            <a:extLst>
                              <a:ext uri="{FF2B5EF4-FFF2-40B4-BE49-F238E27FC236}">
                                <a16:creationId xmlns:a16="http://schemas.microsoft.com/office/drawing/2014/main" id="{43308414-2C43-48A4-9981-49E359A472F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4306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2C5C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7.2.2, 8.1.1, 8.1.2, 11.1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5B1B25" w14:textId="4E12FBB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0E47225" w14:textId="2DFDD039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8A7D40B" w14:textId="06FBD72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A409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D460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ubruficol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9FDD" w14:textId="7D60CCC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au roussât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2C937" w14:textId="7DD591E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DF3F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96512" behindDoc="0" locked="0" layoutInCell="1" allowOverlap="1" wp14:anchorId="26FD00C4" wp14:editId="5313367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99" name="Image 39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C754A51-F7A2-461F-80EA-7FAE4FBD5B4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9" name="Picture 5">
                            <a:extLst>
                              <a:ext uri="{FF2B5EF4-FFF2-40B4-BE49-F238E27FC236}">
                                <a16:creationId xmlns:a16="http://schemas.microsoft.com/office/drawing/2014/main" id="{FC754A51-F7A2-461F-80EA-7FAE4FBD5B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5DC7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6C95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2, 1.3, 2.1.1, 2.1.3, 2.2.2, 3.1, 3.2, 3.3, 5.1.1, 9.3.3, 11.1, 11.4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771D31" w14:textId="116CF3B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679A141" w14:textId="7D29D5E6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8B72E1A" w14:textId="032BE2E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E6B8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245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id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usi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B097A" w14:textId="05787DF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Bécasseau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emipalmé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73CD5" w14:textId="5DF9B8D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61A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97536" behindDoc="0" locked="0" layoutInCell="1" allowOverlap="1" wp14:anchorId="231E7111" wp14:editId="61E4653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00" name="Image 40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1BE047A-5526-4351-9882-197B3205EFF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0" name="Picture 5">
                            <a:extLst>
                              <a:ext uri="{FF2B5EF4-FFF2-40B4-BE49-F238E27FC236}">
                                <a16:creationId xmlns:a16="http://schemas.microsoft.com/office/drawing/2014/main" id="{51BE047A-5526-4351-9882-197B3205EFF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F952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9414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1, 3.2, 5.1.1, 5.4.4, 8.2, 9.3.3, 11.1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79E0F1" w14:textId="526E5A7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5AD6D4C" w14:textId="48FFC56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DBE468E" w14:textId="2946D63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0904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B14A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Scolopax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ustico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370D4" w14:textId="0A891B3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e des boi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C5706" w14:textId="0111960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34B2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11520" behindDoc="0" locked="0" layoutInCell="1" allowOverlap="1" wp14:anchorId="120C49ED" wp14:editId="7C7CB32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04" name="Image 50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8885C54-A76A-41E3-8E6A-C7FB3CC9A23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Picture 4">
                            <a:extLst>
                              <a:ext uri="{FF2B5EF4-FFF2-40B4-BE49-F238E27FC236}">
                                <a16:creationId xmlns:a16="http://schemas.microsoft.com/office/drawing/2014/main" id="{D8885C54-A76A-41E3-8E6A-C7FB3CC9A23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3BE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503F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E67FB7" w14:textId="395F7C2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D9542D8" w14:textId="1745BD9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E61B29C" w14:textId="02320EC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57C7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4DAF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llinag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nu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1FC1F" w14:textId="0D2FF34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ine à queue pointu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1ED6E" w14:textId="231D0A2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E805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12544" behindDoc="0" locked="0" layoutInCell="1" allowOverlap="1" wp14:anchorId="56F0F55E" wp14:editId="7502051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503" name="Image 50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CC8CE0-214F-4964-B424-A9DFE658F55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" name="Picture 4">
                            <a:extLst>
                              <a:ext uri="{FF2B5EF4-FFF2-40B4-BE49-F238E27FC236}">
                                <a16:creationId xmlns:a16="http://schemas.microsoft.com/office/drawing/2014/main" id="{99CC8CE0-214F-4964-B424-A9DFE658F55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C5F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FADE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D05536" w14:textId="2D423ED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56E4FAC" w14:textId="69871F46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0B819C1" w14:textId="03F34FB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DFB2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8603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llinag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media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F99B6" w14:textId="64EF927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ine doub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A766" w14:textId="2892A73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AA41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98560" behindDoc="0" locked="0" layoutInCell="1" allowOverlap="1" wp14:anchorId="698948EC" wp14:editId="52BF675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01" name="Image 40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739A93-F3BE-4C86-8117-6167DE70746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1" name="Picture 5">
                            <a:extLst>
                              <a:ext uri="{FF2B5EF4-FFF2-40B4-BE49-F238E27FC236}">
                                <a16:creationId xmlns:a16="http://schemas.microsoft.com/office/drawing/2014/main" id="{E9739A93-F3BE-4C86-8117-6167DE70746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5A40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277B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1, 2.1.3, 5.1.1, 7.2.1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9657EE" w14:textId="670E46C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8468609" w14:textId="7FC79CF6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F35FA40" w14:textId="3490DD9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0E83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95D6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llinag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llinag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D12C" w14:textId="0B9AACB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ine des marai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27620" w14:textId="27C02B0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A8E1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13568" behindDoc="0" locked="0" layoutInCell="1" allowOverlap="1" wp14:anchorId="13ED4EA1" wp14:editId="11EE22E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502" name="Image 50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55D679C-29BB-487E-BF3F-A4E9ABE9009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Picture 4">
                            <a:extLst>
                              <a:ext uri="{FF2B5EF4-FFF2-40B4-BE49-F238E27FC236}">
                                <a16:creationId xmlns:a16="http://schemas.microsoft.com/office/drawing/2014/main" id="{C55D679C-29BB-487E-BF3F-A4E9ABE9009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A6B8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C5CC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9041B7" w14:textId="1A68893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491A6EC" w14:textId="27DD9616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0C601BA" w14:textId="52BD86F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E2AF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304A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ymnocrypt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nim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0423" w14:textId="6512384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cassine sourd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6A1C3" w14:textId="4D24ACA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870D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14592" behindDoc="0" locked="0" layoutInCell="1" allowOverlap="1" wp14:anchorId="77BE868E" wp14:editId="633CF91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75" name="Image 27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A1504E-ADB8-45E0-BA6F-ECE6E1E27DC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5" name="Picture 4">
                            <a:extLst>
                              <a:ext uri="{FF2B5EF4-FFF2-40B4-BE49-F238E27FC236}">
                                <a16:creationId xmlns:a16="http://schemas.microsoft.com/office/drawing/2014/main" id="{CEA1504E-ADB8-45E0-BA6F-ECE6E1E27DC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C8D2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0678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F0E675" w14:textId="0E59218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BF0C79E" w14:textId="7AD38243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ACF23BD" w14:textId="6F26D03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D13B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A107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alaro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ob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6C640" w14:textId="63CF99B9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halarope à bec étroi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06C5A" w14:textId="01E20A7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9902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15616" behindDoc="0" locked="0" layoutInCell="1" allowOverlap="1" wp14:anchorId="352C9271" wp14:editId="09FABD8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76" name="Image 27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85C3B9-DB67-414F-9D99-E67E0524472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Picture 4">
                            <a:extLst>
                              <a:ext uri="{FF2B5EF4-FFF2-40B4-BE49-F238E27FC236}">
                                <a16:creationId xmlns:a16="http://schemas.microsoft.com/office/drawing/2014/main" id="{F385C3B9-DB67-414F-9D99-E67E0524472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679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182F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, 1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919CA" w14:textId="793BDD5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F0EA353" w14:textId="1F392DFE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159BF3EC" w14:textId="2F9C7CC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ADCD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6A2A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halaro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ulica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BDC1B" w14:textId="507B108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halarope à bec larg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7CB0E" w14:textId="447DEFD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AA5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16640" behindDoc="0" locked="0" layoutInCell="1" allowOverlap="1" wp14:anchorId="73460B5B" wp14:editId="612E930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77" name="Image 27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6AB41F4-7F29-404A-92BF-380A6425178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" name="Picture 4">
                            <a:extLst>
                              <a:ext uri="{FF2B5EF4-FFF2-40B4-BE49-F238E27FC236}">
                                <a16:creationId xmlns:a16="http://schemas.microsoft.com/office/drawing/2014/main" id="{26AB41F4-7F29-404A-92BF-380A6425178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54FD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4720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6638C0" w14:textId="280692C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16C6931" w14:textId="6FA6213E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6CF2BE1C" w14:textId="570C306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953D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328C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Xe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nere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0AF9E" w14:textId="37737D4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Chevalier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érek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DF8E5" w14:textId="3BFF8E5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416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17664" behindDoc="0" locked="0" layoutInCell="1" allowOverlap="1" wp14:anchorId="52CC3044" wp14:editId="7E6472A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78" name="Image 27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D52A86A-BF1A-484F-97E4-C679BA3F81B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Picture 4">
                            <a:extLst>
                              <a:ext uri="{FF2B5EF4-FFF2-40B4-BE49-F238E27FC236}">
                                <a16:creationId xmlns:a16="http://schemas.microsoft.com/office/drawing/2014/main" id="{FD52A86A-BF1A-484F-97E4-C679BA3F81B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31E6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2FC8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3, 5.4.4, 7.2.4, 7.2.11, 7.3, 9.3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BFE64B" w14:textId="26325EB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9AAA536" w14:textId="53563BA9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1422464" w14:textId="7290B36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237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190A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ti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ypoleuco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648C0" w14:textId="5926DCA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evalier guignett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1ED0E" w14:textId="327B2CD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FFCF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18688" behindDoc="0" locked="0" layoutInCell="1" allowOverlap="1" wp14:anchorId="6E9025BF" wp14:editId="2B04F49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79" name="Image 27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1FBBCA-0B72-4127-8285-789B5FA21A3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9" name="Picture 4">
                            <a:extLst>
                              <a:ext uri="{FF2B5EF4-FFF2-40B4-BE49-F238E27FC236}">
                                <a16:creationId xmlns:a16="http://schemas.microsoft.com/office/drawing/2014/main" id="{6F1FBBCA-0B72-4127-8285-789B5FA21A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76EA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28D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6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56F6AE" w14:textId="6C2312E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43F4565" w14:textId="2E3BB137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E746945" w14:textId="7A55F88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AC62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FA37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Tring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chro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0323B" w14:textId="12EDDDC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evalier cul-blanc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3C060" w14:textId="7A73F58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7EC8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19712" behindDoc="0" locked="0" layoutInCell="1" allowOverlap="1" wp14:anchorId="782732F8" wp14:editId="12DB3B3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80" name="Image 28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38EA71D-A54D-4A47-8C98-4797449B4CA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Picture 4">
                            <a:extLst>
                              <a:ext uri="{FF2B5EF4-FFF2-40B4-BE49-F238E27FC236}">
                                <a16:creationId xmlns:a16="http://schemas.microsoft.com/office/drawing/2014/main" id="{C38EA71D-A54D-4A47-8C98-4797449B4CA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9E61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CBB2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8.5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57774" w14:textId="1B6A30E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F2D104A" w14:textId="430A5742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D8B4A3D" w14:textId="0ED6C36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7448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C94F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Tring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rythro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B5166" w14:textId="3FF3F9F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evalier arlequ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E7A18" w14:textId="4AC3A51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E9B7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20736" behindDoc="0" locked="0" layoutInCell="1" allowOverlap="1" wp14:anchorId="7F7AC49A" wp14:editId="23D5472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81" name="Image 28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13E25E1-6FF9-4003-A69F-40A75AE5F5A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Picture 4">
                            <a:extLst>
                              <a:ext uri="{FF2B5EF4-FFF2-40B4-BE49-F238E27FC236}">
                                <a16:creationId xmlns:a16="http://schemas.microsoft.com/office/drawing/2014/main" id="{313E25E1-6FF9-4003-A69F-40A75AE5F5A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03A7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0C81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3, 5.4.4, 7.2.4, 7.2.8, 7.2.11, 7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881B47" w14:textId="52A8797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013C639" w14:textId="7EC2555E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B9F6091" w14:textId="71A85730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BB8A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8159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Tring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ebular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4447" w14:textId="78478F3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evalier aboyeu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82127" w14:textId="2D6D414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C81F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21760" behindDoc="0" locked="0" layoutInCell="1" allowOverlap="1" wp14:anchorId="48184D4F" wp14:editId="675A9FD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82" name="Image 28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968822-D7FB-4C11-A699-B94AEFF0C83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Picture 4">
                            <a:extLst>
                              <a:ext uri="{FF2B5EF4-FFF2-40B4-BE49-F238E27FC236}">
                                <a16:creationId xmlns:a16="http://schemas.microsoft.com/office/drawing/2014/main" id="{71968822-D7FB-4C11-A699-B94AEFF0C83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31F2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DD72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6.3, 7.3, 9.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03ECC7" w14:textId="75657F4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225CE83" w14:textId="0051E18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006B143" w14:textId="5F705E0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85F1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4A29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Tring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ota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F2FC9" w14:textId="11C4072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evalier gambett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90831" w14:textId="1946BF9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BEEE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22784" behindDoc="0" locked="0" layoutInCell="1" allowOverlap="1" wp14:anchorId="1AB4157E" wp14:editId="09A9305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83" name="Image 2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554F3B4-D70B-46BA-ABE4-8E7D2A5A6ED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3" name="Picture 4">
                            <a:extLst>
                              <a:ext uri="{FF2B5EF4-FFF2-40B4-BE49-F238E27FC236}">
                                <a16:creationId xmlns:a16="http://schemas.microsoft.com/office/drawing/2014/main" id="{B554F3B4-D70B-46BA-ABE4-8E7D2A5A6E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A03F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6FCF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53483B" w14:textId="49B82F2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4D3A4E7" w14:textId="60468F0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59065B0" w14:textId="766A2FD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B292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6F13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Tring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lareo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0DDB1" w14:textId="2A0B299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evalier sylva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59BF5" w14:textId="4D74015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CB28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23808" behindDoc="0" locked="0" layoutInCell="1" allowOverlap="1" wp14:anchorId="3AAFF124" wp14:editId="0AC2B7C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84" name="Image 28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3E0EF1-C618-4EF4-B232-869CA286BA8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Picture 4">
                            <a:extLst>
                              <a:ext uri="{FF2B5EF4-FFF2-40B4-BE49-F238E27FC236}">
                                <a16:creationId xmlns:a16="http://schemas.microsoft.com/office/drawing/2014/main" id="{F93E0EF1-C618-4EF4-B232-869CA286BA8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9216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285B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4, 2.2.3, 5.1.1, 8.1.2, 11.1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7FB005" w14:textId="291A1B4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2BB64E3" w14:textId="0DE8D65C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1A5415B" w14:textId="4A1A4170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A01C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31E6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Tring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agnati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28A4C" w14:textId="3FCB340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Chevalier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agnatile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04B84" w14:textId="711FA75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DF2D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24832" behindDoc="0" locked="0" layoutInCell="1" allowOverlap="1" wp14:anchorId="6B108AD4" wp14:editId="74AAE2C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85" name="Image 28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F9E837A-6606-4008-876D-08F24C0D9FA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" name="Picture 4">
                            <a:extLst>
                              <a:ext uri="{FF2B5EF4-FFF2-40B4-BE49-F238E27FC236}">
                                <a16:creationId xmlns:a16="http://schemas.microsoft.com/office/drawing/2014/main" id="{AF9E837A-6606-4008-876D-08F24C0D9FA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A5E4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E9AE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4, 5.1.1, 5.4.3, 5.4.4, 7.2.4, 7.2.8, 7.2.11, 7.3, 8.1.2, 9.2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9B86E" w14:textId="23ABE65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AEWA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C4D51E2" w14:textId="387443B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D09E480" w14:textId="6D4B300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9216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2D14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Tring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uttif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40D87" w14:textId="53EBC1B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evalier tachet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7C171" w14:textId="7424B80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4FE3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60320" behindDoc="0" locked="0" layoutInCell="1" allowOverlap="1" wp14:anchorId="5ACB88A5" wp14:editId="4D46085E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84" name="Image 8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34C2FA7-BC4C-4098-BA2A-9BF55CFA12A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3">
                            <a:extLst>
                              <a:ext uri="{FF2B5EF4-FFF2-40B4-BE49-F238E27FC236}">
                                <a16:creationId xmlns:a16="http://schemas.microsoft.com/office/drawing/2014/main" id="{634C2FA7-BC4C-4098-BA2A-9BF55CFA12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A637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6CF5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2.3.2, 2.4.3, 5.1.1, 6.1, 6.3, 8.2.2, 8.2, 9.2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2DAB1A" w14:textId="64E8232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87E7027" w14:textId="5F578BF7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EBF8EDA" w14:textId="25A192D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FFD75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romad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B4E31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37BB9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E64C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5C0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D31B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903A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EE3DA4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28BE42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0EA256C" w14:textId="0BBC8B0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8059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BDEE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roma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rdeo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41F35" w14:textId="6251A27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rom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E30C9" w14:textId="781C428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264A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25856" behindDoc="0" locked="0" layoutInCell="1" allowOverlap="1" wp14:anchorId="12BBE39B" wp14:editId="4D17628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86" name="Image 28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717FB56-45C1-4C42-8AFA-FDB9437EA85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Picture 4">
                            <a:extLst>
                              <a:ext uri="{FF2B5EF4-FFF2-40B4-BE49-F238E27FC236}">
                                <a16:creationId xmlns:a16="http://schemas.microsoft.com/office/drawing/2014/main" id="{E717FB56-45C1-4C42-8AFA-FDB9437EA85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C98D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023E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9D5C49" w14:textId="2414659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B2E63BB" w14:textId="3CA1688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FAAFC27" w14:textId="1DB4F51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A9652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Glareol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5ABD1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D5D93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B926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CC752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7745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65E5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2DB5F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22C673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0F30E058" w14:textId="3C80E20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8572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578F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lareo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ratinco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DB1DB" w14:textId="4CC22A4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laréole à collie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D0582" w14:textId="61A03FB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93C1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26880" behindDoc="0" locked="0" layoutInCell="1" allowOverlap="1" wp14:anchorId="152C0893" wp14:editId="5551AAF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87" name="Image 28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9ED76F6-84DD-48DD-8F89-F7A09BF3518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7" name="Picture 4">
                            <a:extLst>
                              <a:ext uri="{FF2B5EF4-FFF2-40B4-BE49-F238E27FC236}">
                                <a16:creationId xmlns:a16="http://schemas.microsoft.com/office/drawing/2014/main" id="{B9ED76F6-84DD-48DD-8F89-F7A09BF351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345E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D78F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35C770" w14:textId="6DBCFBF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76CFF97" w14:textId="17350A0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7FAE3FF" w14:textId="6B9608C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B3C7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BEA1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lareo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ordman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1338D" w14:textId="6A81218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laréole à ailes noir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379F8" w14:textId="46E7669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FF7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99584" behindDoc="0" locked="0" layoutInCell="1" allowOverlap="1" wp14:anchorId="3918D572" wp14:editId="08C138B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02" name="Image 40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76E5ACC-3A3E-4167-9882-91601F514C0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" name="Picture 5">
                            <a:extLst>
                              <a:ext uri="{FF2B5EF4-FFF2-40B4-BE49-F238E27FC236}">
                                <a16:creationId xmlns:a16="http://schemas.microsoft.com/office/drawing/2014/main" id="{376E5ACC-3A3E-4167-9882-91601F514C0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6CF3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9700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3.4, 5.1.4, 8.2, 9.3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4B11E8" w14:textId="3AE26FB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5DC0B6A" w14:textId="68CE3403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E2CFE72" w14:textId="15AEE03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98B1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91EC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lareo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uch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ED86A" w14:textId="3C7B9E69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laréole auréolé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13AB7" w14:textId="5DC586F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6610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27904" behindDoc="0" locked="0" layoutInCell="1" allowOverlap="1" wp14:anchorId="77AA07E4" wp14:editId="50FDAB3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88" name="Image 28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79123D-BAFE-483D-A3A0-7FB36258F03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Picture 4">
                            <a:extLst>
                              <a:ext uri="{FF2B5EF4-FFF2-40B4-BE49-F238E27FC236}">
                                <a16:creationId xmlns:a16="http://schemas.microsoft.com/office/drawing/2014/main" id="{1179123D-BAFE-483D-A3A0-7FB36258F03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4847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A6A9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7.2.10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775CB9" w14:textId="30D4172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0DC5773" w14:textId="49AE3AE5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34AF3A8" w14:textId="5013BCD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A4211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Lar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55A53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6D4F4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4745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6C4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95DE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4EBD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F79CE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03FFA2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A759095" w14:textId="516C0AD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2E2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2636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no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nu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worcester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BD483" w14:textId="539BD8E9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Noddi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noi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46F9E" w14:textId="3656D9EC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AEBE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9895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58DF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D416A4" w14:textId="6511140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8E90385" w14:textId="208E7F9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4F6B7EC9" w14:textId="5E38D33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8796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60CA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yncho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laviros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05156" w14:textId="6F6EA6D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ec-en-ciseau d'Afriqu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D3505" w14:textId="30AEC14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E66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00608" behindDoc="0" locked="0" layoutInCell="1" allowOverlap="1" wp14:anchorId="2E9F3547" wp14:editId="2CCBB0C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03" name="Image 40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584CD3A-1FA5-4D0B-935C-9EFA52D2829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3" name="Picture 5">
                            <a:extLst>
                              <a:ext uri="{FF2B5EF4-FFF2-40B4-BE49-F238E27FC236}">
                                <a16:creationId xmlns:a16="http://schemas.microsoft.com/office/drawing/2014/main" id="{A584CD3A-1FA5-4D0B-935C-9EFA52D2829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F7C6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4339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4.3, 5.1.1, 5.4.3, 6.1, 6.3, 7.2.11, 8.1.1, 8.1.2, 9.2.3, 9.3.2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CF0B7" w14:textId="6147E57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50CC7C4" w14:textId="3BDFB133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E9AD8BA" w14:textId="165886A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BCAD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1BAE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ene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C021E" w14:textId="17611CC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oéland railleu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9F657" w14:textId="49A3475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3F5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28928" behindDoc="0" locked="0" layoutInCell="1" allowOverlap="1" wp14:anchorId="1D495673" wp14:editId="21864E4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89" name="Image 2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5847DFA-12CA-40A4-87F6-98C1431C81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" name="Picture 4">
                            <a:extLst>
                              <a:ext uri="{FF2B5EF4-FFF2-40B4-BE49-F238E27FC236}">
                                <a16:creationId xmlns:a16="http://schemas.microsoft.com/office/drawing/2014/main" id="{C5847DFA-12CA-40A4-87F6-98C1431C81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707B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F847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9.2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F8D89D" w14:textId="5E214C1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D330724" w14:textId="0F9DCB38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6A9B328F" w14:textId="09A5D2B0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91B4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960F8" w14:textId="6372BC9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chthya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i/>
                <w:color w:val="000000"/>
                <w:sz w:val="14"/>
                <w:szCs w:val="16"/>
                <w:lang w:val="fr-FR" w:eastAsia="fr-FR"/>
              </w:rPr>
              <w:t>Population de l’Eurasie occidentale et de l’Afrique</w:t>
            </w:r>
            <w:r w:rsidRPr="00447AFF">
              <w:rPr>
                <w:rFonts w:ascii="Calibri" w:eastAsia="Times New Roman" w:hAnsi="Calibri" w:cs="Calibri"/>
                <w:i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9D791" w14:textId="19E6901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oéland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ichthyaète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FCED5" w14:textId="0A6B9F3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EB6A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29952" behindDoc="0" locked="0" layoutInCell="1" allowOverlap="1" wp14:anchorId="38768F41" wp14:editId="37627BB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90" name="Image 29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0C72D05-6EC7-4D1A-8985-DCD362204BC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4">
                            <a:extLst>
                              <a:ext uri="{FF2B5EF4-FFF2-40B4-BE49-F238E27FC236}">
                                <a16:creationId xmlns:a16="http://schemas.microsoft.com/office/drawing/2014/main" id="{20C72D05-6EC7-4D1A-8985-DCD362204B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195C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B07C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3, 6.1, 8.5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25F7AB" w14:textId="6B26B85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9905EEA" w14:textId="3389E714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25254332" w14:textId="7295FA9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F972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7838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lanoceph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D6DEA" w14:textId="5674604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Mouett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élanocéphale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E99B9" w14:textId="5F325F1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C47D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30976" behindDoc="0" locked="0" layoutInCell="1" allowOverlap="1" wp14:anchorId="58300F4A" wp14:editId="46C7697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91" name="Image 29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5FFF898-8EA0-4208-8A32-ED7E184C3CF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" name="Picture 4">
                            <a:extLst>
                              <a:ext uri="{FF2B5EF4-FFF2-40B4-BE49-F238E27FC236}">
                                <a16:creationId xmlns:a16="http://schemas.microsoft.com/office/drawing/2014/main" id="{C5FFF898-8EA0-4208-8A32-ED7E184C3CF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BEF4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71BE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3, 5.1.1, 6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D58393" w14:textId="2FBF69C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EBB6CE9" w14:textId="4C72CBE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0F89D2CF" w14:textId="774E22C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8FC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AE0F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emprich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53541" w14:textId="0556FF6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oéland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emprich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8CA11" w14:textId="4127834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CC4A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32000" behindDoc="0" locked="0" layoutInCell="1" allowOverlap="1" wp14:anchorId="6B26D7EB" wp14:editId="4C3647B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92" name="Image 29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AEC18A-4411-4E93-98F4-7C72A36C470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Picture 4">
                            <a:extLst>
                              <a:ext uri="{FF2B5EF4-FFF2-40B4-BE49-F238E27FC236}">
                                <a16:creationId xmlns:a16="http://schemas.microsoft.com/office/drawing/2014/main" id="{93AEC18A-4411-4E93-98F4-7C72A36C470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0B8F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3EEE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1, 5.1.1, 9.2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2418E" w14:textId="4ECCA27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B99EB91" w14:textId="6B05040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2ADA45A5" w14:textId="2AEECC1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90A1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50BB8" w14:textId="7A6523F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ophthalm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F52E1" w14:textId="58AF027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oéland à iris blanc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B750F" w14:textId="0F9F683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6627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33024" behindDoc="0" locked="0" layoutInCell="1" allowOverlap="1" wp14:anchorId="5969D5FA" wp14:editId="4C42AEE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93" name="Image 29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A813B68-A243-4C3C-A8BE-0945DF44794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3" name="Picture 4">
                            <a:extLst>
                              <a:ext uri="{FF2B5EF4-FFF2-40B4-BE49-F238E27FC236}">
                                <a16:creationId xmlns:a16="http://schemas.microsoft.com/office/drawing/2014/main" id="{6A813B68-A243-4C3C-A8BE-0945DF44794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C5AE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8417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3, 3.1, 5.1.1, 5.4.3, 6.1, 8.1.2, 9.2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632048" w14:textId="36CF731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618E4A7" w14:textId="3A7879B4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043CD264" w14:textId="2408A10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E9C7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54CAF" w14:textId="221CA0A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audouinii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BAC0A" w14:textId="6905EF3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oéland d'Audou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ECFF" w14:textId="48D2ED6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7EC1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34048" behindDoc="0" locked="0" layoutInCell="1" allowOverlap="1" wp14:anchorId="353C16DA" wp14:editId="5D45819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94" name="Image 29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D709FCA-E5E3-4AE6-B8A9-4799C37C2FB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Picture 4">
                            <a:extLst>
                              <a:ext uri="{FF2B5EF4-FFF2-40B4-BE49-F238E27FC236}">
                                <a16:creationId xmlns:a16="http://schemas.microsoft.com/office/drawing/2014/main" id="{3D709FCA-E5E3-4AE6-B8A9-4799C37C2FB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3F6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2B88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4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9DD68E" w14:textId="072DC3B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A165285" w14:textId="3AE1BD4A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1043D791" w14:textId="4568B55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000C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A797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rmen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33D72" w14:textId="1A190B0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oéland d’Arméni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92FA1" w14:textId="2B66F09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51F0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01632" behindDoc="0" locked="0" layoutInCell="1" allowOverlap="1" wp14:anchorId="4E8A2466" wp14:editId="24A3380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04" name="Image 40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4DF755-747F-4AED-89FF-E2664AACE64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" name="Picture 5">
                            <a:extLst>
                              <a:ext uri="{FF2B5EF4-FFF2-40B4-BE49-F238E27FC236}">
                                <a16:creationId xmlns:a16="http://schemas.microsoft.com/office/drawing/2014/main" id="{B84DF755-747F-4AED-89FF-E2664AACE6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382B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B85E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1.3, 7.2.3, 7.2.10, 7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6C77FC" w14:textId="3E285C5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D02DD7E" w14:textId="0127A3F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34D2A1C" w14:textId="51F81EC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1811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0FCCE" w14:textId="485CEEF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rn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bifron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F5B4F" w14:textId="2A51E91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nain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E8B76" w14:textId="7BA41A4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91CB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35072" behindDoc="0" locked="0" layoutInCell="1" allowOverlap="1" wp14:anchorId="24A8DEED" wp14:editId="7D7CEC0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95" name="Image 29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1EC7642-95A1-4FC3-8715-AC47AE01808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5" name="Picture 4">
                            <a:extLst>
                              <a:ext uri="{FF2B5EF4-FFF2-40B4-BE49-F238E27FC236}">
                                <a16:creationId xmlns:a16="http://schemas.microsoft.com/office/drawing/2014/main" id="{A1EC7642-95A1-4FC3-8715-AC47AE01808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E6F3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D84A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5.1.1, 6.1, 8.2.2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277F58" w14:textId="06A8EA0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6C0FF93" w14:textId="68CAEE29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72D876A2" w14:textId="251970F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5578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BAA7D" w14:textId="27709E3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rn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undersi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84C2A" w14:textId="7FAF708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de Saunder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E9710" w14:textId="32F81BF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6164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36096" behindDoc="0" locked="0" layoutInCell="1" allowOverlap="1" wp14:anchorId="3C77E91D" wp14:editId="5F36E14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96" name="Image 29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CD01E3E-2556-46C3-866B-9067BE51036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Picture 4">
                            <a:extLst>
                              <a:ext uri="{FF2B5EF4-FFF2-40B4-BE49-F238E27FC236}">
                                <a16:creationId xmlns:a16="http://schemas.microsoft.com/office/drawing/2014/main" id="{DCD01E3E-2556-46C3-866B-9067BE51036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291D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C75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6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D90D1B" w14:textId="24355E2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C10516E" w14:textId="4C1F7F2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62DE94F4" w14:textId="7910D9A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C1D0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2C99A" w14:textId="1526D5C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rn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laenarum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CB8A3" w14:textId="4A09787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des baleinier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43F0C" w14:textId="50AAFB2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396B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10848" behindDoc="0" locked="0" layoutInCell="1" allowOverlap="1" wp14:anchorId="576CBE7A" wp14:editId="01D420D2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01" name="Image 50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C36F2CD-180A-4EA2-8EDA-3EA67261376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0" name="Picture 2">
                            <a:extLst>
                              <a:ext uri="{FF2B5EF4-FFF2-40B4-BE49-F238E27FC236}">
                                <a16:creationId xmlns:a16="http://schemas.microsoft.com/office/drawing/2014/main" id="{DC36F2CD-180A-4EA2-8EDA-3EA6726137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8A3F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8411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3, 3.2, 5.1.1, 5.4.3, 6.1, 8.2.2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568FFD" w14:textId="07520EE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67ABCB4" w14:textId="6F5DBB74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32B2A638" w14:textId="7DA6018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54FC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13CF0" w14:textId="51DEA68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elochelidon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nilotic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loti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 de l’Eurasie occidentale et de l’Afriqu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B81E8" w14:textId="39843EF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Stern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ansel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35607" w14:textId="4FFA5A52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845F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05B6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FA6B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B463E" w14:textId="2F52F10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4969F51" w14:textId="15C2858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4B0F682A" w14:textId="016AD4A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F893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EBDEC" w14:textId="35FB5FA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ydroprogn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sp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 de l’Eurasie occidentale et de l’Afriqu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8C526" w14:textId="4AB4B35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caspienn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02868" w14:textId="5124F63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B034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37120" behindDoc="0" locked="0" layoutInCell="1" allowOverlap="1" wp14:anchorId="41FBCB3E" wp14:editId="73B0D0C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97" name="Image 2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E3FDCC1-43A5-464B-9F2A-05ADA345C63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" name="Picture 4">
                            <a:extLst>
                              <a:ext uri="{FF2B5EF4-FFF2-40B4-BE49-F238E27FC236}">
                                <a16:creationId xmlns:a16="http://schemas.microsoft.com/office/drawing/2014/main" id="{2E3FDCC1-43A5-464B-9F2A-05ADA345C63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ACC5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DC29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6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9F7319" w14:textId="22CDFB4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A6C9F32" w14:textId="1F7638C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7A2A2734" w14:textId="3424388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BE42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D9925" w14:textId="4F9F4F2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lidonia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opt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 de l’Eurasie occidentale et de l’Afriqu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8F183" w14:textId="4E74322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uifett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leucoptère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61CF7" w14:textId="0B98122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1D23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38144" behindDoc="0" locked="0" layoutInCell="1" allowOverlap="1" wp14:anchorId="61466F88" wp14:editId="66319D6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298" name="Image 29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88BB121-4E93-4963-9386-3D9FC0FAAA0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Picture 4">
                            <a:extLst>
                              <a:ext uri="{FF2B5EF4-FFF2-40B4-BE49-F238E27FC236}">
                                <a16:creationId xmlns:a16="http://schemas.microsoft.com/office/drawing/2014/main" id="{188BB121-4E93-4963-9386-3D9FC0FAAA0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9B74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92D4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9BF59D" w14:textId="015173E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C995FB1" w14:textId="156DFF72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7682133" w14:textId="52F9028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EE55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FF0F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lidonia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g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g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C6229" w14:textId="60253E1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uifette noi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EB9B4" w14:textId="740E1812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6FD2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A243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5A6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E11ED2" w14:textId="6616083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5E317B7" w14:textId="62893733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6D04599" w14:textId="6411881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E833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693F" w14:textId="1714A42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r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ougall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AB427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 de l’Atlantiqu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B3E34" w14:textId="7F5E647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Stern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ougall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053B" w14:textId="595D207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6A5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39168" behindDoc="0" locked="0" layoutInCell="1" allowOverlap="1" wp14:anchorId="186F7E70" wp14:editId="08524D4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299" name="Image 29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DF912C8-09E6-4086-9CD0-B0745BDF050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" name="Picture 4">
                            <a:extLst>
                              <a:ext uri="{FF2B5EF4-FFF2-40B4-BE49-F238E27FC236}">
                                <a16:creationId xmlns:a16="http://schemas.microsoft.com/office/drawing/2014/main" id="{7DF912C8-09E6-4086-9CD0-B0745BDF05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B226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45BC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4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D169B0" w14:textId="7BA8410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F9DE40C" w14:textId="2A5F3ADB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37143B7A" w14:textId="37425B1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AF56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5E6DC" w14:textId="1A8A5E5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r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irund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irund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se reproduisant dans le Paléarctiqu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495B" w14:textId="3946026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pierregar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9142F" w14:textId="6675E2A0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806B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7A5A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AD07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BFBB5" w14:textId="774BB5B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7ADDDE0" w14:textId="45179158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852947E" w14:textId="34257D4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A806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BC08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r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repressa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6238E" w14:textId="50C15D4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à joues blanch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EEBFB" w14:textId="2B6EC48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FDD8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40192" behindDoc="0" locked="0" layoutInCell="1" allowOverlap="1" wp14:anchorId="586A83CA" wp14:editId="094EB9A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00" name="Image 30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1D336D1-78BB-4131-9266-9DECCAD6016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Picture 4">
                            <a:extLst>
                              <a:ext uri="{FF2B5EF4-FFF2-40B4-BE49-F238E27FC236}">
                                <a16:creationId xmlns:a16="http://schemas.microsoft.com/office/drawing/2014/main" id="{31D336D1-78BB-4131-9266-9DECCAD601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1E8E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162A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526DFE" w14:textId="7D8106A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D447273" w14:textId="17840812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5CD7A404" w14:textId="65E7753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7A33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CDE6E" w14:textId="6DEC560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ter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aradisa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AB427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s de l’Atlantiqu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DE1F4" w14:textId="22232A1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arctiqu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205C4" w14:textId="5387680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3E58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41216" behindDoc="0" locked="0" layoutInCell="1" allowOverlap="1" wp14:anchorId="2C35B46E" wp14:editId="2357BB9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01" name="Image 30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7478C85-B190-497D-82CF-97BF97A77FB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1" name="Picture 4">
                            <a:extLst>
                              <a:ext uri="{FF2B5EF4-FFF2-40B4-BE49-F238E27FC236}">
                                <a16:creationId xmlns:a16="http://schemas.microsoft.com/office/drawing/2014/main" id="{B7478C85-B190-497D-82CF-97BF97A77FB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A38A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C1DD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4.4, 8.1.2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0152F0" w14:textId="7408783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B88140B" w14:textId="3F3654A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54060824" w14:textId="2E75E72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C1DB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C133F" w14:textId="6F9F9BF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e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engal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br/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AB427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populations de l’Afrique et de l’Asie du </w:t>
            </w:r>
            <w:proofErr w:type="spellStart"/>
            <w:r w:rsidRPr="00AB427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udOuest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B5312" w14:textId="4B9C615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voyageu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EA4B1" w14:textId="4A86801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0FB4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42240" behindDoc="0" locked="0" layoutInCell="1" allowOverlap="1" wp14:anchorId="77C4BC0A" wp14:editId="516EB53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02" name="Image 30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3E94508-0296-486F-9DDC-E95B2310065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Picture 4">
                            <a:extLst>
                              <a:ext uri="{FF2B5EF4-FFF2-40B4-BE49-F238E27FC236}">
                                <a16:creationId xmlns:a16="http://schemas.microsoft.com/office/drawing/2014/main" id="{D3E94508-0296-486F-9DDC-E95B2310065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3EE7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01CC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BE390" w14:textId="28BD3A6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C309DA6" w14:textId="225B959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03F162BD" w14:textId="701CE02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33E7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6E70" w14:textId="2321B43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e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ndvic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ndvicensi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C7C0E" w14:textId="23BB190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Stern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ugek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FF5DD" w14:textId="0CC4CF6D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7CB6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3A12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B75B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EFD8A" w14:textId="790589D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ECFA237" w14:textId="342FB37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03419BD" w14:textId="1E8EE96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5AAB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27E26" w14:textId="5B3B0F2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e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xim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bididorsali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E71F0" w14:textId="3423525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roya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5E107" w14:textId="066B6C2D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67F0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496F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191D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150A2D" w14:textId="1F490F6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B9DE571" w14:textId="25039AB1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926E88D" w14:textId="2378210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C6D1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291FA" w14:textId="04FF1DD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halasse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erg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AB427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(</w:t>
            </w:r>
            <w:r w:rsidRPr="00AB427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populations de l’Afrique et de l’Asie du </w:t>
            </w:r>
            <w:proofErr w:type="spellStart"/>
            <w:r w:rsidRPr="00AB427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Sud-Oues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7169C" w14:textId="5230874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rne huppé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B4300" w14:textId="20F1241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6393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43264" behindDoc="0" locked="0" layoutInCell="1" allowOverlap="1" wp14:anchorId="1F2A898C" wp14:editId="3DEB8AC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03" name="Image 30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C2F979F-1F8E-4BFF-88D8-78C0023ABF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" name="Picture 4">
                            <a:extLst>
                              <a:ext uri="{FF2B5EF4-FFF2-40B4-BE49-F238E27FC236}">
                                <a16:creationId xmlns:a16="http://schemas.microsoft.com/office/drawing/2014/main" id="{0C2F979F-1F8E-4BFF-88D8-78C0023ABFB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E6B4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6F47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6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C3E82" w14:textId="795868E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296EE11" w14:textId="05787BC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451C0936" w14:textId="0337DFB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4559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CCIPITR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38EB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EF2C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540E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8AB0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6DB3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5212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6A4C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18D30C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39B5CCC" w14:textId="709584A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A28D1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andion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CFB7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967A3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9AEF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ABA1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0BA5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9CD8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BFCFF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30F189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4F0AFEF" w14:textId="65303B5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054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B68B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Pandion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alia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CC185" w14:textId="6539830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albuzard pêcheu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8D605" w14:textId="384EEC0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75B5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44288" behindDoc="0" locked="0" layoutInCell="1" allowOverlap="1" wp14:anchorId="10383370" wp14:editId="571A112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04" name="Image 30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9C5B08-FF7F-445B-87D2-C1A15DA39B1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Picture 4">
                            <a:extLst>
                              <a:ext uri="{FF2B5EF4-FFF2-40B4-BE49-F238E27FC236}">
                                <a16:creationId xmlns:a16="http://schemas.microsoft.com/office/drawing/2014/main" id="{499C5B08-FF7F-445B-87D2-C1A15DA39B1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7735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1AC6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3, 5.1.1, 5.1.3, 6.1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08BD2" w14:textId="476717B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6615F90" w14:textId="7A326161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4B0332F" w14:textId="609BBA7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D8966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Accipitridae</w:t>
            </w:r>
            <w:proofErr w:type="spellEnd"/>
          </w:p>
          <w:p w14:paraId="309A49F4" w14:textId="116CBF49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A.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.  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3DF39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74F6B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EA12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A050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EC00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A472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979B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14CD53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1C407BD" w14:textId="0B9DBB50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85EA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3F89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elictin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iocour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3D2F3" w14:textId="0C27BAF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lanion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naucle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0B349" w14:textId="6B06A84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AA68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45312" behindDoc="0" locked="0" layoutInCell="1" allowOverlap="1" wp14:anchorId="1E11BBC0" wp14:editId="295C646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05" name="Image 30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5E300E4-8792-4C85-8178-18395AFA4CC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5" name="Picture 4">
                            <a:extLst>
                              <a:ext uri="{FF2B5EF4-FFF2-40B4-BE49-F238E27FC236}">
                                <a16:creationId xmlns:a16="http://schemas.microsoft.com/office/drawing/2014/main" id="{25E300E4-8792-4C85-8178-18395AFA4CC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2521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40A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3, 2.1.4, 2.3.4, 5.3.3, 9.3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83FE6A" w14:textId="6F922C9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D27B558" w14:textId="79CEB461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5BC2E35" w14:textId="3764BD2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9D8B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AE20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Perni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pivo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E1DAE" w14:textId="20FD0C6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ondrée apivo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56EB4" w14:textId="606E291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4EF1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46336" behindDoc="0" locked="0" layoutInCell="1" allowOverlap="1" wp14:anchorId="5884B156" wp14:editId="75941BF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06" name="Image 30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360C4DB-117B-4488-9A01-73FAC871DE2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Picture 4">
                            <a:extLst>
                              <a:ext uri="{FF2B5EF4-FFF2-40B4-BE49-F238E27FC236}">
                                <a16:creationId xmlns:a16="http://schemas.microsoft.com/office/drawing/2014/main" id="{B360C4DB-117B-4488-9A01-73FAC871DE2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44CC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FDF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2.2, 3.3, 5.1.3, 5.3.4, 6.1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867826" w14:textId="05B19A6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EBA1069" w14:textId="09EAEE0B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C1C0045" w14:textId="3314544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5906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AD1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Perni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tilorhy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CE249" w14:textId="783BC25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ondrée orienta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1D453" w14:textId="066E30B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B4AC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47360" behindDoc="0" locked="0" layoutInCell="1" allowOverlap="1" wp14:anchorId="4E029A64" wp14:editId="54E9D44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07" name="Image 30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B04975D-22C3-4133-A114-13F4CC26620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" name="Picture 4">
                            <a:extLst>
                              <a:ext uri="{FF2B5EF4-FFF2-40B4-BE49-F238E27FC236}">
                                <a16:creationId xmlns:a16="http://schemas.microsoft.com/office/drawing/2014/main" id="{1B04975D-22C3-4133-A114-13F4CC2662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0408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7860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0CB8D7" w14:textId="160BE94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F2E4BE" w14:textId="14BAD8C4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0D5D83C" w14:textId="5A3E0D8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3542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093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viced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uculoid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8383" w14:textId="0D9938F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-coucou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1953" w14:textId="2FE5EAD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4BB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48384" behindDoc="0" locked="0" layoutInCell="1" allowOverlap="1" wp14:anchorId="29829658" wp14:editId="11CE77E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08" name="Image 30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CCA1FE-793B-4D7B-B53B-6957357D3EA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Picture 4">
                            <a:extLst>
                              <a:ext uri="{FF2B5EF4-FFF2-40B4-BE49-F238E27FC236}">
                                <a16:creationId xmlns:a16="http://schemas.microsoft.com/office/drawing/2014/main" id="{B8CCA1FE-793B-4D7B-B53B-6957357D3E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A492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65A6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3.4, 8.2.1, 12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670273" w14:textId="64D621C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99A29AC" w14:textId="5F1A9697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4D042D0" w14:textId="4A3D6A5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5433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FC75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viced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jerdo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C101" w14:textId="682E3AE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aza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Jerdon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2032" w14:textId="0D00567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C206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49408" behindDoc="0" locked="0" layoutInCell="1" allowOverlap="1" wp14:anchorId="38DB7D4A" wp14:editId="5762509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09" name="Image 30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CE60A9E-0D45-4285-85A1-77DF5BCEE2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" name="Picture 4">
                            <a:extLst>
                              <a:ext uri="{FF2B5EF4-FFF2-40B4-BE49-F238E27FC236}">
                                <a16:creationId xmlns:a16="http://schemas.microsoft.com/office/drawing/2014/main" id="{3CE60A9E-0D45-4285-85A1-77DF5BCEE2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36A7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8B57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3.4, 8.2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68CB2" w14:textId="2229953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125C162" w14:textId="1A101253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7772891" w14:textId="1078996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FD73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1296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viced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phot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E6A59" w14:textId="61C4414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aza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huppard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2C3EE" w14:textId="3DA6DE0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3550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50432" behindDoc="0" locked="0" layoutInCell="1" allowOverlap="1" wp14:anchorId="71BA2FA7" wp14:editId="0EC31D7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10" name="Image 3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C12E938-1DB0-49B1-B2C6-8C2B178C278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Picture 4">
                            <a:extLst>
                              <a:ext uri="{FF2B5EF4-FFF2-40B4-BE49-F238E27FC236}">
                                <a16:creationId xmlns:a16="http://schemas.microsoft.com/office/drawing/2014/main" id="{6C12E938-1DB0-49B1-B2C6-8C2B178C278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0F58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568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8EDB12" w14:textId="388C84B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DA1E539" w14:textId="759BAA1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9ECC483" w14:textId="46E3AF9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C133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55A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ypa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rb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51A12" w14:textId="116FD72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ypaète barbu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6110A" w14:textId="6F9F173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860B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02656" behindDoc="0" locked="0" layoutInCell="1" allowOverlap="1" wp14:anchorId="6E4E4B8C" wp14:editId="4CB53A9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05" name="Image 40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8975F4A-1EB0-4609-8CA4-C28BB506E2F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" name="Picture 5">
                            <a:extLst>
                              <a:ext uri="{FF2B5EF4-FFF2-40B4-BE49-F238E27FC236}">
                                <a16:creationId xmlns:a16="http://schemas.microsoft.com/office/drawing/2014/main" id="{08975F4A-1EB0-4609-8CA4-C28BB506E2F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E2C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3FDF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2, 2.3.2, 3.3, 4.1, 4.2, 5.1.1, 5.1.3, 8.1.2, 9.3.3, 9.3.4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B37DC6" w14:textId="0ACDAAB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7D5409A" w14:textId="6FD9B13C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78C66BC" w14:textId="3B1C259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B962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D2C3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eophron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ercnopt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61B16" w14:textId="51D73AC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percnoptè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A046A" w14:textId="02E18C3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8462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61344" behindDoc="0" locked="0" layoutInCell="1" allowOverlap="1" wp14:anchorId="5F9568BA" wp14:editId="01DF986B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85" name="Image 8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FADB6E-82B0-4BF4-BA2D-0571502E2DD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3">
                            <a:extLst>
                              <a:ext uri="{FF2B5EF4-FFF2-40B4-BE49-F238E27FC236}">
                                <a16:creationId xmlns:a16="http://schemas.microsoft.com/office/drawing/2014/main" id="{8DFADB6E-82B0-4BF4-BA2D-0571502E2DD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8125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595E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3.2, 2.3.3, 3.3, 4.1, 4.2, 5.1.1, 5.1.2, 5.1.3, 6.1, 7.3, 8.2.2, 8.5.2, 9.3.3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55E057" w14:textId="0C62A40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1DBF7CA" w14:textId="0D714C8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9B8C6A3" w14:textId="2EBDCE9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E215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13DA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rca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gallicus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6001C" w14:textId="6CA46A4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ircaète Jean-le-Blanc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F1BF9" w14:textId="45F8216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0E53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51456" behindDoc="0" locked="0" layoutInCell="1" allowOverlap="1" wp14:anchorId="79E6E31C" wp14:editId="29A3A9C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11" name="Image 3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E212A7-0DD5-430C-B33D-7F9A33D9B49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1" name="Picture 4">
                            <a:extLst>
                              <a:ext uri="{FF2B5EF4-FFF2-40B4-BE49-F238E27FC236}">
                                <a16:creationId xmlns:a16="http://schemas.microsoft.com/office/drawing/2014/main" id="{36E212A7-0DD5-430C-B33D-7F9A33D9B49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64CF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28AF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3.2, 3.3, 4.1, 4.2, 5.1.3, 5.3.3, 7.1.1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DB437B" w14:textId="40A4468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2AC026D" w14:textId="4E908E29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50B4DCD" w14:textId="5BE5DB9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925E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085E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rca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eaudoui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CFCF3" w14:textId="19C7503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ircaète de Beaudou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0EBEA" w14:textId="653D6EC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750B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11872" behindDoc="0" locked="0" layoutInCell="1" allowOverlap="1" wp14:anchorId="06B40FFB" wp14:editId="44D5D2DF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00" name="Image 50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5653C7C-1455-42D1-94BA-B4E207E3D4C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1" name="Picture 2">
                            <a:extLst>
                              <a:ext uri="{FF2B5EF4-FFF2-40B4-BE49-F238E27FC236}">
                                <a16:creationId xmlns:a16="http://schemas.microsoft.com/office/drawing/2014/main" id="{F5653C7C-1455-42D1-94BA-B4E207E3D4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14F9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7CB3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2, 2.3.2, 5.1.1, 5.3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6B077F" w14:textId="4C0363E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C25774A" w14:textId="1AAA958F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02980ED3" w14:textId="645E000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4BA4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B9CC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rca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ector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B17E0" w14:textId="34A2D5A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ircaète à poitrine noi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FB714" w14:textId="4456ABC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F57C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52480" behindDoc="0" locked="0" layoutInCell="1" allowOverlap="1" wp14:anchorId="5A0781D0" wp14:editId="6D0BE95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12" name="Image 3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AAB520C-4CB6-439A-8DB4-D69E2511DE9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Picture 4">
                            <a:extLst>
                              <a:ext uri="{FF2B5EF4-FFF2-40B4-BE49-F238E27FC236}">
                                <a16:creationId xmlns:a16="http://schemas.microsoft.com/office/drawing/2014/main" id="{8AAB520C-4CB6-439A-8DB4-D69E2511DE9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73B2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4C9B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8.2.2, 12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4B5210" w14:textId="09A843A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5345548" w14:textId="1D38608C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2A3BF71" w14:textId="43B84FD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D746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7F67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rca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nere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698DB" w14:textId="6E730C8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ircaète bru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2E5CB" w14:textId="7560441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68D9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53504" behindDoc="0" locked="0" layoutInCell="1" allowOverlap="1" wp14:anchorId="7D04AF0F" wp14:editId="37BCD2A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13" name="Image 3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70048F-996F-4642-A65D-4E0DF6982DF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3" name="Picture 4">
                            <a:extLst>
                              <a:ext uri="{FF2B5EF4-FFF2-40B4-BE49-F238E27FC236}">
                                <a16:creationId xmlns:a16="http://schemas.microsoft.com/office/drawing/2014/main" id="{F770048F-996F-4642-A65D-4E0DF6982D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2A27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631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5.1.2, 5.3.3, 5.4.3, 7.2.11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88EAC7" w14:textId="08E94FE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0DCF801" w14:textId="16DCAD49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A480C0A" w14:textId="0822F79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4222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EEC5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arcogy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lv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C911A" w14:textId="61B6073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royal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77CB1" w14:textId="0E99FCE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7820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48032" behindDoc="0" locked="0" layoutInCell="1" allowOverlap="1" wp14:anchorId="61EA226A" wp14:editId="6E371CD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99" name="Image 49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CCC57F-FE35-4E8B-A217-A450D192227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6">
                            <a:extLst>
                              <a:ext uri="{FF2B5EF4-FFF2-40B4-BE49-F238E27FC236}">
                                <a16:creationId xmlns:a16="http://schemas.microsoft.com/office/drawing/2014/main" id="{A9CCC57F-FE35-4E8B-A217-A450D192227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3CD0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EB11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5.1.2, 5.1.3, 5.3.3, 7.3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6C5D68" w14:textId="61EBB2F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081ECD2" w14:textId="2AF07581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A392371" w14:textId="5367034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2AA6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47C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rigonoce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ccipit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2610" w14:textId="194D5CB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à tête blanch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DF0F4" w14:textId="3CD7D2F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1A2D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49056" behindDoc="0" locked="0" layoutInCell="1" allowOverlap="1" wp14:anchorId="535B3AC0" wp14:editId="6DE9CA5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498" name="Image 49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E455214-7C58-4395-87BD-748D97BB26F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6">
                            <a:extLst>
                              <a:ext uri="{FF2B5EF4-FFF2-40B4-BE49-F238E27FC236}">
                                <a16:creationId xmlns:a16="http://schemas.microsoft.com/office/drawing/2014/main" id="{2E455214-7C58-4395-87BD-748D97BB26F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223D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6FA3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4, 2.3.2, 2.3.3, 5.1.1, 5.1.2, 5.1.3, 6.3, 8.2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996EB6" w14:textId="0081AFD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1F50C6A" w14:textId="65D8A13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DDA4AE0" w14:textId="20EA07A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1926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A1F8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ecrosyrt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ona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975E2" w14:textId="6F2E5749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ercnoptère bru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C3D24" w14:textId="3190C3E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23FF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50080" behindDoc="0" locked="0" layoutInCell="1" allowOverlap="1" wp14:anchorId="3D0354DA" wp14:editId="43DAF75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97" name="Image 4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1850BE4-0289-45BF-BB06-21E6CDF4C91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6">
                            <a:extLst>
                              <a:ext uri="{FF2B5EF4-FFF2-40B4-BE49-F238E27FC236}">
                                <a16:creationId xmlns:a16="http://schemas.microsoft.com/office/drawing/2014/main" id="{F1850BE4-0289-45BF-BB06-21E6CDF4C91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D58F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B2BA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5.1.1, 5.1.2, 5.1.3, 8.5.2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F6DF1E" w14:textId="329675E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D33DCD8" w14:textId="42AE9706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625D903" w14:textId="59AC2222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7706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10BF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imalay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41089" w14:textId="6BCD21E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de l’Himalaya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B5EDD" w14:textId="7094CC6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3314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03680" behindDoc="0" locked="0" layoutInCell="1" allowOverlap="1" wp14:anchorId="42500E76" wp14:editId="1447ABB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06" name="Image 40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8E640F4-C9BC-4018-B2A5-F9F6190474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6" name="Picture 5">
                            <a:extLst>
                              <a:ext uri="{FF2B5EF4-FFF2-40B4-BE49-F238E27FC236}">
                                <a16:creationId xmlns:a16="http://schemas.microsoft.com/office/drawing/2014/main" id="{28E640F4-C9BC-4018-B2A5-F9F6190474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7623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B82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9.3.3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3BC5F3" w14:textId="750DAA7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BA6601F" w14:textId="3EE4904E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47DE49E" w14:textId="78C26312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32AD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F89B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engal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1FBA" w14:textId="1C5B0EE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Vautour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haugoun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21D60" w14:textId="4E871C1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DE0F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51104" behindDoc="0" locked="0" layoutInCell="1" allowOverlap="1" wp14:anchorId="1C9480ED" wp14:editId="0822C2F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96" name="Image 49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522CEA-48CF-4EFC-B105-3A0F40526EB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6">
                            <a:extLst>
                              <a:ext uri="{FF2B5EF4-FFF2-40B4-BE49-F238E27FC236}">
                                <a16:creationId xmlns:a16="http://schemas.microsoft.com/office/drawing/2014/main" id="{62522CEA-48CF-4EFC-B105-3A0F40526EB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202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754A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5.1.2, 5.1.3, 7.1.1, 7.3, 8.2.2, 9.3.3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8683E0" w14:textId="507281A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45F9343" w14:textId="6180D2FB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E4524C" w:rsidRPr="00447AFF" w14:paraId="3D71719E" w14:textId="71A1569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85CB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823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africanus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37E96" w14:textId="0E3B24E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yps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africa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BEFD9" w14:textId="24BBA25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D29E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52128" behindDoc="0" locked="0" layoutInCell="1" allowOverlap="1" wp14:anchorId="389E406B" wp14:editId="2A1A15A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495" name="Image 49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67E5081-DA94-4D54-9DEB-531409FCC3B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6">
                            <a:extLst>
                              <a:ext uri="{FF2B5EF4-FFF2-40B4-BE49-F238E27FC236}">
                                <a16:creationId xmlns:a16="http://schemas.microsoft.com/office/drawing/2014/main" id="{467E5081-DA94-4D54-9DEB-531409FCC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C729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5844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2.3.2, 2.3.3, 4.1, 4.2, 5.1.1, 5.1.2, 5.1.3, 9.3.3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F0FEF2" w14:textId="265EC6D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582E1B9" w14:textId="262ACE7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7E9865DD" w14:textId="191A698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07CD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2E22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nd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BEBE2" w14:textId="348657A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indie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50988" w14:textId="12B16B0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B646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53152" behindDoc="0" locked="0" layoutInCell="1" allowOverlap="1" wp14:anchorId="45BE484B" wp14:editId="2FE832C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94" name="Image 49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FDCC76A-F22B-434B-B3C2-BACEB85C650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6">
                            <a:extLst>
                              <a:ext uri="{FF2B5EF4-FFF2-40B4-BE49-F238E27FC236}">
                                <a16:creationId xmlns:a16="http://schemas.microsoft.com/office/drawing/2014/main" id="{BFDCC76A-F22B-434B-B3C2-BACEB85C650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672A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9E20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7.3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06966" w14:textId="59383C8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54F0210" w14:textId="533E5DB4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E4524C" w:rsidRPr="00447AFF" w14:paraId="0CF2F6BF" w14:textId="630EE51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8BA2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9851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enuiros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39BEB" w14:textId="6F4D541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à long bec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17B08" w14:textId="63715F7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DB1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54176" behindDoc="0" locked="0" layoutInCell="1" allowOverlap="1" wp14:anchorId="79F195DF" wp14:editId="440F7D1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93" name="Image 49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3C31DF-B8AD-46DF-B475-3B393DE63AB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6">
                            <a:extLst>
                              <a:ext uri="{FF2B5EF4-FFF2-40B4-BE49-F238E27FC236}">
                                <a16:creationId xmlns:a16="http://schemas.microsoft.com/office/drawing/2014/main" id="{363C31DF-B8AD-46DF-B475-3B393DE63AB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E9F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EDF2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2, 5.1.3, 5.3.3, 7.3, 8.2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31329" w14:textId="16A608F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D78B0C6" w14:textId="1A9D9304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8CD1C90" w14:textId="2A2285F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0B19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A9EA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oprother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5B64C" w14:textId="5EF4B3A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chassefient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F79F3" w14:textId="1EC918C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607F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62368" behindDoc="0" locked="0" layoutInCell="1" allowOverlap="1" wp14:anchorId="213E45DA" wp14:editId="6D0A910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86" name="Image 8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A29A9B8-A0D0-445C-93C1-231331F7EED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3">
                            <a:extLst>
                              <a:ext uri="{FF2B5EF4-FFF2-40B4-BE49-F238E27FC236}">
                                <a16:creationId xmlns:a16="http://schemas.microsoft.com/office/drawing/2014/main" id="{DA29A9B8-A0D0-445C-93C1-231331F7EED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C5A6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54A2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3.2, 2.3.3, 3.3, 4.1, 4.2, 5.1.1, 5.1.2, 5.1.3, 6.1, 7.3, 8.2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ABC78" w14:textId="18D602D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979BC4F" w14:textId="2A1DC504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557A4F8" w14:textId="1E39CDE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D996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2DD2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ueppell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A3D97" w14:textId="6EC5AD6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Vautour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üppell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99456" w14:textId="37D4FE4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C6FD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55200" behindDoc="0" locked="0" layoutInCell="1" allowOverlap="1" wp14:anchorId="496A119B" wp14:editId="0532485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492" name="Image 49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096B0CE-CE93-4DEA-8888-CC893460B03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6">
                            <a:extLst>
                              <a:ext uri="{FF2B5EF4-FFF2-40B4-BE49-F238E27FC236}">
                                <a16:creationId xmlns:a16="http://schemas.microsoft.com/office/drawing/2014/main" id="{2096B0CE-CE93-4DEA-8888-CC893460B03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BB20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A448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2.3.2, 2.3.3, 5.1.1, 5.1.2, 5.1.3, 6.1, 9.3.3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31A60" w14:textId="1B0770D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A9E1C3F" w14:textId="531BE5A5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E3035F9" w14:textId="0EAE6F3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0C4F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10FC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y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ulv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6E2D2" w14:textId="4DB830B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fauv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83522" w14:textId="63170BD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B1E9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54528" behindDoc="0" locked="0" layoutInCell="1" allowOverlap="1" wp14:anchorId="750E140F" wp14:editId="3824773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14" name="Image 3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508625-0B02-4182-B5A7-856E6C3C976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Picture 4">
                            <a:extLst>
                              <a:ext uri="{FF2B5EF4-FFF2-40B4-BE49-F238E27FC236}">
                                <a16:creationId xmlns:a16="http://schemas.microsoft.com/office/drawing/2014/main" id="{2D508625-0B02-4182-B5A7-856E6C3C976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1340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62B6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3, 3.3, 4.2, 5.1.3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0C5BF2" w14:textId="47F4D26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4EE1C2C" w14:textId="7045D7CF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6DFE543" w14:textId="4DBBB9D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349E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60DF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egyp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ona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26C50" w14:textId="2EC84FD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moin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1F9A6" w14:textId="77811B7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3452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04704" behindDoc="0" locked="0" layoutInCell="1" allowOverlap="1" wp14:anchorId="69FE44E1" wp14:editId="5AA56C0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07" name="Image 40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C1CC726-E198-49B4-8B35-5BBF22DD2F6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" name="Picture 5">
                            <a:extLst>
                              <a:ext uri="{FF2B5EF4-FFF2-40B4-BE49-F238E27FC236}">
                                <a16:creationId xmlns:a16="http://schemas.microsoft.com/office/drawing/2014/main" id="{9C1CC726-E198-49B4-8B35-5BBF22DD2F6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18A1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B7DC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2.1.3, 2.3.3, 5.1.1, 5.1.2, 5.1.3, 1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D52B03" w14:textId="79B9C50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5D588F5" w14:textId="42751D7B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0D2611DB" w14:textId="5BF3F1A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B06A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AB07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orgo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rachelioto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0E534" w14:textId="264B08E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Vautour oricou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5CE29" w14:textId="7635B5C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2E5A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63392" behindDoc="0" locked="0" layoutInCell="1" allowOverlap="1" wp14:anchorId="172DAE19" wp14:editId="4E7CA3FD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87" name="Image 8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4F982BF-8C00-456D-9EDE-0B7E63F9F86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3">
                            <a:extLst>
                              <a:ext uri="{FF2B5EF4-FFF2-40B4-BE49-F238E27FC236}">
                                <a16:creationId xmlns:a16="http://schemas.microsoft.com/office/drawing/2014/main" id="{E4F982BF-8C00-456D-9EDE-0B7E63F9F86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1A4D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CBBA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2.3.2, 2.3.3, 4.2, 5.1.1, 5.1.2, 5.1.3, 6.1, 6.3, 7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A77AFD" w14:textId="687B9B3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88A548F" w14:textId="21F8C623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3D40B1B" w14:textId="2DDAB0F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7BF2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CDE4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sa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pal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95DCF" w14:textId="200A162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montagnard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09142" w14:textId="4360A9D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1809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55552" behindDoc="0" locked="0" layoutInCell="1" allowOverlap="1" wp14:anchorId="1EABEF83" wp14:editId="45103CD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15" name="Image 3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38C8CCB-5AC0-4B1E-BB33-DF031D00543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5" name="Picture 4">
                            <a:extLst>
                              <a:ext uri="{FF2B5EF4-FFF2-40B4-BE49-F238E27FC236}">
                                <a16:creationId xmlns:a16="http://schemas.microsoft.com/office/drawing/2014/main" id="{238C8CCB-5AC0-4B1E-BB33-DF031D00543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0201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CD5E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3.4, 8.5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C69879" w14:textId="0F74257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9C3C45B" w14:textId="5FD5E702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619B622" w14:textId="26509B9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B110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8397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lang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omari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2605B" w14:textId="36A1A59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pomar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744C5" w14:textId="253EE8D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1ED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56576" behindDoc="0" locked="0" layoutInCell="1" allowOverlap="1" wp14:anchorId="1AFA2207" wp14:editId="08F822F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16" name="Image 3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88A8CE6-65C6-4477-8C37-50A4E8670A1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Picture 4">
                            <a:extLst>
                              <a:ext uri="{FF2B5EF4-FFF2-40B4-BE49-F238E27FC236}">
                                <a16:creationId xmlns:a16="http://schemas.microsoft.com/office/drawing/2014/main" id="{088A8CE6-65C6-4477-8C37-50A4E8670A1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B1AA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ADAC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3, 4.4, 5.1.1, 5.3.4, 7.2.3, 12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8CBA7" w14:textId="534E436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D6EDDF4" w14:textId="2C0C1DB5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AB79EBA" w14:textId="2145C68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D28D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4AEE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lang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lang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78661" w14:textId="3F0E750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criard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AE745" w14:textId="3F81F3D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7061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12896" behindDoc="0" locked="0" layoutInCell="1" allowOverlap="1" wp14:anchorId="3261141A" wp14:editId="514CE4CA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91" name="Image 49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AD7457C-6B07-42A4-B1E2-BD968E5D401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2" name="Picture 2">
                            <a:extLst>
                              <a:ext uri="{FF2B5EF4-FFF2-40B4-BE49-F238E27FC236}">
                                <a16:creationId xmlns:a16="http://schemas.microsoft.com/office/drawing/2014/main" id="{CAD7457C-6B07-42A4-B1E2-BD968E5D401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EA9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15FD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2.1.2, 2.1.3, 2.2.2, 5.1.2, 5.1.3, 5.3.4, 7.2.3, 7.3, 8.1.2, 8.2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86DC20" w14:textId="05B85A4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CDD6696" w14:textId="67DC6465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4A2C189" w14:textId="24B5378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11D0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D4F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quil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apax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07ED0" w14:textId="260DA5A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ravisseu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DE5AA" w14:textId="47BE3F7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82C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13920" behindDoc="0" locked="0" layoutInCell="1" allowOverlap="1" wp14:anchorId="0DF1EDD5" wp14:editId="153DACB1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90" name="Image 49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88A391A-F7DF-4CE7-A78E-D06E4DE5DF2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3" name="Picture 2">
                            <a:extLst>
                              <a:ext uri="{FF2B5EF4-FFF2-40B4-BE49-F238E27FC236}">
                                <a16:creationId xmlns:a16="http://schemas.microsoft.com/office/drawing/2014/main" id="{A88A391A-F7DF-4CE7-A78E-D06E4DE5DF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6B65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EB0C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4.1, 4.2, 5.1.2, 5.1.3, 5.3.3, 9.3.4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F09576" w14:textId="3B360CB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720D265" w14:textId="0D046703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40DDA93C" w14:textId="2134530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76D4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8F63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quil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pal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A949D" w14:textId="49761D9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des stepp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435CF" w14:textId="69EAE2F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119D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64416" behindDoc="0" locked="0" layoutInCell="1" allowOverlap="1" wp14:anchorId="7A16D17F" wp14:editId="586FF51D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88" name="Image 8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988266-3D6C-4DD6-B37A-379D0328D00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3">
                            <a:extLst>
                              <a:ext uri="{FF2B5EF4-FFF2-40B4-BE49-F238E27FC236}">
                                <a16:creationId xmlns:a16="http://schemas.microsoft.com/office/drawing/2014/main" id="{62988266-3D6C-4DD6-B37A-379D0328D00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85C0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FC1C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3.3, 4.2, 5.1.1, 9.3.3, 12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DAAAF7" w14:textId="461772C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F62AB7A" w14:textId="7CF09C47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C0CF4BA" w14:textId="3759696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2450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EFC6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quil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dalbert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5D39C" w14:textId="5959694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impérial ibériqu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3D97F" w14:textId="2D84399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9E1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14944" behindDoc="0" locked="0" layoutInCell="1" allowOverlap="1" wp14:anchorId="5A1B3CAA" wp14:editId="61F32B82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489" name="Image 4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460725F-2AF6-4B22-8EDF-FB0F3E85D96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4" name="Picture 2">
                            <a:extLst>
                              <a:ext uri="{FF2B5EF4-FFF2-40B4-BE49-F238E27FC236}">
                                <a16:creationId xmlns:a16="http://schemas.microsoft.com/office/drawing/2014/main" id="{B460725F-2AF6-4B22-8EDF-FB0F3E85D9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D116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28C7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3, 2.2.2, 3.3, 4.2, 5.1.2, 5.1.3, 6.1, 7.3, 8.5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39377" w14:textId="1D23F71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C2D2E1D" w14:textId="35A846DB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61CAC1C" w14:textId="6C4F1A5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5BC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E19A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quil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elia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B4FB8" w14:textId="111F347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impérial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3230" w14:textId="4464CC2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4E4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15968" behindDoc="0" locked="0" layoutInCell="1" allowOverlap="1" wp14:anchorId="48D90DB1" wp14:editId="49EF159E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88" name="Image 48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E0040CC-6FC0-4423-AC09-14999CA3796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5" name="Picture 2">
                            <a:extLst>
                              <a:ext uri="{FF2B5EF4-FFF2-40B4-BE49-F238E27FC236}">
                                <a16:creationId xmlns:a16="http://schemas.microsoft.com/office/drawing/2014/main" id="{3E0040CC-6FC0-4423-AC09-14999CA3796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0CB5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5D3F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2.3, 4.2, 5.1.1, 5.1.3, 5.3.4, 6.3, 8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F1CB9A" w14:textId="13B4914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1B2C670" w14:textId="13B30B2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A7423D0" w14:textId="3273852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38DD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5E2A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Aquil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rysaeto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5D1B3" w14:textId="76226FB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royal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AB7B" w14:textId="5FA046F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2CE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57600" behindDoc="0" locked="0" layoutInCell="1" allowOverlap="1" wp14:anchorId="741D31D3" wp14:editId="1F0D6D4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87" name="Image 48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53A93B9-00A1-46E5-9339-31D7115B8C9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7" name="Picture 4">
                            <a:extLst>
                              <a:ext uri="{FF2B5EF4-FFF2-40B4-BE49-F238E27FC236}">
                                <a16:creationId xmlns:a16="http://schemas.microsoft.com/office/drawing/2014/main" id="{C53A93B9-00A1-46E5-9339-31D7115B8C9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5767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F580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2.2, 3.3, 4.2, 5.1.3, 8.5.1, 9.3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31BEDE" w14:textId="55089E9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4C77060" w14:textId="56C0084C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32F7DA2" w14:textId="422ED27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EC23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EC30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ieraa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wahlberg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BC838" w14:textId="108B466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Aigl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Wahlberg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CD16D" w14:textId="7A4CF38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2E9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58624" behindDoc="0" locked="0" layoutInCell="1" allowOverlap="1" wp14:anchorId="61261FEC" wp14:editId="0EA3867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86" name="Image 48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26A11B2-C94A-4397-8372-EB7566696A6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Picture 4">
                            <a:extLst>
                              <a:ext uri="{FF2B5EF4-FFF2-40B4-BE49-F238E27FC236}">
                                <a16:creationId xmlns:a16="http://schemas.microsoft.com/office/drawing/2014/main" id="{B26A11B2-C94A-4397-8372-EB7566696A6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6672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F8A3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5.1.2, 5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5684C0" w14:textId="3125AD5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94DE76B" w14:textId="200B34BC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C735664" w14:textId="5CB3BDD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39F6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7B77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ieraa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enn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64A24" w14:textId="5035EBD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bott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70EDB" w14:textId="294F39F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1E83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59648" behindDoc="0" locked="0" layoutInCell="1" allowOverlap="1" wp14:anchorId="326B3683" wp14:editId="561715E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61" name="Image 46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9A02991-B0B2-469C-BA34-8614A38AF14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9" name="Picture 4">
                            <a:extLst>
                              <a:ext uri="{FF2B5EF4-FFF2-40B4-BE49-F238E27FC236}">
                                <a16:creationId xmlns:a16="http://schemas.microsoft.com/office/drawing/2014/main" id="{B9A02991-B0B2-469C-BA34-8614A38AF14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634D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4D73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2.2, 2.3.2, 3.3, 5.1.3, 5.3.3, 5.3.4, 6.1, 7.1.3, 7.2.4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F06585" w14:textId="72582ED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6862C34" w14:textId="68F2E411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EC5A09D" w14:textId="145ABDF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013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9480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ieraa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yres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7B4D" w14:textId="46AEBF5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le d'Ayr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2F524" w14:textId="3F3B06D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33A7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60672" behindDoc="0" locked="0" layoutInCell="1" allowOverlap="1" wp14:anchorId="4EB048B6" wp14:editId="5BE2496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60" name="Image 46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61EB412-00E4-4AB8-9BAB-B51161D79B7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Picture 4">
                            <a:extLst>
                              <a:ext uri="{FF2B5EF4-FFF2-40B4-BE49-F238E27FC236}">
                                <a16:creationId xmlns:a16="http://schemas.microsoft.com/office/drawing/2014/main" id="{561EB412-00E4-4AB8-9BAB-B51161D79B7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6157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3095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3, 5.3.5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6B3464" w14:textId="3CB5A35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836053D" w14:textId="49243CD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595127A" w14:textId="4B73FFE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FA16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F6AF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Circ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eruginos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8812C" w14:textId="33C927F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ard des roseaux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021DE" w14:textId="00B6672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013E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61696" behindDoc="0" locked="0" layoutInCell="1" allowOverlap="1" wp14:anchorId="1325F139" wp14:editId="31A3C92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59" name="Image 45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1435B-4C0F-4F5A-A20E-91A7C662AFD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1" name="Picture 4">
                            <a:extLst>
                              <a:ext uri="{FF2B5EF4-FFF2-40B4-BE49-F238E27FC236}">
                                <a16:creationId xmlns:a16="http://schemas.microsoft.com/office/drawing/2014/main" id="{5C61435B-4C0F-4F5A-A20E-91A7C662AFD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9092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0A41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3.3, 5.1.2, 5.1.3, 5.3.3, 7.2.4, 9.2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2C88F" w14:textId="33FEDEF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C2E1039" w14:textId="0E3FB837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FEC2A6D" w14:textId="4E312E7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2CE2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C77D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Circ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ilono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EC86D" w14:textId="37753AA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ard d’Orien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BDC75" w14:textId="527000B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54CB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62720" behindDoc="0" locked="0" layoutInCell="1" allowOverlap="1" wp14:anchorId="7368FF3C" wp14:editId="1E149CB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58" name="Image 45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51C58DD-0253-4AA4-ACF3-FE0F7E5839D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Picture 4">
                            <a:extLst>
                              <a:ext uri="{FF2B5EF4-FFF2-40B4-BE49-F238E27FC236}">
                                <a16:creationId xmlns:a16="http://schemas.microsoft.com/office/drawing/2014/main" id="{C51C58DD-0253-4AA4-ACF3-FE0F7E5839D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C1A7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0EE6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459EDB" w14:textId="65FB2D2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FD0DB02" w14:textId="3D8AC5DC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95E2A45" w14:textId="1A6EA9A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45C8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EAB7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Circ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3E652" w14:textId="022DB39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ard mau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8A37" w14:textId="0C9F5AE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E432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65440" behindDoc="0" locked="0" layoutInCell="1" allowOverlap="1" wp14:anchorId="17CD7632" wp14:editId="403C21D9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89" name="Image 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F7D651-500B-4BAA-9F77-5D413661C32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Picture 3">
                            <a:extLst>
                              <a:ext uri="{FF2B5EF4-FFF2-40B4-BE49-F238E27FC236}">
                                <a16:creationId xmlns:a16="http://schemas.microsoft.com/office/drawing/2014/main" id="{99F7D651-500B-4BAA-9F77-5D413661C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44EC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FB11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3, 2.3.2, 4.1, 7.1.3, 7.2.8, 8.1.1, 8.2.1, 9.3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D9960B" w14:textId="5070525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26F41EA" w14:textId="0FD56563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E4524C" w:rsidRPr="00447AFF" w14:paraId="04BD5C45" w14:textId="2140641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85FB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D211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Circ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yane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292B" w14:textId="0F00383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ard Saint-Mart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A45F7" w14:textId="5D08C9B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AEB6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63744" behindDoc="0" locked="0" layoutInCell="1" allowOverlap="1" wp14:anchorId="5DEB58D3" wp14:editId="28BB6C1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57" name="Image 45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C4D1C42-4206-4B63-8E4C-97FFE26612B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3" name="Picture 4">
                            <a:extLst>
                              <a:ext uri="{FF2B5EF4-FFF2-40B4-BE49-F238E27FC236}">
                                <a16:creationId xmlns:a16="http://schemas.microsoft.com/office/drawing/2014/main" id="{DC4D1C42-4206-4B63-8E4C-97FFE26612B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66E2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C481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2.2, 5.1.3, 7.2.4, 8.2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6CC03" w14:textId="03B4360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E4D3F31" w14:textId="089F3FF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B8AC469" w14:textId="347E1D6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979F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9BE3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Circ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acro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345FB" w14:textId="6A317E7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ard pâ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08DA5" w14:textId="44B74F5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6B62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05728" behindDoc="0" locked="0" layoutInCell="1" allowOverlap="1" wp14:anchorId="392DCB14" wp14:editId="2CD47E4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08" name="Image 40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83C1A44-0A67-4897-A7E2-DA2EF2AA284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" name="Picture 5">
                            <a:extLst>
                              <a:ext uri="{FF2B5EF4-FFF2-40B4-BE49-F238E27FC236}">
                                <a16:creationId xmlns:a16="http://schemas.microsoft.com/office/drawing/2014/main" id="{283C1A44-0A67-4897-A7E2-DA2EF2AA284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6CD6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212E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2.1.3, 2.3.2, 7.1.1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1CDE58" w14:textId="4329038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53AFA1E" w14:textId="60668927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488A9DE6" w14:textId="229A3AD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DE67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EE92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Circ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lanoleuco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33E0F" w14:textId="11D7803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Busard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choug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08477" w14:textId="79540AC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99D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64768" behindDoc="0" locked="0" layoutInCell="1" allowOverlap="1" wp14:anchorId="6EFC6218" wp14:editId="634C34C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56" name="Image 45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F72AB1A-A01D-4056-B9F7-BB51C5CBAD3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Picture 4">
                            <a:extLst>
                              <a:ext uri="{FF2B5EF4-FFF2-40B4-BE49-F238E27FC236}">
                                <a16:creationId xmlns:a16="http://schemas.microsoft.com/office/drawing/2014/main" id="{8F72AB1A-A01D-4056-B9F7-BB51C5CBAD3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92B1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FF8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2D1E3" w14:textId="4DC10F7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1D06A88" w14:textId="58A87881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5F2677A" w14:textId="039392C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4F6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A195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Circu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ygarg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C4940" w14:textId="172AF6E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ard cendré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2D9EA" w14:textId="2F28C12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ED2A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65792" behindDoc="0" locked="0" layoutInCell="1" allowOverlap="1" wp14:anchorId="7D92362B" wp14:editId="6D351B6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25" name="Image 3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857D092-1007-4CCF-B98B-6392AF34FCE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5" name="Picture 4">
                            <a:extLst>
                              <a:ext uri="{FF2B5EF4-FFF2-40B4-BE49-F238E27FC236}">
                                <a16:creationId xmlns:a16="http://schemas.microsoft.com/office/drawing/2014/main" id="{D857D092-1007-4CCF-B98B-6392AF34FC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4390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D35D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1, 2.1.3, 2.3.2, 3.3, 5.3.3, 7.1.1, 9.3.3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5625BC" w14:textId="5869CAD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F7214E3" w14:textId="5223D6D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98E5968" w14:textId="66981E55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8866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97B3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cipit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ad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86CE8" w14:textId="4E58B53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Epervier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hikra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6D328" w14:textId="7D88502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F54F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66816" behindDoc="0" locked="0" layoutInCell="1" allowOverlap="1" wp14:anchorId="296A6F6E" wp14:editId="73419D6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26" name="Image 3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2F2F62A-D88C-4636-88EF-7840C4D958F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Picture 4">
                            <a:extLst>
                              <a:ext uri="{FF2B5EF4-FFF2-40B4-BE49-F238E27FC236}">
                                <a16:creationId xmlns:a16="http://schemas.microsoft.com/office/drawing/2014/main" id="{12F2F62A-D88C-4636-88EF-7840C4D958F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B3A6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B935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5.3.3, 7.1.1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609DB1" w14:textId="607F963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4D082DC" w14:textId="43F4BD42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B6AEF72" w14:textId="7E3925E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8B6E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DD11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cipit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revipe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B9ECC" w14:textId="0514B7B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pervier à pieds court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7D579" w14:textId="3E68994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542D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67840" behindDoc="0" locked="0" layoutInCell="1" allowOverlap="1" wp14:anchorId="3740A5CE" wp14:editId="46258F9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27" name="Image 3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814B396-ABDD-4F80-96F9-A3E676895F3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" name="Picture 4">
                            <a:extLst>
                              <a:ext uri="{FF2B5EF4-FFF2-40B4-BE49-F238E27FC236}">
                                <a16:creationId xmlns:a16="http://schemas.microsoft.com/office/drawing/2014/main" id="{8814B396-ABDD-4F80-96F9-A3E676895F3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33C8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5E6E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3, 5.1.2, 9.2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070581" w14:textId="511EF31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1703C60" w14:textId="1F0D62B2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0B9BBC68" w14:textId="79C91BE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AA2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B72E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cipit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olo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4DE1D" w14:textId="28DBC48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Épervier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orsfield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9ED95" w14:textId="577D446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C27F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68864" behindDoc="0" locked="0" layoutInCell="1" allowOverlap="1" wp14:anchorId="2A02D087" wp14:editId="49068CC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28" name="Image 3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1C71409-B5AD-4BED-870C-3E04FAE1827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Picture 4">
                            <a:extLst>
                              <a:ext uri="{FF2B5EF4-FFF2-40B4-BE49-F238E27FC236}">
                                <a16:creationId xmlns:a16="http://schemas.microsoft.com/office/drawing/2014/main" id="{61C71409-B5AD-4BED-870C-3E04FAE1827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5F4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61ED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2.1.1, 4.4, 5.1.1, 5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EAAA7F" w14:textId="1FF651E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340051F" w14:textId="5F9018B5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8DD64D0" w14:textId="3A11438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7956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966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cipit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ula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54B7A" w14:textId="467B6F4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Épervier du Japo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D564D" w14:textId="66473C6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47D5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69888" behindDoc="0" locked="0" layoutInCell="1" allowOverlap="1" wp14:anchorId="1B52AD6B" wp14:editId="4DD3AB8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29" name="Image 32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F852620-9E55-4DD1-A5C9-1162D0877F6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9" name="Picture 4">
                            <a:extLst>
                              <a:ext uri="{FF2B5EF4-FFF2-40B4-BE49-F238E27FC236}">
                                <a16:creationId xmlns:a16="http://schemas.microsoft.com/office/drawing/2014/main" id="{AF852620-9E55-4DD1-A5C9-1162D0877F6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8993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AB86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2.1.1, 5.1.1, 5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251EB" w14:textId="794A741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357DCD8" w14:textId="3610D3FC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08413AA" w14:textId="1CC025A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13B2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64A5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cipit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irg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EADEA" w14:textId="52D1F4B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Épervier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esra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2E0B2" w14:textId="2CCF70D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2DBB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70912" behindDoc="0" locked="0" layoutInCell="1" allowOverlap="1" wp14:anchorId="4C6822B9" wp14:editId="5208F46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30" name="Image 3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4F235E-948B-4447-8F90-4ECB7FC6C8B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Picture 4">
                            <a:extLst>
                              <a:ext uri="{FF2B5EF4-FFF2-40B4-BE49-F238E27FC236}">
                                <a16:creationId xmlns:a16="http://schemas.microsoft.com/office/drawing/2014/main" id="{824F235E-948B-4447-8F90-4ECB7FC6C8B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3C72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C350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9C26AA" w14:textId="1B2A36D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2717A0C" w14:textId="3EA14A8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A3603F5" w14:textId="2663D3E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3145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EF35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cipit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vamp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25E0" w14:textId="1A37815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pervier de l'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vampo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BD0F9" w14:textId="3C1672B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CCF0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71936" behindDoc="0" locked="0" layoutInCell="1" allowOverlap="1" wp14:anchorId="3C946A5C" wp14:editId="24C1109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31" name="Image 33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78A3AE-7549-48AA-8901-1D342DF2535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" name="Picture 4">
                            <a:extLst>
                              <a:ext uri="{FF2B5EF4-FFF2-40B4-BE49-F238E27FC236}">
                                <a16:creationId xmlns:a16="http://schemas.microsoft.com/office/drawing/2014/main" id="{E678A3AE-7549-48AA-8901-1D342DF2535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0037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1824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2F0740" w14:textId="0DD4D4A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EC64CCB" w14:textId="4CB5110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8B85202" w14:textId="787CE0D5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2A27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EE47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cipit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is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F057E" w14:textId="266E185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pervier d'Europ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273F6" w14:textId="3FD417E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77F4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72960" behindDoc="0" locked="0" layoutInCell="1" allowOverlap="1" wp14:anchorId="1DA5F0B5" wp14:editId="02101BA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32" name="Image 3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BEA7721-C391-417B-A284-6015B4642B3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Picture 4">
                            <a:extLst>
                              <a:ext uri="{FF2B5EF4-FFF2-40B4-BE49-F238E27FC236}">
                                <a16:creationId xmlns:a16="http://schemas.microsoft.com/office/drawing/2014/main" id="{EBEA7721-C391-417B-A284-6015B4642B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9C71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8FF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2.2, 3.3, 5.1.2, 5.1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977D8E" w14:textId="4C7FAE1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9CA4A74" w14:textId="595B40A3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70201F6" w14:textId="109746B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ECAA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154C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cipit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enti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E4B5F" w14:textId="7BA6EDA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utour des palomb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E3B20" w14:textId="3C0FA9B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F1CA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73984" behindDoc="0" locked="0" layoutInCell="1" allowOverlap="1" wp14:anchorId="3F01D5F2" wp14:editId="44797D8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33" name="Image 3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4D6AC0-1320-4C72-8C26-31863178C76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3" name="Picture 4">
                            <a:extLst>
                              <a:ext uri="{FF2B5EF4-FFF2-40B4-BE49-F238E27FC236}">
                                <a16:creationId xmlns:a16="http://schemas.microsoft.com/office/drawing/2014/main" id="{854D6AC0-1320-4C72-8C26-31863178C7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A3CC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B8F7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2.2, 3.3, 5.1.1, 5.1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0B9FE6" w14:textId="23DAD84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681B181" w14:textId="1CCB9A2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A1EC50A" w14:textId="08836A7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2182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601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aliae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eucoryp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077B1" w14:textId="67135F5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ygargue de Palla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CA362" w14:textId="5352F84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4B78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166464" behindDoc="0" locked="0" layoutInCell="1" allowOverlap="1" wp14:anchorId="03D29CDC" wp14:editId="41D86975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90" name="Image 9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D49FFE5-516A-4992-A415-211795DE180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3">
                            <a:extLst>
                              <a:ext uri="{FF2B5EF4-FFF2-40B4-BE49-F238E27FC236}">
                                <a16:creationId xmlns:a16="http://schemas.microsoft.com/office/drawing/2014/main" id="{0D49FFE5-516A-4992-A415-211795DE180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1701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6D99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3, 5.3.4, 5.4.3, 5.4.4, 6.3, 7.2.10, 8.1.2, 9.2.3, 9.3.4, 11.2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66FDAE" w14:textId="52139C2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49857CF" w14:textId="49E5F4C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52B45B88" w14:textId="536D6E5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9FFC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550E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aliae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bici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D73D3" w14:textId="57E049C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ygargue à queue blanch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151A0" w14:textId="617D51E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5373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75008" behindDoc="0" locked="0" layoutInCell="1" allowOverlap="1" wp14:anchorId="26527690" wp14:editId="449B299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34" name="Image 3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4C8F708-FA11-4EB4-9D90-C637D200049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Picture 4">
                            <a:extLst>
                              <a:ext uri="{FF2B5EF4-FFF2-40B4-BE49-F238E27FC236}">
                                <a16:creationId xmlns:a16="http://schemas.microsoft.com/office/drawing/2014/main" id="{04C8F708-FA11-4EB4-9D90-C637D200049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4663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2240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2.2, 3.3, 5.1.2, 5.1.3, 6.1, 9.2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CBE10" w14:textId="1B8CB5C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82F377B" w14:textId="15EC66F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C74706B" w14:textId="367039C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843A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82FF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aliaee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elag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3F51C" w14:textId="38F0806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Pygargu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teller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14BA" w14:textId="2EDB009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B107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16992" behindDoc="0" locked="0" layoutInCell="1" allowOverlap="1" wp14:anchorId="0F982176" wp14:editId="5A4872E6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55" name="Image 45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6283502-EFF2-4E6C-9128-2D8F92FEBA5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" name="Picture 2">
                            <a:extLst>
                              <a:ext uri="{FF2B5EF4-FFF2-40B4-BE49-F238E27FC236}">
                                <a16:creationId xmlns:a16="http://schemas.microsoft.com/office/drawing/2014/main" id="{76283502-EFF2-4E6C-9128-2D8F92FEBA5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2960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2F96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2, 3.1, 3.3, 5.1.2, 5.3.4, 5.4.4, 9.2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57340C" w14:textId="7306A7B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A658E2B" w14:textId="2937B295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D49ADF4" w14:textId="750BB94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9C4B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B6BA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lv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lv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EC096" w14:textId="172CB87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ilan royal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F142F" w14:textId="2962E76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612C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06752" behindDoc="0" locked="0" layoutInCell="1" allowOverlap="1" wp14:anchorId="286CC2E3" wp14:editId="6F7D566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09" name="Image 40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4C981B-2D29-4F62-B237-07017E457B2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" name="Picture 5">
                            <a:extLst>
                              <a:ext uri="{FF2B5EF4-FFF2-40B4-BE49-F238E27FC236}">
                                <a16:creationId xmlns:a16="http://schemas.microsoft.com/office/drawing/2014/main" id="{984C981B-2D29-4F62-B237-07017E457B2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C70D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68D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3.3, 3.3, 4.1, 4.2, 5.1.1, 5.1.3, 5.3.4, 8.2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06C5A" w14:textId="6F6AB59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DD082DB" w14:textId="58CABA3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655A224A" w14:textId="2338FB4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3743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D035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lv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igran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71441" w14:textId="69781FD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ilan noi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0B2B1" w14:textId="035E198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4092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76032" behindDoc="0" locked="0" layoutInCell="1" allowOverlap="1" wp14:anchorId="36699D3E" wp14:editId="0CC220E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35" name="Image 3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F9EACE8-4ACC-404F-BDE5-1C2A093E890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5" name="Picture 4">
                            <a:extLst>
                              <a:ext uri="{FF2B5EF4-FFF2-40B4-BE49-F238E27FC236}">
                                <a16:creationId xmlns:a16="http://schemas.microsoft.com/office/drawing/2014/main" id="{3F9EACE8-4ACC-404F-BDE5-1C2A093E890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07A6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5B69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3.2, 3.3, 5.1.3, 5.3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897BAA" w14:textId="3D252FD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C0CA5F6" w14:textId="7456EA1B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3FE9147" w14:textId="6C47C00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262B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1438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tastu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ufipenn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72A24" w14:textId="3B88838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ard des sauterell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87A1B" w14:textId="108D6F1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004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77056" behindDoc="0" locked="0" layoutInCell="1" allowOverlap="1" wp14:anchorId="0E75EFEE" wp14:editId="5D822A0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36" name="Image 3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8E5F36-D91D-4241-A40B-CDF749A86C9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Picture 4">
                            <a:extLst>
                              <a:ext uri="{FF2B5EF4-FFF2-40B4-BE49-F238E27FC236}">
                                <a16:creationId xmlns:a16="http://schemas.microsoft.com/office/drawing/2014/main" id="{858E5F36-D91D-4241-A40B-CDF749A86C9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46C8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51F0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5.3.3, 9.3.3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437C25" w14:textId="44EF4F4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79EE1CE" w14:textId="4560000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3A0C40A" w14:textId="454948B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8119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845B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tastu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ind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77897" w14:textId="186049E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autour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à joues grise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9FD09" w14:textId="0119C6C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D4DB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78080" behindDoc="0" locked="0" layoutInCell="1" allowOverlap="1" wp14:anchorId="6593C4C1" wp14:editId="70F01B5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37" name="Image 3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729FDEC-1A53-4093-BA86-23E8857DD86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7" name="Picture 4">
                            <a:extLst>
                              <a:ext uri="{FF2B5EF4-FFF2-40B4-BE49-F238E27FC236}">
                                <a16:creationId xmlns:a16="http://schemas.microsoft.com/office/drawing/2014/main" id="{7729FDEC-1A53-4093-BA86-23E8857DD86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B1A4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CFE5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1, 5.1.4, 5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E67844" w14:textId="36FEDA9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7778D1E" w14:textId="0EECD2F3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B97A6CA" w14:textId="306D7C4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D668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26FE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te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go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ADEBD" w14:textId="27CCA5B9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e pattu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F9D86" w14:textId="3D25892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B059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79104" behindDoc="0" locked="0" layoutInCell="1" allowOverlap="1" wp14:anchorId="4656DDA2" wp14:editId="0D816CB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38" name="Image 3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A5C86F2-FF30-4788-B3BA-1729AC8CC0C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Picture 4">
                            <a:extLst>
                              <a:ext uri="{FF2B5EF4-FFF2-40B4-BE49-F238E27FC236}">
                                <a16:creationId xmlns:a16="http://schemas.microsoft.com/office/drawing/2014/main" id="{8A5C86F2-FF30-4788-B3BA-1729AC8CC0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2F9A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1511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4.1, 4.2, 5.1.2, 5.1.3, 9.3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51BB9F" w14:textId="3FDA0B1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346B651" w14:textId="2E656AA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960C254" w14:textId="7ACD368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6801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D54C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te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ugur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AA014" w14:textId="32B51BD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e à queue rous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BD8D0" w14:textId="32B9F0F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96A3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80128" behindDoc="0" locked="0" layoutInCell="1" allowOverlap="1" wp14:anchorId="393377CD" wp14:editId="0687C17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39" name="Image 3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A793C2B-91B4-4F91-B6E2-E1E8CFFD854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" name="Picture 4">
                            <a:extLst>
                              <a:ext uri="{FF2B5EF4-FFF2-40B4-BE49-F238E27FC236}">
                                <a16:creationId xmlns:a16="http://schemas.microsoft.com/office/drawing/2014/main" id="{EA793C2B-91B4-4F91-B6E2-E1E8CFFD85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CCB3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C29B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5.1.1, 5.1.2, 5.3.3, 5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79F2B4" w14:textId="5293197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B22260" w14:textId="03BA43BF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8277CB4" w14:textId="25DD996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BC94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6CFC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te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te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D538B" w14:textId="04FC7C0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e variab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ABDF5" w14:textId="0584A49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63E4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81152" behindDoc="0" locked="0" layoutInCell="1" allowOverlap="1" wp14:anchorId="21161C2C" wp14:editId="684375F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40" name="Image 34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B86B327-6C68-43F6-B606-94DF24F2EB1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" name="Picture 4">
                            <a:extLst>
                              <a:ext uri="{FF2B5EF4-FFF2-40B4-BE49-F238E27FC236}">
                                <a16:creationId xmlns:a16="http://schemas.microsoft.com/office/drawing/2014/main" id="{4B86B327-6C68-43F6-B606-94DF24F2EB1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7D8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ED71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3, 5.1.2, 5.1.3, 8.5.2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E78A7" w14:textId="0BD7515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153377F" w14:textId="1BC5A226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082E6E1" w14:textId="3084E19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7DDA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F4ED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te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japon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FB193" w14:textId="6540B10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e du Japo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BFB5D" w14:textId="2A28542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70A0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82176" behindDoc="0" locked="0" layoutInCell="1" allowOverlap="1" wp14:anchorId="7F113E1F" wp14:editId="538930B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41" name="Image 3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8AFF993-C913-4027-8542-2D9A34519AA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1" name="Picture 4">
                            <a:extLst>
                              <a:ext uri="{FF2B5EF4-FFF2-40B4-BE49-F238E27FC236}">
                                <a16:creationId xmlns:a16="http://schemas.microsoft.com/office/drawing/2014/main" id="{88AFF993-C913-4027-8542-2D9A34519A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7C5D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EB90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8.2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C2FCE" w14:textId="729BEF9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4D06C79" w14:textId="07EA424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90D8EC8" w14:textId="7ADE446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FEE9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0570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te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uf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7230C" w14:textId="697DAB7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e féroc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8611A" w14:textId="4134307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1CF7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83200" behindDoc="0" locked="0" layoutInCell="1" allowOverlap="1" wp14:anchorId="511E7CEC" wp14:editId="19AB5C8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42" name="Image 34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BB1BA63-EA8F-4FF7-A878-E52182B1983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2" name="Picture 4">
                            <a:extLst>
                              <a:ext uri="{FF2B5EF4-FFF2-40B4-BE49-F238E27FC236}">
                                <a16:creationId xmlns:a16="http://schemas.microsoft.com/office/drawing/2014/main" id="{1BB1BA63-EA8F-4FF7-A878-E52182B1983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15B8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12C9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2.2, 2.3.2, 3.2, 3.3, 4.2, 5.3.3, 7.1.1, 9.3.3, 9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A7D7C6" w14:textId="50E1E0E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BF24921" w14:textId="40FD79A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9224BFC" w14:textId="58EC559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B964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0F2F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ute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emilas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4D686" w14:textId="63A6AB0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use de Chin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6BDC2" w14:textId="6DC64A3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A5E5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84224" behindDoc="0" locked="0" layoutInCell="1" allowOverlap="1" wp14:anchorId="5E096502" wp14:editId="2974DFE2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43" name="Image 34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C6AB55A-36DC-490B-BF63-AAA67C62DCB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" name="Picture 4">
                            <a:extLst>
                              <a:ext uri="{FF2B5EF4-FFF2-40B4-BE49-F238E27FC236}">
                                <a16:creationId xmlns:a16="http://schemas.microsoft.com/office/drawing/2014/main" id="{4C6AB55A-36DC-490B-BF63-AAA67C62DCB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1350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BFAB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9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1E7959" w14:textId="09A8FBA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D9D9E68" w14:textId="5730F00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541EEDF5" w14:textId="22D30055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9D7B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RACI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65BA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0861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74F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8E7C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13C3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F481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E8DB4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3C07CC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2DE5A201" w14:textId="5A804F4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B95A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Merop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9A60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FED5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526C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E056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2EB9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5955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3E0F8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76D9D2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4C94144" w14:textId="1333870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4C79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AEEA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Merop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piast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1AED1" w14:textId="3EC2FEB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uêpier d'Europ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C6C55" w14:textId="5805EA5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4BBA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85248" behindDoc="0" locked="0" layoutInCell="1" allowOverlap="1" wp14:anchorId="03BDB8FF" wp14:editId="206EC49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44" name="Image 34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F28311E-9933-455F-85BD-455CD0B07E0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" name="Picture 4">
                            <a:extLst>
                              <a:ext uri="{FF2B5EF4-FFF2-40B4-BE49-F238E27FC236}">
                                <a16:creationId xmlns:a16="http://schemas.microsoft.com/office/drawing/2014/main" id="{6F28311E-9933-455F-85BD-455CD0B07E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F565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0710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FC9ABE" w14:textId="2EB2DC5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AD04D3F" w14:textId="0B75401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C50D5D6" w14:textId="64302FB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9AA2B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oraci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1ECA5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03230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2106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C761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B4A6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29A3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23751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7A38AC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E39AF29" w14:textId="480F9B1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8800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5891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oracia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arru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9997E" w14:textId="30090B1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ollier d'Europ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23197" w14:textId="7629665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55E4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286272" behindDoc="0" locked="0" layoutInCell="1" allowOverlap="1" wp14:anchorId="54787FF0" wp14:editId="2DD1050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45" name="Image 34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EE11754-AB41-4344-A161-8F486098A08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" name="Picture 4">
                            <a:extLst>
                              <a:ext uri="{FF2B5EF4-FFF2-40B4-BE49-F238E27FC236}">
                                <a16:creationId xmlns:a16="http://schemas.microsoft.com/office/drawing/2014/main" id="{5EE11754-AB41-4344-A161-8F486098A0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826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0C2B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9AFF1B" w14:textId="3418588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9BE3819" w14:textId="2C29973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00048D" w:rsidRPr="00447AFF" w14:paraId="64505D37" w14:textId="317AD007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19794" w14:textId="77777777" w:rsidR="0000048D" w:rsidRPr="00447AFF" w:rsidRDefault="0000048D" w:rsidP="00344C12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FALCON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0E0F4" w14:textId="77777777" w:rsidR="0000048D" w:rsidRPr="00447AFF" w:rsidRDefault="0000048D" w:rsidP="00344C12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2E8D3" w14:textId="77777777" w:rsidR="0000048D" w:rsidRPr="00447AFF" w:rsidRDefault="0000048D" w:rsidP="00344C1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ACDFA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CDC2B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72A45" w14:textId="77777777" w:rsidR="0000048D" w:rsidRPr="00447AFF" w:rsidRDefault="0000048D" w:rsidP="00344C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D924E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7269C3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</w:tcPr>
          <w:p w14:paraId="4F8B782E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00048D" w:rsidRPr="00447AFF" w14:paraId="5FE52DDD" w14:textId="348E5C2C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5DD2D" w14:textId="77777777" w:rsidR="0000048D" w:rsidRPr="00447AFF" w:rsidRDefault="0000048D" w:rsidP="00344C12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Falconidae</w:t>
            </w:r>
            <w:proofErr w:type="spellEnd"/>
          </w:p>
          <w:p w14:paraId="7A14FF16" w14:textId="6F517FEF" w:rsidR="0000048D" w:rsidRPr="00447AFF" w:rsidRDefault="0000048D" w:rsidP="00344C12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F.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.  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F5B7" w14:textId="77777777" w:rsidR="0000048D" w:rsidRPr="00447AFF" w:rsidRDefault="0000048D" w:rsidP="00344C12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137BB" w14:textId="77777777" w:rsidR="0000048D" w:rsidRPr="00447AFF" w:rsidRDefault="0000048D" w:rsidP="00344C1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4015C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50D26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645C5" w14:textId="77777777" w:rsidR="0000048D" w:rsidRPr="00447AFF" w:rsidRDefault="0000048D" w:rsidP="00344C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F5DAC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977C8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</w:tcPr>
          <w:p w14:paraId="5472C732" w14:textId="77777777" w:rsidR="0000048D" w:rsidRPr="00447AFF" w:rsidRDefault="0000048D" w:rsidP="00344C1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9AC2137" w14:textId="5250A06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5AF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6995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nauman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60EC0" w14:textId="1E906A6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crécerellett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0BBA9" w14:textId="590A25F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C090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24160" behindDoc="0" locked="0" layoutInCell="1" allowOverlap="1" wp14:anchorId="46BB04DC" wp14:editId="0FB6368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46" name="Image 34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7F1B2FD-8820-4914-8C82-8AD43D41B2C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6" name="Picture 4">
                            <a:extLst>
                              <a:ext uri="{FF2B5EF4-FFF2-40B4-BE49-F238E27FC236}">
                                <a16:creationId xmlns:a16="http://schemas.microsoft.com/office/drawing/2014/main" id="{57F1B2FD-8820-4914-8C82-8AD43D41B2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41C9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91FF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2.1.3, 2.2.3, 2.3.2, 5.1.1, 5.1.3, 9.3.4, 11.2, 11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C74DC" w14:textId="14913FC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A25938F" w14:textId="1FF4E076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1F09FED1" w14:textId="0E9ACB7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3409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1428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innuncu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15FC7" w14:textId="3BB85B2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crécerel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41401" w14:textId="7EBBF8A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06BD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25184" behindDoc="0" locked="0" layoutInCell="1" allowOverlap="1" wp14:anchorId="5C5795C3" wp14:editId="2719522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47" name="Image 3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621F16-BF2B-479F-BE07-7656B5AFDD6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" name="Picture 4">
                            <a:extLst>
                              <a:ext uri="{FF2B5EF4-FFF2-40B4-BE49-F238E27FC236}">
                                <a16:creationId xmlns:a16="http://schemas.microsoft.com/office/drawing/2014/main" id="{52621F16-BF2B-479F-BE07-7656B5AFDD6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5EC2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4DD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3.2, 3.3, 5.1.1, 5.3.3, 7.1.1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4EBE2" w14:textId="4A47A16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37D3BAC" w14:textId="1053CF89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34E6F46" w14:textId="5667175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156D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E4C4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opex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21504" w14:textId="089451D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récerelle renard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D1BA3" w14:textId="7A99411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A063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26208" behindDoc="0" locked="0" layoutInCell="1" allowOverlap="1" wp14:anchorId="11725740" wp14:editId="6A89EFF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48" name="Image 34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0752117-03B8-4299-849D-4F4A6781872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8" name="Picture 4">
                            <a:extLst>
                              <a:ext uri="{FF2B5EF4-FFF2-40B4-BE49-F238E27FC236}">
                                <a16:creationId xmlns:a16="http://schemas.microsoft.com/office/drawing/2014/main" id="{50752117-03B8-4299-849D-4F4A678187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640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0ECF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5.3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AE7F16" w14:textId="082BA3E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BF746FC" w14:textId="7A4D64E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FF21C91" w14:textId="686B1E57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F82B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62F0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vespert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6C7C7" w14:textId="3A22207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kobez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B0BE4" w14:textId="5764747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3E13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39520" behindDoc="0" locked="0" layoutInCell="1" allowOverlap="1" wp14:anchorId="48C8B086" wp14:editId="5628E8E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10" name="Image 4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624DD9-CC7F-4EA1-BF5B-AAFC33540FD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" name="Picture 5">
                            <a:extLst>
                              <a:ext uri="{FF2B5EF4-FFF2-40B4-BE49-F238E27FC236}">
                                <a16:creationId xmlns:a16="http://schemas.microsoft.com/office/drawing/2014/main" id="{A7624DD9-CC7F-4EA1-BF5B-AAFC33540FD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3444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F676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2, 2.1.2, 5.1.1, 5.1.2, 5.3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FC8AC" w14:textId="6FC4954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077E5EA" w14:textId="0623E8B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1809E175" w14:textId="42BC3AF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EB55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00CE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mur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86CE" w14:textId="2763C8F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de l'Amou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F6FF8" w14:textId="523A154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3C7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27232" behindDoc="0" locked="0" layoutInCell="1" allowOverlap="1" wp14:anchorId="7A7CF402" wp14:editId="26A9F31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49" name="Image 34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0258FC2-526F-4714-B892-6B401E04314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9" name="Picture 4">
                            <a:extLst>
                              <a:ext uri="{FF2B5EF4-FFF2-40B4-BE49-F238E27FC236}">
                                <a16:creationId xmlns:a16="http://schemas.microsoft.com/office/drawing/2014/main" id="{80258FC2-526F-4714-B892-6B401E04314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82E2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F3E3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1, 2.3.2, 3.2, 5.1.1, 5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61EE91" w14:textId="2757BDB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A2E0FFC" w14:textId="2AA3EB15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00EF9F9" w14:textId="6428079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B027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B966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leonora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6E10F" w14:textId="459AAE1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d'Eléono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4FA42" w14:textId="32FCD5E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688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28256" behindDoc="0" locked="0" layoutInCell="1" allowOverlap="1" wp14:anchorId="60E00861" wp14:editId="0DAE6C9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50" name="Image 3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E564C1E-3032-4392-8D89-D1FCA204357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" name="Picture 4">
                            <a:extLst>
                              <a:ext uri="{FF2B5EF4-FFF2-40B4-BE49-F238E27FC236}">
                                <a16:creationId xmlns:a16="http://schemas.microsoft.com/office/drawing/2014/main" id="{BE564C1E-3032-4392-8D89-D1FCA204357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4DA5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A064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3, 5.1.3, 6.1, 8.2.2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8F2870" w14:textId="19EDDAA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EB926C4" w14:textId="6D7E515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A75AC88" w14:textId="50111C65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8A28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F92B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oncolo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C84D9" w14:textId="60FA766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concolo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130CE" w14:textId="17389CF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A1C9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43616" behindDoc="0" locked="0" layoutInCell="1" allowOverlap="1" wp14:anchorId="7787F620" wp14:editId="35FA28B4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54" name="Image 45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E238367-AD63-48D8-AC4F-DB776DE8B1E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7" name="Picture 2">
                            <a:extLst>
                              <a:ext uri="{FF2B5EF4-FFF2-40B4-BE49-F238E27FC236}">
                                <a16:creationId xmlns:a16="http://schemas.microsoft.com/office/drawing/2014/main" id="{DE238367-AD63-48D8-AC4F-DB776DE8B1E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87B5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09D4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6.1, 6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FBE56" w14:textId="179750A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B7B3DD0" w14:textId="2203E9E6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E4524C" w:rsidRPr="00447AFF" w14:paraId="3AAAA2D6" w14:textId="01FF165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8953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1B84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olumbar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725FA" w14:textId="5B9F969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émerillo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8CBC7" w14:textId="79C3A0B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E509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29280" behindDoc="0" locked="0" layoutInCell="1" allowOverlap="1" wp14:anchorId="58F85DA0" wp14:editId="4B2CB3F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51" name="Image 35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F46E20-F49A-4B08-A295-BA7BEFA8334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" name="Picture 4">
                            <a:extLst>
                              <a:ext uri="{FF2B5EF4-FFF2-40B4-BE49-F238E27FC236}">
                                <a16:creationId xmlns:a16="http://schemas.microsoft.com/office/drawing/2014/main" id="{E1F46E20-F49A-4B08-A295-BA7BEFA833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736C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E574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3, 3.3, 4.2, 6.1, 8.2.2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C6FB7D" w14:textId="752B1C3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209409B" w14:textId="0B30EE4E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5425FB2" w14:textId="28003FD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5AD9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1E03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ubbute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252DA" w14:textId="0310155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hobereau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13EA0" w14:textId="74B31FC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C5A4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30304" behindDoc="0" locked="0" layoutInCell="1" allowOverlap="1" wp14:anchorId="0D00F9B4" wp14:editId="7978223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52" name="Image 35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7CC075-F660-43D9-B49E-B0EDFAF93D3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" name="Picture 4">
                            <a:extLst>
                              <a:ext uri="{FF2B5EF4-FFF2-40B4-BE49-F238E27FC236}">
                                <a16:creationId xmlns:a16="http://schemas.microsoft.com/office/drawing/2014/main" id="{F37CC075-F660-43D9-B49E-B0EDFAF93D3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FA9E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5326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3.3, 5.1.1, 5.1.3, 5.3.4, 6.1, 6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3A364F" w14:textId="5CEC846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C9E2187" w14:textId="6F32E054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697B5F9" w14:textId="49790CA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E183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2D23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uvier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652E0" w14:textId="4AF4BE5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obereau africa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65A9A" w14:textId="48A4A21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EB04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31328" behindDoc="0" locked="0" layoutInCell="1" allowOverlap="1" wp14:anchorId="10C672AD" wp14:editId="282A1BB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53" name="Image 3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97D3CEF-15EA-4A5E-9D8E-CB6D3F4DA73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" name="Picture 4">
                            <a:extLst>
                              <a:ext uri="{FF2B5EF4-FFF2-40B4-BE49-F238E27FC236}">
                                <a16:creationId xmlns:a16="http://schemas.microsoft.com/office/drawing/2014/main" id="{D97D3CEF-15EA-4A5E-9D8E-CB6D3F4DA73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D173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166A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5.1.1, 5.3.3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7B4F22" w14:textId="3B93828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3E6A5D4" w14:textId="0DD4E6F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776D0017" w14:textId="02747CF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CFD8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614D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eve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AEAFB" w14:textId="1FA80FE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Faucon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drovandin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5555B" w14:textId="62E24EF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6A6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32352" behindDoc="0" locked="0" layoutInCell="1" allowOverlap="1" wp14:anchorId="7275C5D1" wp14:editId="2B32E5A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54" name="Image 35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46148D0-9058-49C2-83C5-2D7CA1156B0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4" name="Picture 4">
                            <a:extLst>
                              <a:ext uri="{FF2B5EF4-FFF2-40B4-BE49-F238E27FC236}">
                                <a16:creationId xmlns:a16="http://schemas.microsoft.com/office/drawing/2014/main" id="{C46148D0-9058-49C2-83C5-2D7CA1156B0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71CA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2283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3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1D12F4" w14:textId="74308C0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9EB36D2" w14:textId="3BAE1DC0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882E5C7" w14:textId="5FA2F260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9707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2D5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biarm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35D15" w14:textId="00223B6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lanie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6D49B" w14:textId="556B90F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7206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33376" behindDoc="0" locked="0" layoutInCell="1" allowOverlap="1" wp14:anchorId="5AA1F656" wp14:editId="12742EF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55" name="Image 35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3E64A5-656F-4713-913E-B5F2C6A39FB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5" name="Picture 4">
                            <a:extLst>
                              <a:ext uri="{FF2B5EF4-FFF2-40B4-BE49-F238E27FC236}">
                                <a16:creationId xmlns:a16="http://schemas.microsoft.com/office/drawing/2014/main" id="{003E64A5-656F-4713-913E-B5F2C6A39FB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6D4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610A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3, 2.2.2, 2.3.2, 3.2, 3.3, 4.1, 4.2, 5.1.3, 5.3.3, 6.1, 7.1.1, 8.2.2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5ADAA6" w14:textId="2098FAE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93946C9" w14:textId="21B81E2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89DB655" w14:textId="755D54C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5C41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11E3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herrug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11F17" w14:textId="07EE23D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sac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798A" w14:textId="1ADBA83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D883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19040" behindDoc="0" locked="0" layoutInCell="1" allowOverlap="1" wp14:anchorId="0E398408" wp14:editId="4F8AEE6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91" name="Image 9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6D19D69-F71A-4824-B73E-951870A9D0C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3">
                            <a:extLst>
                              <a:ext uri="{FF2B5EF4-FFF2-40B4-BE49-F238E27FC236}">
                                <a16:creationId xmlns:a16="http://schemas.microsoft.com/office/drawing/2014/main" id="{F6D19D69-F71A-4824-B73E-951870A9D0C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F5AB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88CF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3, 2.2.3, 2.3.2, 4.2, 5.1.1, 5.1.2, 5.1.3, 7.2.10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532E1" w14:textId="732257D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88B16C4" w14:textId="2F6A6C81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F91688D" w14:textId="2AF50C0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8B77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423B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ustico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B974D" w14:textId="4E4C0719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gerfaut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81AD9" w14:textId="423011B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AC15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34400" behindDoc="0" locked="0" layoutInCell="1" allowOverlap="1" wp14:anchorId="1FE830BF" wp14:editId="29A2CEA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56" name="Image 35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A5530C7-E17C-45F9-8BE4-100929DEDEE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6" name="Picture 4">
                            <a:extLst>
                              <a:ext uri="{FF2B5EF4-FFF2-40B4-BE49-F238E27FC236}">
                                <a16:creationId xmlns:a16="http://schemas.microsoft.com/office/drawing/2014/main" id="{6A5530C7-E17C-45F9-8BE4-100929DEDEE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6E2A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2945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5.1.1, 5.1.2, 5.1.3, 6.1, 9.3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D17565" w14:textId="72005B6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5DB7CE7" w14:textId="20D167A2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BC29256" w14:textId="20537646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C04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1B34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Falc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eregr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367B" w14:textId="3D58A73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con pèleri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1F36A" w14:textId="75829D6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3DE2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35424" behindDoc="0" locked="0" layoutInCell="1" allowOverlap="1" wp14:anchorId="65DDB5A7" wp14:editId="058EA63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57" name="Image 35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BA6894D-F33B-483C-8715-8B854D5A8BB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" name="Picture 4">
                            <a:extLst>
                              <a:ext uri="{FF2B5EF4-FFF2-40B4-BE49-F238E27FC236}">
                                <a16:creationId xmlns:a16="http://schemas.microsoft.com/office/drawing/2014/main" id="{7BA6894D-F33B-483C-8715-8B854D5A8B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F7F2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DB8F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3.2, 3.3, 5.1.1, 5.1.3, 5.3.3, 6.1, 7.1.1, 9.2.1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6E6FC5" w14:textId="5D31C8F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Raptors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CED126D" w14:textId="1C81725E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9B9B621" w14:textId="6DE8C5D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4C8C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PSITTAC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85F5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DE0DA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7BBA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7A354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1B27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78C9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695A4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5FBF9E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4773804A" w14:textId="7EAE7FA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E362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sittac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C06CF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E15BB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47B4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B270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5A45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D90A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63B06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7645C7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391662B" w14:textId="303B6A8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702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33BE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mazo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ucuma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E5401" w14:textId="6D36D01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mazone de Tucuma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97597" w14:textId="4984E79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109C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44640" behindDoc="0" locked="0" layoutInCell="1" allowOverlap="1" wp14:anchorId="4C8BE1C0" wp14:editId="2D60650F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53" name="Image 4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0D8B8DA-8776-4255-9849-389F8E6C2E0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" name="Picture 2">
                            <a:extLst>
                              <a:ext uri="{FF2B5EF4-FFF2-40B4-BE49-F238E27FC236}">
                                <a16:creationId xmlns:a16="http://schemas.microsoft.com/office/drawing/2014/main" id="{B0D8B8DA-8776-4255-9849-389F8E6C2E0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1150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0593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1, 5.1.1, 5.3.3, 7.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DBDBEF" w14:textId="1432A61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27303E6" w14:textId="2D0D42B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98EA70F" w14:textId="4169919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973B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PASSERIFORMES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7E84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AE42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7D1E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B452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9F40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296F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F5677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A03B55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4BCFB1B6" w14:textId="4B4F74E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B9CBB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Tyrann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860D7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7E6B5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A75F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D224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906E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B01E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45761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244E6F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E7BD6B6" w14:textId="685E314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161C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177F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olystic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ector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ectora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3589A" w14:textId="2ED082F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Tyranneau barbu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AF60B" w14:textId="40AECDFB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DE5A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F1EF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3BCA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DA159C" w14:textId="69FB27B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0965C6D" w14:textId="3E078F6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1104737" w14:textId="236461F8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90A8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624E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seudocolopteryx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inellia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18FFF" w14:textId="6FFA9E1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oradit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inelli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E15AE" w14:textId="67CC063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2B19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40544" behindDoc="0" locked="0" layoutInCell="1" allowOverlap="1" wp14:anchorId="6611AFE9" wp14:editId="4F967814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411" name="Image 4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A46983F-8E83-4172-934F-17CB88EAB39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" name="Picture 5">
                            <a:extLst>
                              <a:ext uri="{FF2B5EF4-FFF2-40B4-BE49-F238E27FC236}">
                                <a16:creationId xmlns:a16="http://schemas.microsoft.com/office/drawing/2014/main" id="{0A46983F-8E83-4172-934F-17CB88EAB39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2DD1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8BE4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7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07A9F7" w14:textId="06D9EC9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D0F2C8D" w14:textId="2DF8598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3281FB0" w14:textId="2A2D112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8FBB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B907" w14:textId="424014D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ectr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tricolo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3019B" w14:textId="4434CDC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oucherolle à queue larg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17CC3" w14:textId="4246106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1C6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45664" behindDoc="0" locked="0" layoutInCell="1" allowOverlap="1" wp14:anchorId="5A896976" wp14:editId="649FB7AB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52" name="Image 45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126291D-296C-4D55-B06F-317B5881CA6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9" name="Picture 2">
                            <a:extLst>
                              <a:ext uri="{FF2B5EF4-FFF2-40B4-BE49-F238E27FC236}">
                                <a16:creationId xmlns:a16="http://schemas.microsoft.com/office/drawing/2014/main" id="{0126291D-296C-4D55-B06F-317B5881CA6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B8EC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0B0C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2.2, 2.3.2, 2.3.3, 3.2, 7.1.1, 8.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4A5EEA" w14:textId="0B113D5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DF8B561" w14:textId="2B8F36A2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41F7290" w14:textId="69530F65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44CF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9C27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lectr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isor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689E1" w14:textId="3406229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oucherolle petit-coq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4421F" w14:textId="7FF3D5C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980B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46688" behindDoc="0" locked="0" layoutInCell="1" allowOverlap="1" wp14:anchorId="5E561939" wp14:editId="28129472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451" name="Image 45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11FA25-BB01-4CDA-A30C-8E6C8944725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0" name="Picture 2">
                            <a:extLst>
                              <a:ext uri="{FF2B5EF4-FFF2-40B4-BE49-F238E27FC236}">
                                <a16:creationId xmlns:a16="http://schemas.microsoft.com/office/drawing/2014/main" id="{1011FA25-BB01-4CDA-A30C-8E6C8944725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DEE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1052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2.1.3, 2.2.3, 2.3.2, 7.1.1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EDDCB" w14:textId="2ABA650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28288A2" w14:textId="302FAD3C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332BDEA" w14:textId="54C07AC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AE0E6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Lani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2BAC2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9132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61A8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3C41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5AE1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4BA8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5289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732180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2D065C84" w14:textId="57D09D2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C6F0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D5D02" w14:textId="131BEB0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n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minor</w:t>
            </w:r>
            <w:r w:rsidRPr="00447AFF">
              <w:rPr>
                <w:rFonts w:ascii="Calibri" w:eastAsia="Times New Roman" w:hAnsi="Calibri" w:cs="Calibri"/>
                <w:i/>
                <w:color w:val="000000"/>
                <w:sz w:val="14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(</w:t>
            </w:r>
            <w:r w:rsidRPr="00AB427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population européenne</w:t>
            </w: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5D5F0" w14:textId="040FDA0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ie-grièche à poitrine ro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D4B93" w14:textId="63239A2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93C1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36448" behindDoc="0" locked="0" layoutInCell="1" allowOverlap="1" wp14:anchorId="6BD5B31A" wp14:editId="0044D68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58" name="Image 35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8E61A79-151C-4D2F-96B1-B59B81C850B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8" name="Picture 4">
                            <a:extLst>
                              <a:ext uri="{FF2B5EF4-FFF2-40B4-BE49-F238E27FC236}">
                                <a16:creationId xmlns:a16="http://schemas.microsoft.com/office/drawing/2014/main" id="{38E61A79-151C-4D2F-96B1-B59B81C850B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40C1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0830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1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CF97FB" w14:textId="5DBB4BF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92AE96A" w14:textId="30159C1B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8A0ECDF" w14:textId="7E498370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7EFD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2A2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Lan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xcubito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xcubito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5CBFF" w14:textId="2E01AA3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ie-grièche gris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FC788" w14:textId="42D0316C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69AB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AD4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8637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CD9A2F" w14:textId="33F6FBA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5444A4F" w14:textId="43141D48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0772062B" w14:textId="07E3A4D3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6BDAD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Acrocephalidae</w:t>
            </w:r>
            <w:proofErr w:type="spellEnd"/>
          </w:p>
          <w:p w14:paraId="60ABF1DD" w14:textId="4D4A8D86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A.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.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A96BC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56FE7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2E74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074E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0919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EFE8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6D68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336EA4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48B6F68E" w14:textId="2CC56A8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3476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74BE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roceph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orghophi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8B98F" w14:textId="59377FC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Rousseroll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orghophile</w:t>
            </w:r>
            <w:proofErr w:type="spellEnd"/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38375" w14:textId="3DA78A3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6F78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20064" behindDoc="0" locked="0" layoutInCell="1" allowOverlap="1" wp14:anchorId="6BE77420" wp14:editId="295EE37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92" name="Image 9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85A79A7-2C78-452E-BE85-B2BA4AF1317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3">
                            <a:extLst>
                              <a:ext uri="{FF2B5EF4-FFF2-40B4-BE49-F238E27FC236}">
                                <a16:creationId xmlns:a16="http://schemas.microsoft.com/office/drawing/2014/main" id="{285A79A7-2C78-452E-BE85-B2BA4AF1317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79B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25D9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1.2, 2.1.2, 2.1.3, 2.3.2, 2.4.2, 5.1.2, 9.3.3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AD5587" w14:textId="1EF618E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C9559C6" w14:textId="0B843DD1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6062C44E" w14:textId="78A1BD65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8F9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2E5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roceph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aludico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D6AD8" w14:textId="3830ACC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hragmite aquatiqu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8C87" w14:textId="40F996E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3E96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47712" behindDoc="0" locked="0" layoutInCell="1" allowOverlap="1" wp14:anchorId="38492D6A" wp14:editId="6A600589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50" name="Image 4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F9FFBE2-1D8E-4BC7-B724-53DB17D054C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" name="Picture 2">
                            <a:extLst>
                              <a:ext uri="{FF2B5EF4-FFF2-40B4-BE49-F238E27FC236}">
                                <a16:creationId xmlns:a16="http://schemas.microsoft.com/office/drawing/2014/main" id="{8F9FFBE2-1D8E-4BC7-B724-53DB17D054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D6CB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02B4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5.2.2, 7.2.10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682BBD" w14:textId="7BAD39C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quatic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Warbler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FEBBBEE" w14:textId="6B442F39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3430489" w14:textId="41959D8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CB9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1ED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croceph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riseld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921A2" w14:textId="16887AD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ousserolle de Basra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C2EC6" w14:textId="0724BC1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B437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21088" behindDoc="0" locked="0" layoutInCell="1" allowOverlap="1" wp14:anchorId="00C1444C" wp14:editId="1165BDD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93" name="Image 9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D08CDDD-FF6D-4180-A4E1-26A26C7D250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3">
                            <a:extLst>
                              <a:ext uri="{FF2B5EF4-FFF2-40B4-BE49-F238E27FC236}">
                                <a16:creationId xmlns:a16="http://schemas.microsoft.com/office/drawing/2014/main" id="{BD08CDDD-FF6D-4180-A4E1-26A26C7D250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8D8E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6864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3.1, 3.3, 5.4.3, 6.3, 7.2.1, 11.2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8A9356" w14:textId="38EB014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3CA59C8" w14:textId="31D495AB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048606A8" w14:textId="24E3178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1E1BF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Hirundin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3E65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72A5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7087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DC0D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B9D4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D3D8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3D44D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70AC05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81D2DA8" w14:textId="328237E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A10E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75EC3" w14:textId="6CD337E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irund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atrocaerul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B2772" w14:textId="105092E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irondelle bleu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51AA0" w14:textId="42B112F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B60A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48736" behindDoc="0" locked="0" layoutInCell="1" allowOverlap="1" wp14:anchorId="0730138F" wp14:editId="5A6B140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49" name="Image 44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B6A8E51-097D-4049-8966-07AEA160C1A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2" name="Picture 2">
                            <a:extLst>
                              <a:ext uri="{FF2B5EF4-FFF2-40B4-BE49-F238E27FC236}">
                                <a16:creationId xmlns:a16="http://schemas.microsoft.com/office/drawing/2014/main" id="{AB6A8E51-097D-4049-8966-07AEA160C1A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7385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A17E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2, 2.1.3, 2.2.2, 2.3.2, 2.3.3, 3.2, 5.1.1, 6.1, 7.1.3, 7.2.4, 8.1.1, 9.5.4, 11.5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319AF" w14:textId="28EB6CC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8A67DE4" w14:textId="437E939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A4356AA" w14:textId="363874C9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91598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lastRenderedPageBreak/>
              <w:t>Turdidae</w:t>
            </w:r>
            <w:proofErr w:type="spellEnd"/>
          </w:p>
          <w:p w14:paraId="726D7320" w14:textId="7CDF99F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T.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.</w:t>
            </w: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7E72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DC3F1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2B70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CC5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35F8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3A45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C56F1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EE51E8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3D92A453" w14:textId="26D032C0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0900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20EF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eokich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gutt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52360" w14:textId="5321463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ive terrestre de Fischer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AE733" w14:textId="39A63B8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47AC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22112" behindDoc="0" locked="0" layoutInCell="1" allowOverlap="1" wp14:anchorId="58EB2B4A" wp14:editId="50E88B9A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94" name="Image 9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B4C7B3B-5290-456E-BF5B-E5337644C98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3">
                            <a:extLst>
                              <a:ext uri="{FF2B5EF4-FFF2-40B4-BE49-F238E27FC236}">
                                <a16:creationId xmlns:a16="http://schemas.microsoft.com/office/drawing/2014/main" id="{EB4C7B3B-5290-456E-BF5B-E5337644C98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5EEE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A842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3.2, 5.3.3, 5.3.4, 6.3, 7.1.3, 8.1.1, 8.1.2, 9.6.1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ADD35F" w14:textId="0855888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C37BB35" w14:textId="69F1EDB6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7</w:t>
            </w:r>
          </w:p>
        </w:tc>
      </w:tr>
      <w:tr w:rsidR="00E4524C" w:rsidRPr="00447AFF" w14:paraId="46D13293" w14:textId="2115905C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E290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mberiz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E830F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69AA3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71DE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40E9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FF27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4DF7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2DF9B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34FE46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2C5AD93F" w14:textId="3AFAFC9E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E167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147C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Emberiz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ulphur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C3227" w14:textId="0CC69B8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ruant du Japo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E23A" w14:textId="57E63B6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FAD8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49760" behindDoc="0" locked="0" layoutInCell="1" allowOverlap="1" wp14:anchorId="044064FF" wp14:editId="356F3A24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448" name="Image 44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06409D-2DE0-45E6-A86E-34E919FA7A2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3" name="Picture 2">
                            <a:extLst>
                              <a:ext uri="{FF2B5EF4-FFF2-40B4-BE49-F238E27FC236}">
                                <a16:creationId xmlns:a16="http://schemas.microsoft.com/office/drawing/2014/main" id="{EE06409D-2DE0-45E6-A86E-34E919FA7A2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0E17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59E5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2.1.3, 2.3.2, 5.1.1, 9.3.3, 1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76357" w14:textId="4CD1B58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9BA1D21" w14:textId="01394CB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24D7E6BC" w14:textId="03FC4BC4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D1B28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Icter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79C22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D8C95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70DD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BA0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CFAE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277F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51F95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0F34A5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4FF84104" w14:textId="10779E8F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B898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6A6BF" w14:textId="30587F6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Xanthopsa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flavu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7F6E2" w14:textId="442F566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Carouge safran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6FB90" w14:textId="5514B7F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DBDB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50784" behindDoc="0" locked="0" layoutInCell="1" allowOverlap="1" wp14:anchorId="07165711" wp14:editId="7F16CE6F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57" name="Image 5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6D8215D-3F7D-4C1E-911A-BCB92A64E1E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" name="Picture 2">
                            <a:extLst>
                              <a:ext uri="{FF2B5EF4-FFF2-40B4-BE49-F238E27FC236}">
                                <a16:creationId xmlns:a16="http://schemas.microsoft.com/office/drawing/2014/main" id="{06D8215D-3F7D-4C1E-911A-BCB92A64E1E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5261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4560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1.1, 2.1.2, 2.1.3, 2.2.2, 2.3.3, 5.1.1, 7.2.9, 8.1.2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D4C0E0" w14:textId="138ECA6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80A9B35" w14:textId="0E41BE89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1C23722F" w14:textId="29F11BA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3292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F33F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Dolichonyx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oryzivo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A0A77" w14:textId="5CB68A0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oglu des pré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03F61" w14:textId="586395F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C61B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37472" behindDoc="0" locked="0" layoutInCell="1" allowOverlap="1" wp14:anchorId="28FA7F6C" wp14:editId="2CF718E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359" name="Image 35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782B6AB-AF5B-486F-8ABD-0AB8CF4DDB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9" name="Picture 4">
                            <a:extLst>
                              <a:ext uri="{FF2B5EF4-FFF2-40B4-BE49-F238E27FC236}">
                                <a16:creationId xmlns:a16="http://schemas.microsoft.com/office/drawing/2014/main" id="{3782B6AB-AF5B-486F-8ABD-0AB8CF4DDB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EA73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2BA9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CDB849" w14:textId="3D9B675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1BDC9B4" w14:textId="0B37596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1A5979B1" w14:textId="08EFCC8B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02841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arul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4FB6A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DD505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1ED8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2C75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5FFE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78D8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1E100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286B54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81A589D" w14:textId="34E55B4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E480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E0E6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rdelli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anad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A9759" w14:textId="1785CE3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aruline du Canada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11B0" w14:textId="51BB9FC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7D8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38496" behindDoc="0" locked="0" layoutInCell="1" allowOverlap="1" wp14:anchorId="1E82C7AF" wp14:editId="1A334AC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360" name="Image 36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04569A0-6071-4DFB-9EB9-0601EF1DE8D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0" name="Picture 4">
                            <a:extLst>
                              <a:ext uri="{FF2B5EF4-FFF2-40B4-BE49-F238E27FC236}">
                                <a16:creationId xmlns:a16="http://schemas.microsoft.com/office/drawing/2014/main" id="{504569A0-6071-4DFB-9EB9-0601EF1DE8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98AB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BC8C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15D05" w14:textId="1FC71C5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DEAAD32" w14:textId="656C816A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BC4F8BE" w14:textId="0F03362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66A09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Thraupidae</w:t>
            </w:r>
            <w:proofErr w:type="spellEnd"/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E9D6F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A6DB6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FB66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5A51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A95F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997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A8475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9421C1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3FAA53F9" w14:textId="483D4E1D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776D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75D4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orophi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ruficoll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1CBE7" w14:textId="69BCAD0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porophil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à gorge sombr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81A6F" w14:textId="5D128FC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AF30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41568" behindDoc="0" locked="0" layoutInCell="1" allowOverlap="1" wp14:anchorId="3CC8BC10" wp14:editId="7BE390B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412" name="Image 4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5E2BEB3-CC0F-4F37-BF22-A31E4B0FD16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2" name="Picture 5">
                            <a:extLst>
                              <a:ext uri="{FF2B5EF4-FFF2-40B4-BE49-F238E27FC236}">
                                <a16:creationId xmlns:a16="http://schemas.microsoft.com/office/drawing/2014/main" id="{75E2BEB3-CC0F-4F37-BF22-A31E4B0FD16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A6A8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570B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2.2, 5.1.1, 7.1.1, 9.3.3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F30F9A" w14:textId="1B02ED1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2EA969C" w14:textId="0EADB749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7A585986" w14:textId="2CA0C3F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446C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D3464" w14:textId="137CE28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orophi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hypochrom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F94DB" w14:textId="3BA8823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porophil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à croupion roux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E55B3" w14:textId="35009F2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A7A1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42592" behindDoc="0" locked="0" layoutInCell="1" allowOverlap="1" wp14:anchorId="6434CE8B" wp14:editId="58E49EB5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413" name="Image 4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3CFFDEB-9B2F-4DA9-817E-4F92668F017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3" name="Picture 5">
                            <a:extLst>
                              <a:ext uri="{FF2B5EF4-FFF2-40B4-BE49-F238E27FC236}">
                                <a16:creationId xmlns:a16="http://schemas.microsoft.com/office/drawing/2014/main" id="{E3CFFDEB-9B2F-4DA9-817E-4F92668F01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717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FA30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3, 2.2.2, 2.3.3, 5.1.1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AEBB67" w14:textId="2EC676A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E8B177A" w14:textId="395D196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2F9232B5" w14:textId="29106C01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F544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1FA19" w14:textId="756FBDB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orophi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cinnamomea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448AE" w14:textId="7C945B9D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porophil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cannelle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0C82" w14:textId="2E62A76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DB42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51808" behindDoc="0" locked="0" layoutInCell="1" allowOverlap="1" wp14:anchorId="55A97B64" wp14:editId="61EF8BE9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485" name="Image 48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0BBE5B9-00CB-4A69-BC1E-C085413819F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5" name="Picture 2">
                            <a:extLst>
                              <a:ext uri="{FF2B5EF4-FFF2-40B4-BE49-F238E27FC236}">
                                <a16:creationId xmlns:a16="http://schemas.microsoft.com/office/drawing/2014/main" id="{60BBE5B9-00CB-4A69-BC1E-C085413819F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4858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415B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2.1.3, 2.2.2, 2.3.2, 2.3.3, 5.1.1, 8.1.1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32D13E" w14:textId="5D952F9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60C1D2E" w14:textId="43A35802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283E3A72" w14:textId="49C85E1A" w:rsidTr="00E4524C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16B014E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7C1EE93C" w14:textId="4024CA2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Sporophi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  <w:t>palustris</w:t>
            </w:r>
            <w:proofErr w:type="spellEnd"/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48E6A4A6" w14:textId="1D99F02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porophile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es marais</w:t>
            </w: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534745E7" w14:textId="5420DDD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7051815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23136" behindDoc="0" locked="0" layoutInCell="1" allowOverlap="1" wp14:anchorId="3DD748A7" wp14:editId="070B14CD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95" name="Image 9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53F2A0-9219-495A-8435-F9619D8CE1D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3">
                            <a:extLst>
                              <a:ext uri="{FF2B5EF4-FFF2-40B4-BE49-F238E27FC236}">
                                <a16:creationId xmlns:a16="http://schemas.microsoft.com/office/drawing/2014/main" id="{EE53F2A0-9219-495A-8435-F9619D8CE1D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01DBB8F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6553341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  <w:t>2.1.2, 2.1.3, 2.2.2, 2.3.2, 2.3.3, 5.1.1, 8.1.1, 9.3.4</w:t>
            </w: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single" w:sz="4" w:space="0" w:color="5B9BD5"/>
            </w:tcBorders>
            <w:shd w:val="clear" w:color="auto" w:fill="auto"/>
            <w:noWrap/>
            <w:vAlign w:val="center"/>
            <w:hideMark/>
          </w:tcPr>
          <w:p w14:paraId="44025330" w14:textId="05C8F72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418" w:type="pct"/>
            <w:tcBorders>
              <w:top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6CEF6F8" w14:textId="6C742049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6A1C18">
              <w:rPr>
                <w:rFonts w:cstheme="minorHAnsi"/>
                <w:color w:val="000000"/>
                <w:sz w:val="16"/>
                <w:szCs w:val="16"/>
              </w:rPr>
              <w:t>2016</w:t>
            </w:r>
          </w:p>
        </w:tc>
      </w:tr>
      <w:tr w:rsidR="0000048D" w:rsidRPr="00447AFF" w14:paraId="7D374657" w14:textId="6CE554AB" w:rsidTr="001E519B">
        <w:trPr>
          <w:trHeight w:val="283"/>
        </w:trPr>
        <w:tc>
          <w:tcPr>
            <w:tcW w:w="655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63B95C" w14:textId="4C926FA4" w:rsidR="0000048D" w:rsidRPr="00447AFF" w:rsidRDefault="0000048D" w:rsidP="00344C12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3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AF329" w14:textId="77777777" w:rsidR="0000048D" w:rsidRPr="00447AFF" w:rsidRDefault="0000048D" w:rsidP="00344C12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1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DF45BB" w14:textId="77777777" w:rsidR="0000048D" w:rsidRPr="00447AFF" w:rsidRDefault="0000048D" w:rsidP="00344C12">
            <w:pPr>
              <w:spacing w:after="0" w:line="240" w:lineRule="auto"/>
              <w:rPr>
                <w:bCs/>
                <w:color w:val="000000"/>
                <w:sz w:val="16"/>
                <w:szCs w:val="16"/>
                <w:lang w:val="fr-FR"/>
              </w:rPr>
            </w:pPr>
          </w:p>
        </w:tc>
        <w:tc>
          <w:tcPr>
            <w:tcW w:w="53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830EF8" w14:textId="77777777" w:rsidR="0000048D" w:rsidRPr="00447AFF" w:rsidRDefault="0000048D" w:rsidP="00344C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30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219A2" w14:textId="77777777" w:rsidR="0000048D" w:rsidRPr="00447AFF" w:rsidRDefault="0000048D" w:rsidP="00344C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0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E3803" w14:textId="77777777" w:rsidR="0000048D" w:rsidRPr="00447AFF" w:rsidRDefault="0000048D" w:rsidP="00344C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86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7B4F7" w14:textId="77777777" w:rsidR="0000048D" w:rsidRPr="00447AFF" w:rsidRDefault="0000048D" w:rsidP="00344C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6"/>
                <w:lang w:val="fr-FR" w:eastAsia="fr-FR"/>
              </w:rPr>
            </w:pPr>
          </w:p>
        </w:tc>
        <w:tc>
          <w:tcPr>
            <w:tcW w:w="57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2A63475" w14:textId="77777777" w:rsidR="0000048D" w:rsidRPr="00447AFF" w:rsidRDefault="0000048D" w:rsidP="00344C12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18" w:type="pct"/>
            <w:tcBorders>
              <w:top w:val="single" w:sz="4" w:space="0" w:color="5B9BD5"/>
              <w:bottom w:val="nil"/>
              <w:right w:val="single" w:sz="4" w:space="0" w:color="5B9BD5"/>
            </w:tcBorders>
          </w:tcPr>
          <w:p w14:paraId="34EE1663" w14:textId="77777777" w:rsidR="0000048D" w:rsidRPr="00447AFF" w:rsidRDefault="0000048D" w:rsidP="00344C12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</w:tbl>
    <w:p w14:paraId="2B4EF853" w14:textId="02FAA071" w:rsidR="002D2407" w:rsidRDefault="002D2407" w:rsidP="00B34C81">
      <w:pPr>
        <w:pStyle w:val="Heading2"/>
        <w:rPr>
          <w:lang w:val="fr-FR"/>
        </w:rPr>
      </w:pPr>
    </w:p>
    <w:p w14:paraId="63E9C213" w14:textId="77777777" w:rsidR="002D2407" w:rsidRDefault="002D240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fr-FR"/>
        </w:rPr>
      </w:pPr>
      <w:r>
        <w:rPr>
          <w:lang w:val="fr-FR"/>
        </w:rPr>
        <w:br w:type="page"/>
      </w:r>
    </w:p>
    <w:p w14:paraId="62AED53D" w14:textId="11C41B10" w:rsidR="00B34C81" w:rsidRPr="00447AFF" w:rsidRDefault="00B34C81" w:rsidP="00B34C81">
      <w:pPr>
        <w:pStyle w:val="Heading2"/>
        <w:rPr>
          <w:lang w:val="fr-FR"/>
        </w:rPr>
      </w:pPr>
      <w:bookmarkStart w:id="10" w:name="_Toc27499115"/>
      <w:proofErr w:type="spellStart"/>
      <w:r w:rsidRPr="00447AFF">
        <w:rPr>
          <w:lang w:val="fr-FR"/>
        </w:rPr>
        <w:lastRenderedPageBreak/>
        <w:t>Reptilia</w:t>
      </w:r>
      <w:bookmarkEnd w:id="10"/>
      <w:proofErr w:type="spellEnd"/>
    </w:p>
    <w:tbl>
      <w:tblPr>
        <w:tblW w:w="5094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4"/>
        <w:gridCol w:w="1947"/>
        <w:gridCol w:w="1856"/>
        <w:gridCol w:w="1530"/>
        <w:gridCol w:w="778"/>
        <w:gridCol w:w="9"/>
        <w:gridCol w:w="1044"/>
        <w:gridCol w:w="4092"/>
        <w:gridCol w:w="1605"/>
        <w:gridCol w:w="1132"/>
      </w:tblGrid>
      <w:tr w:rsidR="0000048D" w:rsidRPr="00FC33BC" w14:paraId="057D97CB" w14:textId="703EC49D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68375E9F" w14:textId="2615D199" w:rsidR="0000048D" w:rsidRPr="00F6381C" w:rsidRDefault="0000048D" w:rsidP="00B34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Ordre et Famille</w:t>
            </w: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2F35F552" w14:textId="3E45E810" w:rsidR="0000048D" w:rsidRPr="00F6381C" w:rsidRDefault="0000048D" w:rsidP="00B34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Nom scientifique</w:t>
            </w: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4411126C" w14:textId="4677D8E6" w:rsidR="0000048D" w:rsidRPr="00F6381C" w:rsidRDefault="0000048D" w:rsidP="00B34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Nom commun</w:t>
            </w:r>
          </w:p>
        </w:tc>
        <w:tc>
          <w:tcPr>
            <w:tcW w:w="736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5DFC8596" w14:textId="4EDD926F" w:rsidR="0000048D" w:rsidRPr="00F6381C" w:rsidRDefault="0000048D" w:rsidP="00B34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Statut dans la Liste Rouge</w:t>
            </w:r>
          </w:p>
        </w:tc>
        <w:tc>
          <w:tcPr>
            <w:tcW w:w="336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3B9DA8DA" w14:textId="267BDCF2" w:rsidR="0000048D" w:rsidRPr="00F6381C" w:rsidRDefault="0000048D" w:rsidP="00B34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Tendance selon l’UICN</w:t>
            </w: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2A639979" w14:textId="1157BB58" w:rsidR="0000048D" w:rsidRPr="00F6381C" w:rsidRDefault="0000048D" w:rsidP="00B34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Menaces selon l’UICN</w:t>
            </w: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5B9BD5" w:fill="5B9BD5"/>
            <w:noWrap/>
            <w:vAlign w:val="center"/>
            <w:hideMark/>
          </w:tcPr>
          <w:p w14:paraId="4A038E79" w14:textId="746EC3DA" w:rsidR="0000048D" w:rsidRPr="00F6381C" w:rsidRDefault="0000048D" w:rsidP="00B34C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Statut au sein de la CMS</w:t>
            </w: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shd w:val="clear" w:color="5B9BD5" w:fill="5B9BD5"/>
            <w:vAlign w:val="center"/>
          </w:tcPr>
          <w:p w14:paraId="3309AA88" w14:textId="0FA75B8E" w:rsidR="0000048D" w:rsidRPr="00F6381C" w:rsidRDefault="00F15E40" w:rsidP="00F15E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6B6CE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Date de l'évaluation</w:t>
            </w:r>
          </w:p>
        </w:tc>
      </w:tr>
      <w:tr w:rsidR="00E4524C" w:rsidRPr="00447AFF" w14:paraId="2F0C373A" w14:textId="14DFE1AD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5067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TESTUDINATA </w:t>
            </w: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4B94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584C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4B7C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4AA76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411A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6E0B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88395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BE15B2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BF7BD9D" w14:textId="3F72AE93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2264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heloniidae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.</w:t>
            </w:r>
          </w:p>
          <w:p w14:paraId="02AF76E4" w14:textId="08087368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C. </w:t>
            </w: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.  </w:t>
            </w: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0B740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2C6B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277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B2BB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99F7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68B3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679CD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DA01B4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0314FA63" w14:textId="7243B035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1902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64E0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Cheloni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yda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B1B88" w14:textId="7FE60FF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Tortue comestible</w:t>
            </w: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C1FD3" w14:textId="4AAE722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DBF5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56928" behindDoc="0" locked="0" layoutInCell="1" allowOverlap="1" wp14:anchorId="4F299FB0" wp14:editId="0AE00B04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747" name="Image 74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B898193-F740-4B98-9970-3BDC1E492AD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3">
                            <a:extLst>
                              <a:ext uri="{FF2B5EF4-FFF2-40B4-BE49-F238E27FC236}">
                                <a16:creationId xmlns:a16="http://schemas.microsoft.com/office/drawing/2014/main" id="{0B898193-F740-4B98-9970-3BDC1E492AD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3BD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1E13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3, 5.4.1, 5.4.4</w:t>
            </w: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8A4F68" w14:textId="0595B47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9CBE8A7" w14:textId="30EAA3B3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011CD">
              <w:rPr>
                <w:color w:val="000000"/>
                <w:sz w:val="16"/>
                <w:szCs w:val="16"/>
              </w:rPr>
              <w:t>2004</w:t>
            </w:r>
          </w:p>
        </w:tc>
      </w:tr>
      <w:tr w:rsidR="00E4524C" w:rsidRPr="00447AFF" w14:paraId="1056657E" w14:textId="0EA90AD7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664E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8FF6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Natato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depress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BFAD2" w14:textId="19ECBE4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Chelonée</w:t>
            </w:r>
            <w:proofErr w:type="spellEnd"/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 xml:space="preserve"> à dos plat</w:t>
            </w: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3ECD" w14:textId="5EDB998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029B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53856" behindDoc="0" locked="0" layoutInCell="1" allowOverlap="1" wp14:anchorId="50135764" wp14:editId="110C875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746" name="Image 74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00AF70F-2C14-46CF-8825-140B275C23E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1">
                            <a:extLst>
                              <a:ext uri="{FF2B5EF4-FFF2-40B4-BE49-F238E27FC236}">
                                <a16:creationId xmlns:a16="http://schemas.microsoft.com/office/drawing/2014/main" id="{200AF70F-2C14-46CF-8825-140B275C23E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C68B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sp</w:t>
            </w:r>
            <w:proofErr w:type="spellEnd"/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AAA5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24E448" w14:textId="4605654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IOSEA)</w:t>
            </w: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611881E" w14:textId="3496DED9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011CD">
              <w:rPr>
                <w:color w:val="000000"/>
                <w:sz w:val="16"/>
                <w:szCs w:val="16"/>
              </w:rPr>
              <w:t>1996</w:t>
            </w:r>
          </w:p>
        </w:tc>
      </w:tr>
      <w:tr w:rsidR="00E4524C" w:rsidRPr="00447AFF" w14:paraId="3145DE8B" w14:textId="699F883D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0434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0DC1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Eretmochely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imbric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8697F" w14:textId="4BF406B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Caret</w:t>
            </w: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412BD" w14:textId="7DF2F7A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FC22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57952" behindDoc="0" locked="0" layoutInCell="1" allowOverlap="1" wp14:anchorId="28B12A04" wp14:editId="2FA5964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745" name="Image 74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C1E0A8-B12F-4EF4-A1BE-A6390BCCB08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6">
                            <a:extLst>
                              <a:ext uri="{FF2B5EF4-FFF2-40B4-BE49-F238E27FC236}">
                                <a16:creationId xmlns:a16="http://schemas.microsoft.com/office/drawing/2014/main" id="{E9C1E0A8-B12F-4EF4-A1BE-A6390BCCB08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89F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FDE7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3, 3.1, 5.4.1, 5.4.2, 5.4.4, 6.1, 9.2.1, 11.5</w:t>
            </w: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B66B79" w14:textId="4C7C9F1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83A85D8" w14:textId="1AEFF5F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011CD">
              <w:rPr>
                <w:color w:val="000000"/>
                <w:sz w:val="16"/>
                <w:szCs w:val="16"/>
              </w:rPr>
              <w:t>2008</w:t>
            </w:r>
          </w:p>
        </w:tc>
      </w:tr>
      <w:tr w:rsidR="00E4524C" w:rsidRPr="00447AFF" w14:paraId="121BA3F3" w14:textId="682D88B5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74F5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AA19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Caret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caret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58BB8" w14:textId="65A7934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Tortue caouanne</w:t>
            </w: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E13B2" w14:textId="1B1FCC3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6652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58976" behindDoc="0" locked="0" layoutInCell="1" allowOverlap="1" wp14:anchorId="7E82C575" wp14:editId="79DE0506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744" name="Image 74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391B0C7-89C5-4CEB-BD6C-DB5B5F22AAE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" name="Picture 2">
                            <a:extLst>
                              <a:ext uri="{FF2B5EF4-FFF2-40B4-BE49-F238E27FC236}">
                                <a16:creationId xmlns:a16="http://schemas.microsoft.com/office/drawing/2014/main" id="{B391B0C7-89C5-4CEB-BD6C-DB5B5F22AAE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4ADE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DA5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1.3, 5.4.1, 5.4.3, 6.1, 6.3, 8.5.2, 9.4, 9.6.1, 11.1, 11.3, 11.4</w:t>
            </w: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A9407B" w14:textId="1BF125A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5E26E68" w14:textId="02BCA582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011CD">
              <w:rPr>
                <w:color w:val="000000"/>
                <w:sz w:val="16"/>
                <w:szCs w:val="16"/>
              </w:rPr>
              <w:t>2015</w:t>
            </w:r>
          </w:p>
        </w:tc>
      </w:tr>
      <w:tr w:rsidR="00E4524C" w:rsidRPr="00447AFF" w14:paraId="3B25A3D9" w14:textId="4AB25FC7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D5F0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3101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Lepidochely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kemp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406E" w14:textId="4A5436E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Lépidochelyde</w:t>
            </w:r>
            <w:proofErr w:type="spellEnd"/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 xml:space="preserve"> de Kemp</w:t>
            </w: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9726" w14:textId="046C761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368D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60000" behindDoc="0" locked="0" layoutInCell="1" allowOverlap="1" wp14:anchorId="5573AA32" wp14:editId="5155131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743" name="Image 74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737E27A-9454-453E-A196-300B6786CEC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6">
                            <a:extLst>
                              <a:ext uri="{FF2B5EF4-FFF2-40B4-BE49-F238E27FC236}">
                                <a16:creationId xmlns:a16="http://schemas.microsoft.com/office/drawing/2014/main" id="{2737E27A-9454-453E-A196-300B6786CEC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F5D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sp</w:t>
            </w:r>
            <w:proofErr w:type="spellEnd"/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CF44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33ADB" w14:textId="0D10F03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8112086" w14:textId="1A26215A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011CD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E4524C" w:rsidRPr="00447AFF" w14:paraId="275CB01B" w14:textId="0419763F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B8FD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9833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Lepidochely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olivac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CC972" w14:textId="3F0770E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Ridley du Pacifique</w:t>
            </w: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91825" w14:textId="67F5D98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0157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61024" behindDoc="0" locked="0" layoutInCell="1" allowOverlap="1" wp14:anchorId="47CAF5EF" wp14:editId="5049A6B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742" name="Image 74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AA82665-9065-415C-A316-1A51EDC8435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7" name="Picture 2">
                            <a:extLst>
                              <a:ext uri="{FF2B5EF4-FFF2-40B4-BE49-F238E27FC236}">
                                <a16:creationId xmlns:a16="http://schemas.microsoft.com/office/drawing/2014/main" id="{5AA82665-9065-415C-A316-1A51EDC8435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5324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6ADC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1.3, 2.4.1, 2.4.2, 5.1.1, 5.4.1, 5.4.3, 5.4.4, 6.1, 6.3, 8.2, 9.1.1, 9.4, 9.6.1, 11.3</w:t>
            </w: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E578EB" w14:textId="74271A6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FD9FFE3" w14:textId="43DA4B38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011CD">
              <w:rPr>
                <w:color w:val="000000"/>
                <w:sz w:val="16"/>
                <w:szCs w:val="16"/>
              </w:rPr>
              <w:t>2008</w:t>
            </w:r>
          </w:p>
        </w:tc>
      </w:tr>
      <w:tr w:rsidR="00E4524C" w:rsidRPr="00447AFF" w14:paraId="01A47FC9" w14:textId="493A9FB9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EDF6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ermochelyidae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.</w:t>
            </w:r>
          </w:p>
          <w:p w14:paraId="29DCC265" w14:textId="3CF0243C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D. </w:t>
            </w: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spp</w:t>
            </w:r>
            <w:proofErr w:type="spellEnd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.  </w:t>
            </w: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A5437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8C5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C93B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C4F64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E7CB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3DDC2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3F54C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90E6A8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3C631745" w14:textId="691898B9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6F0B4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CE31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Dermochely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coriace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0A316" w14:textId="340C026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Tortue luth</w:t>
            </w: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D6E4A" w14:textId="76A9C50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CEAE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62048" behindDoc="0" locked="0" layoutInCell="1" allowOverlap="1" wp14:anchorId="348DB2F7" wp14:editId="3B178A91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741" name="Image 7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C357160-7B08-4FC4-A72A-432E4F48B4E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8" name="Picture 2">
                            <a:extLst>
                              <a:ext uri="{FF2B5EF4-FFF2-40B4-BE49-F238E27FC236}">
                                <a16:creationId xmlns:a16="http://schemas.microsoft.com/office/drawing/2014/main" id="{BC357160-7B08-4FC4-A72A-432E4F48B4E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D11A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A730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1.3, 5.4.2, 5.4.3, 5.4.4, 9.2.3, 11.1, 11.3, 11.4</w:t>
            </w: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3AD0A6" w14:textId="32E7150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ouverte</w:t>
            </w: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(CMS </w:t>
            </w: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p</w:t>
            </w:r>
            <w:proofErr w:type="spellEnd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 I)</w:t>
            </w: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FA7E472" w14:textId="288485CD" w:rsidR="00E4524C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011CD">
              <w:rPr>
                <w:color w:val="000000"/>
                <w:sz w:val="16"/>
                <w:szCs w:val="16"/>
              </w:rPr>
              <w:t>2013</w:t>
            </w:r>
          </w:p>
        </w:tc>
      </w:tr>
      <w:tr w:rsidR="00E4524C" w:rsidRPr="00447AFF" w14:paraId="6787FDB8" w14:textId="16F3D131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076ED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elomedusidae</w:t>
            </w:r>
            <w:proofErr w:type="spellEnd"/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F392B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0DCA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D7E5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4FC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2ACF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306C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88DCB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2AD0E4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E9766C9" w14:textId="640AA771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D603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23A0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odocnem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expansa </w:t>
            </w: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858DD" w14:textId="3A43C07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Podocnémide</w:t>
            </w:r>
            <w:proofErr w:type="spellEnd"/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 xml:space="preserve"> élargie</w:t>
            </w: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5CCC1" w14:textId="4287753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E4524C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Risque mineur / dépendant de la conservation</w:t>
            </w: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D0A57" w14:textId="61A80223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2799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sp</w:t>
            </w:r>
            <w:proofErr w:type="spellEnd"/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00C8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2D22A9" w14:textId="413BC62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Inscrite </w:t>
            </w: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7C6837B" w14:textId="7F0DD6D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011CD">
              <w:rPr>
                <w:color w:val="000000"/>
                <w:sz w:val="16"/>
                <w:szCs w:val="16"/>
              </w:rPr>
              <w:t>1996</w:t>
            </w:r>
          </w:p>
        </w:tc>
      </w:tr>
      <w:tr w:rsidR="00E4524C" w:rsidRPr="00447AFF" w14:paraId="3345D00B" w14:textId="65AEA899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F327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ROCODYLIA</w:t>
            </w: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FEC6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CF7D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CFDC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15D4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3D19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C908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4182D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886E82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6ECC33C" w14:textId="6A84C93A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B10BD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rocodylidae</w:t>
            </w:r>
            <w:proofErr w:type="spellEnd"/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DD4DD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BF09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97D3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56ED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9E8F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C762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D5ED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328A49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E27AAA6" w14:textId="493F0B9F" w:rsidTr="00E4524C">
        <w:trPr>
          <w:trHeight w:val="300"/>
        </w:trPr>
        <w:tc>
          <w:tcPr>
            <w:tcW w:w="537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AC02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2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B16B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Crocody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oros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9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2AC38" w14:textId="1860109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hAnsi="Calibri"/>
                <w:bCs/>
                <w:color w:val="000000"/>
                <w:sz w:val="16"/>
                <w:szCs w:val="16"/>
                <w:lang w:val="fr-FR"/>
              </w:rPr>
              <w:t>Crocodile d'estuaire</w:t>
            </w:r>
          </w:p>
        </w:tc>
        <w:tc>
          <w:tcPr>
            <w:tcW w:w="48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595FD" w14:textId="15DD769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251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80D3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55904" behindDoc="0" locked="0" layoutInCell="1" allowOverlap="1" wp14:anchorId="78CF798F" wp14:editId="4A7761A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739" name="Image 7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DB7D71E-5AA6-4BDA-87FC-AD992BBDBDD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" name="Picture 4">
                            <a:extLst>
                              <a:ext uri="{FF2B5EF4-FFF2-40B4-BE49-F238E27FC236}">
                                <a16:creationId xmlns:a16="http://schemas.microsoft.com/office/drawing/2014/main" id="{6DB7D71E-5AA6-4BDA-87FC-AD992BBDBDD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A5A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sp</w:t>
            </w:r>
            <w:proofErr w:type="spellEnd"/>
          </w:p>
        </w:tc>
        <w:tc>
          <w:tcPr>
            <w:tcW w:w="1305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3247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512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4A4AE2" w14:textId="241BF72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Inscrite </w:t>
            </w:r>
          </w:p>
        </w:tc>
        <w:tc>
          <w:tcPr>
            <w:tcW w:w="361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2ADB9A5" w14:textId="50F91B34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011CD">
              <w:rPr>
                <w:color w:val="000000"/>
                <w:sz w:val="16"/>
                <w:szCs w:val="16"/>
              </w:rPr>
              <w:t>1996</w:t>
            </w:r>
          </w:p>
        </w:tc>
      </w:tr>
    </w:tbl>
    <w:p w14:paraId="2EB895CA" w14:textId="77777777" w:rsidR="00B34C81" w:rsidRPr="00447AFF" w:rsidRDefault="00B34C81" w:rsidP="008156AC">
      <w:pPr>
        <w:rPr>
          <w:lang w:val="fr-FR"/>
        </w:rPr>
      </w:pPr>
    </w:p>
    <w:p w14:paraId="7A574265" w14:textId="3114D35F" w:rsidR="00AB427F" w:rsidRDefault="00AB427F">
      <w:pPr>
        <w:rPr>
          <w:lang w:val="fr-FR"/>
        </w:rPr>
      </w:pPr>
      <w:r>
        <w:rPr>
          <w:lang w:val="fr-FR"/>
        </w:rPr>
        <w:br w:type="page"/>
      </w:r>
    </w:p>
    <w:p w14:paraId="7D0AB914" w14:textId="77777777" w:rsidR="006A0D7B" w:rsidRPr="00447AFF" w:rsidRDefault="006A0D7B" w:rsidP="006A0D7B">
      <w:pPr>
        <w:pStyle w:val="Heading2"/>
        <w:rPr>
          <w:lang w:val="fr-FR"/>
        </w:rPr>
      </w:pPr>
      <w:bookmarkStart w:id="11" w:name="_Toc27499116"/>
      <w:proofErr w:type="spellStart"/>
      <w:r w:rsidRPr="00447AFF">
        <w:rPr>
          <w:lang w:val="fr-FR"/>
        </w:rPr>
        <w:lastRenderedPageBreak/>
        <w:t>Pisces</w:t>
      </w:r>
      <w:bookmarkEnd w:id="11"/>
      <w:proofErr w:type="spellEnd"/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72"/>
        <w:gridCol w:w="2031"/>
        <w:gridCol w:w="1973"/>
        <w:gridCol w:w="1683"/>
        <w:gridCol w:w="1311"/>
        <w:gridCol w:w="1126"/>
        <w:gridCol w:w="2813"/>
        <w:gridCol w:w="1311"/>
        <w:gridCol w:w="1068"/>
      </w:tblGrid>
      <w:tr w:rsidR="00E4524C" w:rsidRPr="00FC33BC" w14:paraId="1489F332" w14:textId="45F87773" w:rsidTr="00E4524C">
        <w:trPr>
          <w:trHeight w:val="300"/>
          <w:tblHeader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1F6B36CB" w14:textId="3711B08C" w:rsidR="0000048D" w:rsidRPr="00F6381C" w:rsidRDefault="0000048D" w:rsidP="006A0D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Ordre et Famille</w:t>
            </w: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6F21CD67" w14:textId="49F31D56" w:rsidR="0000048D" w:rsidRPr="00F6381C" w:rsidRDefault="0000048D" w:rsidP="006A0D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Nom scientifique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7ED1E971" w14:textId="76678A6E" w:rsidR="0000048D" w:rsidRPr="00F6381C" w:rsidRDefault="0000048D" w:rsidP="006A0D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Nom commun</w:t>
            </w:r>
          </w:p>
        </w:tc>
        <w:tc>
          <w:tcPr>
            <w:tcW w:w="973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55F58C29" w14:textId="470C273C" w:rsidR="0000048D" w:rsidRPr="00F6381C" w:rsidRDefault="0000048D" w:rsidP="00F638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Statut dans la Liste Rouge</w:t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480EE154" w14:textId="0D8BC162" w:rsidR="0000048D" w:rsidRPr="00F6381C" w:rsidRDefault="0000048D" w:rsidP="00F638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Tendance selon l’UICN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7DE72496" w14:textId="59DE8824" w:rsidR="0000048D" w:rsidRPr="00F6381C" w:rsidRDefault="0000048D" w:rsidP="00F638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Menaces selon l’UICN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5B9BD5" w:fill="5B9BD5"/>
            <w:noWrap/>
            <w:vAlign w:val="center"/>
            <w:hideMark/>
          </w:tcPr>
          <w:p w14:paraId="27737CDD" w14:textId="756EA6C8" w:rsidR="0000048D" w:rsidRPr="00F6381C" w:rsidRDefault="0000048D" w:rsidP="00F638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Statut au sein de la CMS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shd w:val="clear" w:color="5B9BD5" w:fill="5B9BD5"/>
            <w:vAlign w:val="center"/>
          </w:tcPr>
          <w:p w14:paraId="680B4453" w14:textId="226FFF93" w:rsidR="0000048D" w:rsidRPr="00F6381C" w:rsidRDefault="00F15E40" w:rsidP="00F15E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6B6CE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Date de l'évaluation</w:t>
            </w:r>
          </w:p>
        </w:tc>
      </w:tr>
      <w:tr w:rsidR="00E4524C" w:rsidRPr="00447AFF" w14:paraId="654AD4DB" w14:textId="13492448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36E8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ORECTOLOBIFORMES</w:t>
            </w: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3EEB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9826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C6B6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A235C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5CC7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1BB6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6F7E3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801A8D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4AD0FBEC" w14:textId="72B7DD6E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4C894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Rhincodont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F8246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58D3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7B3B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6AF4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E0B6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96B5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F8473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2B6B92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10569B63" w14:textId="06EAC2B3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D58A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E3F20" w14:textId="66DE05E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Rhincodon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ty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8ADA2" w14:textId="3E214C2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equin Balein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9CED4" w14:textId="5F88C28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096F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86624" behindDoc="0" locked="0" layoutInCell="1" allowOverlap="1" wp14:anchorId="60EA2380" wp14:editId="1160CB8E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1242" name="Image 124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FFABB1-BCDD-4A64-B82B-595140FE665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3">
                            <a:extLst>
                              <a:ext uri="{FF2B5EF4-FFF2-40B4-BE49-F238E27FC236}">
                                <a16:creationId xmlns:a16="http://schemas.microsoft.com/office/drawing/2014/main" id="{00FFABB1-BCDD-4A64-B82B-595140FE665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BAC6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1301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3.1, 4.3, 5.4.1, 5.4.2, 5.4.3, 5.4.4, 6.1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FE2822" w14:textId="1A11F9A5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73C0E36" w14:textId="4C77FD5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553AFBB6" w14:textId="55FA2EDE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3E25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LAMNIFORMES</w:t>
            </w: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EA7A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2842A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518A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F668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D3B2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35FE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11CEE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9E4E13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4022919" w14:textId="5CA13B18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4AC2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Lamn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BE5EB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0425C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EA30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13B0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3571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FD0F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13B0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064FD6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15CFE2A8" w14:textId="2D5B4C83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F8EB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27B71" w14:textId="709F05F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Carcharodon carcharias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64EAD" w14:textId="4B83F1D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nd requin blanc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53EA0" w14:textId="708C209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0830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00960" behindDoc="0" locked="0" layoutInCell="1" allowOverlap="1" wp14:anchorId="496DC932" wp14:editId="13CC6F5D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1241" name="Image 12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82B74B-8E6E-440C-8482-6485BAC8373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9" name="Picture 2">
                            <a:extLst>
                              <a:ext uri="{FF2B5EF4-FFF2-40B4-BE49-F238E27FC236}">
                                <a16:creationId xmlns:a16="http://schemas.microsoft.com/office/drawing/2014/main" id="{1682B74B-8E6E-440C-8482-6485BAC8373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F639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D16D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4, 5.4.5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71EE4E" w14:textId="3EA2E33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293187B" w14:textId="323FEDA1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5</w:t>
            </w:r>
          </w:p>
        </w:tc>
      </w:tr>
      <w:tr w:rsidR="00E4524C" w:rsidRPr="00447AFF" w14:paraId="53D046B4" w14:textId="001EE6D4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702F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9F04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Is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oxyri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3F496" w14:textId="579CF7C7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Requin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ko</w:t>
            </w:r>
            <w:proofErr w:type="spellEnd"/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B170D" w14:textId="551DA13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0319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01984" behindDoc="0" locked="0" layoutInCell="1" allowOverlap="1" wp14:anchorId="24D9015A" wp14:editId="3415A6DF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1240" name="Image 124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C9C7C8B-BBEC-4136-A206-C0C65254395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0" name="Picture 2">
                            <a:extLst>
                              <a:ext uri="{FF2B5EF4-FFF2-40B4-BE49-F238E27FC236}">
                                <a16:creationId xmlns:a16="http://schemas.microsoft.com/office/drawing/2014/main" id="{0C9C7C8B-BBEC-4136-A206-C0C65254395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BFA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45A4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F87C96" w14:textId="09F4932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C89F2B6" w14:textId="598C08FC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37E86BBF" w14:textId="13310398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55AC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87A0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Is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au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D5FFD" w14:textId="45686CE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etit requin taup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84EC4" w14:textId="0291E93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2979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03008" behindDoc="0" locked="0" layoutInCell="1" allowOverlap="1" wp14:anchorId="3DAF964C" wp14:editId="1425C0EC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1239" name="Image 12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182E386-25A1-4DDD-AA68-CF4DAD8DECD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1" name="Picture 2">
                            <a:extLst>
                              <a:ext uri="{FF2B5EF4-FFF2-40B4-BE49-F238E27FC236}">
                                <a16:creationId xmlns:a16="http://schemas.microsoft.com/office/drawing/2014/main" id="{9182E386-25A1-4DDD-AA68-CF4DAD8DECD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1BE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2230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3755ED" w14:textId="06BCDEB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A63870E" w14:textId="6C41A108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5C666853" w14:textId="3740FDB3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A419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361C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Lam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nas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BB96F" w14:textId="0AD18C0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equin-taupe Commun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A793" w14:textId="34C9C0B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A7A7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04032" behindDoc="0" locked="0" layoutInCell="1" allowOverlap="1" wp14:anchorId="0766D303" wp14:editId="0EB9D33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1238" name="Image 12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47AFBC-7BA6-4F0A-88FB-B207C35ACA1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2" name="Picture 2">
                            <a:extLst>
                              <a:ext uri="{FF2B5EF4-FFF2-40B4-BE49-F238E27FC236}">
                                <a16:creationId xmlns:a16="http://schemas.microsoft.com/office/drawing/2014/main" id="{4947AFBC-7BA6-4F0A-88FB-B207C35ACA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9B6D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677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5628C2" w14:textId="16B7B1EC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3519F28" w14:textId="2CCBA8EB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6</w:t>
            </w:r>
          </w:p>
        </w:tc>
      </w:tr>
      <w:tr w:rsidR="00E4524C" w:rsidRPr="00447AFF" w14:paraId="03AECC50" w14:textId="7D53A748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D2DCA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etorhin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27EF6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DA8BD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F40C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54EF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31B9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631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4477A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D4568A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2682BF08" w14:textId="3ACB7228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0C49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2E983" w14:textId="4E2A00F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Cetorh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aximus</w:t>
            </w:r>
            <w:proofErr w:type="spellEnd"/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52ED0" w14:textId="3690DE9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elerin</w:t>
            </w:r>
            <w:proofErr w:type="spellEnd"/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1D4CE" w14:textId="219AFDF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DA44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05056" behindDoc="0" locked="0" layoutInCell="1" allowOverlap="1" wp14:anchorId="09E79BA7" wp14:editId="154B0686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1237" name="Image 12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D035E46-F947-450C-8EE5-F0A7584E640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3" name="Picture 2">
                            <a:extLst>
                              <a:ext uri="{FF2B5EF4-FFF2-40B4-BE49-F238E27FC236}">
                                <a16:creationId xmlns:a16="http://schemas.microsoft.com/office/drawing/2014/main" id="{FD035E46-F947-450C-8EE5-F0A7584E640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2F4A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1915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, 5.4.5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1F0E1" w14:textId="2031761D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9E72C91" w14:textId="1C1C005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5</w:t>
            </w:r>
          </w:p>
        </w:tc>
      </w:tr>
      <w:tr w:rsidR="00E4524C" w:rsidRPr="00447AFF" w14:paraId="152F8E77" w14:textId="24A58DD2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760D7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Alopi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ABDCB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FFC99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A5572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CC46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7F3B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DB22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994D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E3E6E4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AEE12D5" w14:textId="3C199473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9320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1761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Alopia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elag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B01C7" w14:textId="2489AF5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enard pélagiqu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01172" w14:textId="1C2AC3B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A40D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06080" behindDoc="0" locked="0" layoutInCell="1" allowOverlap="1" wp14:anchorId="7A4606A3" wp14:editId="6B7991C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1236" name="Image 12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3751CE3-44F2-47C2-9968-DFA06DDFB7F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4" name="Picture 2">
                            <a:extLst>
                              <a:ext uri="{FF2B5EF4-FFF2-40B4-BE49-F238E27FC236}">
                                <a16:creationId xmlns:a16="http://schemas.microsoft.com/office/drawing/2014/main" id="{63751CE3-44F2-47C2-9968-DFA06DDFB7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57C2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9938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E73D2" w14:textId="248D0609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C60E6F4" w14:textId="7945A939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4</w:t>
            </w:r>
          </w:p>
        </w:tc>
      </w:tr>
      <w:tr w:rsidR="00E4524C" w:rsidRPr="00447AFF" w14:paraId="32184B12" w14:textId="6C88FD0C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638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7E61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Alopia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supercilios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3EFF4" w14:textId="5372D6C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enard à Gros Yeux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9426D" w14:textId="0AAC362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20E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07104" behindDoc="0" locked="0" layoutInCell="1" allowOverlap="1" wp14:anchorId="31D95A61" wp14:editId="7A6CF6CE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1235" name="Image 12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4155DE2-FE5A-45F1-BCED-DFE559C15A1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5" name="Picture 2">
                            <a:extLst>
                              <a:ext uri="{FF2B5EF4-FFF2-40B4-BE49-F238E27FC236}">
                                <a16:creationId xmlns:a16="http://schemas.microsoft.com/office/drawing/2014/main" id="{84155DE2-FE5A-45F1-BCED-DFE559C15A1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8CE1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79E4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3, 5.4.4, 5.4.5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FD3AC" w14:textId="512D5665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E60B077" w14:textId="0079E294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7</w:t>
            </w:r>
          </w:p>
        </w:tc>
      </w:tr>
      <w:tr w:rsidR="00E4524C" w:rsidRPr="00447AFF" w14:paraId="30768632" w14:textId="3E5EAFDB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4C65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A829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Alopias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vulp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0225D" w14:textId="54B8347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Faux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2FF0E" w14:textId="21B5533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FC1E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08128" behindDoc="0" locked="0" layoutInCell="1" allowOverlap="1" wp14:anchorId="4145262F" wp14:editId="14D6C1E7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1234" name="Image 12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4FC86D4-0A4B-4C8A-BC82-CFF6495FF81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6" name="Picture 2">
                            <a:extLst>
                              <a:ext uri="{FF2B5EF4-FFF2-40B4-BE49-F238E27FC236}">
                                <a16:creationId xmlns:a16="http://schemas.microsoft.com/office/drawing/2014/main" id="{E4FC86D4-0A4B-4C8A-BC82-CFF6495FF81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ECB0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ECA8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2, 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4C0C08" w14:textId="5358335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18D2A3E" w14:textId="5EF5E669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7</w:t>
            </w:r>
          </w:p>
        </w:tc>
      </w:tr>
      <w:tr w:rsidR="00E4524C" w:rsidRPr="00447AFF" w14:paraId="11690BAF" w14:textId="2F9A6384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6E63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CARCHARHINIFORMES</w:t>
            </w: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B5CD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69F05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F4BB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8C7E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AD97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67D0F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886A7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0E8945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2974693D" w14:textId="0590DD0D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1F1C0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Carcharhin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F691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6EBC6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FCF44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F305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EE5E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7B14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7E3A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17CFBB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7C6DB48" w14:textId="52D1539A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032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3DFA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Carcharh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falciform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73C6C" w14:textId="44530B0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equin soyeux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5A44C" w14:textId="6E0BD9C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CBFC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09152" behindDoc="0" locked="0" layoutInCell="1" allowOverlap="1" wp14:anchorId="0DD972D1" wp14:editId="6A1682BB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1233" name="Image 12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4AA4FBA-D2CE-439C-B91E-D4E413B55DD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7" name="Picture 2">
                            <a:extLst>
                              <a:ext uri="{FF2B5EF4-FFF2-40B4-BE49-F238E27FC236}">
                                <a16:creationId xmlns:a16="http://schemas.microsoft.com/office/drawing/2014/main" id="{54AA4FBA-D2CE-439C-B91E-D4E413B55D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598F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A491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53FABC" w14:textId="79B6517D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38116A8" w14:textId="1A952F2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7</w:t>
            </w:r>
          </w:p>
        </w:tc>
      </w:tr>
      <w:tr w:rsidR="00E4524C" w:rsidRPr="00447AFF" w14:paraId="7E004DE1" w14:textId="4A4F1175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42F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076C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Carcharhi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obsc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8F4CE" w14:textId="553DF05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Requin de sabl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444C6" w14:textId="61EC69D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F33C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10176" behindDoc="0" locked="0" layoutInCell="1" allowOverlap="1" wp14:anchorId="7CA232B8" wp14:editId="7580C78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1232" name="Image 12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8EFD721-BF54-45CA-90B3-88DCA6A8A7D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8" name="Picture 2">
                            <a:extLst>
                              <a:ext uri="{FF2B5EF4-FFF2-40B4-BE49-F238E27FC236}">
                                <a16:creationId xmlns:a16="http://schemas.microsoft.com/office/drawing/2014/main" id="{A8EFD721-BF54-45CA-90B3-88DCA6A8A7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2169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9424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, 5.4.5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C1344D" w14:textId="6261342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65D9AF5" w14:textId="683EA469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7</w:t>
            </w:r>
          </w:p>
        </w:tc>
      </w:tr>
      <w:tr w:rsidR="00E4524C" w:rsidRPr="00447AFF" w14:paraId="3C4693A6" w14:textId="600E8098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89DC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006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rionac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glauc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16307" w14:textId="78134C4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lbatros à pieds noirs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10E2A" w14:textId="10C9CDC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9219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94816" behindDoc="0" locked="0" layoutInCell="1" allowOverlap="1" wp14:anchorId="6873B500" wp14:editId="39F39FE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31" name="Image 123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5BEC6A7-5D80-4187-9F6D-EBC703379CF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4" name="Picture 5">
                            <a:extLst>
                              <a:ext uri="{FF2B5EF4-FFF2-40B4-BE49-F238E27FC236}">
                                <a16:creationId xmlns:a16="http://schemas.microsoft.com/office/drawing/2014/main" id="{E5BEC6A7-5D80-4187-9F6D-EBC703379CF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ABB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7C5A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E76627" w14:textId="461A8CD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7682E06" w14:textId="463647A8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5</w:t>
            </w:r>
          </w:p>
        </w:tc>
      </w:tr>
      <w:tr w:rsidR="00E4524C" w:rsidRPr="00447AFF" w14:paraId="55915A9D" w14:textId="62BA57BF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B2AF5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Sphyrn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BE92C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D13AE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8B3C2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4E02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7743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1F8C2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10CB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1C523B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4DDDE9C5" w14:textId="22F8CBF9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E113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7AFE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Sphyr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lewi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3A528" w14:textId="5684E70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Requin-marteau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halicorne</w:t>
            </w:r>
            <w:proofErr w:type="spellEnd"/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3B584" w14:textId="7AE6C6C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76C7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87648" behindDoc="0" locked="0" layoutInCell="1" allowOverlap="1" wp14:anchorId="524B72FB" wp14:editId="3386FB40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1230" name="Image 12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1E503E3-04F7-4EC3-B7E3-06497E39AF6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3">
                            <a:extLst>
                              <a:ext uri="{FF2B5EF4-FFF2-40B4-BE49-F238E27FC236}">
                                <a16:creationId xmlns:a16="http://schemas.microsoft.com/office/drawing/2014/main" id="{51E503E3-04F7-4EC3-B7E3-06497E39AF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8A6B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1592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, 5.4.5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562BDF" w14:textId="039AEC2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DB5DFC8" w14:textId="2B67C702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7</w:t>
            </w:r>
          </w:p>
        </w:tc>
      </w:tr>
      <w:tr w:rsidR="00E4524C" w:rsidRPr="00447AFF" w14:paraId="3B721FAE" w14:textId="0556CAB6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E09A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126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Sphyr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okarran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FBEE0" w14:textId="3F4B02C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Grand Requin-marteau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A7FD3" w14:textId="4F3BFED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A36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88672" behindDoc="0" locked="0" layoutInCell="1" allowOverlap="1" wp14:anchorId="5C618796" wp14:editId="249B6E52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1229" name="Image 122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F58CF35-B582-44E6-9F53-89BA9DE5436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3">
                            <a:extLst>
                              <a:ext uri="{FF2B5EF4-FFF2-40B4-BE49-F238E27FC236}">
                                <a16:creationId xmlns:a16="http://schemas.microsoft.com/office/drawing/2014/main" id="{5F58CF35-B582-44E6-9F53-89BA9DE543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8B4B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A813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, 5.4.5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4BEA8E" w14:textId="696357C8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DAB4D6E" w14:textId="474A5C7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7</w:t>
            </w:r>
          </w:p>
        </w:tc>
      </w:tr>
      <w:tr w:rsidR="00E4524C" w:rsidRPr="00447AFF" w14:paraId="556928F1" w14:textId="5FC66055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624B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SQUALIFORMES</w:t>
            </w: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C27E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46A97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A053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7BB9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4862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BF23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77223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86A81F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47ED1EBD" w14:textId="09086F1F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49AE4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Squal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6E189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73443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CD2F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64BC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53F6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DF17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3442A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39BA6F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05DDC169" w14:textId="25604B9C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102F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C84F0" w14:textId="7E9E286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Squal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acanthias (</w:t>
            </w:r>
            <w:r w:rsidRPr="00AB427F">
              <w:rPr>
                <w:rFonts w:ascii="Calibri" w:eastAsia="Times New Roman" w:hAnsi="Calibri" w:cs="Calibri"/>
                <w:iCs/>
                <w:color w:val="000000"/>
                <w:sz w:val="14"/>
                <w:szCs w:val="16"/>
                <w:lang w:val="fr-FR" w:eastAsia="fr-FR"/>
              </w:rPr>
              <w:t>populations de l’hémisphère nord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4F414" w14:textId="3491862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iguillat commun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49E12" w14:textId="007E812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10DA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11200" behindDoc="0" locked="0" layoutInCell="1" allowOverlap="1" wp14:anchorId="79E3F7AF" wp14:editId="39A1E1BF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1228" name="Image 12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3C214C0-3CD7-4112-B5C2-90D63F6CB49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9" name="Picture 2">
                            <a:extLst>
                              <a:ext uri="{FF2B5EF4-FFF2-40B4-BE49-F238E27FC236}">
                                <a16:creationId xmlns:a16="http://schemas.microsoft.com/office/drawing/2014/main" id="{53C214C0-3CD7-4112-B5C2-90D63F6CB49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595E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4E81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693331" w14:textId="232B80E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A417443" w14:textId="0AC8FDD2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4AE99348" w14:textId="3C163151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18E1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SQUATINIFORMES</w:t>
            </w: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5FED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E9E88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76D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FC8C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58C3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14711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60214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A6EB76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3F08AE7F" w14:textId="447E04F7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41FF9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Squatin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B8618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443A0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3231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644F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1354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62522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DB6D9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19153D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64BFD0C9" w14:textId="2F495BD5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B1A2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6FFBD" w14:textId="1CE65E6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Squatin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squati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DF0FF" w14:textId="0C84B37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ng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3195D" w14:textId="5D75395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0DD8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64096" behindDoc="0" locked="0" layoutInCell="1" allowOverlap="1" wp14:anchorId="125E28E4" wp14:editId="415377C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227" name="Image 12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4EAB689-023E-4B3C-83B1-0467E5E9A93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6">
                            <a:extLst>
                              <a:ext uri="{FF2B5EF4-FFF2-40B4-BE49-F238E27FC236}">
                                <a16:creationId xmlns:a16="http://schemas.microsoft.com/office/drawing/2014/main" id="{C4EAB689-023E-4B3C-83B1-0467E5E9A93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E53B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F442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1.3, 5.4.1, 5.4.3, 5.4.4, 6.1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5E1AE" w14:textId="56FCF15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C54CB3A" w14:textId="5BBE1F8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7</w:t>
            </w:r>
          </w:p>
        </w:tc>
      </w:tr>
      <w:tr w:rsidR="00E4524C" w:rsidRPr="00447AFF" w14:paraId="316BF1AC" w14:textId="4C054989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9A38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RHINOPRISTIFORMES</w:t>
            </w: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3838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AAEAE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C501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90DA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E436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B5CD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3683D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1E2E1F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0F59BFB2" w14:textId="7803885C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319EB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Rhinobat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61C51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9485C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9D1D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48FA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701D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F1DD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81DB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A93242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0EB7C0B4" w14:textId="39DE4714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BC69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E19D1" w14:textId="1B00CCD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Rhinobato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rhinobato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1267C" w14:textId="559868C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uitare </w:t>
            </w:r>
            <w:r>
              <w:rPr>
                <w:bCs/>
                <w:color w:val="000000"/>
                <w:sz w:val="16"/>
                <w:szCs w:val="16"/>
                <w:lang w:val="fr-FR"/>
              </w:rPr>
              <w:t>d</w:t>
            </w: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e </w:t>
            </w:r>
            <w:r>
              <w:rPr>
                <w:bCs/>
                <w:color w:val="000000"/>
                <w:sz w:val="16"/>
                <w:szCs w:val="16"/>
                <w:lang w:val="fr-FR"/>
              </w:rPr>
              <w:t>m</w:t>
            </w: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er </w:t>
            </w:r>
            <w:r>
              <w:rPr>
                <w:bCs/>
                <w:color w:val="000000"/>
                <w:sz w:val="16"/>
                <w:szCs w:val="16"/>
                <w:lang w:val="fr-FR"/>
              </w:rPr>
              <w:t>c</w:t>
            </w: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mmun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E41B8" w14:textId="14BB075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C09C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89696" behindDoc="0" locked="0" layoutInCell="1" allowOverlap="1" wp14:anchorId="3A2651E0" wp14:editId="6B1FD6A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1226" name="Image 12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7CE2C0B-6F8E-4FBC-B193-086D2C63384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3">
                            <a:extLst>
                              <a:ext uri="{FF2B5EF4-FFF2-40B4-BE49-F238E27FC236}">
                                <a16:creationId xmlns:a16="http://schemas.microsoft.com/office/drawing/2014/main" id="{07CE2C0B-6F8E-4FBC-B193-086D2C63384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301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5C43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66542B" w14:textId="40C26A45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F59A77B" w14:textId="27CD6241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7</w:t>
            </w:r>
          </w:p>
        </w:tc>
      </w:tr>
      <w:tr w:rsidR="00E4524C" w:rsidRPr="00447AFF" w14:paraId="317A57A3" w14:textId="4D7ACBA9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86D04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Rhin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B1210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0C0F6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76C58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430A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C4C5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8A3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8F77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AE3F22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48FC6EB" w14:textId="15CDA141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0E61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83DC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Rhynchob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ustralia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6B5F5" w14:textId="3373090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as de nom commun défini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F80D2" w14:textId="5CCC183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DEC3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12224" behindDoc="0" locked="0" layoutInCell="1" allowOverlap="1" wp14:anchorId="3F7A2A5E" wp14:editId="4CB83B6E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1225" name="Image 122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11271B-4579-445F-BFE4-5AF9D10462A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0" name="Picture 2">
                            <a:extLst>
                              <a:ext uri="{FF2B5EF4-FFF2-40B4-BE49-F238E27FC236}">
                                <a16:creationId xmlns:a16="http://schemas.microsoft.com/office/drawing/2014/main" id="{0E11271B-4579-445F-BFE4-5AF9D10462A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B60A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7D7B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C24E2" w14:textId="7D73BB98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CB0016D" w14:textId="0D3F1F0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E4524C" w:rsidRPr="00447AFF" w14:paraId="58007D7F" w14:textId="573358A9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F16E4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ist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E36C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A81B8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F67B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B3C6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8786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1055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063A8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7DD2FB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7A336BF" w14:textId="2B7CAE5D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B684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C17EC" w14:textId="7E767C3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noxypris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cuspidata</w:t>
            </w:r>
            <w:proofErr w:type="spellEnd"/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EB86A" w14:textId="7A1D6EB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as de nom commun défini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581C3" w14:textId="5DE1EC9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00C1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90720" behindDoc="0" locked="0" layoutInCell="1" allowOverlap="1" wp14:anchorId="52CCB849" wp14:editId="12C6B3BF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9525"/>
                  <wp:wrapNone/>
                  <wp:docPr id="1224" name="Image 12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528125C-9D3B-406F-A375-1F327D3B4D7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 3">
                            <a:extLst>
                              <a:ext uri="{FF2B5EF4-FFF2-40B4-BE49-F238E27FC236}">
                                <a16:creationId xmlns:a16="http://schemas.microsoft.com/office/drawing/2014/main" id="{5528125C-9D3B-406F-A375-1F327D3B4D7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C270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1B6C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3.1, 3.2, 5.4.1, 5.4.2, 5.4.3, 5.4.4, 5.4.5, 9.1.1, 9.1.2, 9.2.1, 9.2.2, 9.3.1, 9.3.2, 9.3.3, 11.1, 11.3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E6AC8" w14:textId="5BF0B0F3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939FDAD" w14:textId="4995E0A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2</w:t>
            </w:r>
          </w:p>
        </w:tc>
      </w:tr>
      <w:tr w:rsidR="00E4524C" w:rsidRPr="00447AFF" w14:paraId="1EE2E5F4" w14:textId="70C5B228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8312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270FF" w14:textId="676C5B5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ris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clav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5B996" w14:textId="3C9C02F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as de nom commun défini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D65E4" w14:textId="6711DB7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AB0B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91744" behindDoc="0" locked="0" layoutInCell="1" allowOverlap="1" wp14:anchorId="6BEA5716" wp14:editId="181BE9BF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1223" name="Image 122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FD7BFD4-6E6F-4ED4-A9AE-CD886F73DBC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3">
                            <a:extLst>
                              <a:ext uri="{FF2B5EF4-FFF2-40B4-BE49-F238E27FC236}">
                                <a16:creationId xmlns:a16="http://schemas.microsoft.com/office/drawing/2014/main" id="{0FD7BFD4-6E6F-4ED4-A9AE-CD886F73DBC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A7B5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A225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5.4.1, 5.4.2, 5.4.3, 5.4.4, 5.4.5, 9.2.1, 9.2.2, 11.1, 11.3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24B28E" w14:textId="3BC1487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B50A057" w14:textId="15D743DA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2</w:t>
            </w:r>
          </w:p>
        </w:tc>
      </w:tr>
      <w:tr w:rsidR="00E4524C" w:rsidRPr="00447AFF" w14:paraId="2A293828" w14:textId="0F241488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787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72BC0" w14:textId="0BD7A02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ris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ectinat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4482" w14:textId="3EB385F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oisson-sci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19DA" w14:textId="2EA953A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F85F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65120" behindDoc="0" locked="0" layoutInCell="1" allowOverlap="1" wp14:anchorId="01E2F685" wp14:editId="7B17ED4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22" name="Image 12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BB1100B-1F5B-446E-98D8-100EC012F83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6">
                            <a:extLst>
                              <a:ext uri="{FF2B5EF4-FFF2-40B4-BE49-F238E27FC236}">
                                <a16:creationId xmlns:a16="http://schemas.microsoft.com/office/drawing/2014/main" id="{CBB1100B-1F5B-446E-98D8-100EC012F83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BF9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D483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5.4.1, 5.4.2, 5.4.3, 5.4.4, 11.1, 11.3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B94F6F" w14:textId="0107116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63460AC" w14:textId="7E52C0FB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2</w:t>
            </w:r>
          </w:p>
        </w:tc>
      </w:tr>
      <w:tr w:rsidR="00E4524C" w:rsidRPr="00447AFF" w14:paraId="4791253C" w14:textId="526D9A53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C206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439BC" w14:textId="1F1350C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ris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zijsron</w:t>
            </w:r>
            <w:proofErr w:type="spellEnd"/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78FC1" w14:textId="4182C12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as de nom commun défini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2AA45" w14:textId="00D8AA8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AD3A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66144" behindDoc="0" locked="0" layoutInCell="1" allowOverlap="1" wp14:anchorId="5FF6E05D" wp14:editId="1D0A2E4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21" name="Image 12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546DC5F-3EF6-447C-9877-12C5FB7F475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6">
                            <a:extLst>
                              <a:ext uri="{FF2B5EF4-FFF2-40B4-BE49-F238E27FC236}">
                                <a16:creationId xmlns:a16="http://schemas.microsoft.com/office/drawing/2014/main" id="{0546DC5F-3EF6-447C-9877-12C5FB7F475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D5E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810A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, 5.4.5, 9.3.1, 9.3.2, 11.1, 11.3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E29595" w14:textId="073320B1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1C63519" w14:textId="47C265A1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2</w:t>
            </w:r>
          </w:p>
        </w:tc>
      </w:tr>
      <w:tr w:rsidR="00E4524C" w:rsidRPr="00447AFF" w14:paraId="6FC8D2E6" w14:textId="3BEFDCD8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E50C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EB8CB" w14:textId="138B86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rist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ristis</w:t>
            </w:r>
            <w:proofErr w:type="spellEnd"/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401F1" w14:textId="54E5363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oisson-scie commun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B24E3" w14:textId="358D958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2E3F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67168" behindDoc="0" locked="0" layoutInCell="1" allowOverlap="1" wp14:anchorId="2A9DE8C8" wp14:editId="06F800B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1220" name="Image 12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46FF94A-9006-4FF4-978A-2871EE2FBAB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6">
                            <a:extLst>
                              <a:ext uri="{FF2B5EF4-FFF2-40B4-BE49-F238E27FC236}">
                                <a16:creationId xmlns:a16="http://schemas.microsoft.com/office/drawing/2014/main" id="{946FF94A-9006-4FF4-978A-2871EE2FBA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164B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1610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3.2, 4.1, 5.4.1, 5.4.2, 5.4.3, 5.4.4, 7.2.3, 7.2.10, 9.3.1, 9.3.2, 11.1, 11.3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F31066" w14:textId="4F79E75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BF81F5C" w14:textId="07C1A27D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3</w:t>
            </w:r>
          </w:p>
        </w:tc>
      </w:tr>
      <w:tr w:rsidR="00E4524C" w:rsidRPr="00447AFF" w14:paraId="2E1E5BC9" w14:textId="78D804E7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A41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MYLIOBATIFORMES</w:t>
            </w: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6B47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4FB5C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BEDFC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5B63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D05E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803D3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7832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241151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250F213F" w14:textId="65D3FBD5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3FCD8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Mobul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7C79A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156AF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7351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C921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C606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C360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216AE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07115B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484B15AE" w14:textId="5D5AC035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B34F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CDC93" w14:textId="3B4E995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Mant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lfred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6C73E" w14:textId="263E7D8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Rai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nta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e récif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69F8A" w14:textId="19C9FFF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617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13248" behindDoc="0" locked="0" layoutInCell="1" allowOverlap="1" wp14:anchorId="7340784B" wp14:editId="0B53D334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33350"/>
                  <wp:effectExtent l="0" t="0" r="0" b="0"/>
                  <wp:wrapNone/>
                  <wp:docPr id="1219" name="Image 12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0C6BE58-713D-472F-B4F7-06ED0031C49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1" name="Picture 2">
                            <a:extLst>
                              <a:ext uri="{FF2B5EF4-FFF2-40B4-BE49-F238E27FC236}">
                                <a16:creationId xmlns:a16="http://schemas.microsoft.com/office/drawing/2014/main" id="{30C6BE58-713D-472F-B4F7-06ED0031C49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E5D5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F569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1.3, 4.3, 5.4.1, 5.4.3, 5.4.4, 6.1, 9.1.1, 9.1.2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79374B" w14:textId="12ACCD1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D8C89F7" w14:textId="2A835673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0</w:t>
            </w:r>
          </w:p>
        </w:tc>
      </w:tr>
      <w:tr w:rsidR="00E4524C" w:rsidRPr="00447AFF" w14:paraId="0E18B7D0" w14:textId="1395CB55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BA17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DD8E7" w14:textId="63A6D77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Mant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biros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6CFC2" w14:textId="40499A19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Rai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nta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géant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D4E5E" w14:textId="5731415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66F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14272" behindDoc="0" locked="0" layoutInCell="1" allowOverlap="1" wp14:anchorId="29DA3268" wp14:editId="32CC8252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1218" name="Image 12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79AE0F-63B3-410D-9B42-16A091B27C5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2" name="Picture 2">
                            <a:extLst>
                              <a:ext uri="{FF2B5EF4-FFF2-40B4-BE49-F238E27FC236}">
                                <a16:creationId xmlns:a16="http://schemas.microsoft.com/office/drawing/2014/main" id="{E979AE0F-63B3-410D-9B42-16A091B27C5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E93C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7294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1.3, 4.3, 5.4.1, 5.4.3, 5.4.4, 6.1, 9.1.1, 9.1.2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784A7" w14:textId="0A438F85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4A6466E" w14:textId="0B9846BB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0</w:t>
            </w:r>
          </w:p>
        </w:tc>
      </w:tr>
      <w:tr w:rsidR="00E4524C" w:rsidRPr="00447AFF" w14:paraId="1DAA5E13" w14:textId="29E8DFE6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626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CF4D2" w14:textId="7311B10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mobular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F47B" w14:textId="1F9EF64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nt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7E482" w14:textId="2FDB8FC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6103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92768" behindDoc="0" locked="0" layoutInCell="1" allowOverlap="1" wp14:anchorId="6AB042A7" wp14:editId="06F9E9B9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9050</wp:posOffset>
                  </wp:positionV>
                  <wp:extent cx="142875" cy="152400"/>
                  <wp:effectExtent l="0" t="0" r="9525" b="0"/>
                  <wp:wrapNone/>
                  <wp:docPr id="1217" name="Image 12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EA79259-4945-4F8A-9184-E73C10C8199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3">
                            <a:extLst>
                              <a:ext uri="{FF2B5EF4-FFF2-40B4-BE49-F238E27FC236}">
                                <a16:creationId xmlns:a16="http://schemas.microsoft.com/office/drawing/2014/main" id="{9EA79259-4945-4F8A-9184-E73C10C8199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7EDC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A048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3, 5.4.4, 9.2.1, 9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2C4D9D" w14:textId="5CE5975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5E250CC" w14:textId="6BDE3C5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4</w:t>
            </w:r>
          </w:p>
        </w:tc>
      </w:tr>
      <w:tr w:rsidR="00E4524C" w:rsidRPr="00447AFF" w14:paraId="2D211A61" w14:textId="36427E92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B0E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9877E" w14:textId="69E0A5D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japanica</w:t>
            </w:r>
            <w:proofErr w:type="spellEnd"/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FF239" w14:textId="7D231CC9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Mant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guillat</w:t>
            </w:r>
            <w:proofErr w:type="spellEnd"/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C3B85" w14:textId="60466C6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4036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95840" behindDoc="0" locked="0" layoutInCell="1" allowOverlap="1" wp14:anchorId="3C8804A5" wp14:editId="49270EC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16" name="Image 12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5462CAA-609A-4593-80B2-E231741BB37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5" name="Picture 5">
                            <a:extLst>
                              <a:ext uri="{FF2B5EF4-FFF2-40B4-BE49-F238E27FC236}">
                                <a16:creationId xmlns:a16="http://schemas.microsoft.com/office/drawing/2014/main" id="{F5462CAA-609A-4593-80B2-E231741BB3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2849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490D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E51345" w14:textId="6EEBBD05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FFE866D" w14:textId="47BCB4BC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6</w:t>
            </w:r>
          </w:p>
        </w:tc>
      </w:tr>
      <w:tr w:rsidR="00E4524C" w:rsidRPr="00447AFF" w14:paraId="7652F06D" w14:textId="5277BFD7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DCCA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2406C" w14:textId="7A4A197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thursto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E49D3" w14:textId="72A1C3E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nte Vampir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2EE48" w14:textId="37AE615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C16B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96864" behindDoc="0" locked="0" layoutInCell="1" allowOverlap="1" wp14:anchorId="7A6DA94C" wp14:editId="5C04C8B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1215" name="Image 12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DEF6BBB-4D1D-4A35-BE93-4FA73E91017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6" name="Picture 5">
                            <a:extLst>
                              <a:ext uri="{FF2B5EF4-FFF2-40B4-BE49-F238E27FC236}">
                                <a16:creationId xmlns:a16="http://schemas.microsoft.com/office/drawing/2014/main" id="{5DEF6BBB-4D1D-4A35-BE93-4FA73E9101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FA30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D060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ADEC66" w14:textId="64BF4F8B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7077671" w14:textId="2D6E6AE3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D398F8D" w14:textId="5457B700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E6A9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6A16" w14:textId="5D7975D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tarapaca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CD85" w14:textId="06D9AA8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iable Géant De Guiné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F4726" w14:textId="0842D48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962D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15296" behindDoc="0" locked="0" layoutInCell="1" allowOverlap="1" wp14:anchorId="3E95C584" wp14:editId="12C71E0A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1214" name="Image 12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1C5BBDA-0DD0-4935-AD84-94D82C9278A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3" name="Picture 2">
                            <a:extLst>
                              <a:ext uri="{FF2B5EF4-FFF2-40B4-BE49-F238E27FC236}">
                                <a16:creationId xmlns:a16="http://schemas.microsoft.com/office/drawing/2014/main" id="{01C5BBDA-0DD0-4935-AD84-94D82C9278A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2548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1D19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2, 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02E5E0" w14:textId="1A5B6289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4144EB2" w14:textId="00075119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6</w:t>
            </w:r>
          </w:p>
        </w:tc>
      </w:tr>
      <w:tr w:rsidR="00E4524C" w:rsidRPr="00447AFF" w14:paraId="3A834730" w14:textId="5A1BD861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F18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1E789" w14:textId="0D51695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eregoodootenkee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C4E68" w14:textId="2B75DD1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iable Géant De Guiné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8CB3E" w14:textId="35A98AA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CCB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97888" behindDoc="0" locked="0" layoutInCell="1" allowOverlap="1" wp14:anchorId="7BD82B3D" wp14:editId="2EFFB98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213" name="Image 12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5A1F631-C4A3-4052-860C-687110E3AED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7" name="Picture 5">
                            <a:extLst>
                              <a:ext uri="{FF2B5EF4-FFF2-40B4-BE49-F238E27FC236}">
                                <a16:creationId xmlns:a16="http://schemas.microsoft.com/office/drawing/2014/main" id="{E5A1F631-C4A3-4052-860C-687110E3AED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01F8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5CEE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DFB72E" w14:textId="3EDFEFD8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948F9A5" w14:textId="33BEDC43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3</w:t>
            </w:r>
          </w:p>
        </w:tc>
      </w:tr>
      <w:tr w:rsidR="00E4524C" w:rsidRPr="00447AFF" w14:paraId="48CC6AD9" w14:textId="7F9E2B2B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ED06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EFD8D" w14:textId="1C9A219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kuhl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1F226" w14:textId="078AA03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etit Diabl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3732C" w14:textId="4C0ADFC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630E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84576" behindDoc="0" locked="0" layoutInCell="1" allowOverlap="1" wp14:anchorId="237E0967" wp14:editId="353B6A3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0"/>
                  <wp:wrapNone/>
                  <wp:docPr id="1212" name="Image 12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53E131-DE4B-4DEE-B46D-A58EC552B98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1">
                            <a:extLst>
                              <a:ext uri="{FF2B5EF4-FFF2-40B4-BE49-F238E27FC236}">
                                <a16:creationId xmlns:a16="http://schemas.microsoft.com/office/drawing/2014/main" id="{F953E131-DE4B-4DEE-B46D-A58EC552B98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E160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0192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40FA3B" w14:textId="300115A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1EB171D" w14:textId="3C14C85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7</w:t>
            </w:r>
          </w:p>
        </w:tc>
      </w:tr>
      <w:tr w:rsidR="00E4524C" w:rsidRPr="00447AFF" w14:paraId="6AF8974E" w14:textId="62E2B589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BD04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1747A" w14:textId="7F1C09A3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hypostom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E59DD" w14:textId="5D842BD4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Diable Géant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A628F" w14:textId="5915CE8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onnées insuffisantes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3B14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85600" behindDoc="0" locked="0" layoutInCell="1" allowOverlap="1" wp14:anchorId="4366A9DB" wp14:editId="548F0349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33350"/>
                  <wp:effectExtent l="0" t="0" r="0" b="0"/>
                  <wp:wrapNone/>
                  <wp:docPr id="1211" name="Image 12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2943CE6-F8DD-43CB-8839-3B958F2C9B2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1">
                            <a:extLst>
                              <a:ext uri="{FF2B5EF4-FFF2-40B4-BE49-F238E27FC236}">
                                <a16:creationId xmlns:a16="http://schemas.microsoft.com/office/drawing/2014/main" id="{72943CE6-F8DD-43CB-8839-3B958F2C9B2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962" cy="13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07B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36E3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E839A7" w14:textId="34A8558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E5B284E" w14:textId="0455819A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8</w:t>
            </w:r>
          </w:p>
        </w:tc>
      </w:tr>
      <w:tr w:rsidR="00E4524C" w:rsidRPr="00447AFF" w14:paraId="751ACA26" w14:textId="7A260283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16AC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AD778" w14:textId="3B1E74F8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rochebrune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8FBBF" w14:textId="32A8E63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Petit Diable de Guiné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B079" w14:textId="5F63998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4BC8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16320" behindDoc="0" locked="0" layoutInCell="1" allowOverlap="1" wp14:anchorId="0D7DE15D" wp14:editId="313B5818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1210" name="Image 12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3A4B566-EFB2-4336-9E19-26CE02DC8AF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4" name="Picture 2">
                            <a:extLst>
                              <a:ext uri="{FF2B5EF4-FFF2-40B4-BE49-F238E27FC236}">
                                <a16:creationId xmlns:a16="http://schemas.microsoft.com/office/drawing/2014/main" id="{B3A4B566-EFB2-4336-9E19-26CE02DC8AF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0F46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4B0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2, 5.4.3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9786C9" w14:textId="38E5D5D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F3B550D" w14:textId="5F59B0E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7</w:t>
            </w:r>
          </w:p>
        </w:tc>
      </w:tr>
      <w:tr w:rsidR="00E4524C" w:rsidRPr="00447AFF" w14:paraId="46B5EF58" w14:textId="423A9822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9FAA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2CE30" w14:textId="593E65C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obu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unkian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CCD45" w14:textId="1C80A47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Mante De Munk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B4FE" w14:textId="4A9D79A0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B67D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98912" behindDoc="0" locked="0" layoutInCell="1" allowOverlap="1" wp14:anchorId="4CAF6A1C" wp14:editId="00868267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209" name="Image 120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5FCB17E-F9BF-433B-B910-25F30FE80FE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8" name="Picture 5">
                            <a:extLst>
                              <a:ext uri="{FF2B5EF4-FFF2-40B4-BE49-F238E27FC236}">
                                <a16:creationId xmlns:a16="http://schemas.microsoft.com/office/drawing/2014/main" id="{05FCB17E-F9BF-433B-B910-25F30FE80FE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A740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0EAE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9FB37F" w14:textId="6448681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CEB23F8" w14:textId="0EE59F5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6</w:t>
            </w:r>
          </w:p>
        </w:tc>
      </w:tr>
      <w:tr w:rsidR="00E4524C" w:rsidRPr="00447AFF" w14:paraId="4FEA6DCE" w14:textId="43CFD635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E58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CIPENSERIFORMES</w:t>
            </w: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033D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2B9B8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B9B3D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F535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E1FA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22A95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685DF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759856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9DE2E14" w14:textId="606055BA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348D5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lastRenderedPageBreak/>
              <w:t>Acipenser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DFAC8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A979B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7040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3526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CC735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2FFEA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308EA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AC5A41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304CB100" w14:textId="3B344F22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AAE20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DB0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Hus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hus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F6AD" w14:textId="5F76E33E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Bélouga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03CF6" w14:textId="4C1BA61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F9BC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68192" behindDoc="0" locked="0" layoutInCell="1" allowOverlap="1" wp14:anchorId="43454ECF" wp14:editId="54ED272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1208" name="Image 120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60BF44D-B0B0-4FCF-AD9A-6DA8348DA34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6">
                            <a:extLst>
                              <a:ext uri="{FF2B5EF4-FFF2-40B4-BE49-F238E27FC236}">
                                <a16:creationId xmlns:a16="http://schemas.microsoft.com/office/drawing/2014/main" id="{560BF44D-B0B0-4FCF-AD9A-6DA8348DA3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82F8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35EA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3, 5.4.1, 5.4.2, 5.4.3, 5.4.4, 7.2.11, 8.1.1, 9.2.3, 9.3.3, 12.1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01F624" w14:textId="48CF6C1D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0CCAA49" w14:textId="1A1D756A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04591C4C" w14:textId="26AD91AE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F1263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11B1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Huso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daur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8DA87" w14:textId="55866CC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Kaluga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46E71" w14:textId="7551129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DD99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69216" behindDoc="0" locked="0" layoutInCell="1" allowOverlap="1" wp14:anchorId="2904D5B2" wp14:editId="3986DA2B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207" name="Image 120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0451B8B-D5DF-432E-9865-579966EBCBD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6">
                            <a:extLst>
                              <a:ext uri="{FF2B5EF4-FFF2-40B4-BE49-F238E27FC236}">
                                <a16:creationId xmlns:a16="http://schemas.microsoft.com/office/drawing/2014/main" id="{30451B8B-D5DF-432E-9865-579966EBCBD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0548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E2E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4.3, 5.3.2, 5.4.1, 5.4.2, 5.4.3, 5.4.4, 7.2.11, 8.1.1, 8.2, 9.1.1, 9.1.3, 9.2.1, 9.2.3, 9.3.2, 9.3.4, 9.5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28E7FF" w14:textId="5873823B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BBA8DE9" w14:textId="772E2392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1421DFC7" w14:textId="6EE30B58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F505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A3DC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baer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baical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0ADCC" w14:textId="325C241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sibérien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82EEB" w14:textId="7C396CB6" w:rsidR="00E4524C" w:rsidRPr="00447AFF" w:rsidRDefault="004146FB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on évalué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D5F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97AD0" w14:textId="7D3A6A14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950BC" w14:textId="6257E84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8B1E9B" w14:textId="6176B34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73717CC" w14:textId="45E9ACEB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7A125D3E" w14:textId="3798A515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282F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8693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fulvescen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870B" w14:textId="76AAD8AF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Jaun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18FC9" w14:textId="08AC5BE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Préoccupation mineur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5BCE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93792" behindDoc="0" locked="0" layoutInCell="1" allowOverlap="1" wp14:anchorId="056C688F" wp14:editId="2AF3ED9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06" name="Image 120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301A4A1-FBD0-4D4A-8EB4-AB97DA82520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3" name="Picture 4">
                            <a:extLst>
                              <a:ext uri="{FF2B5EF4-FFF2-40B4-BE49-F238E27FC236}">
                                <a16:creationId xmlns:a16="http://schemas.microsoft.com/office/drawing/2014/main" id="{6301A4A1-FBD0-4D4A-8EB4-AB97DA82520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52" cy="14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BD9A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↑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ACF2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2.1.4, 2.3.4, 2.4.3, 3.2, 4.3, 5.3.5, 5.4.1, 5.4.3, 5.4.6, 7.2.8, 7.2.11, 8.1.1, 9.1.1, 9.1.3, 9.2.1, 9.2.3, 9.3.2, 9.3.4, 9.4, 9.6.2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FA5EC4" w14:textId="21C8693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601E467" w14:textId="60362283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4</w:t>
            </w:r>
          </w:p>
        </w:tc>
      </w:tr>
      <w:tr w:rsidR="00E4524C" w:rsidRPr="00447AFF" w14:paraId="2A08DD60" w14:textId="41A43216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FFDC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75E4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gueldenstaedt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8E9B1" w14:textId="3D7993B3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du Danub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9F69A" w14:textId="1613E5C6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660D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70240" behindDoc="0" locked="0" layoutInCell="1" allowOverlap="1" wp14:anchorId="6AEFC506" wp14:editId="0B667656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1205" name="Image 120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DC7A03-9C16-42EA-BF66-71F207CDE36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6">
                            <a:extLst>
                              <a:ext uri="{FF2B5EF4-FFF2-40B4-BE49-F238E27FC236}">
                                <a16:creationId xmlns:a16="http://schemas.microsoft.com/office/drawing/2014/main" id="{98DC7A03-9C16-42EA-BF66-71F207CDE36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DEB5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AAE0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, 7.2.11, 9.2.1, 9.2.3, 12.1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13A760" w14:textId="2078FBDC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3225AC5" w14:textId="17D6F055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3E120DA5" w14:textId="68011D2B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17B0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881A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ediros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27E31" w14:textId="0EDEA00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Vert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00353" w14:textId="106CDFEB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Quasi menacé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C8C1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99936" behindDoc="0" locked="0" layoutInCell="1" allowOverlap="1" wp14:anchorId="74D67E28" wp14:editId="63B2B83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204" name="Image 120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2457929-8E7D-47D6-8CBB-01A0CCE2001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9" name="Picture 5">
                            <a:extLst>
                              <a:ext uri="{FF2B5EF4-FFF2-40B4-BE49-F238E27FC236}">
                                <a16:creationId xmlns:a16="http://schemas.microsoft.com/office/drawing/2014/main" id="{22457929-8E7D-47D6-8CBB-01A0CCE2001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16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697B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─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7D12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2.1.2, 2.1.3, 4.3, 5.4.1, 5.4.3, 7.2.11, 9.1.3, 9.2.3, 9.3.4, 9.6.2, 11.2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8088EE" w14:textId="5C62E61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DC8E027" w14:textId="2BCEA035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6</w:t>
            </w:r>
          </w:p>
        </w:tc>
      </w:tr>
      <w:tr w:rsidR="00E4524C" w:rsidRPr="00447AFF" w14:paraId="0151FA67" w14:textId="6E4BF05D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23E1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4FFA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mikado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16B56" w14:textId="75215A8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Vert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F93C3" w14:textId="243C581A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491A9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71264" behindDoc="0" locked="0" layoutInCell="1" allowOverlap="1" wp14:anchorId="5A522791" wp14:editId="1CC4BCB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03" name="Image 120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DBAF5A2-5DCB-4BF0-B9ED-9EBBC06642E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6">
                            <a:extLst>
                              <a:ext uri="{FF2B5EF4-FFF2-40B4-BE49-F238E27FC236}">
                                <a16:creationId xmlns:a16="http://schemas.microsoft.com/office/drawing/2014/main" id="{4DBAF5A2-5DCB-4BF0-B9ED-9EBBC06642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4B09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C95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, 7.2.11, 9.2.1, 9.2.3, 9.3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38423D" w14:textId="5921B88D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2510277" w14:textId="30E4D4F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3144D386" w14:textId="28D8719D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FE58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5816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naccar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1258E" w14:textId="3B2634C5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De L'Adriatiqu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7EB9" w14:textId="1225BC9F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3348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72288" behindDoc="0" locked="0" layoutInCell="1" allowOverlap="1" wp14:anchorId="4289A169" wp14:editId="3502119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202" name="Image 120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F8F35BB-65BB-4C23-ABE7-73DCD098A83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6">
                            <a:extLst>
                              <a:ext uri="{FF2B5EF4-FFF2-40B4-BE49-F238E27FC236}">
                                <a16:creationId xmlns:a16="http://schemas.microsoft.com/office/drawing/2014/main" id="{FF8F35BB-65BB-4C23-ABE7-73DCD098A83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343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7DA6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7.2.11, 8.1.1, 8.1.2, 9.1.1, 9.2.3, 9.3.4, 12.1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9272A3" w14:textId="7DB1DBE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128B5A8C" w14:textId="55CBCF8A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6DC03CC7" w14:textId="071D5D6B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37C58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0C7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nudiventr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82809" w14:textId="366ACE0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À Barbillons Frangés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CB11" w14:textId="4358B6C1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F374B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73312" behindDoc="0" locked="0" layoutInCell="1" allowOverlap="1" wp14:anchorId="2B6881AD" wp14:editId="6343A4C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1201" name="Image 120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D57604-7969-416B-B84F-2FFA812C3C0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6">
                            <a:extLst>
                              <a:ext uri="{FF2B5EF4-FFF2-40B4-BE49-F238E27FC236}">
                                <a16:creationId xmlns:a16="http://schemas.microsoft.com/office/drawing/2014/main" id="{9BD57604-7969-416B-B84F-2FFA812C3C0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93C9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57E7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, 7.2.8, 7.2.11, 8.1.1, 8.1.2, 8.2.2, 11.2, 12.1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8245E5" w14:textId="2B4E0F3A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C9579F6" w14:textId="06E5D4FA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04309D9E" w14:textId="5D748CA9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88F4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DBA1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ersic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7C9CA" w14:textId="473A966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pers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509ED" w14:textId="5547BD5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A7DC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74336" behindDoc="0" locked="0" layoutInCell="1" allowOverlap="1" wp14:anchorId="351686AC" wp14:editId="3C39366C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200" name="Image 120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6E5A741-ECF6-4068-B44F-808610840F5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6">
                            <a:extLst>
                              <a:ext uri="{FF2B5EF4-FFF2-40B4-BE49-F238E27FC236}">
                                <a16:creationId xmlns:a16="http://schemas.microsoft.com/office/drawing/2014/main" id="{96E5A741-ECF6-4068-B44F-808610840F5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7E30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C818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5.4.3, 5.4.4, 7.2.11, 9.1.3, 9.2.1, 9.2.3, 9.3.4, 12.1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285B7" w14:textId="6CAAE388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5B45155F" w14:textId="3A282741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17D5FFA7" w14:textId="0451BF86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B6B9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BA513" w14:textId="657E249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ruthen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4"/>
                <w:szCs w:val="16"/>
                <w:lang w:val="fr-FR" w:eastAsia="fr-FR"/>
              </w:rPr>
              <w:t>(</w:t>
            </w:r>
            <w:r w:rsidRPr="00AB427F">
              <w:rPr>
                <w:rFonts w:ascii="Calibri" w:eastAsia="Times New Roman" w:hAnsi="Calibri" w:cs="Calibri"/>
                <w:i/>
                <w:iCs/>
                <w:color w:val="000000"/>
                <w:sz w:val="14"/>
                <w:szCs w:val="16"/>
                <w:lang w:val="fr-FR" w:eastAsia="fr-FR"/>
              </w:rPr>
              <w:t>population du Danube</w:t>
            </w: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4"/>
                <w:szCs w:val="16"/>
                <w:lang w:val="fr-FR" w:eastAsia="fr-FR"/>
              </w:rPr>
              <w:t>)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8913D" w14:textId="220CED68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de Sibéri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881A4" w14:textId="110EBE52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Vulnérabl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2380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417344" behindDoc="0" locked="0" layoutInCell="1" allowOverlap="1" wp14:anchorId="79E9A113" wp14:editId="12D55FEC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28575</wp:posOffset>
                  </wp:positionV>
                  <wp:extent cx="142875" cy="142875"/>
                  <wp:effectExtent l="0" t="0" r="9525" b="0"/>
                  <wp:wrapNone/>
                  <wp:docPr id="1199" name="Image 119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3775D70-4E4F-4BD1-9707-3664D9C0877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5" name="Picture 2">
                            <a:extLst>
                              <a:ext uri="{FF2B5EF4-FFF2-40B4-BE49-F238E27FC236}">
                                <a16:creationId xmlns:a16="http://schemas.microsoft.com/office/drawing/2014/main" id="{13775D70-4E4F-4BD1-9707-3664D9C0877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81" cy="14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D7C3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3A2A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7.2.11, 8.3, 9.2.3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448604" w14:textId="72E7D2D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F2D1B45" w14:textId="3176B77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2DB4CD0B" w14:textId="107C0AA0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D65F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E56D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schrencki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6CF06" w14:textId="4388962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d'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mur</w:t>
            </w:r>
            <w:proofErr w:type="spellEnd"/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0ED3F" w14:textId="1F29991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A827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75360" behindDoc="0" locked="0" layoutInCell="1" allowOverlap="1" wp14:anchorId="1ECDAAB1" wp14:editId="531A067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98" name="Image 119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24940F-4E96-4DC6-994C-12F439C5892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6">
                            <a:extLst>
                              <a:ext uri="{FF2B5EF4-FFF2-40B4-BE49-F238E27FC236}">
                                <a16:creationId xmlns:a16="http://schemas.microsoft.com/office/drawing/2014/main" id="{8E24940F-4E96-4DC6-994C-12F439C5892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B334C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BA2F4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2, 4.3, 5.4.1, 5.4.2, 5.4.3, 5.4.4, 7.2.11, 8.2, 9.1.1, 9.1.3, 9.2.1, 9.2.3, 9.3.2, 9.3.4, 9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75B41" w14:textId="42905474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1B04677" w14:textId="326820D3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680D7F9E" w14:textId="628BE865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ADF5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7A76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sinensi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D4812" w14:textId="19FE6ED6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chinois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2C2D6" w14:textId="216713C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985F4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76384" behindDoc="0" locked="0" layoutInCell="1" allowOverlap="1" wp14:anchorId="2877E079" wp14:editId="19EB4D7D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1197" name="Image 119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4169341-F858-4D2E-8BAA-6C3E847BC44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6">
                            <a:extLst>
                              <a:ext uri="{FF2B5EF4-FFF2-40B4-BE49-F238E27FC236}">
                                <a16:creationId xmlns:a16="http://schemas.microsoft.com/office/drawing/2014/main" id="{94169341-F858-4D2E-8BAA-6C3E847BC44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49EE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200A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3, 5.1.4, 5.4.1, 5.4.2, 5.4.3, 5.4.4, 7.2.11, 8.1.1, 8.2, 9.1.1, 9.1.3, 9.2.1, 9.2.3, 9.3.2, 9.3.4, 9.4, 9.6.2, 9.6.3, 10.1, 11.3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6EF72F" w14:textId="3604B198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2C5F4821" w14:textId="5FC0100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1D391909" w14:textId="5E5EF7DF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BD6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096B9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stellat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323C7" w14:textId="74B8E0AC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Étoilé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06AB3" w14:textId="69E83BCE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A33F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77408" behindDoc="0" locked="0" layoutInCell="1" allowOverlap="1" wp14:anchorId="73086B7B" wp14:editId="25103AE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196" name="Image 119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3FA4EA0-E1F8-41E4-BEC9-A7BBE58265D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6">
                            <a:extLst>
                              <a:ext uri="{FF2B5EF4-FFF2-40B4-BE49-F238E27FC236}">
                                <a16:creationId xmlns:a16="http://schemas.microsoft.com/office/drawing/2014/main" id="{D3FA4EA0-E1F8-41E4-BEC9-A7BBE58265D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8438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35FB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5.4.2, 7.2.11, 8.1.1, 8.2, 9.2.3, 12.1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CE3B9" w14:textId="6D1DEAA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C5816B3" w14:textId="66339A0F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782B1BB0" w14:textId="5A6BD86C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2262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F066E" w14:textId="7BB4D52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cipenser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sturio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r w:rsidRPr="00447AFF">
              <w:rPr>
                <w:rFonts w:ascii="Calibri" w:eastAsia="Times New Roman" w:hAnsi="Calibri" w:cs="Calibri"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67663" w14:textId="7B06ACD1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sturgeon Commun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8984C" w14:textId="180FC01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75767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78432" behindDoc="0" locked="0" layoutInCell="1" allowOverlap="1" wp14:anchorId="7AB19001" wp14:editId="08EE6483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95" name="Image 119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5B4529D-E2DE-4F43-8194-61F17193965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6">
                            <a:extLst>
                              <a:ext uri="{FF2B5EF4-FFF2-40B4-BE49-F238E27FC236}">
                                <a16:creationId xmlns:a16="http://schemas.microsoft.com/office/drawing/2014/main" id="{05B4529D-E2DE-4F43-8194-61F17193965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0E24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6CD02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3.2, 4.3, 5.4.1, 5.4.2, 5.4.3, 5.4.4, 7.2.11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23BD89" w14:textId="2FC12CF1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65A89C3" w14:textId="64AA1028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15049917" w14:textId="0A63F893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236D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F5C95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seudoscaphirhy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kaufman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F7E9E" w14:textId="659C733B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Grand </w:t>
            </w:r>
            <w:r>
              <w:rPr>
                <w:bCs/>
                <w:color w:val="000000"/>
                <w:sz w:val="16"/>
                <w:szCs w:val="16"/>
                <w:lang w:val="fr-FR"/>
              </w:rPr>
              <w:t>n</w:t>
            </w: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ez-</w:t>
            </w:r>
            <w:r>
              <w:rPr>
                <w:bCs/>
                <w:color w:val="000000"/>
                <w:sz w:val="16"/>
                <w:szCs w:val="16"/>
                <w:lang w:val="fr-FR"/>
              </w:rPr>
              <w:t>p</w:t>
            </w: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elle de </w:t>
            </w:r>
            <w:proofErr w:type="spellStart"/>
            <w:r>
              <w:rPr>
                <w:bCs/>
                <w:color w:val="000000"/>
                <w:sz w:val="16"/>
                <w:szCs w:val="16"/>
                <w:lang w:val="fr-FR"/>
              </w:rPr>
              <w:t>l</w:t>
            </w: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mou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aria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5FF9" w14:textId="0FFE08C9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38E81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79456" behindDoc="0" locked="0" layoutInCell="1" allowOverlap="1" wp14:anchorId="3C92A9AA" wp14:editId="6183C1D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94" name="Image 119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01E73E0-7A97-4DDF-81EF-AFACD9EE33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6">
                            <a:extLst>
                              <a:ext uri="{FF2B5EF4-FFF2-40B4-BE49-F238E27FC236}">
                                <a16:creationId xmlns:a16="http://schemas.microsoft.com/office/drawing/2014/main" id="{B01E73E0-7A97-4DDF-81EF-AFACD9EE33B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EA36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0B87C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7.2.7, 7.2.11, 9.3.1, 9.3.3, 9.3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323AC0" w14:textId="20E5ECA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843E742" w14:textId="6B3ABF25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5501E420" w14:textId="200BB03C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1C9D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8352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seudoscaphirhy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hermann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D3965" w14:textId="2055093A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Petit Nez-Pelle de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Lamoucou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aria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FB20E" w14:textId="66D1D055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E9F2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80480" behindDoc="0" locked="0" layoutInCell="1" allowOverlap="1" wp14:anchorId="16AF275A" wp14:editId="5885528E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52400"/>
                  <wp:effectExtent l="0" t="0" r="0" b="0"/>
                  <wp:wrapNone/>
                  <wp:docPr id="1193" name="Image 119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BE91DD6-D712-43F8-9B75-0C1826716B9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6">
                            <a:extLst>
                              <a:ext uri="{FF2B5EF4-FFF2-40B4-BE49-F238E27FC236}">
                                <a16:creationId xmlns:a16="http://schemas.microsoft.com/office/drawing/2014/main" id="{3BE91DD6-D712-43F8-9B75-0C1826716B9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D3DE3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C24AD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5.4.1, 7.2.7, 7.2.11, 9.3.2, 9.3.3, 9.3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77DA64" w14:textId="2FB460A4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B74BECB" w14:textId="47C3EED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1213A901" w14:textId="48C85926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8980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CC03A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seudoscaphirhynch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fedtschenkoi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74AE9" w14:textId="00B7EB12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Nez-pelle du </w:t>
            </w:r>
            <w:proofErr w:type="spellStart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Syr</w:t>
            </w:r>
            <w:proofErr w:type="spellEnd"/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 xml:space="preserve"> Daria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19E52" w14:textId="155120FD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362D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81504" behindDoc="0" locked="0" layoutInCell="1" allowOverlap="1" wp14:anchorId="0DBCE788" wp14:editId="230B0CF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192" name="Image 119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0785C4-62BD-46E2-B7D1-9A4540E7EDB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6">
                            <a:extLst>
                              <a:ext uri="{FF2B5EF4-FFF2-40B4-BE49-F238E27FC236}">
                                <a16:creationId xmlns:a16="http://schemas.microsoft.com/office/drawing/2014/main" id="{850785C4-62BD-46E2-B7D1-9A4540E7EDB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2BA2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C35EB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7.2.7, 7.2.11, 9.3.4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9D6AB6" w14:textId="35EC403B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4910D3C1" w14:textId="42AFA160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4EDFB5BC" w14:textId="259881DC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7398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678F6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sephur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gladi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B4072" w14:textId="647C9579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Oie-armée de Gambi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42F67" w14:textId="003BBADC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B6206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82528" behindDoc="0" locked="0" layoutInCell="1" allowOverlap="1" wp14:anchorId="79FE5C23" wp14:editId="2E21B230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28575</wp:posOffset>
                  </wp:positionV>
                  <wp:extent cx="152400" cy="142875"/>
                  <wp:effectExtent l="0" t="0" r="0" b="9525"/>
                  <wp:wrapNone/>
                  <wp:docPr id="1191" name="Image 119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2A861A-47D7-438C-8E13-60BC834BC61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6">
                            <a:extLst>
                              <a:ext uri="{FF2B5EF4-FFF2-40B4-BE49-F238E27FC236}">
                                <a16:creationId xmlns:a16="http://schemas.microsoft.com/office/drawing/2014/main" id="{8D2A861A-47D7-438C-8E13-60BC834BC6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C77B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Unk</w:t>
            </w:r>
            <w:proofErr w:type="spellEnd"/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89047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4.3, 5.4.1, 5.4.2, 5.4.3, 5.4.4, 7.2.11, 8.1.1, 9.1.1, 9.2.1, 9.3.2, 9.4, 11.3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53B8A7" w14:textId="4368EA4E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66BA9A3A" w14:textId="66CEBAD6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09</w:t>
            </w:r>
          </w:p>
        </w:tc>
      </w:tr>
      <w:tr w:rsidR="00E4524C" w:rsidRPr="00447AFF" w14:paraId="193A0E91" w14:textId="1FBBA3F3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C9A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ANGUILLIFORMES</w:t>
            </w: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16FE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FCEA3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1E2E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D91D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FE73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66FEB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3047A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7C8D64EF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5C402FA5" w14:textId="576625DA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D80EE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lastRenderedPageBreak/>
              <w:t>Anguillidae</w:t>
            </w:r>
            <w:proofErr w:type="spellEnd"/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80367" w14:textId="77777777" w:rsidR="00E4524C" w:rsidRPr="00447AFF" w:rsidRDefault="00E4524C" w:rsidP="00E4524C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5132" w14:textId="77777777" w:rsidR="00E4524C" w:rsidRPr="00447AFF" w:rsidRDefault="00E4524C" w:rsidP="00E4524C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CFA6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4B6AD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0B42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B5969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F201EA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04C6EDF2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E4524C" w:rsidRPr="00447AFF" w14:paraId="385086FC" w14:textId="5EA316E8" w:rsidTr="00E4524C">
        <w:trPr>
          <w:trHeight w:val="300"/>
        </w:trPr>
        <w:tc>
          <w:tcPr>
            <w:tcW w:w="673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0AB47" w14:textId="77777777" w:rsidR="00E4524C" w:rsidRPr="00447AFF" w:rsidRDefault="00E4524C" w:rsidP="00E4524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60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9091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Anguilla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anguilla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641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1F959" w14:textId="1B790920" w:rsidR="00E4524C" w:rsidRPr="00447AFF" w:rsidRDefault="00E4524C" w:rsidP="00E4524C">
            <w:pPr>
              <w:spacing w:after="0" w:line="240" w:lineRule="auto"/>
              <w:rPr>
                <w:rFonts w:eastAsia="Times New Roman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bCs/>
                <w:color w:val="000000"/>
                <w:sz w:val="16"/>
                <w:szCs w:val="16"/>
                <w:lang w:val="fr-FR"/>
              </w:rPr>
              <w:t>Anguille commune</w:t>
            </w:r>
          </w:p>
        </w:tc>
        <w:tc>
          <w:tcPr>
            <w:tcW w:w="547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789C0" w14:textId="4C470684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En danger critique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C49FE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noProof/>
                <w:color w:val="000000"/>
                <w:sz w:val="16"/>
                <w:szCs w:val="16"/>
                <w:lang w:val="fr-FR" w:eastAsia="fr-FR"/>
              </w:rPr>
              <w:drawing>
                <wp:anchor distT="0" distB="0" distL="114300" distR="114300" simplePos="0" relativeHeight="255383552" behindDoc="0" locked="0" layoutInCell="1" allowOverlap="1" wp14:anchorId="5DBD9E7F" wp14:editId="4E765DC8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152400" cy="152400"/>
                  <wp:effectExtent l="0" t="0" r="0" b="0"/>
                  <wp:wrapNone/>
                  <wp:docPr id="1190" name="Image 119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EEACCE8-BAD3-4596-A63B-7CBD498DD97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6">
                            <a:extLst>
                              <a:ext uri="{FF2B5EF4-FFF2-40B4-BE49-F238E27FC236}">
                                <a16:creationId xmlns:a16="http://schemas.microsoft.com/office/drawing/2014/main" id="{7EEACCE8-BAD3-4596-A63B-7CBD498DD9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28" cy="15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66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F5470" w14:textId="7777777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↓</w:t>
            </w:r>
          </w:p>
        </w:tc>
        <w:tc>
          <w:tcPr>
            <w:tcW w:w="914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72B3F" w14:textId="77777777" w:rsidR="00E4524C" w:rsidRPr="00447AFF" w:rsidRDefault="00E4524C" w:rsidP="00E452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1.1, 1.2, 1.3, 2.1.3, 2.2.2, 2.3.3, 3.1, 3.3, 4.1, 4.2, 5.3.4, 5.4.1, 7.2.1, 7.2.2, 7.2.3, 7.2.5, 7.2.6, 7.2.7, 7.2.9, 7.2.10, 8.1.1, 8.1.2, 8.2, 9.1.1, 9.1.2, 9.2.2, 9.3.3, 9.5.1, 9.6.1, 9.6.2, 11.1, 11.2, 11.4, 11.5</w:t>
            </w:r>
          </w:p>
        </w:tc>
        <w:tc>
          <w:tcPr>
            <w:tcW w:w="426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F2F291" w14:textId="2AF18821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Inscrite</w:t>
            </w:r>
          </w:p>
        </w:tc>
        <w:tc>
          <w:tcPr>
            <w:tcW w:w="347" w:type="pct"/>
            <w:tcBorders>
              <w:top w:val="single" w:sz="4" w:space="0" w:color="5B9BD5"/>
              <w:bottom w:val="nil"/>
              <w:right w:val="single" w:sz="4" w:space="0" w:color="5B9BD5"/>
            </w:tcBorders>
            <w:vAlign w:val="center"/>
          </w:tcPr>
          <w:p w14:paraId="31B2B2C0" w14:textId="23E29137" w:rsidR="00E4524C" w:rsidRPr="00447AFF" w:rsidRDefault="00E4524C" w:rsidP="00E452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B256C">
              <w:rPr>
                <w:color w:val="000000"/>
                <w:sz w:val="16"/>
                <w:szCs w:val="16"/>
              </w:rPr>
              <w:t>2013</w:t>
            </w:r>
          </w:p>
        </w:tc>
      </w:tr>
    </w:tbl>
    <w:p w14:paraId="7C4F2497" w14:textId="77777777" w:rsidR="00C81732" w:rsidRPr="00447AFF" w:rsidRDefault="00C81732" w:rsidP="00C81732">
      <w:pPr>
        <w:pStyle w:val="Heading2"/>
        <w:rPr>
          <w:lang w:val="fr-FR"/>
        </w:rPr>
      </w:pPr>
      <w:bookmarkStart w:id="12" w:name="_Toc27499117"/>
      <w:proofErr w:type="spellStart"/>
      <w:r w:rsidRPr="00447AFF">
        <w:rPr>
          <w:lang w:val="fr-FR"/>
        </w:rPr>
        <w:t>Insecta</w:t>
      </w:r>
      <w:bookmarkEnd w:id="12"/>
      <w:proofErr w:type="spellEnd"/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04"/>
        <w:gridCol w:w="1534"/>
        <w:gridCol w:w="2226"/>
        <w:gridCol w:w="2071"/>
        <w:gridCol w:w="459"/>
        <w:gridCol w:w="2071"/>
        <w:gridCol w:w="1699"/>
        <w:gridCol w:w="1868"/>
        <w:gridCol w:w="1656"/>
      </w:tblGrid>
      <w:tr w:rsidR="00F15E40" w:rsidRPr="00FC33BC" w14:paraId="658AEF13" w14:textId="35249668" w:rsidTr="00F15E40">
        <w:trPr>
          <w:trHeight w:val="300"/>
        </w:trPr>
        <w:tc>
          <w:tcPr>
            <w:tcW w:w="58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033BBCDB" w14:textId="15C2EF77" w:rsidR="00F15E40" w:rsidRPr="00447AFF" w:rsidRDefault="00F15E40" w:rsidP="00C817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Ordre et Famille</w:t>
            </w:r>
          </w:p>
        </w:tc>
        <w:tc>
          <w:tcPr>
            <w:tcW w:w="49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25C8C4BF" w14:textId="7258611A" w:rsidR="00F15E40" w:rsidRPr="00447AFF" w:rsidRDefault="00F15E40" w:rsidP="00C817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Nom scientifique</w:t>
            </w:r>
          </w:p>
        </w:tc>
        <w:tc>
          <w:tcPr>
            <w:tcW w:w="72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2230AD28" w14:textId="345B77A0" w:rsidR="00F15E40" w:rsidRPr="00447AFF" w:rsidRDefault="00F15E40" w:rsidP="00C817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Nom commun</w:t>
            </w:r>
          </w:p>
        </w:tc>
        <w:tc>
          <w:tcPr>
            <w:tcW w:w="822" w:type="pct"/>
            <w:gridSpan w:val="2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406F92E0" w14:textId="0C482263" w:rsidR="00F15E40" w:rsidRPr="00447AFF" w:rsidRDefault="00F15E40" w:rsidP="00C817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Statut dans la Liste Rouge</w:t>
            </w:r>
          </w:p>
        </w:tc>
        <w:tc>
          <w:tcPr>
            <w:tcW w:w="67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13626FD2" w14:textId="53D551F9" w:rsidR="00F15E40" w:rsidRPr="00447AFF" w:rsidRDefault="00F15E40" w:rsidP="00C817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Tendance selon l’UICN</w:t>
            </w:r>
          </w:p>
        </w:tc>
        <w:tc>
          <w:tcPr>
            <w:tcW w:w="55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center"/>
            <w:hideMark/>
          </w:tcPr>
          <w:p w14:paraId="426899F7" w14:textId="50AB1C48" w:rsidR="00F15E40" w:rsidRPr="00447AFF" w:rsidRDefault="00F15E40" w:rsidP="00C817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Menaces selon l’UICN</w:t>
            </w:r>
          </w:p>
        </w:tc>
        <w:tc>
          <w:tcPr>
            <w:tcW w:w="607" w:type="pct"/>
            <w:tcBorders>
              <w:top w:val="single" w:sz="4" w:space="0" w:color="5B9BD5"/>
              <w:left w:val="nil"/>
              <w:bottom w:val="nil"/>
            </w:tcBorders>
            <w:shd w:val="clear" w:color="5B9BD5" w:fill="5B9BD5"/>
            <w:noWrap/>
            <w:vAlign w:val="center"/>
            <w:hideMark/>
          </w:tcPr>
          <w:p w14:paraId="41E767EE" w14:textId="15B17F1D" w:rsidR="00F15E40" w:rsidRPr="00447AFF" w:rsidRDefault="00F15E40" w:rsidP="00C817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F6381C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  <w:t>Statut au sein de la CMS</w:t>
            </w:r>
          </w:p>
        </w:tc>
        <w:tc>
          <w:tcPr>
            <w:tcW w:w="538" w:type="pct"/>
            <w:tcBorders>
              <w:top w:val="single" w:sz="4" w:space="0" w:color="5B9BD5"/>
              <w:bottom w:val="nil"/>
              <w:right w:val="single" w:sz="4" w:space="0" w:color="5B9BD5"/>
            </w:tcBorders>
            <w:shd w:val="clear" w:color="5B9BD5" w:fill="5B9BD5"/>
          </w:tcPr>
          <w:p w14:paraId="57AAE873" w14:textId="57495CDD" w:rsidR="00F15E40" w:rsidRPr="00F6381C" w:rsidRDefault="00F15E40" w:rsidP="00C8173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  <w:lang w:val="fr-FR" w:eastAsia="fr-FR"/>
              </w:rPr>
            </w:pPr>
            <w:r w:rsidRPr="006B6CEF">
              <w:rPr>
                <w:rFonts w:ascii="Calibri" w:eastAsia="Times New Roman" w:hAnsi="Calibri" w:cs="Times New Roman"/>
                <w:b/>
                <w:bCs/>
                <w:color w:val="FFFFFF"/>
                <w:sz w:val="16"/>
                <w:szCs w:val="16"/>
                <w:lang w:val="fr-FR"/>
              </w:rPr>
              <w:t>Date de l'évaluation</w:t>
            </w:r>
          </w:p>
        </w:tc>
      </w:tr>
      <w:tr w:rsidR="00F15E40" w:rsidRPr="00447AFF" w14:paraId="3C867FD9" w14:textId="52A4675B" w:rsidTr="00F15E40">
        <w:trPr>
          <w:trHeight w:val="300"/>
        </w:trPr>
        <w:tc>
          <w:tcPr>
            <w:tcW w:w="58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28F09" w14:textId="77777777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  <w:t>LEPIDOPTERA</w:t>
            </w:r>
          </w:p>
        </w:tc>
        <w:tc>
          <w:tcPr>
            <w:tcW w:w="49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60BA8" w14:textId="77777777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2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A1F7F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72175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9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B4292" w14:textId="77777777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7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95B64D" w14:textId="77777777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55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F8AF4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0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28A75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8" w:type="pct"/>
            <w:tcBorders>
              <w:top w:val="single" w:sz="4" w:space="0" w:color="5B9BD5"/>
              <w:bottom w:val="nil"/>
              <w:right w:val="single" w:sz="4" w:space="0" w:color="5B9BD5"/>
            </w:tcBorders>
          </w:tcPr>
          <w:p w14:paraId="081DF743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15E40" w:rsidRPr="00447AFF" w14:paraId="4017BF6B" w14:textId="00A379B8" w:rsidTr="00F15E40">
        <w:trPr>
          <w:trHeight w:val="300"/>
        </w:trPr>
        <w:tc>
          <w:tcPr>
            <w:tcW w:w="586" w:type="pct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37D67" w14:textId="77777777" w:rsidR="00F15E40" w:rsidRPr="00447AFF" w:rsidRDefault="00F15E40" w:rsidP="00C81732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Danaidae</w:t>
            </w:r>
            <w:proofErr w:type="spellEnd"/>
          </w:p>
        </w:tc>
        <w:tc>
          <w:tcPr>
            <w:tcW w:w="498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E9C87" w14:textId="77777777" w:rsidR="00F15E40" w:rsidRPr="00447AFF" w:rsidRDefault="00F15E40" w:rsidP="00C81732">
            <w:pPr>
              <w:spacing w:after="0" w:line="240" w:lineRule="auto"/>
              <w:ind w:firstLineChars="100" w:firstLine="16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72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7C528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34868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149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D6C17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3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86B92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52" w:type="pct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3A93F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07" w:type="pct"/>
            <w:tcBorders>
              <w:top w:val="single" w:sz="4" w:space="0" w:color="5B9BD5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207AE6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38" w:type="pct"/>
            <w:tcBorders>
              <w:top w:val="single" w:sz="4" w:space="0" w:color="5B9BD5"/>
              <w:bottom w:val="nil"/>
              <w:right w:val="single" w:sz="4" w:space="0" w:color="5B9BD5"/>
            </w:tcBorders>
          </w:tcPr>
          <w:p w14:paraId="1A813A0C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F15E40" w:rsidRPr="00447AFF" w14:paraId="5F2BBC83" w14:textId="6A9CACA9" w:rsidTr="00F15E40">
        <w:trPr>
          <w:trHeight w:val="300"/>
        </w:trPr>
        <w:tc>
          <w:tcPr>
            <w:tcW w:w="586" w:type="pct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6A174974" w14:textId="77777777" w:rsidR="00F15E40" w:rsidRPr="00447AFF" w:rsidRDefault="00F15E40" w:rsidP="00C8173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98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1A69E253" w14:textId="77777777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</w:pP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Dana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  <w:proofErr w:type="spellStart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>plexippus</w:t>
            </w:r>
            <w:proofErr w:type="spellEnd"/>
            <w:r w:rsidRPr="00447AFF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val="fr-FR" w:eastAsia="fr-FR"/>
              </w:rPr>
              <w:t xml:space="preserve"> </w:t>
            </w:r>
          </w:p>
        </w:tc>
        <w:tc>
          <w:tcPr>
            <w:tcW w:w="723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6B1C554E" w14:textId="08C3BC38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Monarque </w:t>
            </w:r>
          </w:p>
        </w:tc>
        <w:tc>
          <w:tcPr>
            <w:tcW w:w="673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3901724B" w14:textId="46DBE69B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  <w:r w:rsidRPr="005E1420"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  <w:t>Ne s'applique pas</w:t>
            </w:r>
          </w:p>
        </w:tc>
        <w:tc>
          <w:tcPr>
            <w:tcW w:w="149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078A82E3" w14:textId="77777777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73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  <w:hideMark/>
          </w:tcPr>
          <w:p w14:paraId="67CBF78F" w14:textId="2F104183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5E1420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>Ne s'applique pas</w:t>
            </w:r>
          </w:p>
        </w:tc>
        <w:tc>
          <w:tcPr>
            <w:tcW w:w="552" w:type="pct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center"/>
          </w:tcPr>
          <w:p w14:paraId="16E51287" w14:textId="5F96FD8B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val="fr-FR" w:eastAsia="fr-FR"/>
              </w:rPr>
            </w:pPr>
          </w:p>
        </w:tc>
        <w:tc>
          <w:tcPr>
            <w:tcW w:w="607" w:type="pct"/>
            <w:tcBorders>
              <w:top w:val="single" w:sz="4" w:space="0" w:color="5B9BD5"/>
              <w:left w:val="nil"/>
              <w:bottom w:val="single" w:sz="4" w:space="0" w:color="5B9BD5"/>
            </w:tcBorders>
            <w:shd w:val="clear" w:color="auto" w:fill="auto"/>
            <w:noWrap/>
            <w:vAlign w:val="center"/>
            <w:hideMark/>
          </w:tcPr>
          <w:p w14:paraId="6D0475E5" w14:textId="6E3B8D99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  <w:r w:rsidRPr="00447AFF"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  <w:t xml:space="preserve">Inscrite </w:t>
            </w:r>
          </w:p>
        </w:tc>
        <w:tc>
          <w:tcPr>
            <w:tcW w:w="538" w:type="pct"/>
            <w:tcBorders>
              <w:top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1798AD9F" w14:textId="77777777" w:rsidR="00F15E40" w:rsidRPr="00447AFF" w:rsidRDefault="00F15E40" w:rsidP="00C81732">
            <w:pPr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16"/>
                <w:szCs w:val="16"/>
                <w:lang w:val="fr-FR" w:eastAsia="fr-FR"/>
              </w:rPr>
            </w:pPr>
          </w:p>
        </w:tc>
      </w:tr>
    </w:tbl>
    <w:p w14:paraId="2BEBE434" w14:textId="77777777" w:rsidR="00C81732" w:rsidRPr="00447AFF" w:rsidRDefault="00C81732" w:rsidP="00C81732">
      <w:pPr>
        <w:rPr>
          <w:lang w:val="fr-FR"/>
        </w:rPr>
      </w:pPr>
    </w:p>
    <w:p w14:paraId="139E66FA" w14:textId="77777777" w:rsidR="00896718" w:rsidRPr="00447AFF" w:rsidRDefault="00896718" w:rsidP="00C81732">
      <w:pPr>
        <w:rPr>
          <w:lang w:val="fr-FR"/>
        </w:rPr>
      </w:pPr>
    </w:p>
    <w:p w14:paraId="3EE12E42" w14:textId="77777777" w:rsidR="00896718" w:rsidRPr="00447AFF" w:rsidRDefault="00896718" w:rsidP="00C81732">
      <w:pPr>
        <w:rPr>
          <w:lang w:val="fr-FR"/>
        </w:rPr>
      </w:pPr>
    </w:p>
    <w:p w14:paraId="5FB85E9C" w14:textId="4B0EC92D" w:rsidR="00AB427F" w:rsidRDefault="00AB427F">
      <w:pPr>
        <w:rPr>
          <w:lang w:val="fr-FR"/>
        </w:rPr>
      </w:pPr>
      <w:r>
        <w:rPr>
          <w:lang w:val="fr-FR"/>
        </w:rPr>
        <w:br w:type="page"/>
      </w:r>
    </w:p>
    <w:p w14:paraId="13AC4971" w14:textId="2428802B" w:rsidR="00A27BF7" w:rsidRPr="00447AFF" w:rsidRDefault="00896718" w:rsidP="0066256B">
      <w:pPr>
        <w:pStyle w:val="Heading1"/>
        <w:rPr>
          <w:lang w:val="fr-FR"/>
        </w:rPr>
      </w:pPr>
      <w:bookmarkStart w:id="13" w:name="_Toc27499118"/>
      <w:r w:rsidRPr="00447AFF">
        <w:rPr>
          <w:lang w:val="fr-FR"/>
        </w:rPr>
        <w:lastRenderedPageBreak/>
        <w:t>Code</w:t>
      </w:r>
      <w:r w:rsidR="004C3A10" w:rsidRPr="00447AFF">
        <w:rPr>
          <w:lang w:val="fr-FR"/>
        </w:rPr>
        <w:t xml:space="preserve">s </w:t>
      </w:r>
      <w:r w:rsidR="00A379FE" w:rsidRPr="00447AFF">
        <w:rPr>
          <w:lang w:val="fr-FR"/>
        </w:rPr>
        <w:t>de menaces selon l’UICN</w:t>
      </w:r>
      <w:bookmarkEnd w:id="13"/>
      <w:r w:rsidR="00A379FE" w:rsidRPr="00447AFF">
        <w:rPr>
          <w:lang w:val="fr-FR"/>
        </w:rPr>
        <w:t xml:space="preserve"> </w:t>
      </w:r>
    </w:p>
    <w:p w14:paraId="7693EBAF" w14:textId="77777777" w:rsidR="0066256B" w:rsidRPr="00447AFF" w:rsidRDefault="0066256B" w:rsidP="0066256B">
      <w:pPr>
        <w:rPr>
          <w:lang w:val="fr-FR"/>
        </w:rPr>
        <w:sectPr w:rsidR="0066256B" w:rsidRPr="00447AFF" w:rsidSect="006A5A95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type w:val="continuous"/>
          <w:pgSz w:w="16838" w:h="11906" w:orient="landscape" w:code="9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7727FB9F" w14:textId="742CD27D" w:rsidR="0066256B" w:rsidRPr="00447AFF" w:rsidRDefault="0066256B" w:rsidP="00A0630A">
      <w:pPr>
        <w:rPr>
          <w:lang w:val="fr-FR"/>
        </w:rPr>
      </w:pPr>
    </w:p>
    <w:p w14:paraId="5AED4037" w14:textId="77777777" w:rsidR="00B6048F" w:rsidRPr="00447AFF" w:rsidRDefault="00B6048F" w:rsidP="00A0630A">
      <w:pPr>
        <w:pStyle w:val="ListParagraph"/>
        <w:numPr>
          <w:ilvl w:val="0"/>
          <w:numId w:val="5"/>
        </w:numPr>
        <w:rPr>
          <w:lang w:val="fr-FR"/>
        </w:rPr>
        <w:sectPr w:rsidR="00B6048F" w:rsidRPr="00447AFF" w:rsidSect="006A5A95">
          <w:type w:val="continuous"/>
          <w:pgSz w:w="16838" w:h="11906" w:orient="landscape" w:code="9"/>
          <w:pgMar w:top="720" w:right="720" w:bottom="720" w:left="720" w:header="720" w:footer="720" w:gutter="0"/>
          <w:cols w:space="720"/>
          <w:docGrid w:linePitch="360"/>
        </w:sectPr>
      </w:pPr>
    </w:p>
    <w:p w14:paraId="258E79AF" w14:textId="77777777" w:rsidR="00A379FE" w:rsidRPr="00447AFF" w:rsidRDefault="00A379FE" w:rsidP="00A379FE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b/>
          <w:szCs w:val="18"/>
          <w:lang w:val="fr-FR"/>
        </w:rPr>
        <w:t>Développement résidentiel et commercial</w:t>
      </w:r>
    </w:p>
    <w:p w14:paraId="4A6E63C6" w14:textId="77777777" w:rsidR="00A379FE" w:rsidRPr="00447AFF" w:rsidRDefault="00A379FE" w:rsidP="00A379FE">
      <w:pPr>
        <w:pStyle w:val="ListParagraph"/>
        <w:numPr>
          <w:ilvl w:val="1"/>
          <w:numId w:val="5"/>
        </w:numPr>
        <w:tabs>
          <w:tab w:val="left" w:pos="810"/>
        </w:tabs>
        <w:rPr>
          <w:sz w:val="20"/>
          <w:szCs w:val="18"/>
          <w:lang w:val="fr-FR"/>
        </w:rPr>
      </w:pPr>
      <w:r w:rsidRPr="00447AFF">
        <w:rPr>
          <w:sz w:val="20"/>
          <w:szCs w:val="18"/>
          <w:lang w:val="fr-FR"/>
        </w:rPr>
        <w:t>Logement et zones urbaines</w:t>
      </w:r>
    </w:p>
    <w:p w14:paraId="17275EE3" w14:textId="77777777" w:rsidR="00A379FE" w:rsidRPr="00447AFF" w:rsidRDefault="00A379FE" w:rsidP="00A379FE">
      <w:pPr>
        <w:pStyle w:val="ListParagraph"/>
        <w:numPr>
          <w:ilvl w:val="1"/>
          <w:numId w:val="5"/>
        </w:numPr>
        <w:tabs>
          <w:tab w:val="left" w:pos="810"/>
        </w:tabs>
        <w:rPr>
          <w:sz w:val="20"/>
          <w:szCs w:val="18"/>
          <w:lang w:val="fr-FR"/>
        </w:rPr>
      </w:pPr>
      <w:r w:rsidRPr="00447AFF">
        <w:rPr>
          <w:sz w:val="20"/>
          <w:szCs w:val="18"/>
          <w:lang w:val="fr-FR"/>
        </w:rPr>
        <w:t>Zones commerciales et industrielles</w:t>
      </w:r>
    </w:p>
    <w:p w14:paraId="7047217A" w14:textId="77777777" w:rsidR="00A379FE" w:rsidRPr="00447AFF" w:rsidRDefault="00A379FE" w:rsidP="00A379FE">
      <w:pPr>
        <w:pStyle w:val="ListParagraph"/>
        <w:numPr>
          <w:ilvl w:val="1"/>
          <w:numId w:val="5"/>
        </w:numPr>
        <w:tabs>
          <w:tab w:val="left" w:pos="810"/>
        </w:tabs>
        <w:rPr>
          <w:sz w:val="20"/>
          <w:szCs w:val="18"/>
          <w:lang w:val="fr-FR"/>
        </w:rPr>
      </w:pPr>
      <w:r w:rsidRPr="00447AFF">
        <w:rPr>
          <w:sz w:val="20"/>
          <w:szCs w:val="18"/>
          <w:lang w:val="fr-FR"/>
        </w:rPr>
        <w:t>Zones touristiques et récréatives</w:t>
      </w:r>
    </w:p>
    <w:p w14:paraId="5743C552" w14:textId="77777777" w:rsidR="00A379FE" w:rsidRPr="00447AFF" w:rsidRDefault="00A379FE" w:rsidP="00A379FE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b/>
          <w:szCs w:val="18"/>
          <w:lang w:val="fr-FR"/>
        </w:rPr>
        <w:t>Agriculture et aquaculture</w:t>
      </w:r>
    </w:p>
    <w:p w14:paraId="4B0660F8" w14:textId="77777777" w:rsidR="00A379FE" w:rsidRPr="00447AFF" w:rsidRDefault="00A379FE" w:rsidP="00A379FE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24"/>
          <w:szCs w:val="18"/>
          <w:lang w:val="fr-FR"/>
        </w:rPr>
      </w:pPr>
      <w:r w:rsidRPr="00447AFF">
        <w:rPr>
          <w:sz w:val="20"/>
          <w:szCs w:val="18"/>
          <w:lang w:val="fr-FR"/>
        </w:rPr>
        <w:t>Cultures annuelles et pérennes non ligneuses</w:t>
      </w:r>
    </w:p>
    <w:p w14:paraId="0D415744" w14:textId="77777777" w:rsidR="00A379FE" w:rsidRPr="00447AFF" w:rsidRDefault="00A379FE" w:rsidP="00A379FE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Agriculture itinérante</w:t>
      </w:r>
    </w:p>
    <w:p w14:paraId="433ACFDC" w14:textId="6C1C86C9" w:rsidR="00A379FE" w:rsidRPr="00447AFF" w:rsidRDefault="00A379FE" w:rsidP="00A379FE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 xml:space="preserve">Agriculture à petite </w:t>
      </w:r>
      <w:proofErr w:type="spellStart"/>
      <w:r w:rsidRPr="00447AFF">
        <w:rPr>
          <w:sz w:val="18"/>
          <w:szCs w:val="18"/>
          <w:lang w:val="fr-FR"/>
        </w:rPr>
        <w:t>echelle</w:t>
      </w:r>
      <w:proofErr w:type="spellEnd"/>
    </w:p>
    <w:p w14:paraId="04F6A81C" w14:textId="3D48F285" w:rsidR="00447AFF" w:rsidRPr="00447AFF" w:rsidRDefault="00447AFF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Plantations agro-industrielles</w:t>
      </w:r>
    </w:p>
    <w:p w14:paraId="682A05F1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Échelle inconnue/non enregistrée</w:t>
      </w:r>
    </w:p>
    <w:p w14:paraId="62C5B060" w14:textId="77777777" w:rsidR="00447AFF" w:rsidRPr="00447AFF" w:rsidRDefault="00A379FE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24"/>
          <w:szCs w:val="18"/>
          <w:lang w:val="fr-FR"/>
        </w:rPr>
      </w:pPr>
      <w:r w:rsidRPr="00447AFF">
        <w:rPr>
          <w:sz w:val="20"/>
          <w:szCs w:val="18"/>
          <w:lang w:val="fr-FR"/>
        </w:rPr>
        <w:t>Plantations de bois et de pâte à papier</w:t>
      </w:r>
    </w:p>
    <w:p w14:paraId="62FC917B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Plantations de petits exploitants</w:t>
      </w:r>
    </w:p>
    <w:p w14:paraId="77A189E7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Plantations agro-industrielles</w:t>
      </w:r>
    </w:p>
    <w:p w14:paraId="7DF974C5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Échelle inconnue / non enregistrée</w:t>
      </w:r>
    </w:p>
    <w:p w14:paraId="631102B7" w14:textId="51F50B80" w:rsidR="00447AFF" w:rsidRPr="00447AFF" w:rsidRDefault="00FA619F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24"/>
          <w:szCs w:val="18"/>
          <w:lang w:val="fr-FR"/>
        </w:rPr>
      </w:pPr>
      <w:r w:rsidRPr="00FA619F">
        <w:rPr>
          <w:sz w:val="20"/>
          <w:szCs w:val="18"/>
          <w:lang w:val="fr-FR"/>
        </w:rPr>
        <w:t>Élevage du bétail et l'élevage en ranch</w:t>
      </w:r>
    </w:p>
    <w:p w14:paraId="666CFEF1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Pâturage ambulatoire</w:t>
      </w:r>
    </w:p>
    <w:p w14:paraId="5C98995C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Pâturages, élevage ou agriculture des petits agriculteurs</w:t>
      </w:r>
    </w:p>
    <w:p w14:paraId="3CF600CB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Pâturage agro-industriel, élevage ou agriculture</w:t>
      </w:r>
    </w:p>
    <w:p w14:paraId="46B2A46A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Échelle non enregistrée/non enregistrée</w:t>
      </w:r>
    </w:p>
    <w:p w14:paraId="243BCA06" w14:textId="77777777" w:rsidR="00447AFF" w:rsidRPr="00447AFF" w:rsidRDefault="00A379FE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24"/>
          <w:szCs w:val="18"/>
          <w:lang w:val="fr-FR"/>
        </w:rPr>
      </w:pPr>
      <w:r w:rsidRPr="00447AFF">
        <w:rPr>
          <w:sz w:val="20"/>
          <w:szCs w:val="18"/>
          <w:lang w:val="fr-FR"/>
        </w:rPr>
        <w:t xml:space="preserve">Aquaculture marine et d'eau douce </w:t>
      </w:r>
    </w:p>
    <w:p w14:paraId="0DA0E4DB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Aquaculture de subsistance/artisanale</w:t>
      </w:r>
    </w:p>
    <w:p w14:paraId="6D78501A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Aquaculture industrielle</w:t>
      </w:r>
    </w:p>
    <w:p w14:paraId="183FF408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Échelle non enregistrée/échelle non enregistrée</w:t>
      </w:r>
    </w:p>
    <w:p w14:paraId="56494210" w14:textId="77777777" w:rsidR="00447AFF" w:rsidRPr="00447AFF" w:rsidRDefault="00A379FE" w:rsidP="00447AFF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 w:val="28"/>
          <w:szCs w:val="18"/>
          <w:lang w:val="fr-FR"/>
        </w:rPr>
      </w:pPr>
      <w:r w:rsidRPr="00447AFF">
        <w:rPr>
          <w:b/>
          <w:szCs w:val="18"/>
          <w:lang w:val="fr-FR"/>
        </w:rPr>
        <w:t>Production d'énergie et exploitation minière</w:t>
      </w:r>
    </w:p>
    <w:p w14:paraId="6397D7E0" w14:textId="77777777" w:rsidR="00447AFF" w:rsidRPr="00447AFF" w:rsidRDefault="00A379FE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32"/>
          <w:szCs w:val="18"/>
          <w:lang w:val="fr-FR"/>
        </w:rPr>
      </w:pPr>
      <w:r w:rsidRPr="00447AFF">
        <w:rPr>
          <w:sz w:val="20"/>
          <w:szCs w:val="18"/>
          <w:lang w:val="fr-FR"/>
        </w:rPr>
        <w:t>Forages pétroliers et gaziers</w:t>
      </w:r>
    </w:p>
    <w:p w14:paraId="23D4CA70" w14:textId="77777777" w:rsidR="00447AFF" w:rsidRPr="00447AFF" w:rsidRDefault="00A379FE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32"/>
          <w:szCs w:val="18"/>
          <w:lang w:val="fr-FR"/>
        </w:rPr>
      </w:pPr>
      <w:r w:rsidRPr="00447AFF">
        <w:rPr>
          <w:sz w:val="20"/>
          <w:szCs w:val="18"/>
          <w:lang w:val="fr-FR"/>
        </w:rPr>
        <w:t>Extraction minière et exploitation en carrière</w:t>
      </w:r>
    </w:p>
    <w:p w14:paraId="7CC0F198" w14:textId="66C17697" w:rsidR="00447AFF" w:rsidRPr="00447AFF" w:rsidRDefault="006A0393" w:rsidP="006A0393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32"/>
          <w:szCs w:val="18"/>
          <w:lang w:val="fr-FR"/>
        </w:rPr>
      </w:pPr>
      <w:r w:rsidRPr="006A0393">
        <w:rPr>
          <w:sz w:val="20"/>
          <w:szCs w:val="18"/>
          <w:lang w:val="fr-FR"/>
        </w:rPr>
        <w:t>Énergies renouvelables</w:t>
      </w:r>
    </w:p>
    <w:p w14:paraId="5D8DD729" w14:textId="1930E506" w:rsidR="00A379FE" w:rsidRPr="00447AFF" w:rsidRDefault="00FA619F" w:rsidP="00447AFF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 w:val="40"/>
          <w:szCs w:val="18"/>
          <w:lang w:val="fr-FR"/>
        </w:rPr>
      </w:pPr>
      <w:r w:rsidRPr="00FA619F">
        <w:rPr>
          <w:b/>
          <w:szCs w:val="18"/>
          <w:lang w:val="fr-FR"/>
        </w:rPr>
        <w:t>Transport et corridors de service</w:t>
      </w:r>
    </w:p>
    <w:p w14:paraId="36BB19EC" w14:textId="77777777" w:rsidR="00447AFF" w:rsidRPr="00447AFF" w:rsidRDefault="00A379FE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sz w:val="20"/>
          <w:szCs w:val="18"/>
          <w:lang w:val="fr-FR"/>
        </w:rPr>
      </w:pPr>
      <w:r w:rsidRPr="00447AFF">
        <w:rPr>
          <w:sz w:val="20"/>
          <w:szCs w:val="18"/>
          <w:lang w:val="fr-FR"/>
        </w:rPr>
        <w:t>Routes et chemins de fer</w:t>
      </w:r>
    </w:p>
    <w:p w14:paraId="36ABEED9" w14:textId="77777777" w:rsidR="00447AFF" w:rsidRPr="00447AFF" w:rsidRDefault="00A379FE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sz w:val="20"/>
          <w:szCs w:val="18"/>
          <w:lang w:val="fr-FR"/>
        </w:rPr>
      </w:pPr>
      <w:r w:rsidRPr="00447AFF">
        <w:rPr>
          <w:sz w:val="20"/>
          <w:szCs w:val="18"/>
          <w:lang w:val="fr-FR"/>
        </w:rPr>
        <w:t>Service public et lignes de services</w:t>
      </w:r>
    </w:p>
    <w:p w14:paraId="0E95C8B4" w14:textId="77777777" w:rsidR="00447AFF" w:rsidRPr="00447AFF" w:rsidRDefault="00A379FE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sz w:val="20"/>
          <w:szCs w:val="18"/>
          <w:lang w:val="fr-FR"/>
        </w:rPr>
      </w:pPr>
      <w:r w:rsidRPr="00447AFF">
        <w:rPr>
          <w:sz w:val="20"/>
          <w:szCs w:val="18"/>
          <w:lang w:val="fr-FR"/>
        </w:rPr>
        <w:t>Voies de navigation</w:t>
      </w:r>
    </w:p>
    <w:p w14:paraId="5C67FCF8" w14:textId="77777777" w:rsidR="00447AFF" w:rsidRDefault="00A379FE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sz w:val="18"/>
          <w:szCs w:val="18"/>
          <w:lang w:val="fr-FR"/>
        </w:rPr>
      </w:pPr>
      <w:r w:rsidRPr="00447AFF">
        <w:rPr>
          <w:sz w:val="20"/>
          <w:szCs w:val="18"/>
          <w:lang w:val="fr-FR"/>
        </w:rPr>
        <w:t>Itinéraires de vol</w:t>
      </w:r>
    </w:p>
    <w:p w14:paraId="2A6678C2" w14:textId="77777777" w:rsidR="00447AFF" w:rsidRDefault="00A379FE" w:rsidP="00447AFF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b/>
          <w:szCs w:val="18"/>
          <w:lang w:val="fr-FR"/>
        </w:rPr>
        <w:t>Utilisation des ressources biologiques</w:t>
      </w:r>
    </w:p>
    <w:p w14:paraId="20A69C8C" w14:textId="77777777" w:rsidR="00447AFF" w:rsidRPr="001F2998" w:rsidRDefault="00A379FE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24"/>
          <w:szCs w:val="18"/>
          <w:lang w:val="fr-FR"/>
        </w:rPr>
      </w:pPr>
      <w:r w:rsidRPr="001F2998">
        <w:rPr>
          <w:sz w:val="20"/>
          <w:szCs w:val="18"/>
          <w:lang w:val="fr-FR"/>
        </w:rPr>
        <w:t>Chasse et collecte d'animaux terrestres</w:t>
      </w:r>
    </w:p>
    <w:p w14:paraId="6EBAAA76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Utilisation intentionnelle (l'espèce évaluée est la cible)</w:t>
      </w:r>
    </w:p>
    <w:p w14:paraId="1685FBD7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Effets non intentionnels (l'espèce évaluée n'est pas la cible)</w:t>
      </w:r>
    </w:p>
    <w:p w14:paraId="7463F3FC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Persécution et contrôle</w:t>
      </w:r>
    </w:p>
    <w:p w14:paraId="4BC814D5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Motivation inconnue/non enregistrée</w:t>
      </w:r>
    </w:p>
    <w:p w14:paraId="7DEF3DE4" w14:textId="77777777" w:rsidR="00447AFF" w:rsidRPr="001F2998" w:rsidRDefault="00A379FE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24"/>
          <w:szCs w:val="18"/>
          <w:lang w:val="fr-FR"/>
        </w:rPr>
      </w:pPr>
      <w:r w:rsidRPr="001F2998">
        <w:rPr>
          <w:sz w:val="20"/>
          <w:szCs w:val="18"/>
          <w:lang w:val="fr-FR"/>
        </w:rPr>
        <w:t>Collecte de plantes terrestres</w:t>
      </w:r>
    </w:p>
    <w:p w14:paraId="6E35071D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Utilisation intentionnelle (l'espèce évaluée est la cible)</w:t>
      </w:r>
    </w:p>
    <w:p w14:paraId="638FE36A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Effets non intentionnels (l'espèce évaluée n'est pas la cible)</w:t>
      </w:r>
    </w:p>
    <w:p w14:paraId="06958F58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Persécution et contrôle</w:t>
      </w:r>
    </w:p>
    <w:p w14:paraId="4957E230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Raisonnement inconnu/non enregistré</w:t>
      </w:r>
    </w:p>
    <w:p w14:paraId="4E790021" w14:textId="126CDD35" w:rsidR="00447AFF" w:rsidRPr="001F2998" w:rsidRDefault="00FA619F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24"/>
          <w:szCs w:val="18"/>
          <w:lang w:val="fr-FR"/>
        </w:rPr>
      </w:pPr>
      <w:r w:rsidRPr="00FA619F">
        <w:rPr>
          <w:sz w:val="20"/>
          <w:szCs w:val="18"/>
          <w:lang w:val="fr-FR"/>
        </w:rPr>
        <w:t>Exploitation forestière et extraction du bois</w:t>
      </w:r>
    </w:p>
    <w:p w14:paraId="10110610" w14:textId="18FA9685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 xml:space="preserve">Utilisation intentionnelle : subsistance/petite échelle (l'espèce évaluée est la </w:t>
      </w:r>
      <w:r w:rsidR="00447AFF" w:rsidRPr="00447AFF">
        <w:rPr>
          <w:sz w:val="18"/>
          <w:szCs w:val="18"/>
          <w:lang w:val="fr-FR"/>
        </w:rPr>
        <w:t>cible) [</w:t>
      </w:r>
      <w:r w:rsidRPr="00447AFF">
        <w:rPr>
          <w:sz w:val="18"/>
          <w:szCs w:val="18"/>
          <w:lang w:val="fr-FR"/>
        </w:rPr>
        <w:t>récolte].</w:t>
      </w:r>
    </w:p>
    <w:p w14:paraId="5F9E344B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 xml:space="preserve">Utilisation intentionnelle : à grande échelle (l'espèce évaluée est la </w:t>
      </w:r>
      <w:r w:rsidR="00447AFF" w:rsidRPr="00447AFF">
        <w:rPr>
          <w:sz w:val="18"/>
          <w:szCs w:val="18"/>
          <w:lang w:val="fr-FR"/>
        </w:rPr>
        <w:t>cible) [</w:t>
      </w:r>
      <w:r w:rsidRPr="00447AFF">
        <w:rPr>
          <w:sz w:val="18"/>
          <w:szCs w:val="18"/>
          <w:lang w:val="fr-FR"/>
        </w:rPr>
        <w:t>récolte].</w:t>
      </w:r>
    </w:p>
    <w:p w14:paraId="5805D91C" w14:textId="4FA73194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 xml:space="preserve">Effets non intentionnels : subsistance/petite échelle (l'espèce évaluée n'est pas la </w:t>
      </w:r>
      <w:r w:rsidR="00447AFF" w:rsidRPr="00447AFF">
        <w:rPr>
          <w:sz w:val="18"/>
          <w:szCs w:val="18"/>
          <w:lang w:val="fr-FR"/>
        </w:rPr>
        <w:t>cible) [</w:t>
      </w:r>
      <w:r w:rsidRPr="00447AFF">
        <w:rPr>
          <w:sz w:val="18"/>
          <w:szCs w:val="18"/>
          <w:lang w:val="fr-FR"/>
        </w:rPr>
        <w:t>récolte].</w:t>
      </w:r>
    </w:p>
    <w:p w14:paraId="350F4EB6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 xml:space="preserve">Effets non intentionnels : à grande échelle (l'espèce évaluée n'est pas la </w:t>
      </w:r>
      <w:r w:rsidR="00447AFF" w:rsidRPr="00447AFF">
        <w:rPr>
          <w:sz w:val="18"/>
          <w:szCs w:val="18"/>
          <w:lang w:val="fr-FR"/>
        </w:rPr>
        <w:t>cible) [</w:t>
      </w:r>
      <w:r w:rsidRPr="00447AFF">
        <w:rPr>
          <w:sz w:val="18"/>
          <w:szCs w:val="18"/>
          <w:lang w:val="fr-FR"/>
        </w:rPr>
        <w:t>récolte].</w:t>
      </w:r>
    </w:p>
    <w:p w14:paraId="485D951C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Motivation inconnue/non enregistrée</w:t>
      </w:r>
    </w:p>
    <w:p w14:paraId="68EE34B6" w14:textId="77777777" w:rsidR="00447AFF" w:rsidRPr="001F2998" w:rsidRDefault="00A379FE" w:rsidP="00447AFF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24"/>
          <w:szCs w:val="18"/>
          <w:lang w:val="fr-FR"/>
        </w:rPr>
      </w:pPr>
      <w:r w:rsidRPr="001F2998">
        <w:rPr>
          <w:sz w:val="20"/>
          <w:szCs w:val="18"/>
          <w:lang w:val="fr-FR"/>
        </w:rPr>
        <w:t>Pêche et exploitation des ressources aquatiques</w:t>
      </w:r>
    </w:p>
    <w:p w14:paraId="59D4AFDB" w14:textId="1056EC7D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 xml:space="preserve">Utilisation intentionnelle : subsistance/petite échelle (l'espèce évaluée est la </w:t>
      </w:r>
      <w:r w:rsidR="00447AFF" w:rsidRPr="00447AFF">
        <w:rPr>
          <w:sz w:val="18"/>
          <w:szCs w:val="18"/>
          <w:lang w:val="fr-FR"/>
        </w:rPr>
        <w:t>cible) [</w:t>
      </w:r>
      <w:r w:rsidRPr="00447AFF">
        <w:rPr>
          <w:sz w:val="18"/>
          <w:szCs w:val="18"/>
          <w:lang w:val="fr-FR"/>
        </w:rPr>
        <w:t>récolte].</w:t>
      </w:r>
    </w:p>
    <w:p w14:paraId="129FB294" w14:textId="50C7A080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 xml:space="preserve">Utilisation intentionnelle : à grande échelle (l'espèce évaluée est la </w:t>
      </w:r>
      <w:r w:rsidR="00447AFF" w:rsidRPr="00447AFF">
        <w:rPr>
          <w:sz w:val="18"/>
          <w:szCs w:val="18"/>
          <w:lang w:val="fr-FR"/>
        </w:rPr>
        <w:t>cible) [</w:t>
      </w:r>
      <w:r w:rsidRPr="00447AFF">
        <w:rPr>
          <w:sz w:val="18"/>
          <w:szCs w:val="18"/>
          <w:lang w:val="fr-FR"/>
        </w:rPr>
        <w:t>récolte].</w:t>
      </w:r>
    </w:p>
    <w:p w14:paraId="2A36FF63" w14:textId="5B63709D" w:rsidR="00447AFF" w:rsidRPr="00447AFF" w:rsidRDefault="00447AFF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 xml:space="preserve"> </w:t>
      </w:r>
      <w:r w:rsidR="00A379FE" w:rsidRPr="00447AFF">
        <w:rPr>
          <w:sz w:val="18"/>
          <w:szCs w:val="18"/>
          <w:lang w:val="fr-FR"/>
        </w:rPr>
        <w:t xml:space="preserve">Effets non intentionnels : subsistance/petite échelle (l'espèce évaluée n'est pas la </w:t>
      </w:r>
      <w:r w:rsidRPr="00447AFF">
        <w:rPr>
          <w:sz w:val="18"/>
          <w:szCs w:val="18"/>
          <w:lang w:val="fr-FR"/>
        </w:rPr>
        <w:t>cible) [</w:t>
      </w:r>
      <w:r w:rsidR="00A379FE" w:rsidRPr="00447AFF">
        <w:rPr>
          <w:sz w:val="18"/>
          <w:szCs w:val="18"/>
          <w:lang w:val="fr-FR"/>
        </w:rPr>
        <w:t>récolte].</w:t>
      </w:r>
    </w:p>
    <w:p w14:paraId="06FAB314" w14:textId="77777777" w:rsidR="00447AFF" w:rsidRPr="00447AFF" w:rsidRDefault="00A379FE" w:rsidP="00447AFF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 xml:space="preserve">Effets non intentionnels : à grande échelle (l'espèce évaluée n'est pas la </w:t>
      </w:r>
      <w:r w:rsidR="00447AFF" w:rsidRPr="00447AFF">
        <w:rPr>
          <w:sz w:val="18"/>
          <w:szCs w:val="18"/>
          <w:lang w:val="fr-FR"/>
        </w:rPr>
        <w:t>cible) [</w:t>
      </w:r>
      <w:r w:rsidRPr="00447AFF">
        <w:rPr>
          <w:sz w:val="18"/>
          <w:szCs w:val="18"/>
          <w:lang w:val="fr-FR"/>
        </w:rPr>
        <w:t>récolte].</w:t>
      </w:r>
    </w:p>
    <w:p w14:paraId="4BCA0317" w14:textId="77777777" w:rsidR="00CE2465" w:rsidRPr="00CE2465" w:rsidRDefault="00A379FE" w:rsidP="00CE2465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447AFF">
        <w:rPr>
          <w:sz w:val="18"/>
          <w:szCs w:val="18"/>
          <w:lang w:val="fr-FR"/>
        </w:rPr>
        <w:t>Persécution et contrôle</w:t>
      </w:r>
    </w:p>
    <w:p w14:paraId="70FBBC4F" w14:textId="77777777" w:rsidR="001F2998" w:rsidRPr="001F2998" w:rsidRDefault="00A379FE" w:rsidP="001F2998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Cs w:val="18"/>
          <w:lang w:val="fr-FR"/>
        </w:rPr>
      </w:pPr>
      <w:r w:rsidRPr="00CE2465">
        <w:rPr>
          <w:sz w:val="18"/>
          <w:szCs w:val="18"/>
          <w:lang w:val="fr-FR"/>
        </w:rPr>
        <w:t>Motivation inconnue/non enregistrée</w:t>
      </w:r>
    </w:p>
    <w:p w14:paraId="26ECCBD7" w14:textId="77777777" w:rsidR="001F2998" w:rsidRPr="001F2998" w:rsidRDefault="00A379FE" w:rsidP="001F2998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 w:val="28"/>
          <w:szCs w:val="18"/>
          <w:lang w:val="fr-FR"/>
        </w:rPr>
      </w:pPr>
      <w:r w:rsidRPr="001F2998">
        <w:rPr>
          <w:b/>
          <w:szCs w:val="18"/>
          <w:lang w:val="fr-FR"/>
        </w:rPr>
        <w:t>Intrusions et perturbations humaines</w:t>
      </w:r>
    </w:p>
    <w:p w14:paraId="531D1CA4" w14:textId="77777777" w:rsidR="001F2998" w:rsidRPr="001F2998" w:rsidRDefault="00A379FE" w:rsidP="001F2998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32"/>
          <w:szCs w:val="18"/>
          <w:lang w:val="fr-FR"/>
        </w:rPr>
      </w:pPr>
      <w:r w:rsidRPr="001F2998">
        <w:rPr>
          <w:sz w:val="20"/>
          <w:szCs w:val="18"/>
          <w:lang w:val="fr-FR"/>
        </w:rPr>
        <w:t>Activités récréatives</w:t>
      </w:r>
    </w:p>
    <w:p w14:paraId="4A7C392D" w14:textId="77777777" w:rsidR="001F2998" w:rsidRPr="001F2998" w:rsidRDefault="00A379FE" w:rsidP="001F2998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32"/>
          <w:szCs w:val="18"/>
          <w:lang w:val="fr-FR"/>
        </w:rPr>
      </w:pPr>
      <w:r w:rsidRPr="001F2998">
        <w:rPr>
          <w:sz w:val="20"/>
          <w:szCs w:val="18"/>
          <w:lang w:val="fr-FR"/>
        </w:rPr>
        <w:t>Guerre, troubles civils et exercices militaires</w:t>
      </w:r>
    </w:p>
    <w:p w14:paraId="58FD8113" w14:textId="77777777" w:rsidR="001F2998" w:rsidRPr="001F2998" w:rsidRDefault="00A379FE" w:rsidP="001F2998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32"/>
          <w:szCs w:val="18"/>
          <w:lang w:val="fr-FR"/>
        </w:rPr>
      </w:pPr>
      <w:r w:rsidRPr="001F2998">
        <w:rPr>
          <w:sz w:val="20"/>
          <w:szCs w:val="18"/>
          <w:lang w:val="fr-FR"/>
        </w:rPr>
        <w:t>Travail et autres activités</w:t>
      </w:r>
    </w:p>
    <w:p w14:paraId="0E26C0B7" w14:textId="77777777" w:rsidR="001F2998" w:rsidRPr="001F2998" w:rsidRDefault="00A379FE" w:rsidP="001F2998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1F2998">
        <w:rPr>
          <w:b/>
          <w:szCs w:val="18"/>
          <w:lang w:val="fr-FR"/>
        </w:rPr>
        <w:t>Modifications du système naturel</w:t>
      </w:r>
    </w:p>
    <w:p w14:paraId="0698D6FA" w14:textId="77777777" w:rsidR="001F2998" w:rsidRPr="001F2998" w:rsidRDefault="00A379FE" w:rsidP="001F2998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1F2998">
        <w:rPr>
          <w:sz w:val="18"/>
          <w:szCs w:val="18"/>
          <w:lang w:val="fr-FR"/>
        </w:rPr>
        <w:t>Incendie et extinction des incendies</w:t>
      </w:r>
    </w:p>
    <w:p w14:paraId="1A12EDDA" w14:textId="77777777" w:rsidR="001F2998" w:rsidRPr="001F2998" w:rsidRDefault="00A379FE" w:rsidP="001F2998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1F2998">
        <w:rPr>
          <w:sz w:val="18"/>
          <w:szCs w:val="18"/>
          <w:lang w:val="fr-FR"/>
        </w:rPr>
        <w:t>Augmentation de la fréquence et de l'intensité des incendies</w:t>
      </w:r>
    </w:p>
    <w:p w14:paraId="0226486A" w14:textId="77777777" w:rsidR="001F2998" w:rsidRPr="001F2998" w:rsidRDefault="00A379FE" w:rsidP="001F2998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1F2998">
        <w:rPr>
          <w:sz w:val="18"/>
          <w:szCs w:val="18"/>
          <w:lang w:val="fr-FR"/>
        </w:rPr>
        <w:t>Suppression de la fréquence/intensité des incendies</w:t>
      </w:r>
    </w:p>
    <w:p w14:paraId="2910AFF1" w14:textId="77777777" w:rsidR="001F2998" w:rsidRPr="001F2998" w:rsidRDefault="00A379FE" w:rsidP="001F2998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1F2998">
        <w:rPr>
          <w:sz w:val="18"/>
          <w:szCs w:val="18"/>
          <w:lang w:val="fr-FR"/>
        </w:rPr>
        <w:t>Tendance inconnue/non enregistrée</w:t>
      </w:r>
    </w:p>
    <w:p w14:paraId="0EF255D1" w14:textId="77777777" w:rsidR="001F2998" w:rsidRPr="001F2998" w:rsidRDefault="00A379FE" w:rsidP="001F2998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1F2998">
        <w:rPr>
          <w:sz w:val="18"/>
          <w:szCs w:val="18"/>
          <w:lang w:val="fr-FR"/>
        </w:rPr>
        <w:t>Barrages et gestion/utilisation de l'eau</w:t>
      </w:r>
    </w:p>
    <w:p w14:paraId="2A39612D" w14:textId="77777777" w:rsidR="001F2998" w:rsidRPr="001F2998" w:rsidRDefault="00A379FE" w:rsidP="001F2998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1F2998">
        <w:rPr>
          <w:sz w:val="18"/>
          <w:szCs w:val="18"/>
          <w:lang w:val="fr-FR"/>
        </w:rPr>
        <w:t>Prélèvement d'eau de surface (usage domestique)</w:t>
      </w:r>
    </w:p>
    <w:p w14:paraId="519121AF" w14:textId="77777777" w:rsidR="001F2998" w:rsidRPr="001F2998" w:rsidRDefault="00A379FE" w:rsidP="001F2998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1F2998">
        <w:rPr>
          <w:sz w:val="18"/>
          <w:szCs w:val="18"/>
          <w:lang w:val="fr-FR"/>
        </w:rPr>
        <w:t>Prélèvement d'eau de surface (utilisation commerciale)</w:t>
      </w:r>
    </w:p>
    <w:p w14:paraId="6297E625" w14:textId="77777777" w:rsidR="001F2998" w:rsidRPr="001F2998" w:rsidRDefault="00A379FE" w:rsidP="001F2998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1F2998">
        <w:rPr>
          <w:sz w:val="18"/>
          <w:szCs w:val="18"/>
          <w:lang w:val="fr-FR"/>
        </w:rPr>
        <w:t>Prélèvement d'eau de surface (usage agricole)</w:t>
      </w:r>
    </w:p>
    <w:p w14:paraId="4330BF14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1F2998">
        <w:rPr>
          <w:sz w:val="18"/>
          <w:szCs w:val="18"/>
          <w:lang w:val="fr-FR"/>
        </w:rPr>
        <w:t>Prélèvement d'eau de surface (utilisation inconnue)</w:t>
      </w:r>
    </w:p>
    <w:p w14:paraId="7CB69E1D" w14:textId="77777777" w:rsidR="00F87B39" w:rsidRPr="00F87B39" w:rsidRDefault="00F87B39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447AFF">
        <w:rPr>
          <w:sz w:val="18"/>
          <w:szCs w:val="18"/>
          <w:lang w:val="fr-FR"/>
        </w:rPr>
        <w:t xml:space="preserve">Extraction </w:t>
      </w:r>
      <w:r w:rsidR="00A379FE" w:rsidRPr="00F87B39">
        <w:rPr>
          <w:sz w:val="18"/>
          <w:szCs w:val="18"/>
          <w:lang w:val="fr-FR"/>
        </w:rPr>
        <w:t>d'eau souterraine (usage domestique)</w:t>
      </w:r>
    </w:p>
    <w:p w14:paraId="1E4899DB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F87B39">
        <w:rPr>
          <w:sz w:val="18"/>
          <w:szCs w:val="18"/>
          <w:lang w:val="fr-FR"/>
        </w:rPr>
        <w:t>Extraction d'eau souterraine (utilisation commerciale)</w:t>
      </w:r>
    </w:p>
    <w:p w14:paraId="37348B13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F87B39">
        <w:rPr>
          <w:sz w:val="18"/>
          <w:szCs w:val="18"/>
          <w:lang w:val="fr-FR"/>
        </w:rPr>
        <w:t>Extraction des eaux souterraines (usage agricole)</w:t>
      </w:r>
    </w:p>
    <w:p w14:paraId="517AA560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F87B39">
        <w:rPr>
          <w:sz w:val="18"/>
          <w:szCs w:val="18"/>
          <w:lang w:val="fr-FR"/>
        </w:rPr>
        <w:t>Extraction des eaux souterraines (utilisation inconnue)</w:t>
      </w:r>
    </w:p>
    <w:p w14:paraId="12502587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F87B39">
        <w:rPr>
          <w:sz w:val="18"/>
          <w:szCs w:val="18"/>
          <w:lang w:val="fr-FR"/>
        </w:rPr>
        <w:t>Petits barrages</w:t>
      </w:r>
    </w:p>
    <w:p w14:paraId="5F99F362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F87B39">
        <w:rPr>
          <w:sz w:val="18"/>
          <w:szCs w:val="18"/>
          <w:lang w:val="fr-FR"/>
        </w:rPr>
        <w:t>Grands barrages</w:t>
      </w:r>
    </w:p>
    <w:p w14:paraId="4A8D2323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F87B39">
        <w:rPr>
          <w:sz w:val="18"/>
          <w:szCs w:val="18"/>
          <w:lang w:val="fr-FR"/>
        </w:rPr>
        <w:t>Barrages (taille inconnue)</w:t>
      </w:r>
    </w:p>
    <w:p w14:paraId="65346323" w14:textId="77777777" w:rsidR="00F87B39" w:rsidRPr="00F87B39" w:rsidRDefault="00A379FE" w:rsidP="00F87B39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36"/>
          <w:szCs w:val="18"/>
          <w:lang w:val="fr-FR"/>
        </w:rPr>
      </w:pPr>
      <w:r w:rsidRPr="00F87B39">
        <w:rPr>
          <w:sz w:val="18"/>
          <w:szCs w:val="18"/>
          <w:lang w:val="fr-FR"/>
        </w:rPr>
        <w:t>Autres modifications des écosystèmes</w:t>
      </w:r>
    </w:p>
    <w:p w14:paraId="6871E46B" w14:textId="77777777" w:rsidR="00F87B39" w:rsidRPr="00F87B39" w:rsidRDefault="00A379FE" w:rsidP="00F87B39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b/>
          <w:szCs w:val="18"/>
          <w:lang w:val="fr-FR"/>
        </w:rPr>
        <w:t>Espèces envahissantes et autres espèces, gènes et maladies problématiques</w:t>
      </w:r>
    </w:p>
    <w:p w14:paraId="4DA8C122" w14:textId="7E8808B3" w:rsidR="00F87B39" w:rsidRPr="00F87B39" w:rsidRDefault="00A379FE" w:rsidP="00F87B39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lastRenderedPageBreak/>
        <w:t>Espèces envahissantes non indigènes/</w:t>
      </w:r>
      <w:r w:rsidR="00FA619F" w:rsidRPr="00FA619F">
        <w:rPr>
          <w:lang w:val="fr-FR"/>
        </w:rPr>
        <w:t xml:space="preserve"> </w:t>
      </w:r>
      <w:r w:rsidR="00FA619F" w:rsidRPr="00FA619F">
        <w:rPr>
          <w:sz w:val="18"/>
          <w:szCs w:val="18"/>
          <w:lang w:val="fr-FR"/>
        </w:rPr>
        <w:t>exotiques</w:t>
      </w:r>
      <w:r w:rsidRPr="00F87B39">
        <w:rPr>
          <w:sz w:val="18"/>
          <w:szCs w:val="18"/>
          <w:lang w:val="fr-FR"/>
        </w:rPr>
        <w:t>/maladies non indigènes</w:t>
      </w:r>
    </w:p>
    <w:p w14:paraId="5599A427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Espèces non spécifiées</w:t>
      </w:r>
    </w:p>
    <w:p w14:paraId="0AB0E146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Espèces nommées</w:t>
      </w:r>
    </w:p>
    <w:p w14:paraId="586AC38D" w14:textId="77777777" w:rsidR="00F87B39" w:rsidRPr="00F87B39" w:rsidRDefault="00A379FE" w:rsidP="00F87B39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Espèces indigènes à problèmes/maladies</w:t>
      </w:r>
    </w:p>
    <w:p w14:paraId="4ECE69AA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Espèces non spécifiées</w:t>
      </w:r>
    </w:p>
    <w:p w14:paraId="1ED00D94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Espèces nommées</w:t>
      </w:r>
    </w:p>
    <w:p w14:paraId="023851B5" w14:textId="77777777" w:rsidR="00F87B39" w:rsidRPr="00F87B39" w:rsidRDefault="00A379FE" w:rsidP="00F87B39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Matériel génétique introduit</w:t>
      </w:r>
    </w:p>
    <w:p w14:paraId="5CF3838D" w14:textId="77777777" w:rsidR="00F87B39" w:rsidRPr="00F87B39" w:rsidRDefault="00A379FE" w:rsidP="00F87B39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Espèces/maladies problématiques d'origine inconnue</w:t>
      </w:r>
    </w:p>
    <w:p w14:paraId="38F6C5D1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Espèces non spécifiées</w:t>
      </w:r>
    </w:p>
    <w:p w14:paraId="6EDD9A84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Espèces nommées</w:t>
      </w:r>
    </w:p>
    <w:p w14:paraId="65DAFE14" w14:textId="77777777" w:rsidR="00F87B39" w:rsidRPr="00F87B39" w:rsidRDefault="00A379FE" w:rsidP="00F87B39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Maladies virales ou induites par des prions</w:t>
      </w:r>
    </w:p>
    <w:p w14:paraId="31961E78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Espèce" non spécifiée (Maladie)</w:t>
      </w:r>
    </w:p>
    <w:p w14:paraId="2293582C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Appelée "espèce" (maladie)</w:t>
      </w:r>
    </w:p>
    <w:p w14:paraId="2E3233A2" w14:textId="77777777" w:rsidR="00F87B39" w:rsidRPr="00F87B39" w:rsidRDefault="00A379FE" w:rsidP="00F87B39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44"/>
          <w:szCs w:val="18"/>
          <w:lang w:val="fr-FR"/>
        </w:rPr>
      </w:pPr>
      <w:r w:rsidRPr="00F87B39">
        <w:rPr>
          <w:sz w:val="18"/>
          <w:szCs w:val="18"/>
          <w:lang w:val="fr-FR"/>
        </w:rPr>
        <w:t>Maladies de cause inconnue</w:t>
      </w:r>
    </w:p>
    <w:p w14:paraId="0670574B" w14:textId="6241C08C" w:rsidR="00F87B39" w:rsidRPr="00F87B39" w:rsidRDefault="00FA619F" w:rsidP="00F87B39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A619F">
        <w:rPr>
          <w:b/>
          <w:szCs w:val="18"/>
          <w:lang w:val="fr-FR"/>
        </w:rPr>
        <w:t>Pollution</w:t>
      </w:r>
    </w:p>
    <w:p w14:paraId="6A7D7A04" w14:textId="77777777" w:rsidR="00F87B39" w:rsidRPr="00F87B39" w:rsidRDefault="00A379FE" w:rsidP="00F87B39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87B39">
        <w:rPr>
          <w:sz w:val="18"/>
          <w:szCs w:val="18"/>
          <w:lang w:val="fr-FR"/>
        </w:rPr>
        <w:t>Eaux usées domestiques et urbaines</w:t>
      </w:r>
    </w:p>
    <w:p w14:paraId="54BCAC83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87B39">
        <w:rPr>
          <w:sz w:val="18"/>
          <w:szCs w:val="18"/>
          <w:lang w:val="fr-FR"/>
        </w:rPr>
        <w:t>Eaux usées</w:t>
      </w:r>
    </w:p>
    <w:p w14:paraId="7E2DC3FE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87B39">
        <w:rPr>
          <w:sz w:val="18"/>
          <w:szCs w:val="18"/>
          <w:lang w:val="fr-FR"/>
        </w:rPr>
        <w:t>Ruissellement</w:t>
      </w:r>
    </w:p>
    <w:p w14:paraId="02760541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87B39">
        <w:rPr>
          <w:sz w:val="18"/>
          <w:szCs w:val="18"/>
          <w:lang w:val="fr-FR"/>
        </w:rPr>
        <w:t>Type inconnu/non enregistré</w:t>
      </w:r>
    </w:p>
    <w:p w14:paraId="75F6FF9E" w14:textId="77777777" w:rsidR="00F87B39" w:rsidRPr="00F87B39" w:rsidRDefault="00A379FE" w:rsidP="00F87B39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87B39">
        <w:rPr>
          <w:sz w:val="18"/>
          <w:szCs w:val="18"/>
          <w:lang w:val="fr-FR"/>
        </w:rPr>
        <w:t>Effluents industriels et militaires</w:t>
      </w:r>
    </w:p>
    <w:p w14:paraId="27A1FD28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87B39">
        <w:rPr>
          <w:sz w:val="18"/>
          <w:szCs w:val="18"/>
          <w:lang w:val="fr-FR"/>
        </w:rPr>
        <w:t>Déversements d'hydrocarbures</w:t>
      </w:r>
    </w:p>
    <w:p w14:paraId="0B63164C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87B39">
        <w:rPr>
          <w:sz w:val="18"/>
          <w:szCs w:val="18"/>
          <w:lang w:val="fr-FR"/>
        </w:rPr>
        <w:t>Filtrations minières</w:t>
      </w:r>
    </w:p>
    <w:p w14:paraId="71F41568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87B39">
        <w:rPr>
          <w:sz w:val="18"/>
          <w:szCs w:val="18"/>
          <w:lang w:val="fr-FR"/>
        </w:rPr>
        <w:t>Type inconnu/non enregistré</w:t>
      </w:r>
    </w:p>
    <w:p w14:paraId="01A0E352" w14:textId="77777777" w:rsidR="00F87B39" w:rsidRPr="00F87B39" w:rsidRDefault="00A379FE" w:rsidP="00F87B39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87B39">
        <w:rPr>
          <w:sz w:val="18"/>
          <w:szCs w:val="18"/>
          <w:lang w:val="fr-FR"/>
        </w:rPr>
        <w:t>Effluents agricoles et forestiers</w:t>
      </w:r>
    </w:p>
    <w:p w14:paraId="7970AF73" w14:textId="77777777" w:rsidR="00F87B39" w:rsidRPr="00F87B39" w:rsidRDefault="00A379FE" w:rsidP="00F87B39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87B39">
        <w:rPr>
          <w:sz w:val="18"/>
          <w:szCs w:val="18"/>
          <w:lang w:val="fr-FR"/>
        </w:rPr>
        <w:t xml:space="preserve">Charges en </w:t>
      </w:r>
      <w:r w:rsidR="00F87B39" w:rsidRPr="00F87B39">
        <w:rPr>
          <w:sz w:val="18"/>
          <w:szCs w:val="18"/>
          <w:lang w:val="fr-FR"/>
        </w:rPr>
        <w:t>nutriments</w:t>
      </w:r>
    </w:p>
    <w:p w14:paraId="7DB002BB" w14:textId="77777777" w:rsidR="00E52085" w:rsidRPr="00E52085" w:rsidRDefault="00A379FE" w:rsidP="00E52085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F87B39">
        <w:rPr>
          <w:sz w:val="18"/>
          <w:szCs w:val="18"/>
          <w:lang w:val="fr-FR"/>
        </w:rPr>
        <w:t>Érosion et sédimentation des sols</w:t>
      </w:r>
    </w:p>
    <w:p w14:paraId="71486439" w14:textId="77777777" w:rsidR="001E44F1" w:rsidRPr="001E44F1" w:rsidRDefault="00A379FE" w:rsidP="001E44F1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E52085">
        <w:rPr>
          <w:sz w:val="18"/>
          <w:szCs w:val="18"/>
          <w:lang w:val="fr-FR"/>
        </w:rPr>
        <w:t>Herbicides et pesticides</w:t>
      </w:r>
    </w:p>
    <w:p w14:paraId="35724F67" w14:textId="77777777" w:rsidR="001E44F1" w:rsidRPr="001E44F1" w:rsidRDefault="00A379FE" w:rsidP="001E44F1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1E44F1">
        <w:rPr>
          <w:sz w:val="18"/>
          <w:szCs w:val="18"/>
          <w:lang w:val="fr-FR"/>
        </w:rPr>
        <w:t>Type inconnu/non enregistré</w:t>
      </w:r>
    </w:p>
    <w:p w14:paraId="3866DC43" w14:textId="77777777" w:rsidR="001E44F1" w:rsidRPr="001E44F1" w:rsidRDefault="001E44F1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1E44F1">
        <w:rPr>
          <w:sz w:val="18"/>
          <w:szCs w:val="18"/>
          <w:lang w:val="fr-FR"/>
        </w:rPr>
        <w:t>Déchets et résidus solides</w:t>
      </w:r>
    </w:p>
    <w:p w14:paraId="0771C8A8" w14:textId="77777777" w:rsidR="001E44F1" w:rsidRPr="001E44F1" w:rsidRDefault="00A379FE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1E44F1">
        <w:rPr>
          <w:sz w:val="18"/>
          <w:szCs w:val="18"/>
          <w:lang w:val="fr-FR"/>
        </w:rPr>
        <w:t>Polluants dans l'air</w:t>
      </w:r>
    </w:p>
    <w:p w14:paraId="6A33B5EA" w14:textId="5023FAC5" w:rsidR="00A379FE" w:rsidRPr="001E44F1" w:rsidRDefault="00A379FE" w:rsidP="001E44F1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1E44F1">
        <w:rPr>
          <w:sz w:val="18"/>
          <w:szCs w:val="18"/>
          <w:lang w:val="fr-FR"/>
        </w:rPr>
        <w:t>Pluies acides</w:t>
      </w:r>
    </w:p>
    <w:p w14:paraId="08A33518" w14:textId="77777777" w:rsidR="001E44F1" w:rsidRPr="001E44F1" w:rsidRDefault="001E44F1" w:rsidP="001E44F1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>
        <w:rPr>
          <w:sz w:val="18"/>
          <w:szCs w:val="18"/>
          <w:lang w:val="fr-FR"/>
        </w:rPr>
        <w:t>Smog</w:t>
      </w:r>
    </w:p>
    <w:p w14:paraId="7012BB7B" w14:textId="77777777" w:rsidR="001E44F1" w:rsidRPr="001E44F1" w:rsidRDefault="00A379FE" w:rsidP="001E44F1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1E44F1">
        <w:rPr>
          <w:sz w:val="18"/>
          <w:szCs w:val="18"/>
          <w:lang w:val="fr-FR"/>
        </w:rPr>
        <w:t>Ozone</w:t>
      </w:r>
    </w:p>
    <w:p w14:paraId="594479EA" w14:textId="77777777" w:rsidR="001E44F1" w:rsidRPr="001E44F1" w:rsidRDefault="00A379FE" w:rsidP="001E44F1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1E44F1">
        <w:rPr>
          <w:sz w:val="18"/>
          <w:szCs w:val="18"/>
          <w:lang w:val="fr-FR"/>
        </w:rPr>
        <w:t>Type inconnu/non enregistré</w:t>
      </w:r>
    </w:p>
    <w:p w14:paraId="02A860C7" w14:textId="77777777" w:rsidR="001E44F1" w:rsidRPr="001E44F1" w:rsidRDefault="00A379FE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1E44F1">
        <w:rPr>
          <w:sz w:val="18"/>
          <w:szCs w:val="18"/>
          <w:lang w:val="fr-FR"/>
        </w:rPr>
        <w:t>Excédent d'énergie</w:t>
      </w:r>
    </w:p>
    <w:p w14:paraId="0D6F431C" w14:textId="77777777" w:rsidR="001E44F1" w:rsidRPr="001E44F1" w:rsidRDefault="00A379FE" w:rsidP="002333D6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1E44F1">
        <w:rPr>
          <w:sz w:val="18"/>
          <w:szCs w:val="18"/>
          <w:lang w:val="fr-FR"/>
        </w:rPr>
        <w:t>Pollution lumineuse</w:t>
      </w:r>
    </w:p>
    <w:p w14:paraId="5764B069" w14:textId="77777777" w:rsidR="001E44F1" w:rsidRPr="001E44F1" w:rsidRDefault="00A379FE" w:rsidP="002333D6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1E44F1">
        <w:rPr>
          <w:sz w:val="18"/>
          <w:szCs w:val="18"/>
          <w:lang w:val="fr-FR"/>
        </w:rPr>
        <w:t>Pollution thermique</w:t>
      </w:r>
    </w:p>
    <w:p w14:paraId="3A4E5854" w14:textId="77777777" w:rsidR="001E44F1" w:rsidRPr="001E44F1" w:rsidRDefault="00A379FE" w:rsidP="002333D6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1E44F1">
        <w:rPr>
          <w:sz w:val="18"/>
          <w:szCs w:val="18"/>
          <w:lang w:val="fr-FR"/>
        </w:rPr>
        <w:t>Pollution acoustique</w:t>
      </w:r>
    </w:p>
    <w:p w14:paraId="06FEBB60" w14:textId="77777777" w:rsidR="001E44F1" w:rsidRPr="001E44F1" w:rsidRDefault="00A379FE" w:rsidP="002333D6">
      <w:pPr>
        <w:pStyle w:val="ListParagraph"/>
        <w:numPr>
          <w:ilvl w:val="2"/>
          <w:numId w:val="5"/>
        </w:numPr>
        <w:tabs>
          <w:tab w:val="left" w:pos="810"/>
        </w:tabs>
        <w:rPr>
          <w:b/>
          <w:sz w:val="52"/>
          <w:szCs w:val="18"/>
          <w:lang w:val="fr-FR"/>
        </w:rPr>
      </w:pPr>
      <w:r w:rsidRPr="001E44F1">
        <w:rPr>
          <w:sz w:val="18"/>
          <w:szCs w:val="18"/>
          <w:lang w:val="fr-FR"/>
        </w:rPr>
        <w:t>Type Inconnu/non enregistré</w:t>
      </w:r>
    </w:p>
    <w:p w14:paraId="6C061A44" w14:textId="77777777" w:rsidR="001E44F1" w:rsidRPr="001E44F1" w:rsidRDefault="00A379FE" w:rsidP="001E44F1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 w:val="72"/>
          <w:szCs w:val="18"/>
          <w:lang w:val="fr-FR"/>
        </w:rPr>
      </w:pPr>
      <w:r w:rsidRPr="001E44F1">
        <w:rPr>
          <w:b/>
          <w:szCs w:val="18"/>
          <w:lang w:val="fr-FR"/>
        </w:rPr>
        <w:t>Événements géologiques</w:t>
      </w:r>
    </w:p>
    <w:p w14:paraId="107DF1F5" w14:textId="77777777" w:rsidR="001E44F1" w:rsidRPr="001E44F1" w:rsidRDefault="00A379FE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72"/>
          <w:szCs w:val="18"/>
          <w:lang w:val="fr-FR"/>
        </w:rPr>
      </w:pPr>
      <w:r w:rsidRPr="001E44F1">
        <w:rPr>
          <w:sz w:val="18"/>
          <w:szCs w:val="18"/>
          <w:lang w:val="fr-FR"/>
        </w:rPr>
        <w:t>Volcans</w:t>
      </w:r>
    </w:p>
    <w:p w14:paraId="457496CC" w14:textId="77777777" w:rsidR="001E44F1" w:rsidRPr="001E44F1" w:rsidRDefault="00A379FE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72"/>
          <w:szCs w:val="18"/>
          <w:lang w:val="fr-FR"/>
        </w:rPr>
      </w:pPr>
      <w:r w:rsidRPr="001E44F1">
        <w:rPr>
          <w:sz w:val="18"/>
          <w:szCs w:val="18"/>
          <w:lang w:val="fr-FR"/>
        </w:rPr>
        <w:t>Tremblements de terre/tsunamis</w:t>
      </w:r>
    </w:p>
    <w:p w14:paraId="43B4DCB3" w14:textId="77777777" w:rsidR="001E44F1" w:rsidRPr="001E44F1" w:rsidRDefault="00A379FE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72"/>
          <w:szCs w:val="18"/>
          <w:lang w:val="fr-FR"/>
        </w:rPr>
      </w:pPr>
      <w:r w:rsidRPr="001E44F1">
        <w:rPr>
          <w:sz w:val="18"/>
          <w:szCs w:val="18"/>
          <w:lang w:val="fr-FR"/>
        </w:rPr>
        <w:t>Avalanches/glissements de terrain</w:t>
      </w:r>
    </w:p>
    <w:p w14:paraId="15C66163" w14:textId="77777777" w:rsidR="001E44F1" w:rsidRPr="001E44F1" w:rsidRDefault="00A379FE" w:rsidP="001E44F1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 w:val="144"/>
          <w:szCs w:val="18"/>
          <w:lang w:val="fr-FR"/>
        </w:rPr>
      </w:pPr>
      <w:r w:rsidRPr="001E44F1">
        <w:rPr>
          <w:b/>
          <w:szCs w:val="18"/>
          <w:lang w:val="fr-FR"/>
        </w:rPr>
        <w:t xml:space="preserve">Changement climatique et </w:t>
      </w:r>
      <w:r w:rsidR="001E44F1" w:rsidRPr="001E44F1">
        <w:rPr>
          <w:b/>
          <w:szCs w:val="18"/>
          <w:lang w:val="fr-FR"/>
        </w:rPr>
        <w:t>conditions météorologiques extrêmes</w:t>
      </w:r>
    </w:p>
    <w:p w14:paraId="6552DCB2" w14:textId="77777777" w:rsidR="001E44F1" w:rsidRPr="001E44F1" w:rsidRDefault="00A379FE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144"/>
          <w:szCs w:val="18"/>
          <w:lang w:val="fr-FR"/>
        </w:rPr>
      </w:pPr>
      <w:r w:rsidRPr="001E44F1">
        <w:rPr>
          <w:sz w:val="18"/>
          <w:szCs w:val="18"/>
          <w:lang w:val="fr-FR"/>
        </w:rPr>
        <w:t xml:space="preserve">Changement et </w:t>
      </w:r>
      <w:r w:rsidR="001E44F1" w:rsidRPr="001E44F1">
        <w:rPr>
          <w:sz w:val="18"/>
          <w:szCs w:val="18"/>
          <w:lang w:val="fr-FR"/>
        </w:rPr>
        <w:t xml:space="preserve">perturbation </w:t>
      </w:r>
      <w:r w:rsidRPr="001E44F1">
        <w:rPr>
          <w:sz w:val="18"/>
          <w:szCs w:val="18"/>
          <w:lang w:val="fr-FR"/>
        </w:rPr>
        <w:t>de l'habitat</w:t>
      </w:r>
    </w:p>
    <w:p w14:paraId="6F04BB03" w14:textId="77777777" w:rsidR="001E44F1" w:rsidRPr="001E44F1" w:rsidRDefault="00A379FE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144"/>
          <w:szCs w:val="18"/>
          <w:lang w:val="fr-FR"/>
        </w:rPr>
      </w:pPr>
      <w:r w:rsidRPr="001E44F1">
        <w:rPr>
          <w:sz w:val="18"/>
          <w:szCs w:val="18"/>
          <w:lang w:val="fr-FR"/>
        </w:rPr>
        <w:t>Sécheresses</w:t>
      </w:r>
    </w:p>
    <w:p w14:paraId="575534D3" w14:textId="77777777" w:rsidR="001E44F1" w:rsidRPr="001E44F1" w:rsidRDefault="00A379FE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144"/>
          <w:szCs w:val="18"/>
          <w:lang w:val="fr-FR"/>
        </w:rPr>
      </w:pPr>
      <w:r w:rsidRPr="001E44F1">
        <w:rPr>
          <w:sz w:val="18"/>
          <w:szCs w:val="18"/>
          <w:lang w:val="fr-FR"/>
        </w:rPr>
        <w:t>Températures extrêmes</w:t>
      </w:r>
    </w:p>
    <w:p w14:paraId="3D264474" w14:textId="77777777" w:rsidR="001E44F1" w:rsidRPr="001E44F1" w:rsidRDefault="00A379FE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144"/>
          <w:szCs w:val="18"/>
          <w:lang w:val="fr-FR"/>
        </w:rPr>
      </w:pPr>
      <w:r w:rsidRPr="001E44F1">
        <w:rPr>
          <w:sz w:val="18"/>
          <w:szCs w:val="18"/>
          <w:lang w:val="fr-FR"/>
        </w:rPr>
        <w:t>Tempêtes et inondations</w:t>
      </w:r>
    </w:p>
    <w:p w14:paraId="1919F554" w14:textId="77777777" w:rsidR="001E44F1" w:rsidRPr="001E44F1" w:rsidRDefault="00A379FE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144"/>
          <w:szCs w:val="18"/>
          <w:lang w:val="fr-FR"/>
        </w:rPr>
      </w:pPr>
      <w:r w:rsidRPr="001E44F1">
        <w:rPr>
          <w:sz w:val="18"/>
          <w:szCs w:val="18"/>
          <w:lang w:val="fr-FR"/>
        </w:rPr>
        <w:t>Autres impacts</w:t>
      </w:r>
    </w:p>
    <w:p w14:paraId="1D7210F4" w14:textId="77777777" w:rsidR="001E44F1" w:rsidRPr="001E44F1" w:rsidRDefault="00A379FE" w:rsidP="001E44F1">
      <w:pPr>
        <w:pStyle w:val="ListParagraph"/>
        <w:numPr>
          <w:ilvl w:val="0"/>
          <w:numId w:val="5"/>
        </w:numPr>
        <w:tabs>
          <w:tab w:val="left" w:pos="810"/>
        </w:tabs>
        <w:rPr>
          <w:b/>
          <w:sz w:val="180"/>
          <w:szCs w:val="18"/>
          <w:lang w:val="fr-FR"/>
        </w:rPr>
      </w:pPr>
      <w:r w:rsidRPr="001E44F1">
        <w:rPr>
          <w:b/>
          <w:szCs w:val="18"/>
          <w:lang w:val="fr-FR"/>
        </w:rPr>
        <w:t>Autres options</w:t>
      </w:r>
    </w:p>
    <w:p w14:paraId="36FAE26C" w14:textId="721EAA24" w:rsidR="00A379FE" w:rsidRPr="001E44F1" w:rsidRDefault="00A379FE" w:rsidP="001E44F1">
      <w:pPr>
        <w:pStyle w:val="ListParagraph"/>
        <w:numPr>
          <w:ilvl w:val="1"/>
          <w:numId w:val="5"/>
        </w:numPr>
        <w:tabs>
          <w:tab w:val="left" w:pos="810"/>
        </w:tabs>
        <w:rPr>
          <w:b/>
          <w:sz w:val="180"/>
          <w:szCs w:val="18"/>
          <w:lang w:val="fr-FR"/>
        </w:rPr>
      </w:pPr>
      <w:r w:rsidRPr="001E44F1">
        <w:rPr>
          <w:sz w:val="18"/>
          <w:szCs w:val="18"/>
          <w:lang w:val="fr-FR"/>
        </w:rPr>
        <w:t>Autre menace</w:t>
      </w:r>
    </w:p>
    <w:p w14:paraId="75B33AD0" w14:textId="4487389C" w:rsidR="0066256B" w:rsidRPr="00447AFF" w:rsidRDefault="0066256B" w:rsidP="001E44F1">
      <w:pPr>
        <w:pStyle w:val="ListParagraph"/>
        <w:tabs>
          <w:tab w:val="left" w:pos="810"/>
        </w:tabs>
        <w:ind w:left="792"/>
        <w:rPr>
          <w:sz w:val="20"/>
          <w:lang w:val="fr-FR"/>
        </w:rPr>
      </w:pPr>
    </w:p>
    <w:sectPr w:rsidR="0066256B" w:rsidRPr="00447AFF" w:rsidSect="006A5A95">
      <w:type w:val="continuous"/>
      <w:pgSz w:w="16838" w:h="11906" w:orient="landscape" w:code="9"/>
      <w:pgMar w:top="720" w:right="720" w:bottom="720" w:left="72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BB0C5F" w14:textId="77777777" w:rsidR="006A5A95" w:rsidRDefault="006A5A95" w:rsidP="00CC2AE1">
      <w:pPr>
        <w:spacing w:after="0" w:line="240" w:lineRule="auto"/>
      </w:pPr>
      <w:r>
        <w:separator/>
      </w:r>
    </w:p>
  </w:endnote>
  <w:endnote w:type="continuationSeparator" w:id="0">
    <w:p w14:paraId="0CE8A6AB" w14:textId="77777777" w:rsidR="006A5A95" w:rsidRDefault="006A5A95" w:rsidP="00CC2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04834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40EAC8" w14:textId="05A72D79" w:rsidR="006A5A95" w:rsidRDefault="006A5A95" w:rsidP="006A5A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585194440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75BB5806" w14:textId="46DEA6BB" w:rsidR="006A5A95" w:rsidRPr="006A5A95" w:rsidRDefault="006A5A95" w:rsidP="006A5A95">
        <w:pPr>
          <w:pStyle w:val="Footer"/>
          <w:jc w:val="center"/>
          <w:rPr>
            <w:rFonts w:ascii="Arial" w:hAnsi="Arial" w:cs="Arial"/>
            <w:sz w:val="18"/>
          </w:rPr>
        </w:pPr>
        <w:r w:rsidRPr="006A5A95">
          <w:rPr>
            <w:rFonts w:ascii="Arial" w:hAnsi="Arial" w:cs="Arial"/>
            <w:sz w:val="18"/>
          </w:rPr>
          <w:fldChar w:fldCharType="begin"/>
        </w:r>
        <w:r w:rsidRPr="006A5A95">
          <w:rPr>
            <w:rFonts w:ascii="Arial" w:hAnsi="Arial" w:cs="Arial"/>
            <w:sz w:val="18"/>
          </w:rPr>
          <w:instrText xml:space="preserve"> PAGE   \* MERGEFORMAT </w:instrText>
        </w:r>
        <w:r w:rsidRPr="006A5A95">
          <w:rPr>
            <w:rFonts w:ascii="Arial" w:hAnsi="Arial" w:cs="Arial"/>
            <w:sz w:val="18"/>
          </w:rPr>
          <w:fldChar w:fldCharType="separate"/>
        </w:r>
        <w:r w:rsidRPr="006A5A95">
          <w:rPr>
            <w:rFonts w:ascii="Arial" w:hAnsi="Arial" w:cs="Arial"/>
            <w:noProof/>
            <w:sz w:val="18"/>
          </w:rPr>
          <w:t>21</w:t>
        </w:r>
        <w:r w:rsidRPr="006A5A95">
          <w:rPr>
            <w:rFonts w:ascii="Arial" w:hAnsi="Arial" w:cs="Arial"/>
            <w:noProof/>
            <w:sz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3645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88A514" w14:textId="5E90C893" w:rsidR="006A5A95" w:rsidRDefault="006A5A95" w:rsidP="006A5A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2A9EF1" w14:textId="77777777" w:rsidR="006A5A95" w:rsidRDefault="006A5A95" w:rsidP="00CC2AE1">
      <w:pPr>
        <w:spacing w:after="0" w:line="240" w:lineRule="auto"/>
      </w:pPr>
      <w:r>
        <w:separator/>
      </w:r>
    </w:p>
  </w:footnote>
  <w:footnote w:type="continuationSeparator" w:id="0">
    <w:p w14:paraId="42702A45" w14:textId="77777777" w:rsidR="006A5A95" w:rsidRDefault="006A5A95" w:rsidP="00CC2A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4686F" w14:textId="77777777" w:rsidR="006A5A95" w:rsidRPr="006A5A95" w:rsidRDefault="006A5A95" w:rsidP="006A5A95">
    <w:pPr>
      <w:pStyle w:val="Header"/>
      <w:pBdr>
        <w:bottom w:val="single" w:sz="4" w:space="1" w:color="auto"/>
      </w:pBdr>
      <w:rPr>
        <w:rFonts w:ascii="Arial" w:hAnsi="Arial" w:cs="Arial"/>
        <w:i/>
        <w:sz w:val="18"/>
        <w:szCs w:val="18"/>
        <w:lang w:val="de-DE"/>
      </w:rPr>
    </w:pPr>
    <w:r w:rsidRPr="006A5A95">
      <w:rPr>
        <w:rFonts w:ascii="Arial" w:hAnsi="Arial" w:cs="Arial"/>
        <w:i/>
        <w:sz w:val="18"/>
        <w:szCs w:val="18"/>
        <w:lang w:val="de-DE"/>
      </w:rPr>
      <w:t>UNEP/CMS(COP13/Doc.24/Annexe 2</w:t>
    </w:r>
  </w:p>
  <w:p w14:paraId="1943775F" w14:textId="77777777" w:rsidR="006A5A95" w:rsidRDefault="006A5A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932CC" w14:textId="77777777" w:rsidR="006A5A95" w:rsidRPr="006A5A95" w:rsidRDefault="006A5A95" w:rsidP="006A5A95">
    <w:pPr>
      <w:pStyle w:val="Header"/>
      <w:pBdr>
        <w:bottom w:val="single" w:sz="4" w:space="1" w:color="auto"/>
      </w:pBdr>
      <w:jc w:val="right"/>
      <w:rPr>
        <w:rFonts w:ascii="Arial" w:hAnsi="Arial" w:cs="Arial"/>
        <w:i/>
        <w:sz w:val="18"/>
        <w:szCs w:val="18"/>
        <w:lang w:val="de-DE"/>
      </w:rPr>
    </w:pPr>
    <w:r w:rsidRPr="006A5A95">
      <w:rPr>
        <w:rFonts w:ascii="Arial" w:hAnsi="Arial" w:cs="Arial"/>
        <w:i/>
        <w:sz w:val="18"/>
        <w:szCs w:val="18"/>
        <w:lang w:val="de-DE"/>
      </w:rPr>
      <w:t>UNEP/CMS(COP13/Doc.24/Annexe 2</w:t>
    </w:r>
  </w:p>
  <w:p w14:paraId="27626A98" w14:textId="77777777" w:rsidR="006A5A95" w:rsidRDefault="006A5A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1A6DE" w14:textId="6EE439D4" w:rsidR="006A5A95" w:rsidRPr="006A5A95" w:rsidRDefault="006A5A95" w:rsidP="006A5A95">
    <w:pPr>
      <w:pStyle w:val="Header"/>
      <w:pBdr>
        <w:bottom w:val="single" w:sz="4" w:space="1" w:color="auto"/>
      </w:pBdr>
      <w:jc w:val="right"/>
      <w:rPr>
        <w:rFonts w:ascii="Arial" w:hAnsi="Arial" w:cs="Arial"/>
        <w:i/>
        <w:sz w:val="18"/>
        <w:szCs w:val="18"/>
        <w:lang w:val="de-DE"/>
      </w:rPr>
    </w:pPr>
    <w:r w:rsidRPr="006A5A95">
      <w:rPr>
        <w:rFonts w:ascii="Arial" w:hAnsi="Arial" w:cs="Arial"/>
        <w:i/>
        <w:sz w:val="18"/>
        <w:szCs w:val="18"/>
        <w:lang w:val="de-DE"/>
      </w:rPr>
      <w:t>UNEP/CMS(COP13/Doc.24/Annex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A3EF5"/>
    <w:multiLevelType w:val="multilevel"/>
    <w:tmpl w:val="2202F8D6"/>
    <w:lvl w:ilvl="0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1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1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0690A1E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4E02B60"/>
    <w:multiLevelType w:val="hybridMultilevel"/>
    <w:tmpl w:val="790EA7D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9C7266"/>
    <w:multiLevelType w:val="hybridMultilevel"/>
    <w:tmpl w:val="F5EC2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FD686D"/>
    <w:multiLevelType w:val="hybridMultilevel"/>
    <w:tmpl w:val="3B2685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BE8B090">
      <w:start w:val="1"/>
      <w:numFmt w:val="decimal"/>
      <w:lvlText w:val="%2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jQzNzKyNDAwMrFQ0lEKTi0uzszPAykwrAUAi7z3sSwAAAA="/>
  </w:docVars>
  <w:rsids>
    <w:rsidRoot w:val="006A6C74"/>
    <w:rsid w:val="0000048D"/>
    <w:rsid w:val="000035F7"/>
    <w:rsid w:val="00041193"/>
    <w:rsid w:val="0005695E"/>
    <w:rsid w:val="00070F1F"/>
    <w:rsid w:val="00072806"/>
    <w:rsid w:val="000764E5"/>
    <w:rsid w:val="000C0C72"/>
    <w:rsid w:val="000C583F"/>
    <w:rsid w:val="000D65AE"/>
    <w:rsid w:val="000D6917"/>
    <w:rsid w:val="000E1AFE"/>
    <w:rsid w:val="000F2A4D"/>
    <w:rsid w:val="0011174E"/>
    <w:rsid w:val="001357F3"/>
    <w:rsid w:val="0015142F"/>
    <w:rsid w:val="001A3599"/>
    <w:rsid w:val="001A4106"/>
    <w:rsid w:val="001C3BC8"/>
    <w:rsid w:val="001E0202"/>
    <w:rsid w:val="001E44F1"/>
    <w:rsid w:val="001E519B"/>
    <w:rsid w:val="001F2998"/>
    <w:rsid w:val="00214FF3"/>
    <w:rsid w:val="002333D6"/>
    <w:rsid w:val="00253788"/>
    <w:rsid w:val="00255646"/>
    <w:rsid w:val="00283E4D"/>
    <w:rsid w:val="002A6B7B"/>
    <w:rsid w:val="002B3814"/>
    <w:rsid w:val="002C36AB"/>
    <w:rsid w:val="002D2407"/>
    <w:rsid w:val="00330737"/>
    <w:rsid w:val="00332D58"/>
    <w:rsid w:val="00344C12"/>
    <w:rsid w:val="003946D2"/>
    <w:rsid w:val="003F6B8F"/>
    <w:rsid w:val="004146FB"/>
    <w:rsid w:val="004234D2"/>
    <w:rsid w:val="00444C6F"/>
    <w:rsid w:val="00447AFF"/>
    <w:rsid w:val="00461930"/>
    <w:rsid w:val="00466F2E"/>
    <w:rsid w:val="004C3A10"/>
    <w:rsid w:val="004C4EF9"/>
    <w:rsid w:val="004D529E"/>
    <w:rsid w:val="004F162B"/>
    <w:rsid w:val="004F7CE2"/>
    <w:rsid w:val="00507D98"/>
    <w:rsid w:val="00526B8A"/>
    <w:rsid w:val="00584128"/>
    <w:rsid w:val="005C0BC9"/>
    <w:rsid w:val="005C63ED"/>
    <w:rsid w:val="005E1420"/>
    <w:rsid w:val="005F2A2A"/>
    <w:rsid w:val="0066256B"/>
    <w:rsid w:val="006A0393"/>
    <w:rsid w:val="006A0D7B"/>
    <w:rsid w:val="006A2300"/>
    <w:rsid w:val="006A5A95"/>
    <w:rsid w:val="006A6C74"/>
    <w:rsid w:val="006B2C28"/>
    <w:rsid w:val="006B6CEF"/>
    <w:rsid w:val="006D7412"/>
    <w:rsid w:val="007321BD"/>
    <w:rsid w:val="00750F30"/>
    <w:rsid w:val="00757F4C"/>
    <w:rsid w:val="00786194"/>
    <w:rsid w:val="007C7910"/>
    <w:rsid w:val="0080484D"/>
    <w:rsid w:val="008156AC"/>
    <w:rsid w:val="00832BCC"/>
    <w:rsid w:val="00835657"/>
    <w:rsid w:val="00846D32"/>
    <w:rsid w:val="0086055B"/>
    <w:rsid w:val="00860701"/>
    <w:rsid w:val="008730DD"/>
    <w:rsid w:val="008819F2"/>
    <w:rsid w:val="00896718"/>
    <w:rsid w:val="008A619E"/>
    <w:rsid w:val="008F096C"/>
    <w:rsid w:val="00962AA2"/>
    <w:rsid w:val="00992F22"/>
    <w:rsid w:val="009A681B"/>
    <w:rsid w:val="009C18C7"/>
    <w:rsid w:val="009C5BD9"/>
    <w:rsid w:val="00A0630A"/>
    <w:rsid w:val="00A10540"/>
    <w:rsid w:val="00A2359B"/>
    <w:rsid w:val="00A27BF7"/>
    <w:rsid w:val="00A36E57"/>
    <w:rsid w:val="00A379FE"/>
    <w:rsid w:val="00A5127C"/>
    <w:rsid w:val="00A70B75"/>
    <w:rsid w:val="00A71CCE"/>
    <w:rsid w:val="00A876A3"/>
    <w:rsid w:val="00AA61D2"/>
    <w:rsid w:val="00AB427F"/>
    <w:rsid w:val="00AE0ADF"/>
    <w:rsid w:val="00AE174F"/>
    <w:rsid w:val="00AE4DB8"/>
    <w:rsid w:val="00B311EC"/>
    <w:rsid w:val="00B34C81"/>
    <w:rsid w:val="00B4383B"/>
    <w:rsid w:val="00B6048F"/>
    <w:rsid w:val="00B74B1A"/>
    <w:rsid w:val="00B97174"/>
    <w:rsid w:val="00BB6A35"/>
    <w:rsid w:val="00BC1191"/>
    <w:rsid w:val="00BD5BED"/>
    <w:rsid w:val="00BE30B5"/>
    <w:rsid w:val="00BE57F9"/>
    <w:rsid w:val="00C03146"/>
    <w:rsid w:val="00C04F2F"/>
    <w:rsid w:val="00C4104B"/>
    <w:rsid w:val="00C81732"/>
    <w:rsid w:val="00C82423"/>
    <w:rsid w:val="00C96ECC"/>
    <w:rsid w:val="00CB2793"/>
    <w:rsid w:val="00CB6118"/>
    <w:rsid w:val="00CC2AE1"/>
    <w:rsid w:val="00CD0A30"/>
    <w:rsid w:val="00CE2465"/>
    <w:rsid w:val="00CE5F67"/>
    <w:rsid w:val="00D0064E"/>
    <w:rsid w:val="00D30D5E"/>
    <w:rsid w:val="00D34634"/>
    <w:rsid w:val="00D3661A"/>
    <w:rsid w:val="00D46BA0"/>
    <w:rsid w:val="00D47744"/>
    <w:rsid w:val="00D62C4B"/>
    <w:rsid w:val="00D91359"/>
    <w:rsid w:val="00D91705"/>
    <w:rsid w:val="00DB36E9"/>
    <w:rsid w:val="00DD4DB1"/>
    <w:rsid w:val="00DE0242"/>
    <w:rsid w:val="00DE1D76"/>
    <w:rsid w:val="00DE364B"/>
    <w:rsid w:val="00E03165"/>
    <w:rsid w:val="00E1657D"/>
    <w:rsid w:val="00E170F2"/>
    <w:rsid w:val="00E1778D"/>
    <w:rsid w:val="00E25D0B"/>
    <w:rsid w:val="00E4524C"/>
    <w:rsid w:val="00E46FAA"/>
    <w:rsid w:val="00E52085"/>
    <w:rsid w:val="00E568E3"/>
    <w:rsid w:val="00E866ED"/>
    <w:rsid w:val="00E8795C"/>
    <w:rsid w:val="00E93CD5"/>
    <w:rsid w:val="00EE584E"/>
    <w:rsid w:val="00F15E40"/>
    <w:rsid w:val="00F5091E"/>
    <w:rsid w:val="00F6381C"/>
    <w:rsid w:val="00F87B39"/>
    <w:rsid w:val="00FA0BE4"/>
    <w:rsid w:val="00FA11B2"/>
    <w:rsid w:val="00FA619F"/>
    <w:rsid w:val="00FB39F8"/>
    <w:rsid w:val="00FC33BC"/>
    <w:rsid w:val="00FF4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55155"/>
  <w15:chartTrackingRefBased/>
  <w15:docId w15:val="{2160CDBA-9A20-4159-A619-A6D976244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6C74"/>
    <w:pPr>
      <w:keepNext/>
      <w:keepLines/>
      <w:spacing w:before="240" w:after="0"/>
      <w:outlineLvl w:val="0"/>
    </w:pPr>
    <w:rPr>
      <w:rFonts w:ascii="Arial" w:eastAsiaTheme="majorEastAsia" w:hAnsi="Arial" w:cstheme="majorBidi"/>
      <w:color w:val="2F5496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4D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6C74"/>
    <w:rPr>
      <w:rFonts w:ascii="Arial" w:eastAsiaTheme="majorEastAsia" w:hAnsi="Arial" w:cstheme="majorBidi"/>
      <w:color w:val="2F5496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E4D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A6C74"/>
    <w:pPr>
      <w:ind w:left="720"/>
      <w:contextualSpacing/>
    </w:pPr>
  </w:style>
  <w:style w:type="paragraph" w:customStyle="1" w:styleId="Default">
    <w:name w:val="Default"/>
    <w:rsid w:val="008156A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C2A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AE1"/>
  </w:style>
  <w:style w:type="paragraph" w:styleId="Footer">
    <w:name w:val="footer"/>
    <w:basedOn w:val="Normal"/>
    <w:link w:val="FooterChar"/>
    <w:uiPriority w:val="99"/>
    <w:unhideWhenUsed/>
    <w:rsid w:val="00CC2A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AE1"/>
  </w:style>
  <w:style w:type="paragraph" w:styleId="TOCHeading">
    <w:name w:val="TOC Heading"/>
    <w:basedOn w:val="Heading1"/>
    <w:next w:val="Normal"/>
    <w:uiPriority w:val="39"/>
    <w:unhideWhenUsed/>
    <w:qFormat/>
    <w:rsid w:val="00CC2AE1"/>
    <w:pPr>
      <w:outlineLvl w:val="9"/>
    </w:pPr>
    <w:rPr>
      <w:rFonts w:asciiTheme="majorHAnsi" w:hAnsiTheme="majorHAnsi"/>
      <w:sz w:val="32"/>
      <w:lang w:val="fr-FR" w:eastAsia="fr-FR"/>
    </w:rPr>
  </w:style>
  <w:style w:type="paragraph" w:styleId="TOC1">
    <w:name w:val="toc 1"/>
    <w:basedOn w:val="Normal"/>
    <w:next w:val="Normal"/>
    <w:autoRedefine/>
    <w:uiPriority w:val="39"/>
    <w:unhideWhenUsed/>
    <w:rsid w:val="00CC2AE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C2AE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A0D7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5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55B"/>
    <w:rPr>
      <w:rFonts w:ascii="Segoe UI" w:hAnsi="Segoe UI" w:cs="Segoe UI"/>
      <w:sz w:val="18"/>
      <w:szCs w:val="18"/>
    </w:rPr>
  </w:style>
  <w:style w:type="character" w:customStyle="1" w:styleId="carseparateur">
    <w:name w:val="carseparateur"/>
    <w:basedOn w:val="DefaultParagraphFont"/>
    <w:rsid w:val="008607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4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3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0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4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5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29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0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76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6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3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4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8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9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9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2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7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7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2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0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0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3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6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9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6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3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0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9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8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0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8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9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6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5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3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1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8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71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03354B-7464-4DD3-90EE-6F1D44B96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7</Pages>
  <Words>15075</Words>
  <Characters>85929</Characters>
  <Application>Microsoft Office Word</Application>
  <DocSecurity>0</DocSecurity>
  <Lines>716</Lines>
  <Paragraphs>20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0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endoza</dc:creator>
  <cp:keywords/>
  <dc:description/>
  <cp:lastModifiedBy>UNEP/CMS Secretariat</cp:lastModifiedBy>
  <cp:revision>2</cp:revision>
  <cp:lastPrinted>2019-09-27T14:19:00Z</cp:lastPrinted>
  <dcterms:created xsi:type="dcterms:W3CDTF">2019-12-19T10:32:00Z</dcterms:created>
  <dcterms:modified xsi:type="dcterms:W3CDTF">2019-12-19T10:32:00Z</dcterms:modified>
</cp:coreProperties>
</file>